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5950E925" w:rsidR="006C4119" w:rsidRDefault="006C4119" w:rsidP="006C4119">
      <w:pPr>
        <w:jc w:val="center"/>
        <w:rPr>
          <w:ins w:id="0" w:author="RENATO JOSE QUILICHE ALTAMIRANO" w:date="2022-11-10T22:04:00Z"/>
          <w:b/>
          <w:bCs/>
        </w:rPr>
      </w:pPr>
      <w:ins w:id="1" w:author="RENATO JOSE QUILICHE ALTAMIRANO" w:date="2022-11-10T22:11:00Z">
        <w:r>
          <w:rPr>
            <w:b/>
            <w:bCs/>
          </w:rPr>
          <w:t xml:space="preserve">A </w:t>
        </w:r>
      </w:ins>
      <w:ins w:id="2" w:author="RENATO JOSE QUILICHE ALTAMIRANO" w:date="2022-11-10T22:13:00Z">
        <w:r>
          <w:rPr>
            <w:b/>
            <w:bCs/>
          </w:rPr>
          <w:t xml:space="preserve">supervised </w:t>
        </w:r>
      </w:ins>
      <w:ins w:id="3" w:author="RENATO JOSE QUILICHE ALTAMIRANO" w:date="2022-11-10T22:14:00Z">
        <w:r>
          <w:rPr>
            <w:b/>
            <w:bCs/>
          </w:rPr>
          <w:t>learning</w:t>
        </w:r>
      </w:ins>
      <w:ins w:id="4" w:author="RENATO JOSE QUILICHE ALTAMIRANO" w:date="2022-11-10T22:13:00Z">
        <w:r>
          <w:rPr>
            <w:b/>
            <w:bCs/>
          </w:rPr>
          <w:t xml:space="preserve"> </w:t>
        </w:r>
      </w:ins>
      <w:ins w:id="5" w:author="RENATO JOSE QUILICHE ALTAMIRANO" w:date="2022-11-10T22:11:00Z">
        <w:r>
          <w:rPr>
            <w:b/>
            <w:bCs/>
          </w:rPr>
          <w:t>classifier</w:t>
        </w:r>
      </w:ins>
      <w:ins w:id="6" w:author="RENATO JOSE QUILICHE ALTAMIRANO" w:date="2022-11-10T22:12:00Z">
        <w:r>
          <w:rPr>
            <w:b/>
            <w:bCs/>
          </w:rPr>
          <w:t xml:space="preserve"> </w:t>
        </w:r>
      </w:ins>
      <w:ins w:id="7" w:author="RENATO JOSE QUILICHE ALTAMIRANO" w:date="2022-11-10T22:16:00Z">
        <w:r w:rsidR="001D01AD">
          <w:rPr>
            <w:b/>
            <w:bCs/>
          </w:rPr>
          <w:t xml:space="preserve">sensitive to false negatives </w:t>
        </w:r>
      </w:ins>
      <w:ins w:id="8" w:author="RENATO JOSE QUILICHE ALTAMIRANO" w:date="2022-11-10T22:12:00Z">
        <w:r>
          <w:rPr>
            <w:b/>
            <w:bCs/>
          </w:rPr>
          <w:t xml:space="preserve">built on multidimensional vulnerability features </w:t>
        </w:r>
      </w:ins>
      <w:ins w:id="9" w:author="RENATO JOSE QUILICHE ALTAMIRANO" w:date="2022-11-10T22:13:00Z">
        <w:r>
          <w:rPr>
            <w:b/>
            <w:bCs/>
          </w:rPr>
          <w:t xml:space="preserve">for </w:t>
        </w:r>
        <w:r>
          <w:rPr>
            <w:b/>
            <w:bCs/>
          </w:rPr>
          <w:t>cold-related disaster risk</w:t>
        </w:r>
        <w:r>
          <w:rPr>
            <w:b/>
            <w:bCs/>
          </w:rPr>
          <w:t xml:space="preserve"> in Puno, Peru</w:t>
        </w:r>
      </w:ins>
      <w:ins w:id="10" w:author="RENATO JOSE QUILICHE ALTAMIRANO" w:date="2022-11-10T22:14:00Z">
        <w:r>
          <w:rPr>
            <w:b/>
            <w:bCs/>
          </w:rPr>
          <w:t xml:space="preserve"> </w:t>
        </w:r>
      </w:ins>
    </w:p>
    <w:p w14:paraId="50121370" w14:textId="3C9ED0EE" w:rsidR="00721207" w:rsidRDefault="00721207" w:rsidP="006C4119">
      <w:pPr>
        <w:jc w:val="center"/>
        <w:rPr>
          <w:ins w:id="11" w:author="RENATO JOSE QUILICHE ALTAMIRANO" w:date="2022-11-10T14:38:00Z"/>
          <w:b/>
          <w:bCs/>
        </w:rPr>
        <w:pPrChange w:id="12" w:author="RENATO JOSE QUILICHE ALTAMIRANO" w:date="2022-11-10T21:50:00Z">
          <w:pPr/>
        </w:pPrChange>
      </w:pPr>
      <w:ins w:id="13" w:author="RENATO JOSE QUILICHE ALTAMIRANO" w:date="2022-11-10T14:38:00Z">
        <w:r>
          <w:rPr>
            <w:b/>
            <w:bCs/>
          </w:rPr>
          <w:t>Abstract</w:t>
        </w:r>
      </w:ins>
    </w:p>
    <w:p w14:paraId="7A87BEB9" w14:textId="5D7DD18A" w:rsidR="00721207" w:rsidRPr="006C4119" w:rsidRDefault="006C4119" w:rsidP="006C4119">
      <w:pPr>
        <w:jc w:val="both"/>
        <w:rPr>
          <w:ins w:id="14" w:author="RENATO JOSE QUILICHE ALTAMIRANO" w:date="2022-11-10T14:38:00Z"/>
          <w:rPrChange w:id="15" w:author="RENATO JOSE QUILICHE ALTAMIRANO" w:date="2022-11-10T21:00:00Z">
            <w:rPr>
              <w:ins w:id="16" w:author="RENATO JOSE QUILICHE ALTAMIRANO" w:date="2022-11-10T14:38:00Z"/>
              <w:b/>
              <w:bCs/>
            </w:rPr>
          </w:rPrChange>
        </w:rPr>
        <w:pPrChange w:id="17" w:author="RENATO JOSE QUILICHE ALTAMIRANO" w:date="2022-11-10T21:11:00Z">
          <w:pPr/>
        </w:pPrChange>
      </w:pPr>
      <w:ins w:id="18" w:author="RENATO JOSE QUILICHE ALTAMIRANO" w:date="2022-11-10T21:01:00Z">
        <w:r>
          <w:t>This paper</w:t>
        </w:r>
      </w:ins>
      <w:ins w:id="19" w:author="RENATO JOSE QUILICHE ALTAMIRANO" w:date="2022-11-10T21:00:00Z">
        <w:r>
          <w:t xml:space="preserve"> trains a </w:t>
        </w:r>
      </w:ins>
      <w:ins w:id="20" w:author="RENATO JOSE QUILICHE ALTAMIRANO" w:date="2022-11-10T21:01:00Z">
        <w:r>
          <w:t>household level disaster risk classifier</w:t>
        </w:r>
      </w:ins>
      <w:ins w:id="21" w:author="RENATO JOSE QUILICHE ALTAMIRANO" w:date="2022-11-10T21:04:00Z">
        <w:r>
          <w:t xml:space="preserve"> for cold-related disasters</w:t>
        </w:r>
      </w:ins>
      <w:ins w:id="22" w:author="RENATO JOSE QUILICHE ALTAMIRANO" w:date="2022-11-10T21:01:00Z">
        <w:r>
          <w:t xml:space="preserve"> based on</w:t>
        </w:r>
      </w:ins>
      <w:ins w:id="23" w:author="RENATO JOSE QUILICHE ALTAMIRANO" w:date="2022-11-10T21:00:00Z">
        <w:r>
          <w:t xml:space="preserve"> supervised machine learning </w:t>
        </w:r>
      </w:ins>
      <w:ins w:id="24" w:author="RENATO JOSE QUILICHE ALTAMIRANO" w:date="2022-11-10T21:01:00Z">
        <w:r>
          <w:t xml:space="preserve">algorithms. The </w:t>
        </w:r>
      </w:ins>
      <w:ins w:id="25" w:author="RENATO JOSE QUILICHE ALTAMIRANO" w:date="2022-11-10T21:16:00Z">
        <w:r>
          <w:t xml:space="preserve">households’ </w:t>
        </w:r>
      </w:ins>
      <w:ins w:id="26" w:author="RENATO JOSE QUILICHE ALTAMIRANO" w:date="2022-11-10T21:01:00Z">
        <w:r>
          <w:t xml:space="preserve">features </w:t>
        </w:r>
      </w:ins>
      <w:ins w:id="27" w:author="RENATO JOSE QUILICHE ALTAMIRANO" w:date="2022-11-10T21:03:00Z">
        <w:r>
          <w:t xml:space="preserve">considered for this task </w:t>
        </w:r>
      </w:ins>
      <w:ins w:id="28" w:author="RENATO JOSE QUILICHE ALTAMIRANO" w:date="2022-11-10T21:16:00Z">
        <w:r>
          <w:t>come from</w:t>
        </w:r>
      </w:ins>
      <w:ins w:id="29" w:author="RENATO JOSE QUILICHE ALTAMIRANO" w:date="2022-11-10T21:06:00Z">
        <w:r>
          <w:t xml:space="preserve"> multidimensional vulnerability to disasters</w:t>
        </w:r>
      </w:ins>
      <w:ins w:id="30" w:author="RENATO JOSE QUILICHE ALTAMIRANO" w:date="2022-11-10T21:20:00Z">
        <w:r>
          <w:t xml:space="preserve"> accounting for </w:t>
        </w:r>
      </w:ins>
      <w:ins w:id="31" w:author="RENATO JOSE QUILICHE ALTAMIRANO" w:date="2022-11-10T21:06:00Z">
        <w:r>
          <w:t>economic, health</w:t>
        </w:r>
      </w:ins>
      <w:ins w:id="32" w:author="RENATO JOSE QUILICHE ALTAMIRANO" w:date="2022-11-10T21:07:00Z">
        <w:r>
          <w:t xml:space="preserve">, </w:t>
        </w:r>
        <w:r>
          <w:t>social</w:t>
        </w:r>
      </w:ins>
      <w:ins w:id="33" w:author="RENATO JOSE QUILICHE ALTAMIRANO" w:date="2022-11-10T21:06:00Z">
        <w:r>
          <w:t xml:space="preserve"> and geographical</w:t>
        </w:r>
      </w:ins>
      <w:ins w:id="34" w:author="RENATO JOSE QUILICHE ALTAMIRANO" w:date="2022-11-10T21:20:00Z">
        <w:r>
          <w:t xml:space="preserve"> vulnerability</w:t>
        </w:r>
      </w:ins>
      <w:ins w:id="35" w:author="RENATO JOSE QUILICHE ALTAMIRANO" w:date="2022-11-10T21:07:00Z">
        <w:r>
          <w:t xml:space="preserve">. In the </w:t>
        </w:r>
      </w:ins>
      <w:ins w:id="36" w:author="RENATO JOSE QUILICHE ALTAMIRANO" w:date="2022-11-10T21:08:00Z">
        <w:r>
          <w:t xml:space="preserve">geographic boundary of </w:t>
        </w:r>
      </w:ins>
      <w:ins w:id="37" w:author="RENATO JOSE QUILICHE ALTAMIRANO" w:date="2022-11-10T21:07:00Z">
        <w:r>
          <w:t xml:space="preserve">Puno case of study, </w:t>
        </w:r>
      </w:ins>
      <w:ins w:id="38" w:author="RENATO JOSE QUILICHE ALTAMIRANO" w:date="2022-11-10T21:08:00Z">
        <w:r>
          <w:t xml:space="preserve">there is an overwhelming exposure to </w:t>
        </w:r>
      </w:ins>
      <w:ins w:id="39" w:author="RENATO JOSE QUILICHE ALTAMIRANO" w:date="2022-11-10T21:07:00Z">
        <w:r>
          <w:t>cold-related disasters</w:t>
        </w:r>
      </w:ins>
      <w:ins w:id="40" w:author="RENATO JOSE QUILICHE ALTAMIRANO" w:date="2022-11-10T21:08:00Z">
        <w:r>
          <w:t xml:space="preserve">, thus vulnerability is </w:t>
        </w:r>
      </w:ins>
      <w:ins w:id="41" w:author="RENATO JOSE QUILICHE ALTAMIRANO" w:date="2022-11-10T21:09:00Z">
        <w:r>
          <w:t>hypothesized</w:t>
        </w:r>
      </w:ins>
      <w:ins w:id="42" w:author="RENATO JOSE QUILICHE ALTAMIRANO" w:date="2022-11-10T21:08:00Z">
        <w:r>
          <w:t xml:space="preserve"> to explain disaster risk classification.</w:t>
        </w:r>
      </w:ins>
      <w:ins w:id="43" w:author="RENATO JOSE QUILICHE ALTAMIRANO" w:date="2022-11-10T21:21:00Z">
        <w:r>
          <w:t xml:space="preserve"> Two </w:t>
        </w:r>
      </w:ins>
      <w:ins w:id="44" w:author="RENATO JOSE QUILICHE ALTAMIRANO" w:date="2022-11-10T21:23:00Z">
        <w:r>
          <w:t>models</w:t>
        </w:r>
      </w:ins>
      <w:ins w:id="45" w:author="RENATO JOSE QUILICHE ALTAMIRANO" w:date="2022-11-10T21:21:00Z">
        <w:r>
          <w:t xml:space="preserve"> were tested: Logistic Regression and Random Forest Classifier</w:t>
        </w:r>
      </w:ins>
      <w:ins w:id="46" w:author="RENATO JOSE QUILICHE ALTAMIRANO" w:date="2022-11-10T21:23:00Z">
        <w:r>
          <w:t xml:space="preserve">. Hyperparameters of such models were optimized </w:t>
        </w:r>
      </w:ins>
      <w:ins w:id="47" w:author="RENATO JOSE QUILICHE ALTAMIRANO" w:date="2022-11-10T21:24:00Z">
        <w:r>
          <w:t xml:space="preserve">such as they maximize </w:t>
        </w:r>
      </w:ins>
      <w:ins w:id="48" w:author="RENATO JOSE QUILICHE ALTAMIRANO" w:date="2022-11-10T21:25:00Z">
        <w:r>
          <w:t>models’ ability to produce accurate prediction</w:t>
        </w:r>
      </w:ins>
      <w:ins w:id="49" w:author="RENATO JOSE QUILICHE ALTAMIRANO" w:date="2022-11-10T21:26:00Z">
        <w:r>
          <w:t xml:space="preserve">s and to minimize false negatives that are the elements in the confusion matrix that </w:t>
        </w:r>
      </w:ins>
      <w:ins w:id="50" w:author="RENATO JOSE QUILICHE ALTAMIRANO" w:date="2022-11-10T21:27:00Z">
        <w:r>
          <w:t xml:space="preserve">produces deprivation costs. </w:t>
        </w:r>
      </w:ins>
      <w:ins w:id="51" w:author="RENATO JOSE QUILICHE ALTAMIRANO" w:date="2022-11-10T21:34:00Z">
        <w:r>
          <w:t>In the test dataset, L</w:t>
        </w:r>
        <w:r>
          <w:t xml:space="preserve">ogistic Regression achieved a </w:t>
        </w:r>
        <w:r>
          <w:t xml:space="preserve">Matthews Correlation Coefficient </w:t>
        </w:r>
        <w:r>
          <w:t xml:space="preserve">of 63.19% and a </w:t>
        </w:r>
        <w:r>
          <w:t>Negative Predictive Value</w:t>
        </w:r>
        <w:r>
          <w:t xml:space="preserve"> of 84.15%</w:t>
        </w:r>
      </w:ins>
      <w:ins w:id="52" w:author="RENATO JOSE QUILICHE ALTAMIRANO" w:date="2022-11-10T21:35:00Z">
        <w:r>
          <w:t xml:space="preserve">, while </w:t>
        </w:r>
      </w:ins>
      <w:ins w:id="53" w:author="RENATO JOSE QUILICHE ALTAMIRANO" w:date="2022-11-10T21:34:00Z">
        <w:r>
          <w:t>R</w:t>
        </w:r>
      </w:ins>
      <w:ins w:id="54" w:author="RENATO JOSE QUILICHE ALTAMIRANO" w:date="2022-11-10T21:36:00Z">
        <w:r>
          <w:t>andom Forest Classifier</w:t>
        </w:r>
      </w:ins>
      <w:ins w:id="55" w:author="RENATO JOSE QUILICHE ALTAMIRANO" w:date="2022-11-10T21:34:00Z">
        <w:r>
          <w:t xml:space="preserve"> achieved 62.47% and 85.71% respectively.</w:t>
        </w:r>
      </w:ins>
      <w:ins w:id="56" w:author="RENATO JOSE QUILICHE ALTAMIRANO" w:date="2022-11-10T21:38:00Z">
        <w:r>
          <w:t xml:space="preserve"> After the</w:t>
        </w:r>
      </w:ins>
      <w:ins w:id="57" w:author="RENATO JOSE QUILICHE ALTAMIRANO" w:date="2022-11-10T21:39:00Z">
        <w:r>
          <w:t xml:space="preserve"> application of the proposed algorithm, Negative Predictive Value</w:t>
        </w:r>
      </w:ins>
      <w:ins w:id="58" w:author="RENATO JOSE QUILICHE ALTAMIRANO" w:date="2022-11-10T21:44:00Z">
        <w:r>
          <w:t>, that controls the false negatives,</w:t>
        </w:r>
      </w:ins>
      <w:ins w:id="59" w:author="RENATO JOSE QUILICHE ALTAMIRANO" w:date="2022-11-10T21:39:00Z">
        <w:r>
          <w:t xml:space="preserve"> increased </w:t>
        </w:r>
      </w:ins>
      <w:ins w:id="60" w:author="RENATO JOSE QUILICHE ALTAMIRANO" w:date="2022-11-10T21:43:00Z">
        <w:r>
          <w:t>without trading off model performance as is suggested by F1-Score, AUC-ROC</w:t>
        </w:r>
      </w:ins>
      <w:ins w:id="61" w:author="RENATO JOSE QUILICHE ALTAMIRANO" w:date="2022-11-10T21:44:00Z">
        <w:r>
          <w:t xml:space="preserve"> and Accuracy metrics.</w:t>
        </w:r>
      </w:ins>
      <w:ins w:id="62" w:author="RENATO JOSE QUILICHE ALTAMIRANO" w:date="2022-11-10T21:35:00Z">
        <w:r>
          <w:t xml:space="preserve"> Based on experiments with different sizes of test dataset, </w:t>
        </w:r>
      </w:ins>
      <w:ins w:id="63" w:author="RENATO JOSE QUILICHE ALTAMIRANO" w:date="2022-11-10T21:36:00Z">
        <w:r>
          <w:t xml:space="preserve">Random Forest Classifier outperformed Logistic Regression. </w:t>
        </w:r>
      </w:ins>
      <w:ins w:id="64" w:author="RENATO JOSE QUILICHE ALTAMIRANO" w:date="2022-11-10T21:45:00Z">
        <w:r>
          <w:t xml:space="preserve">Feature importance drawn from features contribution to reduction in entropy </w:t>
        </w:r>
      </w:ins>
      <w:ins w:id="65" w:author="RENATO JOSE QUILICHE ALTAMIRANO" w:date="2022-11-10T21:46:00Z">
        <w:r>
          <w:t xml:space="preserve">in the construction of the forest suggest that </w:t>
        </w:r>
      </w:ins>
      <w:ins w:id="66" w:author="RENATO JOSE QUILICHE ALTAMIRANO" w:date="2022-11-10T21:47:00Z">
        <w:r>
          <w:t>per capita expenditure</w:t>
        </w:r>
        <w:r>
          <w:t xml:space="preserve">, </w:t>
        </w:r>
        <w:r>
          <w:t xml:space="preserve">household localization in a rural area, altitude, </w:t>
        </w:r>
      </w:ins>
      <w:ins w:id="67" w:author="RENATO JOSE QUILICHE ALTAMIRANO" w:date="2022-11-10T21:48:00Z">
        <w:r>
          <w:t xml:space="preserve">access to </w:t>
        </w:r>
      </w:ins>
      <w:ins w:id="68" w:author="RENATO JOSE QUILICHE ALTAMIRANO" w:date="2022-11-10T21:47:00Z">
        <w:r>
          <w:t>public goods and concrete walls</w:t>
        </w:r>
      </w:ins>
      <w:ins w:id="69" w:author="RENATO JOSE QUILICHE ALTAMIRANO" w:date="2022-11-10T21:48:00Z">
        <w:r>
          <w:t xml:space="preserve"> drove the disaster risk classification.</w:t>
        </w:r>
      </w:ins>
      <w:ins w:id="70" w:author="RENATO JOSE QUILICHE ALTAMIRANO" w:date="2022-11-10T21:49:00Z">
        <w:r>
          <w:t xml:space="preserve"> Further research must propose strategies to externally validate the predictive model, and to analyze the causality of </w:t>
        </w:r>
      </w:ins>
      <w:ins w:id="71" w:author="RENATO JOSE QUILICHE ALTAMIRANO" w:date="2022-11-10T21:50:00Z">
        <w:r>
          <w:t>most important features regarding endogenous disaster risk classification.</w:t>
        </w:r>
      </w:ins>
    </w:p>
    <w:p w14:paraId="659787B4" w14:textId="77777777" w:rsidR="00A31299" w:rsidRPr="00665441" w:rsidRDefault="00A31299" w:rsidP="006C4119">
      <w:pPr>
        <w:pStyle w:val="Heading1"/>
        <w:numPr>
          <w:ilvl w:val="0"/>
          <w:numId w:val="8"/>
        </w:numPr>
        <w:rPr>
          <w:ins w:id="72" w:author="RENATO JOSE QUILICHE ALTAMIRANO" w:date="2022-11-10T19:55:00Z"/>
        </w:rPr>
        <w:pPrChange w:id="73" w:author="RENATO JOSE QUILICHE ALTAMIRANO" w:date="2022-11-10T22:00:00Z">
          <w:pPr/>
        </w:pPrChange>
      </w:pPr>
      <w:commentRangeStart w:id="74"/>
      <w:commentRangeStart w:id="75"/>
      <w:commentRangeStart w:id="76"/>
      <w:ins w:id="77" w:author="RENATO JOSE QUILICHE ALTAMIRANO" w:date="2022-11-10T19:55:00Z">
        <w:r w:rsidRPr="00665441">
          <w:t>Introduction</w:t>
        </w:r>
        <w:commentRangeEnd w:id="74"/>
        <w:r>
          <w:rPr>
            <w:rStyle w:val="CommentReference"/>
          </w:rPr>
          <w:commentReference w:id="74"/>
        </w:r>
        <w:commentRangeEnd w:id="75"/>
        <w:r>
          <w:rPr>
            <w:rStyle w:val="CommentReference"/>
          </w:rPr>
          <w:commentReference w:id="75"/>
        </w:r>
        <w:commentRangeEnd w:id="76"/>
        <w:r>
          <w:rPr>
            <w:rStyle w:val="CommentReference"/>
          </w:rPr>
          <w:commentReference w:id="76"/>
        </w:r>
      </w:ins>
    </w:p>
    <w:p w14:paraId="38679AF3" w14:textId="4F14A1FF" w:rsidR="00721207" w:rsidRPr="00665441" w:rsidDel="00A31299" w:rsidRDefault="00C631E0">
      <w:pPr>
        <w:rPr>
          <w:del w:id="78" w:author="RENATO JOSE QUILICHE ALTAMIRANO" w:date="2022-11-10T19:55:00Z"/>
          <w:b/>
          <w:bCs/>
        </w:rPr>
      </w:pPr>
      <w:del w:id="79" w:author="RENATO JOSE QUILICHE ALTAMIRANO" w:date="2022-11-10T19:55:00Z">
        <w:r w:rsidRPr="00665441" w:rsidDel="00A31299">
          <w:rPr>
            <w:b/>
            <w:bCs/>
          </w:rPr>
          <w:delText>Introduction</w:delText>
        </w:r>
      </w:del>
    </w:p>
    <w:p w14:paraId="268D924E" w14:textId="7F085073" w:rsidR="00CE36EA" w:rsidRDefault="00D91DC4" w:rsidP="00D91DC4">
      <w:pPr>
        <w:jc w:val="both"/>
        <w:rPr>
          <w:ins w:id="80" w:author="RENATO JOSE QUILICHE ALTAMIRANO" w:date="2022-11-10T14:57:00Z"/>
        </w:rPr>
      </w:pPr>
      <w:commentRangeStart w:id="81"/>
      <w:ins w:id="82" w:author="RENATO JOSE QUILICHE ALTAMIRANO" w:date="2022-10-27T18:45:00Z">
        <w:r>
          <w:t>Clime</w:t>
        </w:r>
        <w:commentRangeEnd w:id="81"/>
        <w:r>
          <w:rPr>
            <w:rStyle w:val="CommentReference"/>
          </w:rPr>
          <w:commentReference w:id="81"/>
        </w:r>
        <w:r>
          <w:t xml:space="preserve">-related hazards are more frequent in this century than in the previous one (EM-DAT, 2022). This may be </w:t>
        </w:r>
      </w:ins>
      <w:ins w:id="83" w:author="RENATO JOSE QUILICHE ALTAMIRANO" w:date="2022-11-10T20:31:00Z">
        <w:r w:rsidR="006C4119">
          <w:t>explained mainly</w:t>
        </w:r>
      </w:ins>
      <w:ins w:id="84" w:author="RENATO JOSE QUILICHE ALTAMIRANO" w:date="2022-10-27T18:45:00Z">
        <w:r>
          <w:t xml:space="preserve"> by the increase </w:t>
        </w:r>
      </w:ins>
      <w:ins w:id="85" w:author="RENATO JOSE QUILICHE ALTAMIRANO" w:date="2022-11-10T19:58:00Z">
        <w:r w:rsidR="00A31299">
          <w:t>in</w:t>
        </w:r>
      </w:ins>
      <w:ins w:id="86" w:author="RENATO JOSE QUILICHE ALTAMIRANO" w:date="2022-10-27T18:45:00Z">
        <w:r>
          <w:t xml:space="preserve"> global warming and population sizes which, in turn, pressure </w:t>
        </w:r>
      </w:ins>
      <w:ins w:id="87" w:author="RENATO JOSE QUILICHE ALTAMIRANO" w:date="2022-11-10T19:58:00Z">
        <w:r w:rsidR="00A31299">
          <w:t>on</w:t>
        </w:r>
      </w:ins>
      <w:ins w:id="88" w:author="RENATO JOSE QUILICHE ALTAMIRANO" w:date="2022-10-27T18:45:00Z">
        <w:r>
          <w:t xml:space="preserve"> natural resources generating harmful outcomes for the environment </w:t>
        </w:r>
        <w:commentRangeStart w:id="89"/>
        <w:r>
          <w:t>(</w:t>
        </w:r>
      </w:ins>
      <w:proofErr w:type="spellStart"/>
      <w:ins w:id="90" w:author="RENATO JOSE QUILICHE ALTAMIRANO" w:date="2022-10-27T18:56:00Z">
        <w:r w:rsidR="00243F7D">
          <w:t>Keja-Kaereho</w:t>
        </w:r>
        <w:proofErr w:type="spellEnd"/>
        <w:r w:rsidR="00243F7D">
          <w:t xml:space="preserve"> &amp; </w:t>
        </w:r>
        <w:proofErr w:type="spellStart"/>
        <w:r w:rsidR="00243F7D">
          <w:t>Tjizu</w:t>
        </w:r>
        <w:proofErr w:type="spellEnd"/>
        <w:r w:rsidR="00243F7D">
          <w:t>, 2019</w:t>
        </w:r>
      </w:ins>
      <w:ins w:id="91" w:author="RENATO JOSE QUILICHE ALTAMIRANO" w:date="2022-10-27T18:45:00Z">
        <w:r>
          <w:t>)</w:t>
        </w:r>
        <w:commentRangeEnd w:id="89"/>
        <w:r>
          <w:rPr>
            <w:rStyle w:val="CommentReference"/>
          </w:rPr>
          <w:commentReference w:id="89"/>
        </w:r>
        <w:r>
          <w:t>. Disasters are not natural</w:t>
        </w:r>
      </w:ins>
      <w:ins w:id="92" w:author="RENATO JOSE QUILICHE ALTAMIRANO" w:date="2022-11-10T20:31:00Z">
        <w:r w:rsidR="006C4119">
          <w:t>,</w:t>
        </w:r>
      </w:ins>
      <w:ins w:id="93" w:author="RENATO JOSE QUILICHE ALTAMIRANO" w:date="2022-10-27T18:45:00Z">
        <w:r>
          <w:t xml:space="preserve"> as the same hazard would lead to different outcomes in different locations </w:t>
        </w:r>
      </w:ins>
      <w:ins w:id="94" w:author="RENATO JOSE QUILICHE ALTAMIRANO" w:date="2022-11-10T19:59:00Z">
        <w:r w:rsidR="00A31299">
          <w:t>worldwide</w:t>
        </w:r>
      </w:ins>
      <w:ins w:id="95" w:author="RENATO JOSE QUILICHE ALTAMIRANO" w:date="2022-10-27T18:45:00Z">
        <w:r>
          <w:t xml:space="preserve"> (Besiou et al., 2021). </w:t>
        </w:r>
      </w:ins>
      <w:ins w:id="96" w:author="RENATO JOSE QUILICHE ALTAMIRANO" w:date="2022-11-10T19:59:00Z">
        <w:r w:rsidR="00A31299">
          <w:t>Disaster risk is the outcome of interactions of hazard, vulnerability</w:t>
        </w:r>
      </w:ins>
      <w:ins w:id="97" w:author="RENATO JOSE QUILICHE ALTAMIRANO" w:date="2022-11-10T20:31:00Z">
        <w:r w:rsidR="006C4119">
          <w:t>,</w:t>
        </w:r>
      </w:ins>
      <w:ins w:id="98" w:author="RENATO JOSE QUILICHE ALTAMIRANO" w:date="2022-11-10T19:59:00Z">
        <w:r w:rsidR="00A31299">
          <w:t xml:space="preserve"> and exposure (UNDRR, 2015; Wright et al.</w:t>
        </w:r>
      </w:ins>
      <w:ins w:id="99" w:author="RENATO JOSE QUILICHE ALTAMIRANO" w:date="2022-11-10T20:31:00Z">
        <w:r w:rsidR="006C4119">
          <w:t>,</w:t>
        </w:r>
      </w:ins>
      <w:ins w:id="100" w:author="RENATO JOSE QUILICHE ALTAMIRANO" w:date="2022-11-10T19:59:00Z">
        <w:r w:rsidR="00A31299">
          <w:t xml:space="preserve"> 2020). </w:t>
        </w:r>
      </w:ins>
      <w:ins w:id="101" w:author="RENATO JOSE QUILICHE ALTAMIRANO" w:date="2022-10-27T18:45:00Z">
        <w:r>
          <w:t>The impact of disasters depends on the degree of vulnerability but also on the scale and magnitude of the hazard and the level of exposure</w:t>
        </w:r>
      </w:ins>
      <w:ins w:id="102" w:author="RENATO JOSE QUILICHE ALTAMIRANO" w:date="2022-11-10T20:00:00Z">
        <w:r w:rsidR="00A31299">
          <w:t xml:space="preserve">. </w:t>
        </w:r>
      </w:ins>
      <w:ins w:id="103" w:author="RENATO JOSE QUILICHE ALTAMIRANO" w:date="2022-10-27T18:45:00Z">
        <w:r>
          <w:t xml:space="preserve">Hazards are phenomena that might </w:t>
        </w:r>
      </w:ins>
      <w:ins w:id="104" w:author="RENATO JOSE QUILICHE ALTAMIRANO" w:date="2022-11-10T20:00:00Z">
        <w:r w:rsidR="00A31299">
          <w:t>harm</w:t>
        </w:r>
      </w:ins>
      <w:ins w:id="105" w:author="RENATO JOSE QUILICHE ALTAMIRANO" w:date="2022-10-27T18:45:00Z">
        <w:r>
          <w:t xml:space="preserve"> humans, animals</w:t>
        </w:r>
      </w:ins>
      <w:ins w:id="106" w:author="RENATO JOSE QUILICHE ALTAMIRANO" w:date="2022-11-10T20:00:00Z">
        <w:r w:rsidR="00A31299">
          <w:t>, and</w:t>
        </w:r>
      </w:ins>
      <w:ins w:id="107" w:author="RENATO JOSE QUILICHE ALTAMIRANO" w:date="2022-10-27T18:45:00Z">
        <w:r>
          <w:t xml:space="preserve"> the environment, </w:t>
        </w:r>
      </w:ins>
      <w:ins w:id="108" w:author="RENATO JOSE QUILICHE ALTAMIRANO" w:date="2022-11-10T20:33:00Z">
        <w:r w:rsidR="006C4119">
          <w:t>destroying</w:t>
        </w:r>
      </w:ins>
      <w:ins w:id="109" w:author="RENATO JOSE QUILICHE ALTAMIRANO" w:date="2022-10-27T18:45:00Z">
        <w:r>
          <w:t xml:space="preserve"> a specific geographic position in a period (Preciado, 2015). Although hazards are mostly known to be an occurrence that </w:t>
        </w:r>
      </w:ins>
      <w:ins w:id="110" w:author="RENATO JOSE QUILICHE ALTAMIRANO" w:date="2022-11-10T20:33:00Z">
        <w:r w:rsidR="006C4119">
          <w:t>human beings cannot control</w:t>
        </w:r>
      </w:ins>
      <w:ins w:id="111" w:author="RENATO JOSE QUILICHE ALTAMIRANO" w:date="2022-10-27T18:45:00Z">
        <w:r>
          <w:t>, human interaction with the environment has caused an increase in the frequency of clime-related hazards (Shabani 2022).</w:t>
        </w:r>
      </w:ins>
      <w:ins w:id="112" w:author="RENATO JOSE QUILICHE ALTAMIRANO" w:date="2022-11-10T14:57:00Z">
        <w:r w:rsidR="00CE36EA">
          <w:t xml:space="preserve"> </w:t>
        </w:r>
      </w:ins>
      <w:ins w:id="113" w:author="RENATO JOSE QUILICHE ALTAMIRANO" w:date="2022-10-27T18:45:00Z">
        <w:r>
          <w:t>Vulnerability shapes the damage that a natural hazard could cause</w:t>
        </w:r>
      </w:ins>
      <w:ins w:id="114" w:author="RENATO JOSE QUILICHE ALTAMIRANO" w:date="2022-11-10T20:33:00Z">
        <w:r w:rsidR="006C4119">
          <w:t xml:space="preserve"> and</w:t>
        </w:r>
      </w:ins>
      <w:ins w:id="115" w:author="RENATO JOSE QUILICHE ALTAMIRANO" w:date="2022-10-27T18:45:00Z">
        <w:r>
          <w:t xml:space="preserve"> is </w:t>
        </w:r>
      </w:ins>
      <w:ins w:id="116" w:author="RENATO JOSE QUILICHE ALTAMIRANO" w:date="2022-11-10T20:33:00Z">
        <w:r w:rsidR="006C4119">
          <w:t>entir</w:t>
        </w:r>
      </w:ins>
      <w:ins w:id="117" w:author="RENATO JOSE QUILICHE ALTAMIRANO" w:date="2022-10-27T18:45:00Z">
        <w:r>
          <w:t>ely defined by anthropogenic conditions (Bolin, 2006). Exposure is the geographical conditioning of infrastructure, housing, and other tangible assets into hazard-prone areas (Mattea, 2019). Disaster risk is the outcome of interactions of hazard, vulnerability</w:t>
        </w:r>
      </w:ins>
      <w:ins w:id="118" w:author="RENATO JOSE QUILICHE ALTAMIRANO" w:date="2022-11-10T20:34:00Z">
        <w:r w:rsidR="006C4119">
          <w:t>,</w:t>
        </w:r>
      </w:ins>
      <w:ins w:id="119" w:author="RENATO JOSE QUILICHE ALTAMIRANO" w:date="2022-10-27T18:45:00Z">
        <w:r>
          <w:t xml:space="preserve"> and exposure (UNDRR, 2015; Wright et al.</w:t>
        </w:r>
      </w:ins>
      <w:ins w:id="120" w:author="RENATO JOSE QUILICHE ALTAMIRANO" w:date="2022-11-10T20:34:00Z">
        <w:r w:rsidR="006C4119">
          <w:t>,</w:t>
        </w:r>
      </w:ins>
      <w:ins w:id="121" w:author="RENATO JOSE QUILICHE ALTAMIRANO" w:date="2022-10-27T18:45:00Z">
        <w:r>
          <w:t xml:space="preserve"> 2020). </w:t>
        </w:r>
      </w:ins>
    </w:p>
    <w:p w14:paraId="39673AA7" w14:textId="442804A4" w:rsidR="0027250E" w:rsidRDefault="00CB3A97" w:rsidP="0027250E">
      <w:pPr>
        <w:jc w:val="both"/>
      </w:pPr>
      <w:ins w:id="122" w:author="RENATO JOSE QUILICHE ALTAMIRANO" w:date="2022-11-10T14:55:00Z">
        <w:r>
          <w:t xml:space="preserve">Proactive disaster risk reduction </w:t>
        </w:r>
      </w:ins>
      <w:ins w:id="123" w:author="RENATO JOSE QUILICHE ALTAMIRANO" w:date="2022-11-10T14:56:00Z">
        <w:r>
          <w:t xml:space="preserve">is </w:t>
        </w:r>
      </w:ins>
      <w:ins w:id="124" w:author="RENATO JOSE QUILICHE ALTAMIRANO" w:date="2022-11-10T20:34:00Z">
        <w:r w:rsidR="006C4119">
          <w:t>essential</w:t>
        </w:r>
      </w:ins>
      <w:ins w:id="125" w:author="RENATO JOSE QUILICHE ALTAMIRANO" w:date="2022-11-10T14:56:00Z">
        <w:r>
          <w:t xml:space="preserve"> for communities affected by recurrent disasters</w:t>
        </w:r>
      </w:ins>
      <w:ins w:id="126" w:author="RENATO JOSE QUILICHE ALTAMIRANO" w:date="2022-10-27T18:45:00Z">
        <w:r w:rsidR="00D91DC4">
          <w:t xml:space="preserve">. </w:t>
        </w:r>
      </w:ins>
      <w:ins w:id="127" w:author="RENATO JOSE QUILICHE ALTAMIRANO" w:date="2022-11-10T14:58:00Z">
        <w:r w:rsidR="00CE36EA">
          <w:t xml:space="preserve">As suggested by Besiou et al. (2021), </w:t>
        </w:r>
      </w:ins>
      <w:ins w:id="128" w:author="RENATO JOSE QUILICHE ALTAMIRANO" w:date="2022-11-10T14:57:00Z">
        <w:r w:rsidR="00CE36EA">
          <w:t xml:space="preserve">disaster risk </w:t>
        </w:r>
      </w:ins>
      <w:ins w:id="129" w:author="RENATO JOSE QUILICHE ALTAMIRANO" w:date="2022-10-27T18:45:00Z">
        <w:r w:rsidR="00D91DC4">
          <w:t xml:space="preserve">management phases are </w:t>
        </w:r>
      </w:ins>
      <w:ins w:id="130" w:author="RENATO JOSE QUILICHE ALTAMIRANO" w:date="2022-11-10T14:58:00Z">
        <w:r w:rsidR="00CE36EA">
          <w:t xml:space="preserve">not independent </w:t>
        </w:r>
      </w:ins>
      <w:ins w:id="131" w:author="RENATO JOSE QUILICHE ALTAMIRANO" w:date="2022-11-10T20:34:00Z">
        <w:r w:rsidR="006C4119">
          <w:t>of</w:t>
        </w:r>
      </w:ins>
      <w:ins w:id="132" w:author="RENATO JOSE QUILICHE ALTAMIRANO" w:date="2022-11-10T14:58:00Z">
        <w:r w:rsidR="00CE36EA">
          <w:t xml:space="preserve"> each other</w:t>
        </w:r>
      </w:ins>
      <w:ins w:id="133" w:author="RENATO JOSE QUILICHE ALTAMIRANO" w:date="2022-11-10T20:34:00Z">
        <w:r w:rsidR="006C4119">
          <w:t xml:space="preserve">. </w:t>
        </w:r>
      </w:ins>
      <w:ins w:id="134" w:author="RENATO JOSE QUILICHE ALTAMIRANO" w:date="2022-11-10T20:46:00Z">
        <w:r w:rsidR="006C4119">
          <w:t>Thus,</w:t>
        </w:r>
      </w:ins>
      <w:ins w:id="135" w:author="RENATO JOSE QUILICHE ALTAMIRANO" w:date="2022-11-10T14:58:00Z">
        <w:r w:rsidR="00CE36EA">
          <w:t xml:space="preserve"> proactive </w:t>
        </w:r>
      </w:ins>
      <w:ins w:id="136" w:author="RENATO JOSE QUILICHE ALTAMIRANO" w:date="2022-11-10T14:59:00Z">
        <w:r w:rsidR="00CE36EA">
          <w:t xml:space="preserve">disaster risk reduction </w:t>
        </w:r>
      </w:ins>
      <w:ins w:id="137" w:author="RENATO JOSE QUILICHE ALTAMIRANO" w:date="2022-11-10T14:58:00Z">
        <w:r w:rsidR="00CE36EA">
          <w:t xml:space="preserve">activities </w:t>
        </w:r>
      </w:ins>
      <w:ins w:id="138" w:author="RENATO JOSE QUILICHE ALTAMIRANO" w:date="2022-11-10T14:59:00Z">
        <w:r w:rsidR="00CE36EA">
          <w:t xml:space="preserve">that are carried out before a disastrous event could help to mitigate risks and create savings that communities may use for further </w:t>
        </w:r>
        <w:r w:rsidR="00CE36EA">
          <w:lastRenderedPageBreak/>
          <w:t xml:space="preserve">development and </w:t>
        </w:r>
      </w:ins>
      <w:ins w:id="139" w:author="RENATO JOSE QUILICHE ALTAMIRANO" w:date="2022-11-10T15:00:00Z">
        <w:r w:rsidR="00CE36EA">
          <w:t>building of resilience</w:t>
        </w:r>
      </w:ins>
      <w:ins w:id="140" w:author="RENATO JOSE QUILICHE ALTAMIRANO" w:date="2022-11-10T15:20:00Z">
        <w:r w:rsidR="00ED763A">
          <w:t xml:space="preserve"> that is urgent due to the increasing magnitude and frequency of disasters</w:t>
        </w:r>
      </w:ins>
      <w:ins w:id="141" w:author="RENATO JOSE QUILICHE ALTAMIRANO" w:date="2022-11-10T15:00:00Z">
        <w:r w:rsidR="00CE36EA">
          <w:t>.</w:t>
        </w:r>
      </w:ins>
      <w:ins w:id="142" w:author="RENATO JOSE QUILICHE ALTAMIRANO" w:date="2022-11-10T15:05:00Z">
        <w:r w:rsidR="00CE36EA">
          <w:t xml:space="preserve"> Puno is affected by recurrent </w:t>
        </w:r>
      </w:ins>
      <w:del w:id="143" w:author="RENATO JOSE QUILICHE ALTAMIRANO" w:date="2022-11-10T15:05:00Z">
        <w:r w:rsidR="00EA359A" w:rsidDel="00CE36EA">
          <w:delText xml:space="preserve">Emergency Events Database (EM-DAT) defines five groups of natural hazards: meteorological, hydrological, geophysical, climatological and biological. </w:delText>
        </w:r>
        <w:r w:rsidR="00236156" w:rsidDel="00CE36EA">
          <w:delText>Into the meteorological hazards sub-group,</w:delText>
        </w:r>
        <w:r w:rsidR="008B70BF" w:rsidDel="00CE36EA">
          <w:delText xml:space="preserve"> that are clime-related hazards,</w:delText>
        </w:r>
        <w:r w:rsidR="00236156" w:rsidDel="00CE36EA">
          <w:delText xml:space="preserve"> </w:delText>
        </w:r>
        <w:r w:rsidR="003D7DC2" w:rsidDel="00CE36EA">
          <w:delText>c</w:delText>
        </w:r>
      </w:del>
      <w:ins w:id="144" w:author="RENATO JOSE QUILICHE ALTAMIRANO" w:date="2022-11-10T15:05:00Z">
        <w:r w:rsidR="00CE36EA">
          <w:t>c</w:t>
        </w:r>
      </w:ins>
      <w:r w:rsidR="003D7DC2">
        <w:t>old waves and severe winter conditions</w:t>
      </w:r>
      <w:del w:id="145" w:author="RENATO JOSE QUILICHE ALTAMIRANO" w:date="2022-11-10T15:05:00Z">
        <w:r w:rsidR="00236156" w:rsidDel="00CE36EA">
          <w:delText xml:space="preserve"> can be found</w:delText>
        </w:r>
      </w:del>
      <w:r w:rsidR="00236156">
        <w:t>. Peruvian’s South Andean Region</w:t>
      </w:r>
      <w:del w:id="146" w:author="RENATO JOSE QUILICHE ALTAMIRANO" w:date="2022-11-10T15:06:00Z">
        <w:r w:rsidR="00236156" w:rsidDel="00CE36EA">
          <w:delText xml:space="preserve"> (PSAR)</w:delText>
        </w:r>
      </w:del>
      <w:r w:rsidR="00236156">
        <w:t xml:space="preserve"> is especially susceptible to </w:t>
      </w:r>
      <w:r w:rsidR="005965FB">
        <w:t>these types of hazards</w:t>
      </w:r>
      <w:r w:rsidR="00236156">
        <w:t>. Since 2000, considering world-total</w:t>
      </w:r>
      <w:ins w:id="147" w:author="RENATO JOSE QUILICHE ALTAMIRANO" w:date="2022-11-10T15:13:00Z">
        <w:r w:rsidR="0019344F">
          <w:t xml:space="preserve"> historical data </w:t>
        </w:r>
      </w:ins>
      <w:ins w:id="148" w:author="RENATO JOSE QUILICHE ALTAMIRANO" w:date="2022-11-10T15:14:00Z">
        <w:r w:rsidR="0019344F">
          <w:t>o</w:t>
        </w:r>
      </w:ins>
      <w:ins w:id="149" w:author="RENATO JOSE QUILICHE ALTAMIRANO" w:date="2022-11-10T15:13:00Z">
        <w:r w:rsidR="0019344F">
          <w:t>n</w:t>
        </w:r>
      </w:ins>
      <w:r w:rsidR="00236156">
        <w:t xml:space="preserve"> </w:t>
      </w:r>
      <w:r w:rsidR="003D7DC2">
        <w:t>disasters caused by Extreme Low Temperature Events (</w:t>
      </w:r>
      <w:commentRangeStart w:id="150"/>
      <w:ins w:id="151" w:author="RENATO JOSE QUILICHE ALTAMIRANO" w:date="2022-11-10T19:56:00Z">
        <w:r w:rsidR="00A31299">
          <w:t>ELTEs</w:t>
        </w:r>
        <w:commentRangeEnd w:id="150"/>
        <w:r w:rsidR="00A31299">
          <w:rPr>
            <w:rStyle w:val="CommentReference"/>
          </w:rPr>
          <w:commentReference w:id="150"/>
        </w:r>
      </w:ins>
      <w:del w:id="152" w:author="RENATO JOSE QUILICHE ALTAMIRANO" w:date="2022-11-10T19:56:00Z">
        <w:r w:rsidR="003D7DC2" w:rsidDel="00A31299">
          <w:delText>ELTEs</w:delText>
        </w:r>
      </w:del>
      <w:r w:rsidR="003D7DC2">
        <w:t>)</w:t>
      </w:r>
      <w:r w:rsidR="00236156">
        <w:t xml:space="preserve"> registered in EM-DAT, 21.28% of them have </w:t>
      </w:r>
      <w:r w:rsidR="00B9430A">
        <w:t>affected</w:t>
      </w:r>
      <w:r w:rsidR="00236156">
        <w:t xml:space="preserve"> </w:t>
      </w:r>
      <w:del w:id="153" w:author="RENATO JOSE QUILICHE ALTAMIRANO" w:date="2022-11-10T15:06:00Z">
        <w:r w:rsidR="00236156" w:rsidDel="00CE36EA">
          <w:delText>PSAR</w:delText>
        </w:r>
      </w:del>
      <w:ins w:id="154" w:author="RENATO JOSE QUILICHE ALTAMIRANO" w:date="2022-11-10T15:06:00Z">
        <w:r w:rsidR="00CE36EA">
          <w:t>this geographic boundary</w:t>
        </w:r>
      </w:ins>
      <w:r w:rsidR="00236156">
        <w:t xml:space="preserve">. </w:t>
      </w:r>
      <w:moveToRangeStart w:id="155" w:author="RENATO JOSE QUILICHE ALTAMIRANO" w:date="2022-10-27T19:16:00Z" w:name="move117790618"/>
      <w:moveTo w:id="156" w:author="RENATO JOSE QUILICHE ALTAMIRANO" w:date="2022-10-27T19:16:00Z">
        <w:r w:rsidR="00732E61">
          <w:t>According to EM-DAT estimations, the most harmful ELTE was re</w:t>
        </w:r>
        <w:del w:id="157" w:author="RENATO JOSE QUILICHE ALTAMIRANO" w:date="2022-11-10T20:35:00Z">
          <w:r w:rsidR="00732E61" w:rsidDel="006C4119">
            <w:delText>gister</w:delText>
          </w:r>
        </w:del>
      </w:moveTo>
      <w:ins w:id="158" w:author="RENATO JOSE QUILICHE ALTAMIRANO" w:date="2022-11-10T20:35:00Z">
        <w:r w:rsidR="006C4119">
          <w:t>cord</w:t>
        </w:r>
      </w:ins>
      <w:moveTo w:id="159" w:author="RENATO JOSE QUILICHE ALTAMIRANO" w:date="2022-10-27T19:16:00Z">
        <w:r w:rsidR="00732E61">
          <w:t xml:space="preserve">ed in 2004 as a cold wave of </w:t>
        </w:r>
        <w:r w:rsidR="00732E61" w:rsidRPr="00E35A8D">
          <w:t>-35°C</w:t>
        </w:r>
        <w:r w:rsidR="00732E61">
          <w:t xml:space="preserve"> that affected 40.30% of the total population of 15 Peruvian regions. </w:t>
        </w:r>
      </w:moveTo>
      <w:moveFromRangeStart w:id="160" w:author="RENATO JOSE QUILICHE ALTAMIRANO" w:date="2022-10-27T19:20:00Z" w:name="move117790869"/>
      <w:moveToRangeEnd w:id="155"/>
      <w:moveFrom w:id="161" w:author="RENATO JOSE QUILICHE ALTAMIRANO" w:date="2022-10-27T19:20:00Z">
        <w:r w:rsidR="005965FB" w:rsidDel="00732E61">
          <w:t>As ELTE</w:t>
        </w:r>
        <w:r w:rsidR="00E35A8D" w:rsidDel="00732E61">
          <w:t>s</w:t>
        </w:r>
        <w:r w:rsidR="005965FB" w:rsidDel="00732E61">
          <w:t xml:space="preserve"> affect a large geographic bound, it could be challenging to estimate the number of affected people, the economic losses, and so on. </w:t>
        </w:r>
      </w:moveFrom>
      <w:moveFromRangeStart w:id="162" w:author="RENATO JOSE QUILICHE ALTAMIRANO" w:date="2022-10-27T19:16:00Z" w:name="move117790618"/>
      <w:moveFromRangeEnd w:id="160"/>
      <w:moveFrom w:id="163" w:author="RENATO JOSE QUILICHE ALTAMIRANO" w:date="2022-10-27T19:16:00Z">
        <w:r w:rsidR="005965FB" w:rsidDel="00732E61">
          <w:t xml:space="preserve">According to EM-DAT estimations, the most harmful </w:t>
        </w:r>
        <w:r w:rsidR="00E35A8D" w:rsidDel="00732E61">
          <w:t>ELTE</w:t>
        </w:r>
        <w:r w:rsidR="005965FB" w:rsidDel="00732E61">
          <w:t xml:space="preserve"> was registered </w:t>
        </w:r>
        <w:r w:rsidR="00E35A8D" w:rsidDel="00732E61">
          <w:t>in</w:t>
        </w:r>
        <w:r w:rsidR="005965FB" w:rsidDel="00732E61">
          <w:t xml:space="preserve"> 2004</w:t>
        </w:r>
        <w:r w:rsidR="00E35A8D" w:rsidDel="00732E61">
          <w:t xml:space="preserve"> as a cold wave of </w:t>
        </w:r>
        <w:r w:rsidR="00E35A8D" w:rsidRPr="00E35A8D" w:rsidDel="00732E61">
          <w:t>-35°C</w:t>
        </w:r>
        <w:r w:rsidR="00E35A8D" w:rsidDel="00732E61">
          <w:t xml:space="preserve"> that affected 40.30% of the total population of 15 Peruvian regions.</w:t>
        </w:r>
        <w:r w:rsidR="0027250E" w:rsidDel="00732E61">
          <w:t xml:space="preserve"> </w:t>
        </w:r>
      </w:moveFrom>
      <w:moveFromRangeEnd w:id="162"/>
      <w:r w:rsidR="00122FA8">
        <w:t xml:space="preserve">Puno is </w:t>
      </w:r>
      <w:ins w:id="164" w:author="RENATO JOSE QUILICHE ALTAMIRANO" w:date="2022-11-10T20:36:00Z">
        <w:r w:rsidR="006C4119">
          <w:t xml:space="preserve">a </w:t>
        </w:r>
      </w:ins>
      <w:ins w:id="165" w:author="RENATO JOSE QUILICHE ALTAMIRANO" w:date="2022-11-10T20:35:00Z">
        <w:r w:rsidR="006C4119">
          <w:t>rural and low-densely populated</w:t>
        </w:r>
        <w:r w:rsidR="006C4119">
          <w:t xml:space="preserve"> </w:t>
        </w:r>
      </w:ins>
      <w:del w:id="166" w:author="RENATO JOSE QUILICHE ALTAMIRANO" w:date="2022-11-10T20:36:00Z">
        <w:r w:rsidR="00122FA8" w:rsidDel="006C4119">
          <w:delText xml:space="preserve">a </w:delText>
        </w:r>
      </w:del>
      <w:r w:rsidR="00122FA8">
        <w:t>region located in the southeast of Peru</w:t>
      </w:r>
      <w:del w:id="167" w:author="RENATO JOSE QUILICHE ALTAMIRANO" w:date="2022-11-10T20:36:00Z">
        <w:r w:rsidR="00122FA8" w:rsidDel="006C4119">
          <w:delText>, it is</w:delText>
        </w:r>
      </w:del>
      <w:del w:id="168" w:author="RENATO JOSE QUILICHE ALTAMIRANO" w:date="2022-11-10T20:35:00Z">
        <w:r w:rsidR="00122FA8" w:rsidDel="006C4119">
          <w:delText xml:space="preserve"> rural and low-densely populated</w:delText>
        </w:r>
      </w:del>
      <w:r w:rsidR="00122FA8">
        <w:t xml:space="preserve">. </w:t>
      </w:r>
      <w:del w:id="169" w:author="RENATO JOSE QUILICHE ALTAMIRANO" w:date="2022-11-10T20:36:00Z">
        <w:r w:rsidR="00122FA8" w:rsidDel="006C4119">
          <w:delText xml:space="preserve">However, </w:delText>
        </w:r>
      </w:del>
      <w:r w:rsidR="00E35A8D" w:rsidRPr="00E35A8D">
        <w:t xml:space="preserve">Puno </w:t>
      </w:r>
      <w:r w:rsidR="00E35A8D">
        <w:t xml:space="preserve">can be considered </w:t>
      </w:r>
      <w:del w:id="170" w:author="RENATO JOSE QUILICHE ALTAMIRANO" w:date="2022-11-10T20:36:00Z">
        <w:r w:rsidR="00E35A8D" w:rsidDel="006C4119">
          <w:delText xml:space="preserve">as the epicenter of ELTEs </w:delText>
        </w:r>
        <w:r w:rsidR="00B9430A" w:rsidDel="006C4119">
          <w:delText>affecting</w:delText>
        </w:r>
        <w:r w:rsidR="00E35A8D" w:rsidDel="006C4119">
          <w:delText xml:space="preserve"> PSAR, as </w:delText>
        </w:r>
        <w:r w:rsidR="00122FA8" w:rsidDel="006C4119">
          <w:delText>70.00% of events registered in EM-DAT affected Puno over the period 2003-</w:delText>
        </w:r>
      </w:del>
      <w:ins w:id="171" w:author="RENATO JOSE QUILICHE ALTAMIRANO" w:date="2022-11-10T20:36:00Z">
        <w:r w:rsidR="006C4119">
          <w:t xml:space="preserve">the epicenter of ELTEs affecting PSAR, as 70.00% of events registered in EM-DAT affected Puno from 2003 to </w:t>
        </w:r>
      </w:ins>
      <w:r w:rsidR="00122FA8">
        <w:t xml:space="preserve">2015. </w:t>
      </w:r>
      <w:moveToRangeStart w:id="172" w:author="RENATO JOSE QUILICHE ALTAMIRANO" w:date="2022-10-27T19:20:00Z" w:name="move117790869"/>
      <w:moveTo w:id="173" w:author="RENATO JOSE QUILICHE ALTAMIRANO" w:date="2022-10-27T19:20:00Z">
        <w:r w:rsidR="00732E61">
          <w:t>As ELTEs affect a large geographic bound</w:t>
        </w:r>
      </w:moveTo>
      <w:ins w:id="174" w:author="RENATO JOSE QUILICHE ALTAMIRANO" w:date="2022-11-10T20:01:00Z">
        <w:r w:rsidR="00A31299">
          <w:t>ary</w:t>
        </w:r>
      </w:ins>
      <w:moveTo w:id="175" w:author="RENATO JOSE QUILICHE ALTAMIRANO" w:date="2022-10-27T19:20:00Z">
        <w:r w:rsidR="00732E61">
          <w:t xml:space="preserve">, it could be challenging to estimate the number of affected people, the economic losses, </w:t>
        </w:r>
        <w:del w:id="176" w:author="RENATO JOSE QUILICHE ALTAMIRANO" w:date="2022-11-10T20:36:00Z">
          <w:r w:rsidR="00732E61" w:rsidDel="006C4119">
            <w:delText>and so on</w:delText>
          </w:r>
        </w:del>
      </w:moveTo>
      <w:ins w:id="177" w:author="RENATO JOSE QUILICHE ALTAMIRANO" w:date="2022-11-10T20:36:00Z">
        <w:r w:rsidR="006C4119">
          <w:t>etc</w:t>
        </w:r>
      </w:ins>
      <w:moveTo w:id="178" w:author="RENATO JOSE QUILICHE ALTAMIRANO" w:date="2022-10-27T19:20:00Z">
        <w:r w:rsidR="00732E61">
          <w:t>.</w:t>
        </w:r>
      </w:moveTo>
      <w:moveToRangeEnd w:id="172"/>
      <w:ins w:id="179" w:author="RENATO JOSE QUILICHE ALTAMIRANO" w:date="2022-10-27T19:20:00Z">
        <w:r w:rsidR="00732E61">
          <w:t xml:space="preserve"> </w:t>
        </w:r>
      </w:ins>
      <w:del w:id="180" w:author="RENATO JOSE QUILICHE ALTAMIRANO" w:date="2022-10-27T20:34:00Z">
        <w:r w:rsidR="00122FA8" w:rsidDel="00CC4A69">
          <w:delText>C</w:delText>
        </w:r>
      </w:del>
      <w:del w:id="181" w:author="RENATO JOSE QUILICHE ALTAMIRANO" w:date="2022-10-27T19:21:00Z">
        <w:r w:rsidR="00122FA8" w:rsidDel="00732E61">
          <w:delText xml:space="preserve">onsequently, </w:delText>
        </w:r>
        <w:r w:rsidR="00B9430A" w:rsidDel="00732E61">
          <w:delText>c</w:delText>
        </w:r>
      </w:del>
      <w:del w:id="182" w:author="RENATO JOSE QUILICHE ALTAMIRANO" w:date="2022-10-27T20:34:00Z">
        <w:r w:rsidR="00B9430A" w:rsidDel="00CC4A69">
          <w:delText>old waves and severe winter conditions</w:delText>
        </w:r>
      </w:del>
      <w:ins w:id="183" w:author="RENATO JOSE QUILICHE ALTAMIRANO" w:date="2022-11-10T15:12:00Z">
        <w:r w:rsidR="0019344F">
          <w:t>Cold waves and severe winter conditions</w:t>
        </w:r>
      </w:ins>
      <w:ins w:id="184" w:author="RENATO JOSE QUILICHE ALTAMIRANO" w:date="2022-11-10T15:14:00Z">
        <w:r w:rsidR="0019344F">
          <w:t xml:space="preserve"> or cold-related disasters</w:t>
        </w:r>
      </w:ins>
      <w:del w:id="185" w:author="RENATO JOSE QUILICHE ALTAMIRANO" w:date="2022-11-10T20:37:00Z">
        <w:r w:rsidR="00B9430A" w:rsidDel="006C4119">
          <w:delText>,</w:delText>
        </w:r>
      </w:del>
      <w:r w:rsidR="00B9430A">
        <w:t xml:space="preserve"> that </w:t>
      </w:r>
      <w:del w:id="186" w:author="RENATO JOSE QUILICHE ALTAMIRANO" w:date="2022-11-10T15:13:00Z">
        <w:r w:rsidR="00B9430A" w:rsidDel="0019344F">
          <w:delText xml:space="preserve">are caused by </w:delText>
        </w:r>
      </w:del>
      <w:ins w:id="187" w:author="RENATO JOSE QUILICHE ALTAMIRANO" w:date="2022-11-10T20:37:00Z">
        <w:r w:rsidR="006C4119">
          <w:t>result from</w:t>
        </w:r>
      </w:ins>
      <w:ins w:id="188" w:author="RENATO JOSE QUILICHE ALTAMIRANO" w:date="2022-11-10T15:14:00Z">
        <w:r w:rsidR="0019344F">
          <w:t xml:space="preserve"> </w:t>
        </w:r>
      </w:ins>
      <w:r w:rsidR="00B9430A">
        <w:t>systematized and localized ELTEs</w:t>
      </w:r>
      <w:del w:id="189" w:author="RENATO JOSE QUILICHE ALTAMIRANO" w:date="2022-11-10T20:37:00Z">
        <w:r w:rsidR="00B9430A" w:rsidDel="006C4119">
          <w:delText>,</w:delText>
        </w:r>
      </w:del>
      <w:r w:rsidR="00122FA8">
        <w:t xml:space="preserve"> are recurrent in Puno</w:t>
      </w:r>
      <w:del w:id="190" w:author="RENATO JOSE QUILICHE ALTAMIRANO" w:date="2022-11-10T20:36:00Z">
        <w:r w:rsidR="00945679" w:rsidDel="006C4119">
          <w:delText>, and that is the reason why</w:delText>
        </w:r>
        <w:r w:rsidR="00B9430A" w:rsidDel="006C4119">
          <w:delText xml:space="preserve"> research </w:delText>
        </w:r>
      </w:del>
      <w:del w:id="191" w:author="RENATO JOSE QUILICHE ALTAMIRANO" w:date="2022-11-10T15:15:00Z">
        <w:r w:rsidR="00B9430A" w:rsidDel="0019344F">
          <w:delText>and optimization of</w:delText>
        </w:r>
        <w:r w:rsidR="00945679" w:rsidDel="0019344F">
          <w:delText xml:space="preserve"> disaster preparedness </w:delText>
        </w:r>
        <w:r w:rsidR="00B9430A" w:rsidDel="0019344F">
          <w:delText>strategies would have high impact on this region</w:delText>
        </w:r>
      </w:del>
      <w:ins w:id="192" w:author="RENATO JOSE QUILICHE ALTAMIRANO" w:date="2022-11-10T20:36:00Z">
        <w:r w:rsidR="006C4119">
          <w:t xml:space="preserve">. That is why research on proactive disaster risk reduction would </w:t>
        </w:r>
      </w:ins>
      <w:ins w:id="193" w:author="RENATO JOSE QUILICHE ALTAMIRANO" w:date="2022-11-10T20:37:00Z">
        <w:r w:rsidR="006C4119">
          <w:t>greatly impact</w:t>
        </w:r>
      </w:ins>
      <w:ins w:id="194" w:author="RENATO JOSE QUILICHE ALTAMIRANO" w:date="2022-11-10T15:15:00Z">
        <w:r w:rsidR="0019344F">
          <w:t xml:space="preserve"> this region</w:t>
        </w:r>
      </w:ins>
      <w:r w:rsidR="00122FA8">
        <w:t xml:space="preserve">. </w:t>
      </w:r>
    </w:p>
    <w:p w14:paraId="51C79772" w14:textId="4AF1EC0D" w:rsidR="00AA5EA6" w:rsidDel="00D91DC4" w:rsidRDefault="0040437B" w:rsidP="00D2239C">
      <w:pPr>
        <w:jc w:val="both"/>
        <w:rPr>
          <w:del w:id="195" w:author="RENATO JOSE QUILICHE ALTAMIRANO" w:date="2022-10-27T18:45:00Z"/>
        </w:rPr>
      </w:pPr>
      <w:commentRangeStart w:id="196"/>
      <w:del w:id="197" w:author="RENATO JOSE QUILICHE ALTAMIRANO" w:date="2022-10-27T18:45:00Z">
        <w:r w:rsidDel="00D91DC4">
          <w:delText>Clime</w:delText>
        </w:r>
        <w:commentRangeEnd w:id="196"/>
        <w:r w:rsidR="00F3716F" w:rsidDel="00D91DC4">
          <w:rPr>
            <w:rStyle w:val="CommentReference"/>
          </w:rPr>
          <w:commentReference w:id="196"/>
        </w:r>
        <w:r w:rsidDel="00D91DC4">
          <w:delText>-related</w:delText>
        </w:r>
        <w:r w:rsidR="0027250E" w:rsidDel="00D91DC4">
          <w:delText xml:space="preserve"> hazards are more frequent on </w:delText>
        </w:r>
      </w:del>
      <w:ins w:id="198" w:author="Fernanda Baiao" w:date="2022-10-27T10:21:00Z">
        <w:del w:id="199" w:author="RENATO JOSE QUILICHE ALTAMIRANO" w:date="2022-10-27T18:45:00Z">
          <w:r w:rsidR="00FF2F8A" w:rsidDel="00D91DC4">
            <w:delText xml:space="preserve">in </w:delText>
          </w:r>
        </w:del>
      </w:ins>
      <w:del w:id="200" w:author="RENATO JOSE QUILICHE ALTAMIRANO" w:date="2022-10-27T18:45:00Z">
        <w:r w:rsidR="0027250E" w:rsidDel="00D91DC4">
          <w:delText>this century tha</w:delText>
        </w:r>
      </w:del>
      <w:ins w:id="201" w:author="Fernanda Baiao" w:date="2022-10-27T10:21:00Z">
        <w:del w:id="202" w:author="RENATO JOSE QUILICHE ALTAMIRANO" w:date="2022-10-27T18:45:00Z">
          <w:r w:rsidR="00FF2F8A" w:rsidDel="00D91DC4">
            <w:delText>n</w:delText>
          </w:r>
        </w:del>
      </w:ins>
      <w:del w:id="203" w:author="RENATO JOSE QUILICHE ALTAMIRANO" w:date="2022-10-27T18:45:00Z">
        <w:r w:rsidR="0027250E" w:rsidDel="00D91DC4">
          <w:delText xml:space="preserve">t on </w:delText>
        </w:r>
      </w:del>
      <w:ins w:id="204" w:author="Fernanda Baiao" w:date="2022-10-27T10:21:00Z">
        <w:del w:id="205" w:author="RENATO JOSE QUILICHE ALTAMIRANO" w:date="2022-10-27T18:45:00Z">
          <w:r w:rsidR="00FF2F8A" w:rsidDel="00D91DC4">
            <w:delText xml:space="preserve">in </w:delText>
          </w:r>
        </w:del>
      </w:ins>
      <w:del w:id="206" w:author="RENATO JOSE QUILICHE ALTAMIRANO" w:date="2022-10-27T18:45:00Z">
        <w:r w:rsidR="0027250E" w:rsidDel="00D91DC4">
          <w:delText>the previous</w:delText>
        </w:r>
        <w:r w:rsidR="00945679" w:rsidDel="00D91DC4">
          <w:delText xml:space="preserve"> one</w:delText>
        </w:r>
        <w:r w:rsidR="00665441" w:rsidDel="00D91DC4">
          <w:delText xml:space="preserve"> (EM-DAT, 2022)</w:delText>
        </w:r>
      </w:del>
      <w:ins w:id="207" w:author="Fernanda Baiao" w:date="2022-10-27T10:22:00Z">
        <w:del w:id="208" w:author="RENATO JOSE QUILICHE ALTAMIRANO" w:date="2022-10-27T18:45:00Z">
          <w:r w:rsidR="00386DEF" w:rsidDel="00D91DC4">
            <w:delText>.</w:delText>
          </w:r>
        </w:del>
      </w:ins>
      <w:del w:id="209" w:author="RENATO JOSE QUILICHE ALTAMIRANO" w:date="2022-10-27T18:45:00Z">
        <w:r w:rsidR="0027250E" w:rsidDel="00D91DC4">
          <w:delText>, this is</w:delText>
        </w:r>
      </w:del>
      <w:ins w:id="210" w:author="Fernanda Baiao" w:date="2022-10-27T10:22:00Z">
        <w:del w:id="211" w:author="RENATO JOSE QUILICHE ALTAMIRANO" w:date="2022-10-27T18:45:00Z">
          <w:r w:rsidR="00386DEF" w:rsidDel="00D91DC4">
            <w:delText>This</w:delText>
          </w:r>
        </w:del>
      </w:ins>
      <w:ins w:id="212" w:author="Fernanda Baiao" w:date="2022-10-27T10:21:00Z">
        <w:del w:id="213" w:author="RENATO JOSE QUILICHE ALTAMIRANO" w:date="2022-10-27T18:45:00Z">
          <w:r w:rsidR="00295F15" w:rsidDel="00D91DC4">
            <w:delText xml:space="preserve"> may be</w:delText>
          </w:r>
        </w:del>
      </w:ins>
      <w:del w:id="214" w:author="RENATO JOSE QUILICHE ALTAMIRANO" w:date="2022-10-27T18:45:00Z">
        <w:r w:rsidR="0027250E" w:rsidDel="00D91DC4">
          <w:delText xml:space="preserve"> largely explained by the increase of global warming</w:delText>
        </w:r>
      </w:del>
      <w:ins w:id="215" w:author="Fernanda Baiao" w:date="2022-10-27T10:22:00Z">
        <w:del w:id="216" w:author="RENATO JOSE QUILICHE ALTAMIRANO" w:date="2022-10-27T18:45:00Z">
          <w:r w:rsidR="00FB46EE" w:rsidDel="00D91DC4">
            <w:delText xml:space="preserve"> and</w:delText>
          </w:r>
        </w:del>
      </w:ins>
      <w:del w:id="217" w:author="RENATO JOSE QUILICHE ALTAMIRANO" w:date="2022-10-27T18:45:00Z">
        <w:r w:rsidR="0027250E" w:rsidDel="00D91DC4">
          <w:delText>, population sizes</w:delText>
        </w:r>
      </w:del>
      <w:ins w:id="218" w:author="Fernanda Baiao" w:date="2022-10-27T10:23:00Z">
        <w:del w:id="219" w:author="RENATO JOSE QUILICHE ALTAMIRANO" w:date="2022-10-27T18:45:00Z">
          <w:r w:rsidR="00386DEF" w:rsidDel="00D91DC4">
            <w:delText xml:space="preserve"> which, in turn,</w:delText>
          </w:r>
        </w:del>
      </w:ins>
      <w:del w:id="220" w:author="RENATO JOSE QUILICHE ALTAMIRANO" w:date="2022-10-27T18:45:00Z">
        <w:r w:rsidR="0027250E" w:rsidDel="00D91DC4">
          <w:delText xml:space="preserve"> and </w:delText>
        </w:r>
        <w:r w:rsidR="00945679" w:rsidDel="00D91DC4">
          <w:delText xml:space="preserve">thus, </w:delText>
        </w:r>
        <w:r w:rsidR="0027250E" w:rsidDel="00D91DC4">
          <w:delText>pressure over the natural resources that produce</w:delText>
        </w:r>
      </w:del>
      <w:ins w:id="221" w:author="Fernanda Baiao" w:date="2022-10-27T10:23:00Z">
        <w:del w:id="222" w:author="RENATO JOSE QUILICHE ALTAMIRANO" w:date="2022-10-27T18:45:00Z">
          <w:r w:rsidR="00193255" w:rsidDel="00D91DC4">
            <w:delText>generating</w:delText>
          </w:r>
        </w:del>
      </w:ins>
      <w:del w:id="223" w:author="RENATO JOSE QUILICHE ALTAMIRANO" w:date="2022-10-27T18:45:00Z">
        <w:r w:rsidR="0027250E" w:rsidDel="00D91DC4">
          <w:delText xml:space="preserve">s harmful outcomes in </w:delText>
        </w:r>
      </w:del>
      <w:ins w:id="224" w:author="Fernanda Baiao" w:date="2022-10-27T10:23:00Z">
        <w:del w:id="225" w:author="RENATO JOSE QUILICHE ALTAMIRANO" w:date="2022-10-27T18:45:00Z">
          <w:r w:rsidR="00193255" w:rsidDel="00D91DC4">
            <w:delText xml:space="preserve">for </w:delText>
          </w:r>
        </w:del>
      </w:ins>
      <w:del w:id="226" w:author="RENATO JOSE QUILICHE ALTAMIRANO" w:date="2022-10-27T18:45:00Z">
        <w:r w:rsidR="0027250E" w:rsidDel="00D91DC4">
          <w:delText xml:space="preserve">the environment </w:delText>
        </w:r>
        <w:commentRangeStart w:id="227"/>
        <w:r w:rsidR="0027250E" w:rsidDel="00D91DC4">
          <w:delText>()</w:delText>
        </w:r>
        <w:commentRangeEnd w:id="227"/>
        <w:r w:rsidR="00193255" w:rsidDel="00D91DC4">
          <w:rPr>
            <w:rStyle w:val="CommentReference"/>
          </w:rPr>
          <w:commentReference w:id="227"/>
        </w:r>
        <w:r w:rsidR="0027250E" w:rsidDel="00D91DC4">
          <w:delText>. Disasters are not natural as the same hazard would lead to different outcomes in different locations over the world</w:delText>
        </w:r>
        <w:r w:rsidR="0034466C" w:rsidDel="00D91DC4">
          <w:delText xml:space="preserve"> (</w:delText>
        </w:r>
        <w:r w:rsidR="00EA41A6" w:rsidDel="00D91DC4">
          <w:delText>Besiou et al., 2021</w:delText>
        </w:r>
        <w:r w:rsidR="0034466C" w:rsidDel="00D91DC4">
          <w:delText>)</w:delText>
        </w:r>
        <w:r w:rsidR="0027250E" w:rsidDel="00D91DC4">
          <w:delText>. The impact of disasters depends on the degree of vulnerabilit</w:delText>
        </w:r>
        <w:r w:rsidR="00EA41A6" w:rsidDel="00D91DC4">
          <w:delText>y, but also on the scale and magnitude of the hazard and the level of exposure (UNDRR, 2015; Wright et al. 2020)</w:delText>
        </w:r>
        <w:r w:rsidR="00945679" w:rsidDel="00D91DC4">
          <w:delText xml:space="preserve">. </w:delText>
        </w:r>
        <w:r w:rsidR="00163A97" w:rsidDel="00D91DC4">
          <w:delText xml:space="preserve">Hazards are phenomena that might have a negative effect on humans, animals or the environment, and </w:delText>
        </w:r>
        <w:r w:rsidR="00945679" w:rsidDel="00D91DC4">
          <w:delText>might cause destruction in a specific geographic position within a period</w:delText>
        </w:r>
        <w:r w:rsidR="00163A97" w:rsidDel="00D91DC4">
          <w:delText xml:space="preserve"> (Preciado, 2015).</w:delText>
        </w:r>
        <w:r w:rsidR="00945679" w:rsidDel="00D91DC4">
          <w:delText xml:space="preserve"> </w:delText>
        </w:r>
        <w:r w:rsidR="00163A97" w:rsidDel="00D91DC4">
          <w:delText xml:space="preserve">Although hazards are </w:delText>
        </w:r>
        <w:r w:rsidR="00945679" w:rsidDel="00D91DC4">
          <w:delText>mostly known to be an occurrence that cannot be controlled by human beings</w:delText>
        </w:r>
        <w:r w:rsidR="00163A97" w:rsidDel="00D91DC4">
          <w:delText>, human interaction with the environment have</w:delText>
        </w:r>
      </w:del>
      <w:ins w:id="228" w:author="Fernanda Baiao" w:date="2022-10-27T10:24:00Z">
        <w:del w:id="229" w:author="RENATO JOSE QUILICHE ALTAMIRANO" w:date="2022-10-27T18:45:00Z">
          <w:r w:rsidR="002F36DE" w:rsidDel="00D91DC4">
            <w:delText>has</w:delText>
          </w:r>
        </w:del>
      </w:ins>
      <w:del w:id="230" w:author="RENATO JOSE QUILICHE ALTAMIRANO" w:date="2022-10-27T18:45:00Z">
        <w:r w:rsidR="00163A97" w:rsidDel="00D91DC4">
          <w:delText xml:space="preserve"> caused an increase in the frequency of clime-related hazards (</w:delText>
        </w:r>
        <w:r w:rsidR="00694402" w:rsidDel="00D91DC4">
          <w:delText>Shabani 2022</w:delText>
        </w:r>
        <w:r w:rsidR="00163A97" w:rsidDel="00D91DC4">
          <w:delText>)</w:delText>
        </w:r>
        <w:r w:rsidR="00945679" w:rsidDel="00D91DC4">
          <w:delText xml:space="preserve">. Vulnerability </w:delText>
        </w:r>
        <w:r w:rsidR="00163A97" w:rsidDel="00D91DC4">
          <w:delText>shapes</w:delText>
        </w:r>
        <w:r w:rsidR="00945679" w:rsidDel="00D91DC4">
          <w:delText xml:space="preserve"> the damage that a natural hazard could </w:delText>
        </w:r>
        <w:r w:rsidR="00163A97" w:rsidDel="00D91DC4">
          <w:delText>cause,</w:delText>
        </w:r>
        <w:r w:rsidR="00945679" w:rsidDel="00D91DC4">
          <w:delText xml:space="preserve"> </w:delText>
        </w:r>
        <w:r w:rsidR="00163A97" w:rsidDel="00D91DC4">
          <w:delText>and it is completely defined</w:delText>
        </w:r>
        <w:r w:rsidR="00945679" w:rsidDel="00D91DC4">
          <w:delText xml:space="preserve"> by anthropogenic conditions (Bolin, 2006).</w:delText>
        </w:r>
        <w:r w:rsidR="00163A97" w:rsidDel="00D91DC4">
          <w:delText xml:space="preserve"> Exposure </w:delText>
        </w:r>
        <w:r w:rsidR="00D71EC0" w:rsidDel="00D91DC4">
          <w:delText>is the geographical conditioning of infrastructure, housing</w:delText>
        </w:r>
      </w:del>
      <w:ins w:id="231" w:author="Fernanda Baiao" w:date="2022-10-27T10:24:00Z">
        <w:del w:id="232" w:author="RENATO JOSE QUILICHE ALTAMIRANO" w:date="2022-10-27T18:45:00Z">
          <w:r w:rsidR="008B0DBA" w:rsidDel="00D91DC4">
            <w:delText>,</w:delText>
          </w:r>
        </w:del>
      </w:ins>
      <w:del w:id="233" w:author="RENATO JOSE QUILICHE ALTAMIRANO" w:date="2022-10-27T18:45:00Z">
        <w:r w:rsidR="00D71EC0" w:rsidDel="00D91DC4">
          <w:delText xml:space="preserve"> and other tangible assets into hazard-prone areas (Mattea, 2019).</w:delText>
        </w:r>
        <w:r w:rsidR="00945679" w:rsidDel="00D91DC4">
          <w:delText xml:space="preserve"> Disaster risk is the outcome of interactions of hazard</w:delText>
        </w:r>
        <w:r w:rsidR="00D71EC0" w:rsidDel="00D91DC4">
          <w:delText>,</w:delText>
        </w:r>
        <w:r w:rsidR="00945679" w:rsidDel="00D91DC4">
          <w:delText xml:space="preserve"> vulnerability</w:delText>
        </w:r>
        <w:r w:rsidR="00D71EC0" w:rsidDel="00D91DC4">
          <w:delText xml:space="preserve"> and exposure</w:delText>
        </w:r>
        <w:r w:rsidR="00945679" w:rsidDel="00D91DC4">
          <w:delText xml:space="preserve"> (UNDRR, 2015</w:delText>
        </w:r>
        <w:r w:rsidR="00D71EC0" w:rsidDel="00D91DC4">
          <w:delText>; Wright et al. 2020</w:delText>
        </w:r>
        <w:r w:rsidR="00945679" w:rsidDel="00D91DC4">
          <w:delText>). The concept of disaster risk management has been developed in parallel with the discipline of humanitarian logistics. The management phases: risk mitigation, disaster preparedness, respons</w:delText>
        </w:r>
      </w:del>
      <w:ins w:id="234" w:author="Fernanda Baiao" w:date="2022-10-27T10:24:00Z">
        <w:del w:id="235" w:author="RENATO JOSE QUILICHE ALTAMIRANO" w:date="2022-10-27T18:45:00Z">
          <w:r w:rsidR="008B0DBA" w:rsidDel="00D91DC4">
            <w:delText>,</w:delText>
          </w:r>
        </w:del>
      </w:ins>
      <w:del w:id="236" w:author="RENATO JOSE QUILICHE ALTAMIRANO" w:date="2022-10-27T18:45:00Z">
        <w:r w:rsidR="00945679" w:rsidDel="00D91DC4">
          <w:delText xml:space="preserve">e and recovery </w:delText>
        </w:r>
        <w:r w:rsidDel="00D91DC4">
          <w:delText>were</w:delText>
        </w:r>
        <w:r w:rsidR="00945679" w:rsidDel="00D91DC4">
          <w:delText xml:space="preserve"> a common element of different literature reviews of the</w:delText>
        </w:r>
        <w:r w:rsidDel="00D91DC4">
          <w:delText xml:space="preserve"> research in the</w:delText>
        </w:r>
        <w:r w:rsidR="00945679" w:rsidDel="00D91DC4">
          <w:delText xml:space="preserve"> humanitarian logistics</w:delText>
        </w:r>
        <w:r w:rsidDel="00D91DC4">
          <w:delText xml:space="preserve"> discipline</w:delText>
        </w:r>
        <w:r w:rsidR="00945679" w:rsidDel="00D91DC4">
          <w:delText xml:space="preserve"> (Overstreet et al., 2011; Leiras, 2014; Gupta et al., 2016 and Be</w:delText>
        </w:r>
        <w:r w:rsidDel="00D91DC4">
          <w:delText>hl</w:delText>
        </w:r>
        <w:r w:rsidR="00945679" w:rsidDel="00D91DC4">
          <w:delText xml:space="preserve"> and Dutta</w:delText>
        </w:r>
        <w:r w:rsidDel="00D91DC4">
          <w:delText>, 2019</w:delText>
        </w:r>
        <w:r w:rsidR="00945679" w:rsidDel="00D91DC4">
          <w:delText>)</w:delText>
        </w:r>
        <w:r w:rsidDel="00D91DC4">
          <w:delText xml:space="preserve">. The management phases are sequential: before a disaster happens, the concern of humanitarian logisticians is how to mitigate risks to reduce the impacts of an upcoming catastrophe, or how to set an optimal strategy to be prepared for such upcoming </w:delText>
        </w:r>
      </w:del>
      <w:ins w:id="237" w:author="Fernanda Baiao" w:date="2022-10-27T10:24:00Z">
        <w:del w:id="238" w:author="RENATO JOSE QUILICHE ALTAMIRANO" w:date="2022-10-27T18:45:00Z">
          <w:r w:rsidR="00C34128" w:rsidDel="00D91DC4">
            <w:delText xml:space="preserve">an </w:delText>
          </w:r>
        </w:del>
      </w:ins>
      <w:del w:id="239" w:author="RENATO JOSE QUILICHE ALTAMIRANO" w:date="2022-10-27T18:45:00Z">
        <w:r w:rsidDel="00D91DC4">
          <w:delText xml:space="preserve">event. </w:delText>
        </w:r>
        <w:r w:rsidR="00AA5EA6" w:rsidDel="00D91DC4">
          <w:delText>For example, i</w:delText>
        </w:r>
        <w:r w:rsidDel="00D91DC4">
          <w:delText>mmediately after a disaster strikes,</w:delText>
        </w:r>
        <w:r w:rsidR="00D10640" w:rsidDel="00D91DC4">
          <w:delText xml:space="preserve"> </w:delText>
        </w:r>
        <w:r w:rsidDel="00D91DC4">
          <w:delText>response strategies must be evaluated</w:delText>
        </w:r>
      </w:del>
      <w:ins w:id="240" w:author="Fernanda Baiao" w:date="2022-10-27T10:25:00Z">
        <w:del w:id="241" w:author="RENATO JOSE QUILICHE ALTAMIRANO" w:date="2022-10-27T18:45:00Z">
          <w:r w:rsidR="00CA02E2" w:rsidDel="00D91DC4">
            <w:delText xml:space="preserve"> immediately after a disaster strikes</w:delText>
          </w:r>
          <w:r w:rsidR="00C34128" w:rsidDel="00D91DC4">
            <w:delText>,</w:delText>
          </w:r>
        </w:del>
      </w:ins>
      <w:del w:id="242" w:author="RENATO JOSE QUILICHE ALTAMIRANO" w:date="2022-10-27T18:45:00Z">
        <w:r w:rsidR="00D10640" w:rsidDel="00D91DC4">
          <w:delText xml:space="preserve"> and then recovery pathways must be assessed</w:delText>
        </w:r>
        <w:r w:rsidDel="00D91DC4">
          <w:delText xml:space="preserve">. </w:delText>
        </w:r>
      </w:del>
    </w:p>
    <w:p w14:paraId="4C7AA1EF" w14:textId="154E402C" w:rsidR="00665441" w:rsidDel="00ED763A" w:rsidRDefault="0040437B" w:rsidP="00D2239C">
      <w:pPr>
        <w:jc w:val="both"/>
        <w:rPr>
          <w:del w:id="243" w:author="RENATO JOSE QUILICHE ALTAMIRANO" w:date="2022-11-10T15:20:00Z"/>
        </w:rPr>
      </w:pPr>
      <w:del w:id="244" w:author="RENATO JOSE QUILICHE ALTAMIRANO" w:date="2022-11-10T15:20:00Z">
        <w:r w:rsidDel="00ED763A">
          <w:delText>This work focuses on the disaster preparedness based on a simple but data-based argument</w:delText>
        </w:r>
        <w:r w:rsidR="00420440" w:rsidDel="00ED763A">
          <w:delText xml:space="preserve"> (EM-DAT, 2022)</w:delText>
        </w:r>
        <w:r w:rsidDel="00ED763A">
          <w:delText>. First, the risk</w:delText>
        </w:r>
        <w:r w:rsidR="00420440" w:rsidDel="00ED763A">
          <w:delText>s</w:delText>
        </w:r>
        <w:r w:rsidDel="00ED763A">
          <w:delText xml:space="preserve"> </w:delText>
        </w:r>
        <w:r w:rsidR="00420440" w:rsidDel="00ED763A">
          <w:delText>are being mitigated as the concept of resilience is being prioritized in humanitarian interventions according to the Sendai Framework for Disaster Risk Reduction 2015-2030</w:delText>
        </w:r>
        <w:r w:rsidR="008B1FC5" w:rsidDel="00ED763A">
          <w:delText>; h</w:delText>
        </w:r>
        <w:r w:rsidR="00420440" w:rsidDel="00ED763A">
          <w:delText xml:space="preserve">owever, </w:delText>
        </w:r>
        <w:r w:rsidDel="00ED763A">
          <w:delText>l</w:delText>
        </w:r>
      </w:del>
      <w:ins w:id="245" w:author="Fernanda Baiao" w:date="2022-10-27T10:29:00Z">
        <w:del w:id="246" w:author="RENATO JOSE QUILICHE ALTAMIRANO" w:date="2022-11-10T15:20:00Z">
          <w:r w:rsidR="001101F9" w:rsidDel="00ED763A">
            <w:delText>L</w:delText>
          </w:r>
        </w:del>
      </w:ins>
      <w:del w:id="247" w:author="RENATO JOSE QUILICHE ALTAMIRANO" w:date="2022-11-10T15:20:00Z">
        <w:r w:rsidDel="00ED763A">
          <w:delText>ong run poverty reduction is becoming a difficult task and it</w:delText>
        </w:r>
        <w:r w:rsidR="008B1FC5" w:rsidDel="00ED763A">
          <w:delText xml:space="preserve"> is</w:delText>
        </w:r>
        <w:r w:rsidDel="00ED763A">
          <w:delText xml:space="preserve"> </w:delText>
        </w:r>
        <w:r w:rsidR="008B1FC5" w:rsidRPr="008B1FC5" w:rsidDel="00ED763A">
          <w:delText>increasingly need</w:delText>
        </w:r>
        <w:r w:rsidR="008B1FC5" w:rsidDel="00ED763A">
          <w:delText>ing</w:delText>
        </w:r>
        <w:r w:rsidR="008B1FC5" w:rsidRPr="008B1FC5" w:rsidDel="00ED763A">
          <w:delText xml:space="preserve"> more resources over time</w:delText>
        </w:r>
        <w:r w:rsidR="008B1FC5" w:rsidDel="00ED763A">
          <w:delText>, as population keeps growing exponentially</w:delText>
        </w:r>
        <w:r w:rsidR="00420440" w:rsidDel="00ED763A">
          <w:delText xml:space="preserve"> </w:delText>
        </w:r>
        <w:r w:rsidR="00D10640" w:rsidDel="00ED763A">
          <w:delText>(</w:delText>
        </w:r>
        <w:r w:rsidR="00FF709E" w:rsidDel="00ED763A">
          <w:delText>Fehling, 2013</w:delText>
        </w:r>
        <w:r w:rsidR="00D10640" w:rsidDel="00ED763A">
          <w:delText>)</w:delText>
        </w:r>
        <w:r w:rsidDel="00ED763A">
          <w:delText xml:space="preserve"> </w:delText>
        </w:r>
        <w:r w:rsidR="008B1FC5" w:rsidDel="00ED763A">
          <w:delText>and</w:delText>
        </w:r>
        <w:r w:rsidDel="00ED763A">
          <w:delText xml:space="preserve"> disaster risk is shaped by </w:delText>
        </w:r>
        <w:r w:rsidR="008B1FC5" w:rsidDel="00ED763A">
          <w:delText>growing</w:delText>
        </w:r>
        <w:r w:rsidR="00D2239C" w:rsidDel="00ED763A">
          <w:delText xml:space="preserve"> cumulative</w:delText>
        </w:r>
        <w:r w:rsidDel="00ED763A">
          <w:delText xml:space="preserve"> vulnerabilit</w:delText>
        </w:r>
        <w:r w:rsidR="008B1FC5" w:rsidDel="00ED763A">
          <w:delText>ies</w:delText>
        </w:r>
        <w:r w:rsidR="00D10640" w:rsidDel="00ED763A">
          <w:delText xml:space="preserve"> (</w:delText>
        </w:r>
        <w:r w:rsidR="00D2239C" w:rsidDel="00ED763A">
          <w:delText>Kim and Sohn, 2018</w:delText>
        </w:r>
        <w:r w:rsidR="00D10640" w:rsidDel="00ED763A">
          <w:delText>)</w:delText>
        </w:r>
        <w:r w:rsidDel="00ED763A">
          <w:delText xml:space="preserve">. </w:delText>
        </w:r>
        <w:r w:rsidR="008B1FC5" w:rsidDel="00ED763A">
          <w:delText xml:space="preserve">Furthermore, </w:delText>
        </w:r>
        <w:r w:rsidDel="00ED763A">
          <w:delText xml:space="preserve">economic conditions </w:delText>
        </w:r>
        <w:r w:rsidR="008B1FC5" w:rsidDel="00ED763A">
          <w:delText>were found as</w:delText>
        </w:r>
        <w:r w:rsidDel="00ED763A">
          <w:delText xml:space="preserve"> the root cause of geographical exposure to disasters, gaps in infrastructure, prevalence of illness, malnutrition, and social vulnerability outcomes (</w:delText>
        </w:r>
        <w:r w:rsidR="00D2239C" w:rsidDel="00ED763A">
          <w:delText>Regal et al., 2022</w:delText>
        </w:r>
        <w:r w:rsidDel="00ED763A">
          <w:delText xml:space="preserve">). </w:delText>
        </w:r>
        <w:r w:rsidR="007C5E26" w:rsidRPr="007C5E26" w:rsidDel="00ED763A">
          <w:delText>Second, the world is facing an increase in the frequency of climate-related hazards</w:delText>
        </w:r>
        <w:r w:rsidR="007C5E26" w:rsidDel="00ED763A">
          <w:delText xml:space="preserve"> ()</w:delText>
        </w:r>
        <w:r w:rsidDel="00ED763A">
          <w:delText xml:space="preserve">. Third, </w:delText>
        </w:r>
        <w:r w:rsidR="00D2239C" w:rsidDel="00ED763A">
          <w:delText>in the next years, the expected outcome is that frequency, scale and magnitude of clime-related hazards outstand risk mitigation efforts as disaster complexity grows (</w:delText>
        </w:r>
        <w:r w:rsidR="00424299" w:rsidDel="00ED763A">
          <w:delText>Bosher et al., 2021</w:delText>
        </w:r>
        <w:r w:rsidR="00D2239C" w:rsidDel="00ED763A">
          <w:delText>). Consequently,</w:delText>
        </w:r>
        <w:r w:rsidR="008B70BF" w:rsidDel="00ED763A">
          <w:delText xml:space="preserve"> communities had better be prepared to </w:delText>
        </w:r>
        <w:r w:rsidR="00665441" w:rsidDel="00ED763A">
          <w:delText>deal with</w:delText>
        </w:r>
        <w:r w:rsidR="00145629" w:rsidDel="00ED763A">
          <w:delText xml:space="preserve"> time-increasing</w:delText>
        </w:r>
        <w:r w:rsidR="008B70BF" w:rsidDel="00ED763A">
          <w:delText xml:space="preserve"> clime-related hazards such as </w:delText>
        </w:r>
      </w:del>
      <w:del w:id="248" w:author="RENATO JOSE QUILICHE ALTAMIRANO" w:date="2022-10-27T20:35:00Z">
        <w:r w:rsidR="00B849C6" w:rsidDel="00CC4A69">
          <w:delText>cold waves and severe winter conditions</w:delText>
        </w:r>
      </w:del>
      <w:del w:id="249" w:author="RENATO JOSE QUILICHE ALTAMIRANO" w:date="2022-11-10T15:20:00Z">
        <w:r w:rsidR="008B70BF" w:rsidDel="00ED763A">
          <w:delText>.</w:delText>
        </w:r>
        <w:r w:rsidR="00665441" w:rsidDel="00ED763A">
          <w:delText xml:space="preserve"> </w:delText>
        </w:r>
        <w:r w:rsidR="00145629" w:rsidDel="00ED763A">
          <w:delText>D</w:delText>
        </w:r>
        <w:r w:rsidR="00665441" w:rsidDel="00ED763A">
          <w:delText xml:space="preserve">isaster preparedness is </w:delText>
        </w:r>
        <w:r w:rsidR="008B1FC5" w:rsidDel="00ED763A">
          <w:delText>key in</w:delText>
        </w:r>
        <w:r w:rsidR="00665441" w:rsidDel="00ED763A">
          <w:delText xml:space="preserve"> disaster risk management</w:delText>
        </w:r>
        <w:r w:rsidR="008B1FC5" w:rsidDel="00ED763A">
          <w:delText xml:space="preserve">, and it </w:delText>
        </w:r>
        <w:r w:rsidR="00694402" w:rsidRPr="00694402" w:rsidDel="00ED763A">
          <w:delText xml:space="preserve">will be crucial </w:delText>
        </w:r>
        <w:r w:rsidR="00B849C6" w:rsidDel="00ED763A">
          <w:delText xml:space="preserve">for </w:delText>
        </w:r>
        <w:r w:rsidR="00694402" w:rsidRPr="00694402" w:rsidDel="00ED763A">
          <w:delText>future</w:delText>
        </w:r>
        <w:r w:rsidR="00B849C6" w:rsidDel="00ED763A">
          <w:delText xml:space="preserve"> development of communities</w:delText>
        </w:r>
        <w:r w:rsidR="00665441" w:rsidDel="00ED763A">
          <w:delText>.</w:delText>
        </w:r>
      </w:del>
    </w:p>
    <w:p w14:paraId="3DF2F9A6" w14:textId="65E7EB3A" w:rsidR="0081410E" w:rsidRDefault="001101F9" w:rsidP="0027250E">
      <w:pPr>
        <w:jc w:val="both"/>
        <w:rPr>
          <w:ins w:id="250" w:author="RENATO JOSE QUILICHE ALTAMIRANO" w:date="2022-11-10T15:31:00Z"/>
        </w:rPr>
      </w:pPr>
      <w:ins w:id="251" w:author="Fernanda Baiao" w:date="2022-10-27T10:29:00Z">
        <w:r>
          <w:t xml:space="preserve">This work focuses on disaster preparedness following a data-centric approach (EM-DAT, 2022). </w:t>
        </w:r>
      </w:ins>
      <w:ins w:id="252" w:author="RENATO JOSE QUILICHE ALTAMIRANO" w:date="2022-11-10T15:28:00Z">
        <w:r w:rsidR="0081410E">
          <w:t xml:space="preserve">The main objective of this research is to </w:t>
        </w:r>
      </w:ins>
      <w:ins w:id="253" w:author="RENATO JOSE QUILICHE ALTAMIRANO" w:date="2022-11-10T15:30:00Z">
        <w:r w:rsidR="0081410E">
          <w:t>predi</w:t>
        </w:r>
      </w:ins>
      <w:ins w:id="254" w:author="RENATO JOSE QUILICHE ALTAMIRANO" w:date="2022-11-10T15:31:00Z">
        <w:r w:rsidR="0081410E">
          <w:t xml:space="preserve">ct which households would need to be prepared </w:t>
        </w:r>
      </w:ins>
      <w:ins w:id="255" w:author="RENATO JOSE QUILICHE ALTAMIRANO" w:date="2022-11-10T15:38:00Z">
        <w:r w:rsidR="0092348F">
          <w:t>for a disaster that c</w:t>
        </w:r>
      </w:ins>
      <w:ins w:id="256" w:author="RENATO JOSE QUILICHE ALTAMIRANO" w:date="2022-11-10T20:37:00Z">
        <w:r w:rsidR="006C4119">
          <w:t>old waves or severe winter conditions can trigger</w:t>
        </w:r>
      </w:ins>
      <w:ins w:id="257" w:author="RENATO JOSE QUILICHE ALTAMIRANO" w:date="2022-11-10T15:39:00Z">
        <w:r w:rsidR="0092348F">
          <w:t xml:space="preserve">. This prediction must </w:t>
        </w:r>
      </w:ins>
      <w:ins w:id="258" w:author="RENATO JOSE QUILICHE ALTAMIRANO" w:date="2022-11-10T15:40:00Z">
        <w:r w:rsidR="0092348F">
          <w:t>be accurate for the households t</w:t>
        </w:r>
      </w:ins>
      <w:ins w:id="259" w:author="RENATO JOSE QUILICHE ALTAMIRANO" w:date="2022-11-10T15:41:00Z">
        <w:r w:rsidR="0092348F">
          <w:t>hat are at risk</w:t>
        </w:r>
      </w:ins>
      <w:ins w:id="260" w:author="RENATO JOSE QUILICHE ALTAMIRANO" w:date="2022-11-10T15:46:00Z">
        <w:r w:rsidR="0092348F">
          <w:t>. When</w:t>
        </w:r>
      </w:ins>
      <w:ins w:id="261" w:author="RENATO JOSE QUILICHE ALTAMIRANO" w:date="2022-11-10T15:49:00Z">
        <w:r w:rsidR="005B179F">
          <w:t xml:space="preserve"> a predictive model</w:t>
        </w:r>
      </w:ins>
      <w:ins w:id="262" w:author="RENATO JOSE QUILICHE ALTAMIRANO" w:date="2022-11-10T15:46:00Z">
        <w:r w:rsidR="0092348F">
          <w:t xml:space="preserve"> misclassifies</w:t>
        </w:r>
      </w:ins>
      <w:ins w:id="263" w:author="RENATO JOSE QUILICHE ALTAMIRANO" w:date="2022-11-10T15:47:00Z">
        <w:r w:rsidR="0092348F">
          <w:t xml:space="preserve"> positive outcomes</w:t>
        </w:r>
      </w:ins>
      <w:ins w:id="264" w:author="RENATO JOSE QUILICHE ALTAMIRANO" w:date="2022-11-10T15:46:00Z">
        <w:r w:rsidR="0092348F">
          <w:t>,</w:t>
        </w:r>
      </w:ins>
      <w:ins w:id="265" w:author="RENATO JOSE QUILICHE ALTAMIRANO" w:date="2022-11-10T15:47:00Z">
        <w:r w:rsidR="0092348F">
          <w:t xml:space="preserve"> </w:t>
        </w:r>
      </w:ins>
      <w:ins w:id="266" w:author="RENATO JOSE QUILICHE ALTAMIRANO" w:date="2022-11-10T21:09:00Z">
        <w:r w:rsidR="006C4119">
          <w:t>defined as</w:t>
        </w:r>
      </w:ins>
      <w:ins w:id="267" w:author="RENATO JOSE QUILICHE ALTAMIRANO" w:date="2022-11-10T15:47:00Z">
        <w:r w:rsidR="0092348F">
          <w:t xml:space="preserve"> households at risk,</w:t>
        </w:r>
      </w:ins>
      <w:ins w:id="268" w:author="RENATO JOSE QUILICHE ALTAMIRANO" w:date="2022-11-10T15:46:00Z">
        <w:r w:rsidR="0092348F">
          <w:t xml:space="preserve"> deprivation costs are created</w:t>
        </w:r>
      </w:ins>
      <w:ins w:id="269" w:author="RENATO JOSE QUILICHE ALTAMIRANO" w:date="2022-11-10T16:05:00Z">
        <w:r w:rsidR="00C1432C">
          <w:t xml:space="preserve"> </w:t>
        </w:r>
      </w:ins>
      <w:ins w:id="270" w:author="RENATO JOSE QUILICHE ALTAMIRANO" w:date="2022-11-10T16:06:00Z">
        <w:r w:rsidR="00C1432C">
          <w:t>(Gutjahr and Fischer, 2018 and Holguin-Veras et al., 2013)</w:t>
        </w:r>
      </w:ins>
      <w:ins w:id="271" w:author="RENATO JOSE QUILICHE ALTAMIRANO" w:date="2022-11-10T20:40:00Z">
        <w:r w:rsidR="006C4119">
          <w:t>;</w:t>
        </w:r>
      </w:ins>
      <w:ins w:id="272" w:author="RENATO JOSE QUILICHE ALTAMIRANO" w:date="2022-11-10T15:48:00Z">
        <w:r w:rsidR="005B179F">
          <w:t xml:space="preserve"> these cases are named</w:t>
        </w:r>
      </w:ins>
      <w:ins w:id="273" w:author="RENATO JOSE QUILICHE ALTAMIRANO" w:date="2022-11-10T15:46:00Z">
        <w:r w:rsidR="0092348F">
          <w:t xml:space="preserve"> false negatives.</w:t>
        </w:r>
      </w:ins>
      <w:ins w:id="274" w:author="RENATO JOSE QUILICHE ALTAMIRANO" w:date="2022-11-10T15:41:00Z">
        <w:r w:rsidR="0092348F">
          <w:t xml:space="preserve"> </w:t>
        </w:r>
      </w:ins>
      <w:ins w:id="275" w:author="RENATO JOSE QUILICHE ALTAMIRANO" w:date="2022-11-10T15:48:00Z">
        <w:r w:rsidR="005B179F">
          <w:t>The model</w:t>
        </w:r>
      </w:ins>
      <w:ins w:id="276" w:author="RENATO JOSE QUILICHE ALTAMIRANO" w:date="2022-11-10T15:41:00Z">
        <w:r w:rsidR="0092348F">
          <w:t xml:space="preserve"> must give greater importance to </w:t>
        </w:r>
      </w:ins>
      <w:ins w:id="277" w:author="RENATO JOSE QUILICHE ALTAMIRANO" w:date="2022-11-10T15:43:00Z">
        <w:r w:rsidR="0092348F">
          <w:t>accurate prediction o</w:t>
        </w:r>
      </w:ins>
      <w:ins w:id="278" w:author="RENATO JOSE QUILICHE ALTAMIRANO" w:date="2022-11-10T15:44:00Z">
        <w:r w:rsidR="0092348F">
          <w:t>f disaster risk, even if it implies that some households that do not have risk are being misclassified</w:t>
        </w:r>
      </w:ins>
      <w:ins w:id="279" w:author="RENATO JOSE QUILICHE ALTAMIRANO" w:date="2022-11-10T15:45:00Z">
        <w:r w:rsidR="0092348F">
          <w:t xml:space="preserve">. </w:t>
        </w:r>
      </w:ins>
      <w:ins w:id="280" w:author="RENATO JOSE QUILICHE ALTAMIRANO" w:date="2022-11-10T15:49:00Z">
        <w:r w:rsidR="005B179F">
          <w:t xml:space="preserve">Considering these objectives, </w:t>
        </w:r>
      </w:ins>
      <w:ins w:id="281" w:author="RENATO JOSE QUILICHE ALTAMIRANO" w:date="2022-11-10T15:55:00Z">
        <w:r w:rsidR="005B179F">
          <w:t xml:space="preserve">the proposed methodology </w:t>
        </w:r>
      </w:ins>
      <w:ins w:id="282" w:author="RENATO JOSE QUILICHE ALTAMIRANO" w:date="2022-11-10T20:40:00Z">
        <w:r w:rsidR="006C4119">
          <w:t>uses</w:t>
        </w:r>
      </w:ins>
      <w:ins w:id="283" w:author="RENATO JOSE QUILICHE ALTAMIRANO" w:date="2022-11-10T15:55:00Z">
        <w:r w:rsidR="005B179F">
          <w:t xml:space="preserve"> supervised learning algorithms, Logistic Regression and Random Forest Classifier, </w:t>
        </w:r>
      </w:ins>
      <w:ins w:id="284" w:author="RENATO JOSE QUILICHE ALTAMIRANO" w:date="2022-11-10T15:56:00Z">
        <w:r w:rsidR="005B179F">
          <w:t xml:space="preserve">with data from Peruvian National Household Survey for </w:t>
        </w:r>
      </w:ins>
      <w:ins w:id="285" w:author="RENATO JOSE QUILICHE ALTAMIRANO" w:date="2022-11-10T15:57:00Z">
        <w:r w:rsidR="005B179F">
          <w:t>Puno, 2019</w:t>
        </w:r>
      </w:ins>
      <w:ins w:id="286" w:author="RENATO JOSE QUILICHE ALTAMIRANO" w:date="2022-11-10T16:36:00Z">
        <w:r w:rsidR="00BB79B4">
          <w:t xml:space="preserve"> to learn a binary classifier that discriminates which households are at risk of being affected by a cold-related disaster</w:t>
        </w:r>
      </w:ins>
      <w:ins w:id="287" w:author="RENATO JOSE QUILICHE ALTAMIRANO" w:date="2022-11-10T16:35:00Z">
        <w:r w:rsidR="00BB79B4">
          <w:t xml:space="preserve">. </w:t>
        </w:r>
      </w:ins>
      <w:ins w:id="288" w:author="RENATO JOSE QUILICHE ALTAMIRANO" w:date="2022-11-10T20:40:00Z">
        <w:r w:rsidR="006C4119">
          <w:t>Machine learning would help</w:t>
        </w:r>
      </w:ins>
      <w:ins w:id="289" w:author="RENATO JOSE QUILICHE ALTAMIRANO" w:date="2022-11-10T15:57:00Z">
        <w:r w:rsidR="005B179F">
          <w:t xml:space="preserve"> </w:t>
        </w:r>
      </w:ins>
      <w:ins w:id="290" w:author="RENATO JOSE QUILICHE ALTAMIRANO" w:date="2022-11-10T20:40:00Z">
        <w:r w:rsidR="006C4119">
          <w:t xml:space="preserve">to </w:t>
        </w:r>
      </w:ins>
      <w:ins w:id="291" w:author="RENATO JOSE QUILICHE ALTAMIRANO" w:date="2022-11-10T15:58:00Z">
        <w:r w:rsidR="00C1432C">
          <w:t xml:space="preserve">build a risk screening tool that can be tuned, in terms of models’ hyperparameters, to </w:t>
        </w:r>
      </w:ins>
      <w:ins w:id="292" w:author="RENATO JOSE QUILICHE ALTAMIRANO" w:date="2022-11-10T16:02:00Z">
        <w:r w:rsidR="00C1432C">
          <w:t>maximize predictive power cons</w:t>
        </w:r>
      </w:ins>
      <w:ins w:id="293" w:author="RENATO JOSE QUILICHE ALTAMIRANO" w:date="2022-11-10T16:03:00Z">
        <w:r w:rsidR="00C1432C">
          <w:t xml:space="preserve">idering the importance of false negatives. </w:t>
        </w:r>
      </w:ins>
    </w:p>
    <w:p w14:paraId="2F3A7FEC" w14:textId="12D82D88" w:rsidR="00C1432C" w:rsidRDefault="00DD6213" w:rsidP="0027250E">
      <w:pPr>
        <w:jc w:val="both"/>
        <w:rPr>
          <w:ins w:id="294" w:author="RENATO JOSE QUILICHE ALTAMIRANO" w:date="2022-11-10T16:07:00Z"/>
        </w:rPr>
      </w:pPr>
      <w:ins w:id="295" w:author="RENATO JOSE QUILICHE ALTAMIRANO" w:date="2022-11-10T16:09:00Z">
        <w:r>
          <w:t xml:space="preserve">The proactive intervention on Puno </w:t>
        </w:r>
      </w:ins>
      <w:ins w:id="296" w:author="RENATO JOSE QUILICHE ALTAMIRANO" w:date="2022-11-10T16:10:00Z">
        <w:r>
          <w:t xml:space="preserve">may </w:t>
        </w:r>
      </w:ins>
      <w:ins w:id="297" w:author="RENATO JOSE QUILICHE ALTAMIRANO" w:date="2022-11-10T20:41:00Z">
        <w:r w:rsidR="006C4119">
          <w:t>significantly impact</w:t>
        </w:r>
      </w:ins>
      <w:ins w:id="298" w:author="RENATO JOSE QUILICHE ALTAMIRANO" w:date="2022-11-10T16:10:00Z">
        <w:r>
          <w:t xml:space="preserve"> the disaster response and recovery</w:t>
        </w:r>
      </w:ins>
      <w:ins w:id="299" w:author="RENATO JOSE QUILICHE ALTAMIRANO" w:date="2022-11-10T16:11:00Z">
        <w:r>
          <w:t>. Following Holguin-Veras et al. (2013), resources invested in response and recovery includes logistic costs and deprivation costs</w:t>
        </w:r>
      </w:ins>
      <w:ins w:id="300" w:author="RENATO JOSE QUILICHE ALTAMIRANO" w:date="2022-11-10T16:13:00Z">
        <w:r>
          <w:t>. An optimized predictive model</w:t>
        </w:r>
      </w:ins>
      <w:ins w:id="301" w:author="RENATO JOSE QUILICHE ALTAMIRANO" w:date="2022-11-10T16:14:00Z">
        <w:r>
          <w:t xml:space="preserve"> would identify which households would </w:t>
        </w:r>
      </w:ins>
      <w:ins w:id="302" w:author="RENATO JOSE QUILICHE ALTAMIRANO" w:date="2022-11-10T16:15:00Z">
        <w:r>
          <w:t>be the target of</w:t>
        </w:r>
      </w:ins>
      <w:ins w:id="303" w:author="RENATO JOSE QUILICHE ALTAMIRANO" w:date="2022-11-10T16:14:00Z">
        <w:r>
          <w:t xml:space="preserve"> pro</w:t>
        </w:r>
      </w:ins>
      <w:ins w:id="304" w:author="RENATO JOSE QUILICHE ALTAMIRANO" w:date="2022-11-10T16:15:00Z">
        <w:r>
          <w:t>active interventions</w:t>
        </w:r>
      </w:ins>
      <w:ins w:id="305" w:author="RENATO JOSE QUILICHE ALTAMIRANO" w:date="2022-11-10T16:16:00Z">
        <w:r>
          <w:t xml:space="preserve">. Puno is a case of study characterized by </w:t>
        </w:r>
      </w:ins>
      <w:ins w:id="306" w:author="RENATO JOSE QUILICHE ALTAMIRANO" w:date="2022-11-10T20:04:00Z">
        <w:r w:rsidR="00976B41">
          <w:t>spatially dispersed</w:t>
        </w:r>
      </w:ins>
      <w:ins w:id="307" w:author="RENATO JOSE QUILICHE ALTAMIRANO" w:date="2022-11-10T16:16:00Z">
        <w:r>
          <w:t xml:space="preserve"> final demand points and high peaks </w:t>
        </w:r>
      </w:ins>
      <w:ins w:id="308" w:author="RENATO JOSE QUILICHE ALTAMIRANO" w:date="2022-11-10T16:17:00Z">
        <w:r>
          <w:t>of deprivations caused by accumulated vulnerabilities</w:t>
        </w:r>
      </w:ins>
      <w:ins w:id="309" w:author="RENATO JOSE QUILICHE ALTAMIRANO" w:date="2022-11-10T16:27:00Z">
        <w:r w:rsidR="008814C8">
          <w:t xml:space="preserve"> (Kim and Sohn, 2018; Quiliche et al., 2021)</w:t>
        </w:r>
      </w:ins>
      <w:ins w:id="310" w:author="RENATO JOSE QUILICHE ALTAMIRANO" w:date="2022-11-10T16:17:00Z">
        <w:r>
          <w:t xml:space="preserve">, </w:t>
        </w:r>
      </w:ins>
      <w:ins w:id="311" w:author="RENATO JOSE QUILICHE ALTAMIRANO" w:date="2022-11-10T16:20:00Z">
        <w:r w:rsidR="008814C8">
          <w:t>accurat</w:t>
        </w:r>
      </w:ins>
      <w:ins w:id="312" w:author="RENATO JOSE QUILICHE ALTAMIRANO" w:date="2022-11-10T16:21:00Z">
        <w:r w:rsidR="008814C8">
          <w:t xml:space="preserve">e </w:t>
        </w:r>
      </w:ins>
      <w:ins w:id="313" w:author="RENATO JOSE QUILICHE ALTAMIRANO" w:date="2022-11-10T16:23:00Z">
        <w:r w:rsidR="008814C8">
          <w:t xml:space="preserve">forecasts </w:t>
        </w:r>
      </w:ins>
      <w:ins w:id="314" w:author="RENATO JOSE QUILICHE ALTAMIRANO" w:date="2022-11-10T16:26:00Z">
        <w:r w:rsidR="008814C8">
          <w:t>are of special importance.</w:t>
        </w:r>
      </w:ins>
      <w:ins w:id="315" w:author="RENATO JOSE QUILICHE ALTAMIRANO" w:date="2022-11-10T16:28:00Z">
        <w:r w:rsidR="00BB79B4">
          <w:t xml:space="preserve"> </w:t>
        </w:r>
      </w:ins>
      <w:ins w:id="316" w:author="RENATO JOSE QUILICHE ALTAMIRANO" w:date="2022-11-10T16:29:00Z">
        <w:r w:rsidR="00BB79B4">
          <w:t>Assessment of delivery strategies, transportation costs and their balance</w:t>
        </w:r>
      </w:ins>
      <w:ins w:id="317" w:author="RENATO JOSE QUILICHE ALTAMIRANO" w:date="2022-11-10T16:33:00Z">
        <w:r w:rsidR="00BB79B4">
          <w:t xml:space="preserve"> </w:t>
        </w:r>
      </w:ins>
      <w:ins w:id="318" w:author="RENATO JOSE QUILICHE ALTAMIRANO" w:date="2022-11-10T16:34:00Z">
        <w:r w:rsidR="00BB79B4">
          <w:t>with deprivation costs</w:t>
        </w:r>
      </w:ins>
      <w:ins w:id="319" w:author="RENATO JOSE QUILICHE ALTAMIRANO" w:date="2022-11-10T16:29:00Z">
        <w:r w:rsidR="00BB79B4">
          <w:t xml:space="preserve"> </w:t>
        </w:r>
      </w:ins>
      <w:ins w:id="320" w:author="RENATO JOSE QUILICHE ALTAMIRANO" w:date="2022-11-10T16:32:00Z">
        <w:r w:rsidR="00BB79B4">
          <w:t xml:space="preserve">are left for future research </w:t>
        </w:r>
      </w:ins>
      <w:ins w:id="321" w:author="RENATO JOSE QUILICHE ALTAMIRANO" w:date="2022-11-10T16:33:00Z">
        <w:r w:rsidR="00BB79B4">
          <w:t>as the objective function is of main concern of humanitarian logistics.</w:t>
        </w:r>
      </w:ins>
    </w:p>
    <w:p w14:paraId="0CDCC53B" w14:textId="379CCB52" w:rsidR="00145629" w:rsidDel="008814C8" w:rsidRDefault="001101F9" w:rsidP="0027250E">
      <w:pPr>
        <w:jc w:val="both"/>
        <w:rPr>
          <w:del w:id="322" w:author="RENATO JOSE QUILICHE ALTAMIRANO" w:date="2022-11-10T16:27:00Z"/>
        </w:rPr>
      </w:pPr>
      <w:ins w:id="323" w:author="Fernanda Baiao" w:date="2022-10-27T10:29:00Z">
        <w:del w:id="324" w:author="RENATO JOSE QUILICHE ALTAMIRANO" w:date="2022-11-10T16:04:00Z">
          <w:r w:rsidDel="00C1432C">
            <w:delText xml:space="preserve">First, the risks are being mitigated as the concept of resilience is being prioritized in humanitarian interventions according to the Sendai Framework for Disaster Risk Reduction 2015-2030. The proposed approach is assessed </w:delText>
          </w:r>
        </w:del>
      </w:ins>
      <w:ins w:id="325" w:author="Fernanda Baiao" w:date="2022-10-27T10:30:00Z">
        <w:del w:id="326" w:author="RENATO JOSE QUILICHE ALTAMIRANO" w:date="2022-11-10T16:04:00Z">
          <w:r w:rsidR="00E842B3" w:rsidDel="00C1432C">
            <w:delText xml:space="preserve">using data from historical disasters in the city of Puno, Peru. </w:delText>
          </w:r>
        </w:del>
      </w:ins>
      <w:del w:id="327" w:author="RENATO JOSE QUILICHE ALTAMIRANO" w:date="2022-11-10T16:27:00Z">
        <w:r w:rsidR="007760E7" w:rsidDel="008814C8">
          <w:delText>What makes Puno a particular case of study for humanitarian logistics is the spatial dispersion of final demand points that are households</w:delText>
        </w:r>
        <w:r w:rsidR="00145629" w:rsidDel="008814C8">
          <w:delText xml:space="preserve"> at risk of</w:delText>
        </w:r>
        <w:r w:rsidR="007760E7" w:rsidDel="008814C8">
          <w:delText xml:space="preserve"> being affected </w:delText>
        </w:r>
        <w:r w:rsidR="00FA7B34" w:rsidRPr="00FA7B34" w:rsidDel="008814C8">
          <w:delText xml:space="preserve">by a disaster triggered by </w:delText>
        </w:r>
      </w:del>
      <w:del w:id="328" w:author="RENATO JOSE QUILICHE ALTAMIRANO" w:date="2022-10-27T20:35:00Z">
        <w:r w:rsidR="00FA7B34" w:rsidRPr="00FA7B34" w:rsidDel="00CC4A69">
          <w:delText>cold waves or severe winter conditions</w:delText>
        </w:r>
      </w:del>
      <w:del w:id="329" w:author="RENATO JOSE QUILICHE ALTAMIRANO" w:date="2022-11-10T16:27:00Z">
        <w:r w:rsidR="007760E7" w:rsidDel="008814C8">
          <w:delText xml:space="preserve">. According to </w:delText>
        </w:r>
        <w:r w:rsidR="00FC05FF" w:rsidDel="008814C8">
          <w:delText>Peruvian National Household Survey</w:delText>
        </w:r>
      </w:del>
      <w:del w:id="330" w:author="RENATO JOSE QUILICHE ALTAMIRANO" w:date="2022-11-10T16:05:00Z">
        <w:r w:rsidR="00FC05FF" w:rsidDel="00C1432C">
          <w:delText xml:space="preserve"> (PNHS, 2019)</w:delText>
        </w:r>
      </w:del>
      <w:del w:id="331" w:author="RENATO JOSE QUILICHE ALTAMIRANO" w:date="2022-11-10T16:27:00Z">
        <w:r w:rsidR="00FC05FF" w:rsidDel="008814C8">
          <w:delText>, 66.54% of households are settled in rural areas, outside the principal cities</w:delText>
        </w:r>
        <w:r w:rsidR="00145629" w:rsidDel="008814C8">
          <w:delText xml:space="preserve"> and disperse in space</w:delText>
        </w:r>
        <w:r w:rsidR="00FC05FF" w:rsidDel="008814C8">
          <w:delText xml:space="preserve">, which turns the </w:delText>
        </w:r>
        <w:r w:rsidR="00145629" w:rsidDel="008814C8">
          <w:delText>transportation</w:delText>
        </w:r>
        <w:r w:rsidR="00FC05FF" w:rsidDel="008814C8">
          <w:delText xml:space="preserve"> costs high. Holguin-Veras et al. (2013) defined deprivation costs as the cost associated with human suffering from the lack of access to essential supplies in the context of a disaster aftermath. Social costs are the sum of logistic costs</w:delText>
        </w:r>
        <w:r w:rsidR="00145629" w:rsidDel="008814C8">
          <w:delText xml:space="preserve">, simplified to transportation costs in this </w:delText>
        </w:r>
        <w:r w:rsidR="008102E3" w:rsidDel="008814C8">
          <w:delText>paper</w:delText>
        </w:r>
        <w:r w:rsidR="00145629" w:rsidDel="008814C8">
          <w:delText>,</w:delText>
        </w:r>
        <w:r w:rsidR="00FC05FF" w:rsidDel="008814C8">
          <w:delText xml:space="preserve"> and deprivation costs (</w:delText>
        </w:r>
        <w:r w:rsidR="00FE5768" w:rsidDel="008814C8">
          <w:delText>Shao et al., 2020</w:delText>
        </w:r>
        <w:r w:rsidR="00FC05FF" w:rsidDel="008814C8">
          <w:delText>)</w:delText>
        </w:r>
        <w:r w:rsidR="00FE5768" w:rsidDel="008814C8">
          <w:delText xml:space="preserve">. For densely populated cities, is common to find a trade-off between logistic costs and deprivation costs, where the main critic to approaches based only on minimizing logistic costs is that the distribution of aid is uneven, leaving so much space for </w:delText>
        </w:r>
        <w:r w:rsidR="00145629" w:rsidDel="008814C8">
          <w:delText>minimization</w:delText>
        </w:r>
        <w:r w:rsidR="00FE5768" w:rsidDel="008814C8">
          <w:delText xml:space="preserve"> of deprivation costs</w:delText>
        </w:r>
        <w:r w:rsidR="00145629" w:rsidDel="008814C8">
          <w:delText xml:space="preserve"> in the optimization process </w:delText>
        </w:r>
        <w:r w:rsidR="00FE5768" w:rsidDel="008814C8">
          <w:delText>(Gutjahr and Fischer, 2018). In a rural area,</w:delText>
        </w:r>
        <w:r w:rsidR="008102E3" w:rsidDel="008814C8">
          <w:delText xml:space="preserve"> which is the case of Puno,</w:delText>
        </w:r>
        <w:r w:rsidR="00FE5768" w:rsidDel="008814C8">
          <w:delText xml:space="preserve"> transportation is costly, but also deprivation costs are, in the way that</w:delText>
        </w:r>
        <w:r w:rsidR="00145629" w:rsidDel="008814C8">
          <w:delText xml:space="preserve"> </w:delText>
        </w:r>
        <w:r w:rsidR="00FE5768" w:rsidDel="008814C8">
          <w:delText xml:space="preserve">vulnerabilities are producing </w:delText>
        </w:r>
        <w:r w:rsidR="00145629" w:rsidDel="008814C8">
          <w:delText>peaks of</w:delText>
        </w:r>
        <w:r w:rsidR="00FE5768" w:rsidDel="008814C8">
          <w:delText xml:space="preserve"> human suffering (</w:delText>
        </w:r>
        <w:r w:rsidR="00145629" w:rsidDel="008814C8">
          <w:delText xml:space="preserve">Kim and Sohn, 2018; </w:delText>
        </w:r>
        <w:r w:rsidR="00FE5768" w:rsidDel="008814C8">
          <w:delText xml:space="preserve">Quiliche et al., 2021). In contrast, in urban areas, </w:delText>
        </w:r>
        <w:r w:rsidR="00145629" w:rsidDel="008814C8">
          <w:delText xml:space="preserve">the trend is to observe cumulative </w:delText>
        </w:r>
        <w:r w:rsidR="00FE5768" w:rsidDel="008814C8">
          <w:delText>vulnerabilities</w:delText>
        </w:r>
        <w:r w:rsidR="00145629" w:rsidDel="008814C8">
          <w:delText xml:space="preserve"> that</w:delText>
        </w:r>
        <w:r w:rsidR="00FE5768" w:rsidDel="008814C8">
          <w:delText xml:space="preserve"> are dense in the space</w:delText>
        </w:r>
        <w:r w:rsidR="00145629" w:rsidDel="008814C8">
          <w:delText>.</w:delText>
        </w:r>
        <w:r w:rsidR="00FE5768" w:rsidDel="008814C8">
          <w:delText xml:space="preserve"> </w:delText>
        </w:r>
      </w:del>
    </w:p>
    <w:p w14:paraId="280DCCA3" w14:textId="495A76EA" w:rsidR="0001388B" w:rsidDel="00BB79B4" w:rsidRDefault="00145629" w:rsidP="0027250E">
      <w:pPr>
        <w:jc w:val="both"/>
        <w:rPr>
          <w:del w:id="332" w:author="RENATO JOSE QUILICHE ALTAMIRANO" w:date="2022-11-10T16:36:00Z"/>
        </w:rPr>
      </w:pPr>
      <w:del w:id="333" w:author="RENATO JOSE QUILICHE ALTAMIRANO" w:date="2022-11-10T16:36:00Z">
        <w:r w:rsidDel="00BB79B4">
          <w:delText>The t</w:delText>
        </w:r>
        <w:r w:rsidR="00FE5768" w:rsidDel="00BB79B4">
          <w:delText xml:space="preserve">otal sum of social costs in cities </w:delText>
        </w:r>
        <w:r w:rsidR="00751891" w:rsidDel="00BB79B4">
          <w:delText>may</w:delText>
        </w:r>
        <w:r w:rsidR="00FE5768" w:rsidDel="00BB79B4">
          <w:delText xml:space="preserve"> </w:delText>
        </w:r>
        <w:r w:rsidR="00751891" w:rsidDel="00BB79B4">
          <w:delText xml:space="preserve">be </w:delText>
        </w:r>
        <w:r w:rsidR="00FE5768" w:rsidDel="00BB79B4">
          <w:delText>greater than the one for rural regions</w:delText>
        </w:r>
        <w:r w:rsidDel="00BB79B4">
          <w:delText xml:space="preserve"> due to population density</w:delText>
        </w:r>
        <w:r w:rsidR="00FE5768" w:rsidDel="00BB79B4">
          <w:delText>. This turns the disaster risk management discussion into a dilemma: why a country should invest in risk management of their rural areas</w:delText>
        </w:r>
        <w:r w:rsidDel="00BB79B4">
          <w:delText xml:space="preserve"> that have lower social costs?</w:delText>
        </w:r>
        <w:r w:rsidR="00FE5768" w:rsidDel="00BB79B4">
          <w:delText xml:space="preserve"> This dilemma is especially important for Latin America</w:delText>
        </w:r>
        <w:r w:rsidR="00612C4A" w:rsidDel="00BB79B4">
          <w:delText xml:space="preserve"> countries</w:delText>
        </w:r>
        <w:r w:rsidR="00FE5768" w:rsidDel="00BB79B4">
          <w:delText xml:space="preserve">, where an important number of households are settled in rural areas. The concept of deprivation costs and equity shed light into this discussion: equity in humanitarian aid is not only a principle for humanitarian logistics, but it </w:delText>
        </w:r>
        <w:r w:rsidDel="00BB79B4">
          <w:delText>must be</w:delText>
        </w:r>
        <w:r w:rsidR="00FE5768" w:rsidDel="00BB79B4">
          <w:delText xml:space="preserve"> an essential part of the objective function (Gutjahr and Fischer, 2018).</w:delText>
        </w:r>
      </w:del>
    </w:p>
    <w:p w14:paraId="71178087" w14:textId="24224697" w:rsidR="00FE5768" w:rsidDel="00BB79B4" w:rsidRDefault="00DA6B22" w:rsidP="0027250E">
      <w:pPr>
        <w:jc w:val="both"/>
        <w:rPr>
          <w:del w:id="334" w:author="RENATO JOSE QUILICHE ALTAMIRANO" w:date="2022-11-10T16:36:00Z"/>
        </w:rPr>
      </w:pPr>
      <w:del w:id="335" w:author="RENATO JOSE QUILICHE ALTAMIRANO" w:date="2022-11-10T16:36:00Z">
        <w:r w:rsidDel="00BB79B4">
          <w:delText>The aim of this research article is to</w:delText>
        </w:r>
      </w:del>
      <w:ins w:id="336" w:author="Fernanda Baiao" w:date="2022-10-27T10:31:00Z">
        <w:del w:id="337" w:author="RENATO JOSE QUILICHE ALTAMIRANO" w:date="2022-11-10T16:36:00Z">
          <w:r w:rsidR="0060454F" w:rsidDel="00BB79B4">
            <w:delText>This paper</w:delText>
          </w:r>
        </w:del>
      </w:ins>
      <w:del w:id="338" w:author="RENATO JOSE QUILICHE ALTAMIRANO" w:date="2022-11-10T16:36:00Z">
        <w:r w:rsidDel="00BB79B4">
          <w:delText xml:space="preserve"> propose</w:delText>
        </w:r>
      </w:del>
      <w:ins w:id="339" w:author="Fernanda Baiao" w:date="2022-10-27T10:31:00Z">
        <w:del w:id="340" w:author="RENATO JOSE QUILICHE ALTAMIRANO" w:date="2022-11-10T16:36:00Z">
          <w:r w:rsidR="0060454F" w:rsidDel="00BB79B4">
            <w:delText>s</w:delText>
          </w:r>
        </w:del>
      </w:ins>
      <w:del w:id="341" w:author="RENATO JOSE QUILICHE ALTAMIRANO" w:date="2022-11-10T16:36:00Z">
        <w:r w:rsidDel="00BB79B4">
          <w:delText xml:space="preserve"> </w:delText>
        </w:r>
      </w:del>
      <w:ins w:id="342" w:author="Fernanda Baiao" w:date="2022-10-27T10:31:00Z">
        <w:del w:id="343" w:author="RENATO JOSE QUILICHE ALTAMIRANO" w:date="2022-11-10T16:36:00Z">
          <w:r w:rsidR="00BA7804" w:rsidDel="00BB79B4">
            <w:delText>an</w:delText>
          </w:r>
        </w:del>
      </w:ins>
      <w:ins w:id="344" w:author="Fernanda Baiao" w:date="2022-10-27T10:35:00Z">
        <w:del w:id="345" w:author="RENATO JOSE QUILICHE ALTAMIRANO" w:date="2022-11-10T16:36:00Z">
          <w:r w:rsidR="00493CA3" w:rsidDel="00BB79B4">
            <w:delText xml:space="preserve"> </w:delText>
          </w:r>
        </w:del>
      </w:ins>
      <w:ins w:id="346" w:author="Fernanda Baiao" w:date="2022-10-27T10:31:00Z">
        <w:del w:id="347" w:author="RENATO JOSE QUILICHE ALTAMIRANO" w:date="2022-11-10T16:36:00Z">
          <w:r w:rsidR="00BA7804" w:rsidDel="00BB79B4">
            <w:delText xml:space="preserve">approach </w:delText>
          </w:r>
        </w:del>
      </w:ins>
      <w:ins w:id="348" w:author="Fernanda Baiao" w:date="2022-10-27T10:32:00Z">
        <w:del w:id="349" w:author="RENATO JOSE QUILICHE ALTAMIRANO" w:date="2022-11-10T16:36:00Z">
          <w:r w:rsidR="0060454F" w:rsidDel="00BB79B4">
            <w:delText xml:space="preserve">for </w:delText>
          </w:r>
        </w:del>
      </w:ins>
      <w:del w:id="350" w:author="RENATO JOSE QUILICHE ALTAMIRANO" w:date="2022-11-10T16:36:00Z">
        <w:r w:rsidDel="00BB79B4">
          <w:delText>an optimiz</w:delText>
        </w:r>
      </w:del>
      <w:ins w:id="351" w:author="Fernanda Baiao" w:date="2022-10-27T10:32:00Z">
        <w:del w:id="352" w:author="RENATO JOSE QUILICHE ALTAMIRANO" w:date="2022-11-10T16:36:00Z">
          <w:r w:rsidR="0060454F" w:rsidDel="00BB79B4">
            <w:delText>ing</w:delText>
          </w:r>
        </w:del>
      </w:ins>
      <w:del w:id="353" w:author="RENATO JOSE QUILICHE ALTAMIRANO" w:date="2022-11-10T16:36:00Z">
        <w:r w:rsidDel="00BB79B4">
          <w:delText xml:space="preserve">ation </w:delText>
        </w:r>
        <w:r w:rsidR="00145629" w:rsidDel="00BB79B4">
          <w:delText>of</w:delText>
        </w:r>
        <w:r w:rsidDel="00BB79B4">
          <w:delText xml:space="preserve"> disaster preparedness strategies</w:delText>
        </w:r>
      </w:del>
      <w:ins w:id="354" w:author="Fernanda Baiao" w:date="2022-10-27T10:32:00Z">
        <w:del w:id="355" w:author="RENATO JOSE QUILICHE ALTAMIRANO" w:date="2022-11-10T16:36:00Z">
          <w:r w:rsidR="00D33FE3" w:rsidDel="00BB79B4">
            <w:delText xml:space="preserve">. The approach follows </w:delText>
          </w:r>
        </w:del>
      </w:ins>
      <w:ins w:id="356" w:author="Fernanda Baiao" w:date="2022-10-27T10:33:00Z">
        <w:del w:id="357" w:author="RENATO JOSE QUILICHE ALTAMIRANO" w:date="2022-11-10T16:36:00Z">
          <w:r w:rsidR="00D33FE3" w:rsidDel="00BB79B4">
            <w:delText xml:space="preserve">a </w:delText>
          </w:r>
        </w:del>
      </w:ins>
      <w:del w:id="358" w:author="RENATO JOSE QUILICHE ALTAMIRANO" w:date="2022-11-10T16:36:00Z">
        <w:r w:rsidDel="00BB79B4">
          <w:delText xml:space="preserve"> </w:delText>
        </w:r>
        <w:r w:rsidR="00145629" w:rsidDel="00BB79B4">
          <w:delText xml:space="preserve">that is </w:delText>
        </w:r>
        <w:r w:rsidDel="00BB79B4">
          <w:delText xml:space="preserve">based on </w:delText>
        </w:r>
        <w:r w:rsidR="00145629" w:rsidDel="00BB79B4">
          <w:delText>a data science method</w:delText>
        </w:r>
      </w:del>
      <w:ins w:id="359" w:author="Fernanda Baiao" w:date="2022-10-27T10:33:00Z">
        <w:del w:id="360" w:author="RENATO JOSE QUILICHE ALTAMIRANO" w:date="2022-11-10T16:36:00Z">
          <w:r w:rsidR="00D33FE3" w:rsidDel="00BB79B4">
            <w:delText xml:space="preserve"> </w:delText>
          </w:r>
        </w:del>
      </w:ins>
      <w:ins w:id="361" w:author="Fernanda Baiao" w:date="2022-10-27T10:34:00Z">
        <w:del w:id="362" w:author="RENATO JOSE QUILICHE ALTAMIRANO" w:date="2022-11-10T16:36:00Z">
          <w:r w:rsidR="00CC333E" w:rsidDel="00BB79B4">
            <w:delText xml:space="preserve">that </w:delText>
          </w:r>
        </w:del>
      </w:ins>
      <w:ins w:id="363" w:author="Fernanda Baiao" w:date="2022-10-27T10:35:00Z">
        <w:del w:id="364" w:author="RENATO JOSE QUILICHE ALTAMIRANO" w:date="2022-11-10T16:36:00Z">
          <w:r w:rsidR="00D74750" w:rsidDel="00BB79B4">
            <w:delText>uses a</w:delText>
          </w:r>
        </w:del>
      </w:ins>
      <w:del w:id="365" w:author="RENATO JOSE QUILICHE ALTAMIRANO" w:date="2022-11-10T16:36:00Z">
        <w:r w:rsidR="00145629" w:rsidDel="00BB79B4">
          <w:delText xml:space="preserve">: </w:delText>
        </w:r>
        <w:r w:rsidR="00F278AC" w:rsidDel="00BB79B4">
          <w:delText>training of supervised learning algorithm</w:delText>
        </w:r>
      </w:del>
      <w:ins w:id="366" w:author="Fernanda Baiao" w:date="2022-10-27T10:35:00Z">
        <w:del w:id="367" w:author="RENATO JOSE QUILICHE ALTAMIRANO" w:date="2022-11-10T16:36:00Z">
          <w:r w:rsidR="00D74750" w:rsidDel="00BB79B4">
            <w:delText xml:space="preserve"> to learn a bina</w:delText>
          </w:r>
          <w:r w:rsidR="00493CA3" w:rsidDel="00BB79B4">
            <w:delText>r</w:delText>
          </w:r>
          <w:r w:rsidR="00D74750" w:rsidDel="00BB79B4">
            <w:delText>y classifier</w:delText>
          </w:r>
        </w:del>
      </w:ins>
      <w:ins w:id="368" w:author="Fernanda Baiao" w:date="2022-10-27T10:36:00Z">
        <w:del w:id="369" w:author="RENATO JOSE QUILICHE ALTAMIRANO" w:date="2022-11-10T16:36:00Z">
          <w:r w:rsidR="00665337" w:rsidDel="00BB79B4">
            <w:delText xml:space="preserve"> </w:delText>
          </w:r>
          <w:r w:rsidR="00882A9B" w:rsidDel="00BB79B4">
            <w:delText xml:space="preserve">that </w:delText>
          </w:r>
        </w:del>
      </w:ins>
      <w:ins w:id="370" w:author="Fernanda Baiao" w:date="2022-10-27T10:37:00Z">
        <w:del w:id="371" w:author="RENATO JOSE QUILICHE ALTAMIRANO" w:date="2022-11-10T16:36:00Z">
          <w:r w:rsidR="007B5690" w:rsidDel="00BB79B4">
            <w:delText>discriminates</w:delText>
          </w:r>
          <w:r w:rsidR="00E35F73" w:rsidDel="00BB79B4">
            <w:delText xml:space="preserve"> whi</w:delText>
          </w:r>
        </w:del>
      </w:ins>
      <w:ins w:id="372" w:author="Fernanda Baiao" w:date="2022-10-27T10:38:00Z">
        <w:del w:id="373" w:author="RENATO JOSE QUILICHE ALTAMIRANO" w:date="2022-11-10T16:36:00Z">
          <w:r w:rsidR="00E35F73" w:rsidDel="00BB79B4">
            <w:delText>c</w:delText>
          </w:r>
        </w:del>
      </w:ins>
      <w:ins w:id="374" w:author="Fernanda Baiao" w:date="2022-10-27T10:37:00Z">
        <w:del w:id="375" w:author="RENATO JOSE QUILICHE ALTAMIRANO" w:date="2022-11-10T16:36:00Z">
          <w:r w:rsidR="00E35F73" w:rsidDel="00BB79B4">
            <w:delText>h</w:delText>
          </w:r>
        </w:del>
      </w:ins>
      <w:ins w:id="376" w:author="Fernanda Baiao" w:date="2022-10-27T10:38:00Z">
        <w:del w:id="377" w:author="RENATO JOSE QUILICHE ALTAMIRANO" w:date="2022-11-10T16:36:00Z">
          <w:r w:rsidR="00E35F73" w:rsidDel="00BB79B4">
            <w:delText xml:space="preserve"> </w:delText>
          </w:r>
        </w:del>
      </w:ins>
      <w:ins w:id="378" w:author="Fernanda Baiao" w:date="2022-10-27T10:37:00Z">
        <w:del w:id="379" w:author="RENATO JOSE QUILICHE ALTAMIRANO" w:date="2022-11-10T16:36:00Z">
          <w:r w:rsidR="007B5690" w:rsidDel="00BB79B4">
            <w:delText>households</w:delText>
          </w:r>
        </w:del>
      </w:ins>
      <w:ins w:id="380" w:author="Fernanda Baiao" w:date="2022-10-27T10:38:00Z">
        <w:del w:id="381" w:author="RENATO JOSE QUILICHE ALTAMIRANO" w:date="2022-11-10T16:36:00Z">
          <w:r w:rsidR="00E35F73" w:rsidDel="00BB79B4">
            <w:delText xml:space="preserve"> are at risk of being affected </w:delText>
          </w:r>
          <w:r w:rsidR="00067FD0" w:rsidDel="00BB79B4">
            <w:delText>by a cold-related disaster</w:delText>
          </w:r>
        </w:del>
      </w:ins>
      <w:del w:id="382" w:author="RENATO JOSE QUILICHE ALTAMIRANO" w:date="2022-11-10T16:36:00Z">
        <w:r w:rsidDel="00BB79B4">
          <w:delText xml:space="preserve">. </w:delText>
        </w:r>
      </w:del>
      <w:ins w:id="383" w:author="Fernanda Baiao" w:date="2022-10-27T10:38:00Z">
        <w:del w:id="384" w:author="RENATO JOSE QUILICHE ALTAMIRANO" w:date="2022-11-10T16:36:00Z">
          <w:r w:rsidR="00067FD0" w:rsidDel="00BB79B4">
            <w:delText xml:space="preserve">More specifically, </w:delText>
          </w:r>
        </w:del>
      </w:ins>
      <w:del w:id="385" w:author="RENATO JOSE QUILICHE ALTAMIRANO" w:date="2022-11-10T16:36:00Z">
        <w:r w:rsidDel="00BB79B4">
          <w:delText xml:space="preserve">The </w:delText>
        </w:r>
      </w:del>
      <w:ins w:id="386" w:author="Fernanda Baiao" w:date="2022-10-27T10:38:00Z">
        <w:del w:id="387" w:author="RENATO JOSE QUILICHE ALTAMIRANO" w:date="2022-11-10T16:36:00Z">
          <w:r w:rsidR="00067FD0" w:rsidDel="00BB79B4">
            <w:delText xml:space="preserve">the </w:delText>
          </w:r>
        </w:del>
      </w:ins>
      <w:del w:id="388" w:author="RENATO JOSE QUILICHE ALTAMIRANO" w:date="2022-11-10T16:36:00Z">
        <w:r w:rsidDel="00BB79B4">
          <w:delText>empirical problem is a</w:delText>
        </w:r>
        <w:r w:rsidR="00F278AC" w:rsidDel="00BB79B4">
          <w:delText>bout</w:delText>
        </w:r>
        <w:r w:rsidDel="00BB79B4">
          <w:delText xml:space="preserve"> binary classification</w:delText>
        </w:r>
      </w:del>
      <w:ins w:id="389" w:author="Fernanda Baiao" w:date="2022-10-27T10:40:00Z">
        <w:del w:id="390" w:author="RENATO JOSE QUILICHE ALTAMIRANO" w:date="2022-11-10T16:36:00Z">
          <w:r w:rsidR="00155EF7" w:rsidDel="00BB79B4">
            <w:delText xml:space="preserve"> that, for each household </w:delText>
          </w:r>
        </w:del>
      </w:ins>
      <m:oMath>
        <m:r>
          <w:ins w:id="391" w:author="Fernanda Baiao" w:date="2022-10-27T10:40:00Z">
            <w:del w:id="392" w:author="RENATO JOSE QUILICHE ALTAMIRANO" w:date="2022-11-10T16:36:00Z">
              <w:rPr>
                <w:rFonts w:ascii="Cambria Math" w:hAnsi="Cambria Math"/>
              </w:rPr>
              <m:t>i</m:t>
            </w:del>
          </w:ins>
        </m:r>
      </m:oMath>
      <w:ins w:id="393" w:author="Fernanda Baiao" w:date="2022-10-27T10:40:00Z">
        <w:del w:id="394" w:author="RENATO JOSE QUILICHE ALTAMIRANO" w:date="2022-11-10T16:36:00Z">
          <w:r w:rsidR="00155EF7" w:rsidDel="00BB79B4">
            <w:delText xml:space="preserve">, </w:delText>
          </w:r>
          <w:r w:rsidR="002434D4" w:rsidDel="00BB79B4">
            <w:delText>outputs a labe</w:delText>
          </w:r>
        </w:del>
      </w:ins>
      <w:ins w:id="395" w:author="Fernanda Baiao" w:date="2022-10-27T10:41:00Z">
        <w:del w:id="396" w:author="RENATO JOSE QUILICHE ALTAMIRANO" w:date="2022-11-10T16:36:00Z">
          <w:r w:rsidR="002434D4" w:rsidDel="00BB79B4">
            <w:delText xml:space="preserve">l </w:delText>
          </w:r>
        </w:del>
      </w:ins>
      <m:oMath>
        <m:r>
          <w:ins w:id="397" w:author="Fernanda Baiao" w:date="2022-10-27T10:41:00Z">
            <w:del w:id="398" w:author="RENATO JOSE QUILICHE ALTAMIRANO" w:date="2022-10-27T19:42:00Z">
              <w:rPr>
                <w:rFonts w:ascii="Cambria Math" w:hAnsi="Cambria Math"/>
              </w:rPr>
              <m:t>Yi</m:t>
            </w:del>
          </w:ins>
        </m:r>
      </m:oMath>
      <w:del w:id="399" w:author="RENATO JOSE QUILICHE ALTAMIRANO" w:date="2022-11-10T16:36:00Z">
        <w:r w:rsidDel="00BB79B4">
          <w:delText>, where</w:delText>
        </w:r>
        <w:r w:rsidR="00140931" w:rsidDel="00BB79B4">
          <w:delText>:</w:delText>
        </w:r>
      </w:del>
    </w:p>
    <w:p w14:paraId="308023C2" w14:textId="215BF952" w:rsidR="00751891" w:rsidRPr="00882F4D" w:rsidDel="00BB79B4" w:rsidRDefault="00000000" w:rsidP="00751891">
      <w:pPr>
        <w:jc w:val="both"/>
        <w:rPr>
          <w:del w:id="400" w:author="RENATO JOSE QUILICHE ALTAMIRANO" w:date="2022-11-10T16:36:00Z"/>
          <w:rFonts w:eastAsiaTheme="minorEastAsia"/>
          <w:iCs/>
        </w:rPr>
      </w:pPr>
      <m:oMathPara>
        <m:oMathParaPr>
          <m:jc m:val="left"/>
        </m:oMathParaPr>
        <m:oMath>
          <m:sSub>
            <m:sSubPr>
              <m:ctrlPr>
                <w:del w:id="401" w:author="RENATO JOSE QUILICHE ALTAMIRANO" w:date="2022-11-10T16:36:00Z">
                  <w:rPr>
                    <w:rFonts w:ascii="Cambria Math" w:hAnsi="Cambria Math"/>
                    <w:iCs/>
                  </w:rPr>
                </w:del>
              </m:ctrlPr>
            </m:sSubPr>
            <m:e>
              <m:r>
                <w:del w:id="402" w:author="RENATO JOSE QUILICHE ALTAMIRANO" w:date="2022-11-10T16:36:00Z">
                  <m:rPr>
                    <m:sty m:val="p"/>
                  </m:rPr>
                  <w:rPr>
                    <w:rFonts w:ascii="Cambria Math" w:hAnsi="Cambria Math"/>
                  </w:rPr>
                  <m:t>Y</m:t>
                </w:del>
              </m:r>
            </m:e>
            <m:sub>
              <m:r>
                <w:del w:id="403" w:author="RENATO JOSE QUILICHE ALTAMIRANO" w:date="2022-11-10T16:36:00Z">
                  <m:rPr>
                    <m:sty m:val="p"/>
                  </m:rPr>
                  <w:rPr>
                    <w:rFonts w:ascii="Cambria Math" w:hAnsi="Cambria Math"/>
                  </w:rPr>
                  <m:t>i</m:t>
                </w:del>
              </m:r>
            </m:sub>
          </m:sSub>
          <m:r>
            <w:del w:id="404" w:author="RENATO JOSE QUILICHE ALTAMIRANO" w:date="2022-11-10T16:36:00Z">
              <m:rPr>
                <m:sty m:val="p"/>
              </m:rPr>
              <w:rPr>
                <w:rFonts w:ascii="Cambria Math" w:hAnsi="Cambria Math"/>
              </w:rPr>
              <m:t>=</m:t>
            </w:del>
          </m:r>
          <m:d>
            <m:dPr>
              <m:begChr m:val="{"/>
              <m:endChr m:val=""/>
              <m:ctrlPr>
                <w:del w:id="405" w:author="RENATO JOSE QUILICHE ALTAMIRANO" w:date="2022-11-10T16:36:00Z">
                  <w:rPr>
                    <w:rFonts w:ascii="Cambria Math" w:eastAsiaTheme="minorEastAsia" w:hAnsi="Cambria Math"/>
                    <w:iCs/>
                  </w:rPr>
                </w:del>
              </m:ctrlPr>
            </m:dPr>
            <m:e>
              <m:eqArr>
                <m:eqArrPr>
                  <m:ctrlPr>
                    <w:del w:id="406" w:author="RENATO JOSE QUILICHE ALTAMIRANO" w:date="2022-11-10T16:36:00Z">
                      <w:rPr>
                        <w:rFonts w:ascii="Cambria Math" w:eastAsiaTheme="minorEastAsia" w:hAnsi="Cambria Math"/>
                        <w:iCs/>
                      </w:rPr>
                    </w:del>
                  </m:ctrlPr>
                </m:eqArrPr>
                <m:e>
                  <m:r>
                    <w:del w:id="407" w:author="RENATO JOSE QUILICHE ALTAMIRANO" w:date="2022-11-10T16:36:00Z">
                      <m:rPr>
                        <m:sty m:val="p"/>
                      </m:rPr>
                      <w:rPr>
                        <w:rFonts w:ascii="Cambria Math" w:eastAsiaTheme="minorEastAsia" w:hAnsi="Cambria Math"/>
                      </w:rPr>
                      <m:t xml:space="preserve"> 1 if household is at </m:t>
                    </w:del>
                  </m:r>
                  <m:r>
                    <w:del w:id="408" w:author="RENATO JOSE QUILICHE ALTAMIRANO" w:date="2022-11-10T16:36:00Z">
                      <m:rPr>
                        <m:sty m:val="p"/>
                      </m:rPr>
                      <w:rPr>
                        <w:rFonts w:ascii="Cambria Math" w:hAnsi="Cambria Math"/>
                        <w:highlight w:val="yellow"/>
                      </w:rPr>
                      <m:t xml:space="preserve">risk of being affected by a </m:t>
                    </w:del>
                  </m:r>
                  <m:r>
                    <w:del w:id="409" w:author="RENATO JOSE QUILICHE ALTAMIRANO" w:date="2022-11-10T16:36:00Z">
                      <m:rPr>
                        <m:nor/>
                      </m:rPr>
                      <w:rPr>
                        <w:rFonts w:ascii="Cambria Math" w:hAnsi="Cambria Math"/>
                      </w:rPr>
                      <m:t>cold-related</m:t>
                    </w:del>
                  </m:r>
                  <m:r>
                    <w:del w:id="410" w:author="RENATO JOSE QUILICHE ALTAMIRANO" w:date="2022-11-10T16:36:00Z">
                      <m:rPr>
                        <m:sty m:val="p"/>
                      </m:rPr>
                      <w:rPr>
                        <w:rFonts w:ascii="Cambria Math" w:hAnsi="Cambria Math"/>
                      </w:rPr>
                      <m:t xml:space="preserve"> disaster</m:t>
                    </w:del>
                  </m:r>
                </m:e>
                <m:e>
                  <m:r>
                    <w:del w:id="411" w:author="RENATO JOSE QUILICHE ALTAMIRANO" w:date="2022-11-10T16:36:00Z">
                      <m:rPr>
                        <m:sty m:val="p"/>
                      </m:rPr>
                      <w:rPr>
                        <w:rFonts w:ascii="Cambria Math" w:eastAsiaTheme="minorEastAsia" w:hAnsi="Cambria Math"/>
                      </w:rPr>
                      <m:t xml:space="preserve"> 0 otherwise                                                                                                         </m:t>
                    </w:del>
                  </m:r>
                </m:e>
              </m:eqArr>
            </m:e>
          </m:d>
        </m:oMath>
      </m:oMathPara>
    </w:p>
    <w:p w14:paraId="64EAD748" w14:textId="55C71B69" w:rsidR="00145629" w:rsidDel="00A67AD9" w:rsidRDefault="00BB79B4" w:rsidP="00A67AD9">
      <w:pPr>
        <w:jc w:val="both"/>
        <w:rPr>
          <w:del w:id="412" w:author="RENATO JOSE QUILICHE ALTAMIRANO" w:date="2022-11-10T16:42:00Z"/>
        </w:rPr>
      </w:pPr>
      <w:ins w:id="413" w:author="RENATO JOSE QUILICHE ALTAMIRANO" w:date="2022-11-10T16:37:00Z">
        <w:r>
          <w:t xml:space="preserve">The contribution of this paper is twofold: </w:t>
        </w:r>
      </w:ins>
      <w:ins w:id="414" w:author="RENATO JOSE QUILICHE ALTAMIRANO" w:date="2022-11-10T16:43:00Z">
        <w:r w:rsidR="00A67AD9">
          <w:t xml:space="preserve">[1] </w:t>
        </w:r>
      </w:ins>
      <w:ins w:id="415" w:author="RENATO JOSE QUILICHE ALTAMIRANO" w:date="2022-11-10T16:37:00Z">
        <w:r>
          <w:t>introduce vulnerability-based disaster risk prediction</w:t>
        </w:r>
      </w:ins>
      <w:ins w:id="416" w:author="RENATO JOSE QUILICHE ALTAMIRANO" w:date="2022-11-10T20:26:00Z">
        <w:r w:rsidR="006C4119">
          <w:t xml:space="preserve">, in contrast with other predictive strategies based on </w:t>
        </w:r>
      </w:ins>
      <w:ins w:id="417" w:author="RENATO JOSE QUILICHE ALTAMIRANO" w:date="2022-11-10T20:27:00Z">
        <w:r w:rsidR="006C4119">
          <w:t>meteorological, geophysical or geographical modelling</w:t>
        </w:r>
      </w:ins>
      <w:ins w:id="418" w:author="RENATO JOSE QUILICHE ALTAMIRANO" w:date="2022-11-10T16:37:00Z">
        <w:r w:rsidR="00A67AD9">
          <w:t xml:space="preserve"> </w:t>
        </w:r>
      </w:ins>
      <w:ins w:id="419" w:author="RENATO JOSE QUILICHE ALTAMIRANO" w:date="2022-11-10T16:38:00Z">
        <w:r w:rsidR="00A67AD9">
          <w:t xml:space="preserve">and </w:t>
        </w:r>
      </w:ins>
      <w:ins w:id="420" w:author="RENATO JOSE QUILICHE ALTAMIRANO" w:date="2022-11-10T16:43:00Z">
        <w:r w:rsidR="00A67AD9">
          <w:t xml:space="preserve">[2] </w:t>
        </w:r>
      </w:ins>
      <w:ins w:id="421" w:author="RENATO JOSE QUILICHE ALTAMIRANO" w:date="2022-11-10T16:40:00Z">
        <w:r w:rsidR="00A67AD9">
          <w:t xml:space="preserve">propose a hyperparameter optimization algorithm based on domain requirements such as </w:t>
        </w:r>
      </w:ins>
      <w:ins w:id="422" w:author="RENATO JOSE QUILICHE ALTAMIRANO" w:date="2022-11-10T16:41:00Z">
        <w:r w:rsidR="00A67AD9">
          <w:t>minimization of false negatives.</w:t>
        </w:r>
      </w:ins>
      <w:ins w:id="423" w:author="RENATO JOSE QUILICHE ALTAMIRANO" w:date="2022-11-10T16:37:00Z">
        <w:r>
          <w:t xml:space="preserve"> </w:t>
        </w:r>
      </w:ins>
      <w:del w:id="424" w:author="RENATO JOSE QUILICHE ALTAMIRANO" w:date="2022-11-10T16:48:00Z">
        <w:r w:rsidR="00F278AC" w:rsidDel="006C02AB">
          <w:delText>A</w:delText>
        </w:r>
        <w:r w:rsidR="00145629" w:rsidDel="006C02AB">
          <w:delText xml:space="preserve"> real-world dataset of multidimensional features of households that are hypothesized to explain households’ disaster risk classification, related to economic, social, health and geographical vulnerability </w:delText>
        </w:r>
      </w:del>
      <w:commentRangeStart w:id="425"/>
      <w:del w:id="426" w:author="RENATO JOSE QUILICHE ALTAMIRANO" w:date="2022-10-27T19:40:00Z">
        <w:r w:rsidR="00145629" w:rsidDel="00481593">
          <w:delText>()</w:delText>
        </w:r>
        <w:r w:rsidR="00F278AC" w:rsidDel="00481593">
          <w:delText xml:space="preserve"> </w:delText>
        </w:r>
        <w:commentRangeEnd w:id="425"/>
        <w:r w:rsidR="001D2A5B" w:rsidDel="00481593">
          <w:rPr>
            <w:rStyle w:val="CommentReference"/>
          </w:rPr>
          <w:commentReference w:id="425"/>
        </w:r>
      </w:del>
      <w:del w:id="427" w:author="RENATO JOSE QUILICHE ALTAMIRANO" w:date="2022-11-10T16:48:00Z">
        <w:r w:rsidR="00F278AC" w:rsidDel="006C02AB">
          <w:delText xml:space="preserve">will be used to shed light into </w:delText>
        </w:r>
      </w:del>
      <w:del w:id="428" w:author="RENATO JOSE QUILICHE ALTAMIRANO" w:date="2022-11-10T16:42:00Z">
        <w:r w:rsidR="00F278AC" w:rsidDel="00A67AD9">
          <w:delText xml:space="preserve">this </w:delText>
        </w:r>
      </w:del>
      <w:del w:id="429" w:author="RENATO JOSE QUILICHE ALTAMIRANO" w:date="2022-11-10T16:48:00Z">
        <w:r w:rsidR="00F278AC" w:rsidDel="006C02AB">
          <w:delText>problem</w:delText>
        </w:r>
        <w:r w:rsidR="00145629" w:rsidDel="006C02AB">
          <w:delText xml:space="preserve">. </w:delText>
        </w:r>
      </w:del>
      <w:del w:id="430" w:author="RENATO JOSE QUILICHE ALTAMIRANO" w:date="2022-11-10T16:42:00Z">
        <w:r w:rsidR="00140931" w:rsidDel="00A67AD9">
          <w:delText>The strategy to solve such classification problem</w:delText>
        </w:r>
        <w:r w:rsidR="00145629" w:rsidDel="00A67AD9">
          <w:delText xml:space="preserve"> has the following components:</w:delText>
        </w:r>
      </w:del>
    </w:p>
    <w:p w14:paraId="7790FBB3" w14:textId="5ED04F5F" w:rsidR="003146F2" w:rsidRDefault="00145629" w:rsidP="00A67AD9">
      <w:pPr>
        <w:jc w:val="both"/>
      </w:pPr>
      <w:del w:id="431" w:author="RENATO JOSE QUILICHE ALTAMIRANO" w:date="2022-10-27T19:55:00Z">
        <w:r w:rsidDel="001F1B0B">
          <w:delText>T</w:delText>
        </w:r>
        <w:r w:rsidR="00140931" w:rsidDel="001F1B0B">
          <w:delText xml:space="preserve">hree </w:delText>
        </w:r>
      </w:del>
      <w:commentRangeStart w:id="432"/>
      <w:del w:id="433" w:author="RENATO JOSE QUILICHE ALTAMIRANO" w:date="2022-11-10T16:42:00Z">
        <w:r w:rsidR="00140931" w:rsidDel="00A67AD9">
          <w:delText>SL</w:delText>
        </w:r>
        <w:r w:rsidDel="00A67AD9">
          <w:delText>As</w:delText>
        </w:r>
        <w:r w:rsidR="00140931" w:rsidDel="00A67AD9">
          <w:delText xml:space="preserve"> </w:delText>
        </w:r>
        <w:commentRangeEnd w:id="432"/>
        <w:r w:rsidR="00FF6C23" w:rsidDel="00A67AD9">
          <w:rPr>
            <w:rStyle w:val="CommentReference"/>
          </w:rPr>
          <w:commentReference w:id="432"/>
        </w:r>
        <w:r w:rsidR="00140931" w:rsidDel="00A67AD9">
          <w:delText xml:space="preserve">will be tested, </w:delText>
        </w:r>
        <w:r w:rsidR="00612C4A" w:rsidDel="00A67AD9">
          <w:delText>they</w:delText>
        </w:r>
        <w:r w:rsidR="00140931" w:rsidDel="00A67AD9">
          <w:delText xml:space="preserve"> </w:delText>
        </w:r>
      </w:del>
      <w:ins w:id="434" w:author="Fernanda Baiao" w:date="2022-10-27T10:42:00Z">
        <w:del w:id="435" w:author="RENATO JOSE QUILICHE ALTAMIRANO" w:date="2022-11-10T16:42:00Z">
          <w:r w:rsidR="00A00C56" w:rsidDel="00A67AD9">
            <w:delText xml:space="preserve">which </w:delText>
          </w:r>
        </w:del>
      </w:ins>
      <w:del w:id="436" w:author="RENATO JOSE QUILICHE ALTAMIRANO" w:date="2022-11-10T16:42:00Z">
        <w:r w:rsidR="00140931" w:rsidDel="00A67AD9">
          <w:delText xml:space="preserve">were selected based on the importance of a sparse solution regarding the main drivers of disaster vulnerability, or feature selection solution (Jian et al., 2008; Robert, 2011): </w:delText>
        </w:r>
        <w:commentRangeStart w:id="437"/>
        <w:r w:rsidR="00140931" w:rsidDel="00A67AD9">
          <w:delText>Elastic-Net Logistic Regression (ENLR</w:delText>
        </w:r>
        <w:r w:rsidR="00F278AC" w:rsidDel="00A67AD9">
          <w:delText>) and Random Forest Classifier (RFC)</w:delText>
        </w:r>
        <w:r w:rsidR="00276334" w:rsidDel="00A67AD9">
          <w:delText xml:space="preserve">. </w:delText>
        </w:r>
        <w:commentRangeEnd w:id="437"/>
        <w:r w:rsidR="00A00C56" w:rsidDel="00A67AD9">
          <w:rPr>
            <w:rStyle w:val="CommentReference"/>
          </w:rPr>
          <w:commentReference w:id="437"/>
        </w:r>
        <w:r w:rsidR="00276334" w:rsidDel="00A67AD9">
          <w:delText xml:space="preserve">While Elastic-Net </w:delText>
        </w:r>
      </w:del>
      <w:ins w:id="438" w:author="Fernanda Baiao" w:date="2022-10-27T10:43:00Z">
        <w:del w:id="439" w:author="RENATO JOSE QUILICHE ALTAMIRANO" w:date="2022-11-10T16:42:00Z">
          <w:r w:rsidR="00253F95" w:rsidDel="00A67AD9">
            <w:delText xml:space="preserve">ENLR </w:delText>
          </w:r>
        </w:del>
      </w:ins>
      <w:del w:id="440" w:author="RENATO JOSE QUILICHE ALTAMIRANO" w:date="2022-11-10T16:42:00Z">
        <w:r w:rsidR="00276334" w:rsidDel="00A67AD9">
          <w:delText xml:space="preserve">allows for sparse solutions by minimizing a regularized objective function, ensemble methods </w:delText>
        </w:r>
      </w:del>
      <w:ins w:id="441" w:author="Fernanda Baiao" w:date="2022-10-27T10:43:00Z">
        <w:del w:id="442" w:author="RENATO JOSE QUILICHE ALTAMIRANO" w:date="2022-11-10T16:42:00Z">
          <w:r w:rsidR="00253F95" w:rsidDel="00A67AD9">
            <w:delText xml:space="preserve">such as RFC </w:delText>
          </w:r>
        </w:del>
      </w:ins>
      <w:del w:id="443" w:author="RENATO JOSE QUILICHE ALTAMIRANO" w:date="2022-11-10T16:42:00Z">
        <w:r w:rsidR="00612C4A" w:rsidDel="00A67AD9">
          <w:delText>provide</w:delText>
        </w:r>
        <w:r w:rsidR="00276334" w:rsidDel="00A67AD9">
          <w:delText xml:space="preserve"> important insights on feature importance based on </w:delText>
        </w:r>
      </w:del>
      <w:ins w:id="444" w:author="Fernanda Baiao" w:date="2022-10-27T10:43:00Z">
        <w:del w:id="445" w:author="RENATO JOSE QUILICHE ALTAMIRANO" w:date="2022-11-10T16:42:00Z">
          <w:r w:rsidR="00253F95" w:rsidDel="00A67AD9">
            <w:delText xml:space="preserve">the </w:delText>
          </w:r>
        </w:del>
      </w:ins>
      <w:del w:id="446" w:author="RENATO JOSE QUILICHE ALTAMIRANO" w:date="2022-11-10T16:42:00Z">
        <w:r w:rsidR="00276334" w:rsidDel="00A67AD9">
          <w:delText>probability of determining a good classification in each randomized instance</w:delText>
        </w:r>
        <w:r w:rsidR="00612C4A" w:rsidDel="00A67AD9">
          <w:delText xml:space="preserve"> (Xuan et al., 2019)</w:delText>
        </w:r>
        <w:r w:rsidR="006259B3" w:rsidDel="00A67AD9">
          <w:delText xml:space="preserve">. </w:delText>
        </w:r>
        <w:r w:rsidR="00612C4A" w:rsidDel="00A67AD9">
          <w:delText>SLAs</w:delText>
        </w:r>
        <w:r w:rsidR="003146F2" w:rsidDel="00A67AD9">
          <w:delText xml:space="preserve"> </w:delText>
        </w:r>
      </w:del>
      <w:ins w:id="447" w:author="Fernanda Baiao" w:date="2022-10-27T10:43:00Z">
        <w:del w:id="448" w:author="RENATO JOSE QUILICHE ALTAMIRANO" w:date="2022-11-10T16:42:00Z">
          <w:r w:rsidR="00390083" w:rsidDel="00A67AD9">
            <w:delText>The</w:delText>
          </w:r>
        </w:del>
      </w:ins>
      <w:ins w:id="449" w:author="Fernanda Baiao" w:date="2022-10-27T10:44:00Z">
        <w:del w:id="450" w:author="RENATO JOSE QUILICHE ALTAMIRANO" w:date="2022-11-10T16:42:00Z">
          <w:r w:rsidR="00390083" w:rsidDel="00A67AD9">
            <w:delText xml:space="preserve"> </w:delText>
          </w:r>
        </w:del>
      </w:ins>
      <w:del w:id="451" w:author="RENATO JOSE QUILICHE ALTAMIRANO" w:date="2022-11-10T16:42:00Z">
        <w:r w:rsidR="003146F2" w:rsidDel="00A67AD9">
          <w:delText xml:space="preserve">implementation </w:delText>
        </w:r>
      </w:del>
      <w:ins w:id="452" w:author="Fernanda Baiao" w:date="2022-10-27T10:43:00Z">
        <w:del w:id="453" w:author="RENATO JOSE QUILICHE ALTAMIRANO" w:date="2022-11-10T16:42:00Z">
          <w:r w:rsidR="00390083" w:rsidDel="00A67AD9">
            <w:delText>of SLAs</w:delText>
          </w:r>
        </w:del>
      </w:ins>
      <w:ins w:id="454" w:author="Fernanda Baiao" w:date="2022-10-27T10:44:00Z">
        <w:del w:id="455" w:author="RENATO JOSE QUILICHE ALTAMIRANO" w:date="2022-11-10T16:42:00Z">
          <w:r w:rsidR="00390083" w:rsidDel="00A67AD9">
            <w:delText xml:space="preserve"> </w:delText>
          </w:r>
        </w:del>
      </w:ins>
      <w:del w:id="456" w:author="RENATO JOSE QUILICHE ALTAMIRANO" w:date="2022-11-10T16:42:00Z">
        <w:r w:rsidR="003146F2" w:rsidDel="00A67AD9">
          <w:delText>requires Hyperparameter Optimization (H</w:delText>
        </w:r>
        <w:r w:rsidR="00FE1CDA" w:rsidDel="00A67AD9">
          <w:delText>PO</w:delText>
        </w:r>
        <w:r w:rsidR="003146F2" w:rsidDel="00A67AD9">
          <w:delText>) that aims at balancing the bias-variance trade-off of the predictive models</w:delText>
        </w:r>
        <w:r w:rsidDel="00A67AD9">
          <w:delText xml:space="preserve"> </w:delText>
        </w:r>
        <w:commentRangeStart w:id="457"/>
        <w:r w:rsidDel="00A67AD9">
          <w:delText>()</w:delText>
        </w:r>
        <w:commentRangeEnd w:id="457"/>
        <w:r w:rsidR="00D93070" w:rsidDel="00A67AD9">
          <w:rPr>
            <w:rStyle w:val="CommentReference"/>
          </w:rPr>
          <w:commentReference w:id="457"/>
        </w:r>
        <w:r w:rsidR="003146F2" w:rsidDel="00A67AD9">
          <w:delText>. While ENLR has a relatively small grid space for H</w:delText>
        </w:r>
        <w:r w:rsidR="00FE1CDA" w:rsidDel="00A67AD9">
          <w:delText>PO</w:delText>
        </w:r>
        <w:r w:rsidR="003146F2" w:rsidDel="00A67AD9">
          <w:delText xml:space="preserve">, </w:delText>
        </w:r>
        <w:r w:rsidR="00FE1CDA" w:rsidDel="00A67AD9">
          <w:delText>RFC</w:delText>
        </w:r>
        <w:r w:rsidR="003146F2" w:rsidDel="00A67AD9">
          <w:delText xml:space="preserve"> </w:delText>
        </w:r>
        <w:r w:rsidR="00FE1CDA" w:rsidDel="00A67AD9">
          <w:delText>has</w:delText>
        </w:r>
        <w:r w:rsidR="003146F2" w:rsidDel="00A67AD9">
          <w:delText xml:space="preserve"> greater complexity as </w:delText>
        </w:r>
        <w:r w:rsidR="00FE1CDA" w:rsidDel="00A67AD9">
          <w:delText>it</w:delText>
        </w:r>
        <w:r w:rsidR="003146F2" w:rsidDel="00A67AD9">
          <w:delText xml:space="preserve"> </w:delText>
        </w:r>
        <w:r w:rsidR="00FE1CDA" w:rsidDel="00A67AD9">
          <w:delText>has</w:delText>
        </w:r>
        <w:r w:rsidR="003146F2" w:rsidDel="00A67AD9">
          <w:delText xml:space="preserve"> larger grid spaces for HP</w:delText>
        </w:r>
        <w:r w:rsidR="00FE1CDA" w:rsidDel="00A67AD9">
          <w:delText>O arising from multiple hyperparameters to optimize</w:delText>
        </w:r>
        <w:r w:rsidR="003146F2" w:rsidDel="00A67AD9">
          <w:delText>. In this research the novelty is that HP</w:delText>
        </w:r>
        <w:r w:rsidR="00FE1CDA" w:rsidDel="00A67AD9">
          <w:delText>O</w:delText>
        </w:r>
        <w:r w:rsidR="003146F2" w:rsidDel="00A67AD9">
          <w:delText xml:space="preserve"> will try to optimize the social costs, that is to minimize logistic costs and deprivation costs. </w:delText>
        </w:r>
      </w:del>
      <w:r w:rsidR="003146F2">
        <w:t xml:space="preserve">The key element </w:t>
      </w:r>
      <w:del w:id="458" w:author="RENATO JOSE QUILICHE ALTAMIRANO" w:date="2022-11-10T16:48:00Z">
        <w:r w:rsidR="003146F2" w:rsidDel="006C02AB">
          <w:delText xml:space="preserve">here </w:delText>
        </w:r>
      </w:del>
      <w:ins w:id="459" w:author="RENATO JOSE QUILICHE ALTAMIRANO" w:date="2022-11-10T16:48:00Z">
        <w:r w:rsidR="006C02AB">
          <w:t xml:space="preserve">for hyperparameter optimization procedure </w:t>
        </w:r>
      </w:ins>
      <w:r w:rsidR="003146F2">
        <w:t xml:space="preserve">is the confusion matrix of the predictive models, as logistics costs </w:t>
      </w:r>
      <w:del w:id="460" w:author="Fernanda Baiao" w:date="2022-10-27T10:44:00Z">
        <w:r w:rsidR="003146F2" w:rsidDel="00D93070">
          <w:delText>arises</w:delText>
        </w:r>
      </w:del>
      <w:ins w:id="461" w:author="Fernanda Baiao" w:date="2022-10-27T10:44:00Z">
        <w:del w:id="462" w:author="RENATO JOSE QUILICHE ALTAMIRANO" w:date="2022-11-10T16:49:00Z">
          <w:r w:rsidR="00D93070" w:rsidDel="006C02AB">
            <w:delText>arise</w:delText>
          </w:r>
        </w:del>
      </w:ins>
      <w:ins w:id="463" w:author="RENATO JOSE QUILICHE ALTAMIRANO" w:date="2022-11-10T16:49:00Z">
        <w:r w:rsidR="006C02AB">
          <w:t>depend on</w:t>
        </w:r>
      </w:ins>
      <w:del w:id="464" w:author="RENATO JOSE QUILICHE ALTAMIRANO" w:date="2022-11-10T16:49:00Z">
        <w:r w:rsidR="003146F2" w:rsidDel="006C02AB">
          <w:delText xml:space="preserve"> from</w:delText>
        </w:r>
      </w:del>
      <w:r w:rsidR="003146F2">
        <w:t xml:space="preserve"> False Positives and True Positives</w:t>
      </w:r>
      <w:ins w:id="465" w:author="Fernanda Baiao" w:date="2022-10-27T10:45:00Z">
        <w:r w:rsidR="003C5986">
          <w:t xml:space="preserve"> (</w:t>
        </w:r>
      </w:ins>
      <w:del w:id="466" w:author="Fernanda Baiao" w:date="2022-10-27T10:45:00Z">
        <w:r w:rsidDel="003C5986">
          <w:delText>, that are</w:delText>
        </w:r>
      </w:del>
      <w:ins w:id="467" w:author="Fernanda Baiao" w:date="2022-10-27T10:45:00Z">
        <w:r w:rsidR="003C5986">
          <w:t>which represent</w:t>
        </w:r>
      </w:ins>
      <w:r>
        <w:t xml:space="preserve"> </w:t>
      </w:r>
      <w:r w:rsidR="003146F2">
        <w:t>demand points that must be attended</w:t>
      </w:r>
      <w:ins w:id="468" w:author="Fernanda Baiao" w:date="2022-10-27T10:45:00Z">
        <w:r w:rsidR="00007E92">
          <w:t>)</w:t>
        </w:r>
      </w:ins>
      <w:ins w:id="469" w:author="RENATO JOSE QUILICHE ALTAMIRANO" w:date="2022-11-10T16:50:00Z">
        <w:r w:rsidR="006C02AB">
          <w:t>, True Negatives means that no delivery is required</w:t>
        </w:r>
      </w:ins>
      <w:r>
        <w:t>,</w:t>
      </w:r>
      <w:r w:rsidR="003146F2">
        <w:t xml:space="preserve"> and deprivation costs arises from False Negatives</w:t>
      </w:r>
      <w:del w:id="470" w:author="Fernanda Baiao" w:date="2022-10-27T10:45:00Z">
        <w:r w:rsidDel="00007E92">
          <w:delText>,</w:delText>
        </w:r>
      </w:del>
      <w:r>
        <w:t xml:space="preserve"> </w:t>
      </w:r>
      <w:ins w:id="471" w:author="Fernanda Baiao" w:date="2022-10-27T10:46:00Z">
        <w:r w:rsidR="00007E92">
          <w:t xml:space="preserve">(which represent </w:t>
        </w:r>
      </w:ins>
      <w:del w:id="472" w:author="Fernanda Baiao" w:date="2022-10-27T10:46:00Z">
        <w:r w:rsidDel="00007E92">
          <w:delText xml:space="preserve">that are </w:delText>
        </w:r>
      </w:del>
      <w:r w:rsidR="003146F2">
        <w:t xml:space="preserve">demand points that need essential supplies, but the model </w:t>
      </w:r>
      <w:r>
        <w:t>misclassify their risks so aid goods are not being supplied</w:t>
      </w:r>
      <w:ins w:id="473" w:author="Fernanda Baiao" w:date="2022-10-27T10:46:00Z">
        <w:r w:rsidR="00007E92">
          <w:t>)</w:t>
        </w:r>
      </w:ins>
      <w:r w:rsidR="003146F2">
        <w:t xml:space="preserve">. The experimental setting </w:t>
      </w:r>
      <w:r w:rsidR="003146F2">
        <w:lastRenderedPageBreak/>
        <w:t xml:space="preserve">for </w:t>
      </w:r>
      <w:del w:id="474" w:author="RENATO JOSE QUILICHE ALTAMIRANO" w:date="2022-11-10T16:50:00Z">
        <w:r w:rsidR="003146F2" w:rsidDel="006C02AB">
          <w:delText xml:space="preserve">HPO </w:delText>
        </w:r>
      </w:del>
      <w:ins w:id="475" w:author="RENATO JOSE QUILICHE ALTAMIRANO" w:date="2022-11-10T16:50:00Z">
        <w:r w:rsidR="006C02AB">
          <w:t xml:space="preserve">hyperparameters’ optimization </w:t>
        </w:r>
      </w:ins>
      <w:r w:rsidR="003146F2">
        <w:t xml:space="preserve">will consider confusion matrix metrics </w:t>
      </w:r>
      <w:r>
        <w:t xml:space="preserve">by </w:t>
      </w:r>
      <w:del w:id="476" w:author="RENATO JOSE QUILICHE ALTAMIRANO" w:date="2022-11-10T20:41:00Z">
        <w:r w:rsidDel="006C4119">
          <w:delText>performing</w:delText>
        </w:r>
        <w:r w:rsidR="003146F2" w:rsidDel="006C4119">
          <w:delText xml:space="preserve"> </w:delText>
        </w:r>
        <w:r w:rsidR="003E0A28" w:rsidDel="006C4119">
          <w:delText>co-</w:delText>
        </w:r>
        <w:r w:rsidR="003146F2" w:rsidDel="006C4119">
          <w:delText>optimization</w:delText>
        </w:r>
      </w:del>
      <w:ins w:id="477" w:author="RENATO JOSE QUILICHE ALTAMIRANO" w:date="2022-11-10T20:41:00Z">
        <w:r w:rsidR="006C4119">
          <w:t>co-optimizing</w:t>
        </w:r>
      </w:ins>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 the proposal includes sequential optimization</w:t>
      </w:r>
      <w:r w:rsidR="00EE44CF">
        <w:t xml:space="preserve"> of MCC and NPV, where</w:t>
      </w:r>
      <w:r>
        <w:t xml:space="preserve"> maximization of</w:t>
      </w:r>
      <w:r w:rsidR="00EE44CF">
        <w:t xml:space="preserve"> MCC </w:t>
      </w:r>
      <w:r>
        <w:t>aims to</w:t>
      </w:r>
      <w:r w:rsidR="00EE44CF">
        <w:t xml:space="preserve"> minimiz</w:t>
      </w:r>
      <w:r>
        <w:t>e</w:t>
      </w:r>
      <w:r w:rsidR="00EE44CF">
        <w:t xml:space="preserve"> </w:t>
      </w:r>
      <w:r>
        <w:t>social</w:t>
      </w:r>
      <w:r w:rsidR="00EE44CF">
        <w:t xml:space="preserve"> costs</w:t>
      </w:r>
      <w:r>
        <w:t xml:space="preserve"> and</w:t>
      </w:r>
      <w:r w:rsidR="00EE44CF">
        <w:t xml:space="preserve"> </w:t>
      </w:r>
      <w:r>
        <w:t xml:space="preserve">maximization of </w:t>
      </w:r>
      <w:r w:rsidR="00EE44CF">
        <w:t xml:space="preserve">NPV </w:t>
      </w:r>
      <w:r>
        <w:t>aims to</w:t>
      </w:r>
      <w:r w:rsidR="00EE44CF">
        <w:t xml:space="preserve"> minimiz</w:t>
      </w:r>
      <w:r>
        <w:t>e</w:t>
      </w:r>
      <w:r w:rsidR="00EE44CF">
        <w:t xml:space="preserve"> deprivation costs. </w:t>
      </w:r>
    </w:p>
    <w:p w14:paraId="494E8A53" w14:textId="7C187B6F" w:rsidR="006C02AB" w:rsidRDefault="00EE44CF" w:rsidP="0027250E">
      <w:pPr>
        <w:jc w:val="both"/>
        <w:rPr>
          <w:ins w:id="478" w:author="RENATO JOSE QUILICHE ALTAMIRANO" w:date="2022-11-10T16:54:00Z"/>
        </w:rPr>
      </w:pPr>
      <w:r>
        <w:t xml:space="preserve">The </w:t>
      </w:r>
      <w:commentRangeStart w:id="479"/>
      <w:ins w:id="480" w:author="Fernanda Baiao" w:date="2022-10-27T11:33:00Z">
        <w:r w:rsidR="007433CA">
          <w:t xml:space="preserve">learned </w:t>
        </w:r>
      </w:ins>
      <w:del w:id="481" w:author="Fernanda Baiao" w:date="2022-10-27T11:33:00Z">
        <w:r w:rsidDel="007433CA">
          <w:delText xml:space="preserve">optimal </w:delText>
        </w:r>
      </w:del>
      <w:r>
        <w:t xml:space="preserve">predictive model </w:t>
      </w:r>
      <w:del w:id="482" w:author="RENATO JOSE QUILICHE ALTAMIRANO" w:date="2022-11-10T16:51:00Z">
        <w:r w:rsidDel="006C02AB">
          <w:delText xml:space="preserve">will </w:delText>
        </w:r>
      </w:del>
      <w:ins w:id="483" w:author="RENATO JOSE QUILICHE ALTAMIRANO" w:date="2022-11-10T16:51:00Z">
        <w:r w:rsidR="006C02AB">
          <w:t xml:space="preserve">is expected to </w:t>
        </w:r>
      </w:ins>
      <w:del w:id="484" w:author="Fernanda Baiao" w:date="2022-10-27T11:33:00Z">
        <w:r w:rsidDel="00E87C79">
          <w:delText>be able</w:delText>
        </w:r>
      </w:del>
      <w:ins w:id="485" w:author="Fernanda Baiao" w:date="2022-10-27T11:33:00Z">
        <w:r w:rsidR="00E87C79">
          <w:t>contribute</w:t>
        </w:r>
      </w:ins>
      <w:r>
        <w:t xml:space="preserve"> to </w:t>
      </w:r>
      <w:del w:id="486" w:author="Fernanda Baiao" w:date="2022-10-27T11:33:00Z">
        <w:r w:rsidR="00145629" w:rsidDel="00E87C79">
          <w:delText>minimize</w:delText>
        </w:r>
        <w:r w:rsidDel="00E87C79">
          <w:delText xml:space="preserve"> </w:delText>
        </w:r>
      </w:del>
      <w:ins w:id="487" w:author="Fernanda Baiao" w:date="2022-10-27T11:33:00Z">
        <w:r w:rsidR="00E87C79">
          <w:t>re</w:t>
        </w:r>
      </w:ins>
      <w:ins w:id="488" w:author="Fernanda Baiao" w:date="2022-10-27T11:34:00Z">
        <w:r w:rsidR="00E87C79">
          <w:t>duce</w:t>
        </w:r>
      </w:ins>
      <w:ins w:id="489" w:author="Fernanda Baiao" w:date="2022-10-27T11:33:00Z">
        <w:r w:rsidR="00E87C79">
          <w:t xml:space="preserve"> </w:t>
        </w:r>
      </w:ins>
      <w:commentRangeEnd w:id="479"/>
      <w:ins w:id="490" w:author="Fernanda Baiao" w:date="2022-10-27T11:34:00Z">
        <w:r w:rsidR="00E87C79">
          <w:rPr>
            <w:rStyle w:val="CommentReference"/>
          </w:rPr>
          <w:commentReference w:id="479"/>
        </w:r>
      </w:ins>
      <w:r w:rsidR="00145629">
        <w:t xml:space="preserve">social costs while considering the importance of deprivation costs </w:t>
      </w:r>
      <w:commentRangeStart w:id="491"/>
      <w:ins w:id="492" w:author="RENATO JOSE QUILICHE ALTAMIRANO" w:date="2022-11-10T20:06:00Z">
        <w:r w:rsidR="00976B41">
          <w:t>Holguin-Veras et al. (2013)</w:t>
        </w:r>
        <w:commentRangeEnd w:id="491"/>
        <w:r w:rsidR="00976B41">
          <w:rPr>
            <w:rStyle w:val="CommentReference"/>
          </w:rPr>
          <w:commentReference w:id="491"/>
        </w:r>
      </w:ins>
      <w:del w:id="493" w:author="RENATO JOSE QUILICHE ALTAMIRANO" w:date="2022-11-10T20:06:00Z">
        <w:r w:rsidR="00145629" w:rsidDel="00976B41">
          <w:delText xml:space="preserve">(Holguin-Veras et al., </w:delText>
        </w:r>
        <w:r w:rsidR="00111395" w:rsidDel="00976B41">
          <w:delText>2013</w:delText>
        </w:r>
        <w:r w:rsidR="00145629" w:rsidDel="00976B41">
          <w:delText>)</w:delText>
        </w:r>
      </w:del>
      <w:r>
        <w:t>.</w:t>
      </w:r>
      <w:del w:id="494" w:author="RENATO JOSE QUILICHE ALTAMIRANO" w:date="2022-11-10T16:51:00Z">
        <w:r w:rsidDel="006C02AB">
          <w:delText xml:space="preserve"> </w:delText>
        </w:r>
      </w:del>
      <w:ins w:id="495" w:author="RENATO JOSE QUILICHE ALTAMIRANO" w:date="2022-10-27T20:29:00Z">
        <w:r w:rsidR="00CC4A69">
          <w:t xml:space="preserve"> </w:t>
        </w:r>
      </w:ins>
      <w:r>
        <w:t xml:space="preserve">As the focus is on disaster preparedness, the predictive model will be used to identify the final demand points that need pre-positioning of supplies, thus </w:t>
      </w:r>
      <w:del w:id="496" w:author="RENATO JOSE QUILICHE ALTAMIRANO" w:date="2022-11-10T16:51:00Z">
        <w:r w:rsidDel="006C02AB">
          <w:delText xml:space="preserve">identifying </w:delText>
        </w:r>
      </w:del>
      <w:ins w:id="497" w:author="RENATO JOSE QUILICHE ALTAMIRANO" w:date="2022-11-10T16:51:00Z">
        <w:r w:rsidR="006C02AB">
          <w:t>producing informati</w:t>
        </w:r>
      </w:ins>
      <w:ins w:id="498" w:author="RENATO JOSE QUILICHE ALTAMIRANO" w:date="2022-11-10T16:52:00Z">
        <w:r w:rsidR="006C02AB">
          <w:t>on regarding</w:t>
        </w:r>
      </w:ins>
      <w:ins w:id="499" w:author="RENATO JOSE QUILICHE ALTAMIRANO" w:date="2022-11-10T16:51:00Z">
        <w:r w:rsidR="006C02AB">
          <w:t xml:space="preserve"> </w:t>
        </w:r>
      </w:ins>
      <w:r>
        <w:t xml:space="preserve">the </w:t>
      </w:r>
      <w:del w:id="500" w:author="Fernanda Baiao" w:date="2022-10-27T11:35:00Z">
        <w:r w:rsidDel="00A10986">
          <w:delText>quantity</w:delText>
        </w:r>
      </w:del>
      <w:ins w:id="501" w:author="Fernanda Baiao" w:date="2022-10-27T11:35:00Z">
        <w:r w:rsidR="00A10986">
          <w:t>number</w:t>
        </w:r>
      </w:ins>
      <w:r>
        <w:t xml:space="preserve"> of supplies required or the demand for humanitarian aid</w:t>
      </w:r>
      <w:ins w:id="502" w:author="RENATO JOSE QUILICHE ALTAMIRANO" w:date="2022-11-10T16:52:00Z">
        <w:r w:rsidR="006C02AB">
          <w:t xml:space="preserve"> to perform proactive interventions</w:t>
        </w:r>
      </w:ins>
      <w:r>
        <w:t xml:space="preserve">. </w:t>
      </w:r>
      <w:del w:id="503" w:author="Fernanda Baiao" w:date="2022-10-27T11:35:00Z">
        <w:r w:rsidDel="00A10986">
          <w:delText>In</w:delText>
        </w:r>
      </w:del>
      <w:ins w:id="504" w:author="Fernanda Baiao" w:date="2022-10-27T11:35:00Z">
        <w:r w:rsidR="00A10986">
          <w:t xml:space="preserve">In </w:t>
        </w:r>
        <w:del w:id="505" w:author="RENATO JOSE QUILICHE ALTAMIRANO" w:date="2022-10-27T20:29:00Z">
          <w:r w:rsidR="00A10986" w:rsidDel="00CC4A69">
            <w:delText xml:space="preserve">the </w:delText>
          </w:r>
        </w:del>
      </w:ins>
      <w:del w:id="506" w:author="RENATO JOSE QUILICHE ALTAMIRANO" w:date="2022-10-27T20:29:00Z">
        <w:r w:rsidDel="00CC4A69">
          <w:delText xml:space="preserve"> context</w:delText>
        </w:r>
      </w:del>
      <w:ins w:id="507" w:author="RENATO JOSE QUILICHE ALTAMIRANO" w:date="2022-10-27T20:29:00Z">
        <w:r w:rsidR="00CC4A69">
          <w:t>the context</w:t>
        </w:r>
      </w:ins>
      <w:r>
        <w:t xml:space="preserve"> of </w:t>
      </w:r>
      <w:r w:rsidR="003E0A28">
        <w:t>disastrous events</w:t>
      </w:r>
      <w:r>
        <w:t xml:space="preserve">, the value of information regarding </w:t>
      </w:r>
      <w:del w:id="508" w:author="Fernanda Baiao" w:date="2022-10-27T11:35:00Z">
        <w:r w:rsidDel="00A10986">
          <w:delText xml:space="preserve">the </w:delText>
        </w:r>
      </w:del>
      <w:r>
        <w:t>where to pre-position supplies and how many supplies to pre-position is high, as those supplies aim to reduce the expected damages on households’ livelihoods that are strongly linked to agriculture and livestock</w:t>
      </w:r>
      <w:ins w:id="509" w:author="RENATO JOSE QUILICHE ALTAMIRANO" w:date="2022-11-10T16:53:00Z">
        <w:r w:rsidR="006C02AB">
          <w:t xml:space="preserve"> (Quiliche and Mancilla, 2021)</w:t>
        </w:r>
      </w:ins>
      <w:del w:id="510" w:author="RENATO JOSE QUILICHE ALTAMIRANO" w:date="2022-11-10T16:53:00Z">
        <w:r w:rsidR="007E12EF" w:rsidDel="006C02AB">
          <w:delText xml:space="preserve"> in the context of first mile logistics</w:delText>
        </w:r>
      </w:del>
      <w:r>
        <w:t xml:space="preserve">. </w:t>
      </w:r>
      <w:del w:id="511" w:author="RENATO JOSE QUILICHE ALTAMIRANO" w:date="2022-11-10T16:53:00Z">
        <w:r w:rsidR="007E12EF" w:rsidDel="006C02AB">
          <w:delText>For urban settled households</w:delText>
        </w:r>
        <w:r w:rsidR="00111395" w:rsidDel="006C02AB">
          <w:delText xml:space="preserve"> in Puno</w:delText>
        </w:r>
        <w:r w:rsidR="007E12EF" w:rsidDel="006C02AB">
          <w:delText>, or last mile logistics, the pre-positioning strategy is</w:delText>
        </w:r>
        <w:r w:rsidR="00111395" w:rsidDel="006C02AB">
          <w:delText>, in contrast,</w:delText>
        </w:r>
        <w:r w:rsidR="007E12EF" w:rsidDel="006C02AB">
          <w:delText xml:space="preserve"> relatively simple: </w:delText>
        </w:r>
        <w:r w:rsidR="003E0A28" w:rsidDel="006C02AB">
          <w:delText>CWSWCs</w:delText>
        </w:r>
        <w:r w:rsidR="007E12EF" w:rsidDel="006C02AB">
          <w:delText xml:space="preserve"> affect livestock, but the expected damage is lower</w:delText>
        </w:r>
        <w:r w:rsidR="00111395" w:rsidDel="006C02AB">
          <w:delText xml:space="preserve"> because deprivation costs are lower as those households are better equipped to face </w:delText>
        </w:r>
        <w:r w:rsidR="003E0A28" w:rsidDel="006C02AB">
          <w:delText>CWSWC</w:delText>
        </w:r>
        <w:r w:rsidR="00111395" w:rsidDel="006C02AB">
          <w:delText xml:space="preserve"> (Renteria et al., 2021)</w:delText>
        </w:r>
        <w:r w:rsidR="007E12EF" w:rsidDel="006C02AB">
          <w:delText>. This research will discuss the application of SLAs to</w:delText>
        </w:r>
        <w:r w:rsidR="003E0A28" w:rsidDel="006C02AB">
          <w:delText xml:space="preserve"> solve</w:delText>
        </w:r>
        <w:r w:rsidR="007E12EF" w:rsidDel="006C02AB">
          <w:delText xml:space="preserve"> a real-world problem: the households’ disaster preparedness for </w:delText>
        </w:r>
        <w:r w:rsidR="003E0A28" w:rsidDel="006C02AB">
          <w:delText>cold-related disasters</w:delText>
        </w:r>
        <w:r w:rsidR="007E12EF" w:rsidDel="006C02AB">
          <w:delText xml:space="preserve">. Nevertheless, </w:delText>
        </w:r>
      </w:del>
    </w:p>
    <w:p w14:paraId="5B1120DC" w14:textId="170DFCE4" w:rsidR="00976B41" w:rsidRDefault="00976B41" w:rsidP="00976B41">
      <w:pPr>
        <w:jc w:val="both"/>
        <w:rPr>
          <w:ins w:id="512" w:author="RENATO JOSE QUILICHE ALTAMIRANO" w:date="2022-11-10T20:07:00Z"/>
        </w:rPr>
      </w:pPr>
      <w:ins w:id="513" w:author="RENATO JOSE QUILICHE ALTAMIRANO" w:date="2022-11-10T20:07:00Z">
        <w:r>
          <w:t xml:space="preserve">In this context, the remaining of this </w:t>
        </w:r>
        <w:commentRangeStart w:id="514"/>
        <w:r>
          <w:t xml:space="preserve">paper is divided </w:t>
        </w:r>
        <w:commentRangeEnd w:id="514"/>
        <w:r>
          <w:rPr>
            <w:rStyle w:val="CommentReference"/>
          </w:rPr>
          <w:commentReference w:id="514"/>
        </w:r>
        <w:r>
          <w:t xml:space="preserve">into five sections. Section 2 describes the main work on SLAs, so as machine learning applications to disaster risk management and emergencies assessment. Section 3 details the data collection methods and processing pipeline, the experimental setting will be also defined in this section. Section 4 brings the results regarding </w:t>
        </w:r>
      </w:ins>
      <w:ins w:id="515" w:author="RENATO JOSE QUILICHE ALTAMIRANO" w:date="2022-11-10T20:44:00Z">
        <w:r w:rsidR="006C4119">
          <w:t>hyperparameter optimization</w:t>
        </w:r>
      </w:ins>
      <w:ins w:id="516" w:author="RENATO JOSE QUILICHE ALTAMIRANO" w:date="2022-11-10T20:07:00Z">
        <w:r>
          <w:t xml:space="preserve"> and deprivation costs will be presented. In </w:t>
        </w:r>
      </w:ins>
      <w:ins w:id="517" w:author="RENATO JOSE QUILICHE ALTAMIRANO" w:date="2022-11-10T20:23:00Z">
        <w:r w:rsidR="006C4119">
          <w:t>the discussion</w:t>
        </w:r>
      </w:ins>
      <w:ins w:id="518" w:author="RENATO JOSE QUILICHE ALTAMIRANO" w:date="2022-11-10T20:07:00Z">
        <w:r>
          <w:t xml:space="preserve"> section, the main results will be debated with the scope of humanitarian logistics principles. Finally, in </w:t>
        </w:r>
      </w:ins>
      <w:ins w:id="519" w:author="RENATO JOSE QUILICHE ALTAMIRANO" w:date="2022-11-10T20:29:00Z">
        <w:r w:rsidR="006C4119">
          <w:t>the conclusions</w:t>
        </w:r>
      </w:ins>
      <w:ins w:id="520" w:author="RENATO JOSE QUILICHE ALTAMIRANO" w:date="2022-11-10T20:23:00Z">
        <w:r w:rsidR="006C4119">
          <w:t xml:space="preserve"> section</w:t>
        </w:r>
      </w:ins>
      <w:ins w:id="521" w:author="RENATO JOSE QUILICHE ALTAMIRANO" w:date="2022-11-10T20:07:00Z">
        <w:r>
          <w:t>, the article will be closed with a set of recommendations for improvements on disaster preparedness strategies and future research avenues</w:t>
        </w:r>
      </w:ins>
      <w:ins w:id="522" w:author="RENATO JOSE QUILICHE ALTAMIRANO" w:date="2022-11-10T20:22:00Z">
        <w:r w:rsidR="006C4119">
          <w:t>, including external validation strategies of the proposal</w:t>
        </w:r>
      </w:ins>
      <w:ins w:id="523" w:author="RENATO JOSE QUILICHE ALTAMIRANO" w:date="2022-11-10T20:07:00Z">
        <w:r>
          <w:t>.</w:t>
        </w:r>
      </w:ins>
    </w:p>
    <w:p w14:paraId="487C0D55" w14:textId="1C31630A" w:rsidR="006C02AB" w:rsidDel="006C02AB" w:rsidRDefault="006C02AB" w:rsidP="006C4119">
      <w:pPr>
        <w:pStyle w:val="Heading1"/>
        <w:numPr>
          <w:ilvl w:val="0"/>
          <w:numId w:val="8"/>
        </w:numPr>
        <w:rPr>
          <w:del w:id="524" w:author="RENATO JOSE QUILICHE ALTAMIRANO" w:date="2022-11-10T16:54:00Z"/>
          <w:moveTo w:id="525" w:author="RENATO JOSE QUILICHE ALTAMIRANO" w:date="2022-11-10T16:54:00Z"/>
        </w:rPr>
        <w:pPrChange w:id="526" w:author="RENATO JOSE QUILICHE ALTAMIRANO" w:date="2022-11-10T22:00:00Z">
          <w:pPr>
            <w:jc w:val="both"/>
          </w:pPr>
        </w:pPrChange>
      </w:pPr>
      <w:moveToRangeStart w:id="527" w:author="RENATO JOSE QUILICHE ALTAMIRANO" w:date="2022-11-10T16:54:00Z" w:name="move118991672"/>
      <w:moveTo w:id="528" w:author="RENATO JOSE QUILICHE ALTAMIRANO" w:date="2022-11-10T16:54:00Z">
        <w:del w:id="529" w:author="RENATO JOSE QUILICHE ALTAMIRANO" w:date="2022-11-10T20:23:00Z">
          <w:r w:rsidDel="006C4119">
            <w:delText xml:space="preserve">Considering all </w:delText>
          </w:r>
        </w:del>
        <w:del w:id="530" w:author="RENATO JOSE QUILICHE ALTAMIRANO" w:date="2022-11-10T16:54:00Z">
          <w:r w:rsidDel="006C02AB">
            <w:delText>above</w:delText>
          </w:r>
        </w:del>
        <w:del w:id="531" w:author="RENATO JOSE QUILICHE ALTAMIRANO" w:date="2022-11-10T20:23:00Z">
          <w:r w:rsidDel="006C4119">
            <w:delText xml:space="preserve">, the rest of this paper will be divided into five sections. Literature review, where the main work on SLAs will be described, so as the machine learning applications to disaster risk management and emergencies assessment. In materials and methods, the data collection methods and processing pipeline will be explained in detail, the experimental setting will be also defined in this section. In </w:delText>
          </w:r>
        </w:del>
        <w:del w:id="532" w:author="RENATO JOSE QUILICHE ALTAMIRANO" w:date="2022-11-10T16:54:00Z">
          <w:r w:rsidDel="006C02AB">
            <w:delText>results</w:delText>
          </w:r>
        </w:del>
        <w:del w:id="533" w:author="RENATO JOSE QUILICHE ALTAMIRANO" w:date="2022-11-10T20:23:00Z">
          <w:r w:rsidDel="006C4119">
            <w:delText xml:space="preserve"> section, the results regarding feature selection, HPO and deprivation costs will be presented. In </w:delText>
          </w:r>
        </w:del>
        <w:del w:id="534" w:author="RENATO JOSE QUILICHE ALTAMIRANO" w:date="2022-11-10T16:54:00Z">
          <w:r w:rsidDel="006C02AB">
            <w:delText>discussion</w:delText>
          </w:r>
        </w:del>
        <w:del w:id="535" w:author="RENATO JOSE QUILICHE ALTAMIRANO" w:date="2022-11-10T20:23:00Z">
          <w:r w:rsidDel="006C4119">
            <w:delText xml:space="preserve"> section, the main results will be debated with the scope of humanitarian logistics principles. Finally, in conclusions, the article will be closed with a set of recommendations for improvements on disaster preparedness strategies and future research avenues.</w:delText>
          </w:r>
        </w:del>
      </w:moveTo>
    </w:p>
    <w:moveToRangeEnd w:id="527"/>
    <w:p w14:paraId="68AC578F" w14:textId="717EAE12" w:rsidR="00EE44CF" w:rsidDel="006C4119" w:rsidRDefault="007E12EF" w:rsidP="006C4119">
      <w:pPr>
        <w:pStyle w:val="Heading1"/>
        <w:rPr>
          <w:del w:id="536" w:author="RENATO JOSE QUILICHE ALTAMIRANO" w:date="2022-11-10T20:23:00Z"/>
        </w:rPr>
        <w:pPrChange w:id="537" w:author="RENATO JOSE QUILICHE ALTAMIRANO" w:date="2022-11-10T22:00:00Z">
          <w:pPr>
            <w:jc w:val="both"/>
          </w:pPr>
        </w:pPrChange>
      </w:pPr>
      <w:del w:id="538" w:author="RENATO JOSE QUILICHE ALTAMIRANO" w:date="2022-11-10T16:54:00Z">
        <w:r w:rsidDel="006C02AB">
          <w:delText>t</w:delText>
        </w:r>
      </w:del>
      <w:del w:id="539" w:author="RENATO JOSE QUILICHE ALTAMIRANO" w:date="2022-11-10T20:23:00Z">
        <w:r w:rsidDel="006C4119">
          <w:delText xml:space="preserve">he external validation of the proposal must be left for future </w:delText>
        </w:r>
        <w:r w:rsidR="003E0A28" w:rsidDel="006C4119">
          <w:delText>research to test the solution</w:delText>
        </w:r>
        <w:r w:rsidR="00111395" w:rsidDel="006C4119">
          <w:delText xml:space="preserve"> at a greater </w:delText>
        </w:r>
        <w:r w:rsidR="003E0A28" w:rsidDel="006C4119">
          <w:delText>scale and implement adaptations of the model based on real world performance results.</w:delText>
        </w:r>
      </w:del>
    </w:p>
    <w:p w14:paraId="0000002F" w14:textId="0C0C6C4C" w:rsidR="007969E4" w:rsidDel="006C02AB" w:rsidRDefault="00111395" w:rsidP="006C4119">
      <w:pPr>
        <w:pStyle w:val="Heading1"/>
        <w:rPr>
          <w:moveFrom w:id="540" w:author="RENATO JOSE QUILICHE ALTAMIRANO" w:date="2022-11-10T16:54:00Z"/>
        </w:rPr>
        <w:pPrChange w:id="541" w:author="RENATO JOSE QUILICHE ALTAMIRANO" w:date="2022-11-10T22:00:00Z">
          <w:pPr>
            <w:jc w:val="both"/>
          </w:pPr>
        </w:pPrChange>
      </w:pPr>
      <w:moveFromRangeStart w:id="542" w:author="RENATO JOSE QUILICHE ALTAMIRANO" w:date="2022-11-10T16:54:00Z" w:name="move118991672"/>
      <w:moveFrom w:id="543" w:author="RENATO JOSE QUILICHE ALTAMIRANO" w:date="2022-11-10T16:54:00Z">
        <w:r w:rsidDel="006C02AB">
          <w:t xml:space="preserve">Considering </w:t>
        </w:r>
        <w:r w:rsidR="00FF709E" w:rsidDel="006C02AB">
          <w:t>all</w:t>
        </w:r>
        <w:r w:rsidDel="006C02AB">
          <w:t xml:space="preserve"> above, t</w:t>
        </w:r>
        <w:r w:rsidR="007E12EF" w:rsidDel="006C02AB">
          <w:t>he rest of this paper will be divided into five sections. Literature review, where the main work on SLAs will be described, so as the machine learning applications to disaster risk management and emergencies assessment. In materials and methods, the data collection methods and processing pipeline will be explained in detail, the experimental setting will be also defined in this section. In results section, the results regarding feature selection, HPO and deprivation costs will be presented. In discussion section, the main results will be debated with the scope of humanitarian logistics principles. Finally, in conclusions, the article will be closed with a set of recommendations for improvements on disaster preparedness strategies and future research avenues.</w:t>
        </w:r>
      </w:moveFrom>
    </w:p>
    <w:moveFromRangeEnd w:id="542"/>
    <w:p w14:paraId="396B460F" w14:textId="77777777" w:rsidR="007555E9" w:rsidRDefault="007555E9" w:rsidP="006C4119">
      <w:pPr>
        <w:pStyle w:val="Heading1"/>
        <w:numPr>
          <w:ilvl w:val="0"/>
          <w:numId w:val="8"/>
        </w:numPr>
        <w:rPr>
          <w:bCs/>
        </w:rPr>
        <w:pPrChange w:id="544" w:author="RENATO JOSE QUILICHE ALTAMIRANO" w:date="2022-11-10T22:00:00Z">
          <w:pPr/>
        </w:pPrChange>
      </w:pPr>
      <w:r w:rsidRPr="00D04BAC">
        <w:rPr>
          <w:bCs/>
        </w:rPr>
        <w:t>Theoretical framework</w:t>
      </w:r>
    </w:p>
    <w:p w14:paraId="636B7DC5" w14:textId="77777777" w:rsidR="007555E9" w:rsidRPr="00EF5766" w:rsidRDefault="007555E9" w:rsidP="006C4119">
      <w:pPr>
        <w:pStyle w:val="Heading2"/>
        <w:numPr>
          <w:ilvl w:val="1"/>
          <w:numId w:val="8"/>
        </w:numPr>
        <w:ind w:left="432"/>
        <w:pPrChange w:id="545" w:author="RENATO JOSE QUILICHE ALTAMIRANO" w:date="2022-11-10T22:03:00Z">
          <w:pPr>
            <w:jc w:val="both"/>
          </w:pPr>
        </w:pPrChange>
      </w:pPr>
      <w:r>
        <w:t>Impacts of disasters triggered by ELTEs</w:t>
      </w:r>
      <w:r w:rsidRPr="00EF5766">
        <w:t xml:space="preserve"> in Puno, Perú</w:t>
      </w:r>
    </w:p>
    <w:p w14:paraId="2DC4E3FB" w14:textId="77777777" w:rsidR="007555E9" w:rsidRDefault="007555E9" w:rsidP="007555E9">
      <w:pPr>
        <w:jc w:val="both"/>
      </w:pPr>
      <w:r>
        <w:t xml:space="preserve">In this paper, the main concern is about the impact of ELTEs on the final echelon of the Humanitarian Supply Chain (HSC) that is the household at risk of being affected by a disaster. After a disaster is triggered, in the response phase, supplies are delivered to affected communities (Alexander, 2002; Ferreira, 2012) following a wide variety of strategies that may vary according to the specific characteristics of disasters (Apte and Yoho, 2011). At the final echelon of the HSC, disasters affect households and their inhabitants. In this case of study, considering that 66.54% of households are settled in geographic strata with less than 500 inhabitants, rural communities are being affected by ELTEs in a particular way that is defined by their local livelihoods (Quiliche and Mancilla, 2021). The main impacts of disasters triggered by ELTEs on rural communities implies the destruction of crops, livestock and, in the worst scenario, it causes losses of human lives. For urban settled households, that represent the minority of cases in the sample, the expected losses may be lower because of </w:t>
      </w:r>
      <w:proofErr w:type="gramStart"/>
      <w:r>
        <w:t>difference</w:t>
      </w:r>
      <w:proofErr w:type="gramEnd"/>
      <w:r>
        <w:t xml:space="preserve"> in infrastructure, and differences in their livelihoods (L</w:t>
      </w:r>
      <w:r w:rsidRPr="00267C9A">
        <w:t>ó</w:t>
      </w:r>
      <w:r>
        <w:t>pez-Bueno et al., 2021). The causal flow from ELTEs to Disastrous events that affects households is summarized in the following Figure 1:</w:t>
      </w:r>
    </w:p>
    <w:p w14:paraId="756ADFDC" w14:textId="77777777" w:rsidR="007555E9" w:rsidRPr="00DA00BD" w:rsidRDefault="007555E9" w:rsidP="007555E9">
      <w:pPr>
        <w:jc w:val="center"/>
      </w:pPr>
      <w:r w:rsidRPr="00DA00BD">
        <w:rPr>
          <w:b/>
          <w:bCs/>
        </w:rPr>
        <w:t>Figure 1.</w:t>
      </w:r>
      <w:r>
        <w:rPr>
          <w:b/>
          <w:bCs/>
        </w:rPr>
        <w:t xml:space="preserve"> </w:t>
      </w:r>
      <w:r>
        <w:t>Causes of cold-related disastrous events affecting households in Puno</w:t>
      </w:r>
    </w:p>
    <w:p w14:paraId="201AE64C" w14:textId="77777777" w:rsidR="007555E9" w:rsidRDefault="007555E9" w:rsidP="007555E9">
      <w:pPr>
        <w:jc w:val="center"/>
      </w:pPr>
      <w:r>
        <w:rPr>
          <w:noProof/>
        </w:rPr>
        <w:lastRenderedPageBreak/>
        <w:drawing>
          <wp:inline distT="0" distB="0" distL="0" distR="0" wp14:anchorId="26603A45" wp14:editId="54A82828">
            <wp:extent cx="4539615" cy="197040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p>
    <w:p w14:paraId="4301B053" w14:textId="77777777" w:rsidR="007555E9" w:rsidRDefault="007555E9" w:rsidP="007555E9">
      <w:pPr>
        <w:jc w:val="both"/>
      </w:pPr>
      <w:r>
        <w:t>Regarding mortality, L</w:t>
      </w:r>
      <w:r w:rsidRPr="00345400">
        <w:t>ó</w:t>
      </w:r>
      <w:r>
        <w:t>pez-Bueno et al. (2021) performed statistical analysis of mortality rates caused by cold waves in both urban and rural areas of Madrid, Spain. The authors conclude that the main risk drivers of mortality rates are socioeconomic</w:t>
      </w:r>
      <w:proofErr w:type="gramStart"/>
      <w:r>
        <w:t>, they</w:t>
      </w:r>
      <w:proofErr w:type="gramEnd"/>
      <w:r>
        <w:t xml:space="preserve">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w:t>
      </w:r>
      <w:proofErr w:type="gramStart"/>
      <w:r>
        <w:t>having</w:t>
      </w:r>
      <w:proofErr w:type="gramEnd"/>
      <w:r>
        <w:t xml:space="preserve"> a monetary surplus to exchange for health and education services in local markets in contexts of severe deprivations and ELTEs for the case of Puno.</w:t>
      </w:r>
    </w:p>
    <w:p w14:paraId="32D63B44" w14:textId="527CE309" w:rsidR="007555E9" w:rsidDel="00155405" w:rsidRDefault="007555E9" w:rsidP="006C4119">
      <w:pPr>
        <w:pStyle w:val="Heading2"/>
        <w:numPr>
          <w:ilvl w:val="1"/>
          <w:numId w:val="8"/>
        </w:numPr>
        <w:ind w:left="432"/>
        <w:rPr>
          <w:del w:id="546" w:author="RENATO JOSE QUILICHE ALTAMIRANO" w:date="2022-10-27T21:00:00Z"/>
        </w:rPr>
        <w:pPrChange w:id="547" w:author="RENATO JOSE QUILICHE ALTAMIRANO" w:date="2022-11-10T22:03:00Z">
          <w:pPr/>
        </w:pPrChange>
      </w:pPr>
    </w:p>
    <w:p w14:paraId="5FAC74BF" w14:textId="77777777" w:rsidR="007555E9" w:rsidRDefault="007555E9" w:rsidP="006C4119">
      <w:pPr>
        <w:pStyle w:val="Heading2"/>
        <w:numPr>
          <w:ilvl w:val="1"/>
          <w:numId w:val="8"/>
        </w:numPr>
        <w:ind w:left="432"/>
        <w:pPrChange w:id="548" w:author="RENATO JOSE QUILICHE ALTAMIRANO" w:date="2022-11-10T22:03:00Z">
          <w:pPr/>
        </w:pPrChange>
      </w:pPr>
      <w:r>
        <w:t>Complexities arising from deprivation costs in Puno, Perú</w:t>
      </w:r>
    </w:p>
    <w:p w14:paraId="7607A371" w14:textId="77777777" w:rsidR="007555E9" w:rsidRDefault="007555E9" w:rsidP="007555E9">
      <w:pPr>
        <w:jc w:val="both"/>
      </w:pPr>
      <w:r>
        <w:t xml:space="preserve">In contrast to commercial logistics, humanitarian logistics deals with HSCs and does not count for logistic costs minimization alone, but also for minimization of human suffering (Van Wassenhove, 2006 and Tomasini and Van Wassenhove, 2009). In this line, reducing human suffering can be challenging due to </w:t>
      </w:r>
      <w:r w:rsidRPr="00227802">
        <w:t>ambiguous objectives</w:t>
      </w:r>
      <w:r>
        <w:rPr>
          <w:b/>
          <w:bCs/>
        </w:rPr>
        <w:t xml:space="preserve"> </w:t>
      </w:r>
      <w:r w:rsidRPr="00B074B5">
        <w:t>(</w:t>
      </w:r>
      <w:r>
        <w:t>Tomasini and Van Wassenhove, 2009</w:t>
      </w:r>
      <w:r w:rsidRPr="00B074B5">
        <w:t>)</w:t>
      </w:r>
      <w:r w:rsidRPr="00684B22">
        <w:rPr>
          <w:b/>
          <w:bCs/>
        </w:rPr>
        <w:t>.</w:t>
      </w:r>
      <w:r>
        <w:t xml:space="preserve"> For instance, Holguin-Veras et al. (2013) were concerned about deprivation costs that are defined as the cost associated with human suffering from the lack of access to essential supplies in the context of a disaster aftermath, when peaks of demand are observed. According to review carried out by Shao et al. (2020), it is common to find a trade-off between logistics costs and deprivation costs,</w:t>
      </w:r>
      <w:r w:rsidRPr="00367C1D">
        <w:t xml:space="preserve"> </w:t>
      </w:r>
      <w:r>
        <w:t>being social costs the sum of logistics costs and deprivation costs. In this regard, this paper referrers to the experimental results of Gutjahr and Fischer (2018):</w:t>
      </w:r>
    </w:p>
    <w:p w14:paraId="1E162103" w14:textId="77777777" w:rsidR="007555E9" w:rsidRDefault="007555E9" w:rsidP="007555E9">
      <w:pPr>
        <w:jc w:val="both"/>
        <w:rPr>
          <w:sz w:val="20"/>
          <w:szCs w:val="20"/>
        </w:rPr>
      </w:pPr>
      <w:r>
        <w:rPr>
          <w:sz w:val="20"/>
          <w:szCs w:val="20"/>
        </w:rPr>
        <w:t>“</w:t>
      </w:r>
      <w:r w:rsidRPr="00917F5D">
        <w:rPr>
          <w:sz w:val="20"/>
          <w:szCs w:val="20"/>
        </w:rPr>
        <w:t xml:space="preserve">We are concerned with the decision on the frequency of periodical relief commodity deliveries to demand points in the response phase after a disaster. In some disaster scenarios, the accessibility of demand points and therefore also the supply costs </w:t>
      </w:r>
      <w:proofErr w:type="gramStart"/>
      <w:r w:rsidRPr="00917F5D">
        <w:rPr>
          <w:sz w:val="20"/>
          <w:szCs w:val="20"/>
        </w:rPr>
        <w:t>heavily vary</w:t>
      </w:r>
      <w:proofErr w:type="gramEnd"/>
      <w:r w:rsidRPr="00917F5D">
        <w:rPr>
          <w:sz w:val="20"/>
          <w:szCs w:val="20"/>
        </w:rPr>
        <w:t xml:space="preserve">. This </w:t>
      </w:r>
      <w:proofErr w:type="gramStart"/>
      <w:r w:rsidRPr="00917F5D">
        <w:rPr>
          <w:sz w:val="20"/>
          <w:szCs w:val="20"/>
        </w:rPr>
        <w:t>has often</w:t>
      </w:r>
      <w:proofErr w:type="gramEnd"/>
      <w:r w:rsidRPr="00917F5D">
        <w:rPr>
          <w:sz w:val="20"/>
          <w:szCs w:val="20"/>
        </w:rPr>
        <w:t xml:space="preserve"> the effect that not all demand points are provided with relief commodities with the same frequency. Thereby, an equity issue is raised, which makes the problem relevant for our investigation</w:t>
      </w:r>
      <w:r>
        <w:rPr>
          <w:sz w:val="20"/>
          <w:szCs w:val="20"/>
        </w:rPr>
        <w:t>”</w:t>
      </w:r>
      <w:r w:rsidRPr="00917F5D">
        <w:rPr>
          <w:sz w:val="20"/>
          <w:szCs w:val="20"/>
        </w:rPr>
        <w:t xml:space="preserve"> (Gutjahr and Fischer, 2018)</w:t>
      </w:r>
      <w:r>
        <w:rPr>
          <w:sz w:val="20"/>
          <w:szCs w:val="20"/>
        </w:rPr>
        <w:t>.</w:t>
      </w:r>
    </w:p>
    <w:p w14:paraId="51FD2669" w14:textId="1D556744" w:rsidR="007555E9" w:rsidRDefault="007555E9" w:rsidP="007555E9">
      <w:pPr>
        <w:jc w:val="both"/>
      </w:pPr>
      <w:r>
        <w:t>The authors use data from Nepal earthquake 2015 to show, by using a simplified mathematical model, that practically irrelevant final reductions of average deprivation costs result in substantial increases of equity in the optimal solution between different demand points.</w:t>
      </w:r>
      <w:del w:id="549" w:author="RENATO JOSE QUILICHE ALTAMIRANO" w:date="2022-11-10T20:30:00Z">
        <w:r w:rsidDel="006C4119">
          <w:delText xml:space="preserve"> </w:delText>
        </w:r>
      </w:del>
      <w:r>
        <w:t xml:space="preserve"> In the </w:t>
      </w:r>
      <w:r>
        <w:lastRenderedPageBreak/>
        <w:t xml:space="preserve">case of Nepal earthquake 2015, Gutjahr and Fischer (2018) showed that equity in aid distribution can be achieved at a relatively small increase of logistics costs, and thus reaching an equilibrium between </w:t>
      </w:r>
      <w:r w:rsidRPr="00284C5B">
        <w:t>two objectives: deprivation and logistic costs</w:t>
      </w:r>
      <w:r>
        <w:t xml:space="preserve">. Characteristics of disasters triggered by ELTEs in Puno, Peru reproduces this trade-off </w:t>
      </w:r>
      <w:ins w:id="550" w:author="RENATO JOSE QUILICHE ALTAMIRANO" w:date="2022-10-27T21:16:00Z">
        <w:r w:rsidR="000619B4">
          <w:t xml:space="preserve">(see Figure 2) </w:t>
        </w:r>
      </w:ins>
      <w:r>
        <w:t>under the following conditions for humanitarian operations due to the large spatial dispersion of final demand points that are households at risk of being affected by ELTEs: the human and economic resources for the response are scarce as Puno is a poor region, the aid must be delivered as soon as possible after a disastrous event to prevent losses, and the operations must seek to meet the maximum demand possible to guarantee equity in the optimal solution.</w:t>
      </w:r>
    </w:p>
    <w:p w14:paraId="77B77E6E" w14:textId="77777777" w:rsidR="007555E9" w:rsidRDefault="007555E9" w:rsidP="007555E9">
      <w:pPr>
        <w:jc w:val="both"/>
      </w:pPr>
      <w:r>
        <w:t>In this line, t</w:t>
      </w:r>
      <w:r w:rsidRPr="001F3987">
        <w:t xml:space="preserve">he </w:t>
      </w:r>
      <w:r>
        <w:t>two identified objectives, logistic and deprivation costs, are formally defined in the following Equations (1.1. to 1.3.):</w:t>
      </w:r>
    </w:p>
    <w:p w14:paraId="557A3E91" w14:textId="77777777" w:rsidR="007555E9" w:rsidRPr="006E5053" w:rsidRDefault="007555E9" w:rsidP="007555E9">
      <w:pPr>
        <w:jc w:val="both"/>
        <w:rPr>
          <w:rFonts w:eastAsiaTheme="minorEastAsia"/>
        </w:rPr>
      </w:pPr>
      <m:oMath>
        <m:r>
          <w:rPr>
            <w:rFonts w:ascii="Cambria Math" w:hAnsi="Cambria Math"/>
          </w:rPr>
          <m:t>Social costs=O1+O2</m:t>
        </m:r>
      </m:oMath>
      <w:r>
        <w:rPr>
          <w:rFonts w:eastAsiaTheme="minorEastAsia"/>
        </w:rPr>
        <w:t xml:space="preserve"> (1.1.)</w:t>
      </w:r>
    </w:p>
    <w:p w14:paraId="4DBF1D36" w14:textId="77777777" w:rsidR="007555E9" w:rsidRPr="006E5053" w:rsidRDefault="007555E9" w:rsidP="007555E9">
      <w:pPr>
        <w:jc w:val="both"/>
        <w:rPr>
          <w:rFonts w:eastAsiaTheme="minorEastAsia"/>
        </w:rPr>
      </w:pPr>
      <m:oMath>
        <m:r>
          <w:rPr>
            <w:rFonts w:ascii="Cambria Math" w:hAnsi="Cambria Math"/>
          </w:rPr>
          <m:t>O1=Logistic costs</m:t>
        </m:r>
      </m:oMath>
      <w:r>
        <w:rPr>
          <w:rFonts w:eastAsiaTheme="minorEastAsia"/>
        </w:rPr>
        <w:t xml:space="preserve"> (1.2.)</w:t>
      </w:r>
    </w:p>
    <w:p w14:paraId="37D086F8" w14:textId="77777777" w:rsidR="007555E9" w:rsidRDefault="007555E9" w:rsidP="007555E9">
      <w:pPr>
        <w:jc w:val="both"/>
        <w:rPr>
          <w:rFonts w:eastAsiaTheme="minorEastAsia"/>
        </w:rPr>
      </w:pPr>
      <m:oMath>
        <m:r>
          <w:rPr>
            <w:rFonts w:ascii="Cambria Math" w:hAnsi="Cambria Math"/>
          </w:rPr>
          <m:t>O2=Deprivation costs</m:t>
        </m:r>
      </m:oMath>
      <w:r>
        <w:rPr>
          <w:rFonts w:eastAsiaTheme="minorEastAsia"/>
        </w:rPr>
        <w:t xml:space="preserve"> (1.3.)</w:t>
      </w:r>
    </w:p>
    <w:p w14:paraId="55D6B694" w14:textId="232676AA" w:rsidR="007555E9" w:rsidDel="006C4119" w:rsidRDefault="007555E9" w:rsidP="006C4119">
      <w:pPr>
        <w:jc w:val="both"/>
        <w:rPr>
          <w:del w:id="551" w:author="RENATO JOSE QUILICHE ALTAMIRANO" w:date="2022-11-10T22:02:00Z"/>
        </w:rPr>
        <w:pPrChange w:id="552" w:author="RENATO JOSE QUILICHE ALTAMIRANO" w:date="2022-11-10T22:02:00Z">
          <w:pPr>
            <w:jc w:val="both"/>
          </w:pPr>
        </w:pPrChange>
      </w:pPr>
      <w:r>
        <w:t xml:space="preserve">The trade-off between </w:t>
      </w:r>
      <m:oMath>
        <m:r>
          <w:rPr>
            <w:rFonts w:ascii="Cambria Math" w:hAnsi="Cambria Math"/>
          </w:rPr>
          <m:t>O1</m:t>
        </m:r>
      </m:oMath>
      <w:r>
        <w:t xml:space="preserve"> and </w:t>
      </w:r>
      <m:oMath>
        <m:r>
          <w:rPr>
            <w:rFonts w:ascii="Cambria Math" w:hAnsi="Cambria Math"/>
          </w:rPr>
          <m:t>O2</m:t>
        </m:r>
      </m:oMath>
      <w:r>
        <w:t xml:space="preserve"> </w:t>
      </w:r>
      <w:r w:rsidRPr="001F3987">
        <w:t>lays in the following decision-making concerns:</w:t>
      </w:r>
      <w:r>
        <w:t xml:space="preserve"> the final decision is sensible to the level of dispersion of final demand points given any configuration of cost parameters (Gutjahr and Fischer, 2018; Chong et al., 2019). Excluding some demand points from the response operations can reduce a lot the complexity and the total cost of the response. The challenge is to co-optimize </w:t>
      </w:r>
      <m:oMath>
        <m:r>
          <w:rPr>
            <w:rFonts w:ascii="Cambria Math" w:hAnsi="Cambria Math"/>
          </w:rPr>
          <m:t>O1</m:t>
        </m:r>
      </m:oMath>
      <w:r>
        <w:t xml:space="preserve"> and </w:t>
      </w:r>
      <m:oMath>
        <m:r>
          <w:rPr>
            <w:rFonts w:ascii="Cambria Math" w:hAnsi="Cambria Math"/>
          </w:rPr>
          <m:t>O2</m:t>
        </m:r>
      </m:oMath>
      <w:r>
        <w:t xml:space="preserve"> to optimize the so called </w:t>
      </w:r>
      <m:oMath>
        <m:r>
          <w:rPr>
            <w:rFonts w:ascii="Cambria Math" w:hAnsi="Cambria Math"/>
          </w:rPr>
          <m:t>Social costs</m:t>
        </m:r>
      </m:oMath>
      <w:r>
        <w:rPr>
          <w:rFonts w:eastAsiaTheme="minorEastAsia"/>
        </w:rPr>
        <w:t xml:space="preserve"> </w:t>
      </w:r>
      <w:r>
        <w:t>that matters because communities need to balance their budget to invest in resilience to be better prepared for future disastrous events related to ELTEs. The optimization of logistic costs alone (</w:t>
      </w:r>
      <m:oMath>
        <m:r>
          <w:rPr>
            <w:rFonts w:ascii="Cambria Math" w:hAnsi="Cambria Math"/>
          </w:rPr>
          <m:t>O1</m:t>
        </m:r>
      </m:oMath>
      <w:r>
        <w:t xml:space="preserve">) would cause breaks with impartiality principle of humanitarian logistics (Tomasini and Van Wassenhove, 2009). In this line, Leiras et al. (2017) stated that impartiality in humanitarian logistics must seek to reach an equilibrium between </w:t>
      </w:r>
      <w:r w:rsidRPr="002B03EB">
        <w:t>ambiguous objectives.</w:t>
      </w:r>
      <w:r>
        <w:t xml:space="preserve"> </w:t>
      </w:r>
    </w:p>
    <w:p w14:paraId="37FC9A63" w14:textId="08C35331" w:rsidR="007555E9" w:rsidDel="006C4119" w:rsidRDefault="007555E9" w:rsidP="006C4119">
      <w:pPr>
        <w:jc w:val="both"/>
        <w:rPr>
          <w:del w:id="553" w:author="RENATO JOSE QUILICHE ALTAMIRANO" w:date="2022-11-10T22:02:00Z"/>
          <w:b/>
          <w:bCs/>
        </w:rPr>
        <w:pPrChange w:id="554" w:author="RENATO JOSE QUILICHE ALTAMIRANO" w:date="2022-11-10T22:02:00Z">
          <w:pPr>
            <w:jc w:val="center"/>
          </w:pPr>
        </w:pPrChange>
      </w:pPr>
    </w:p>
    <w:p w14:paraId="66B12EB9" w14:textId="6841EF67" w:rsidR="007555E9" w:rsidDel="006C4119" w:rsidRDefault="007555E9" w:rsidP="006C4119">
      <w:pPr>
        <w:jc w:val="both"/>
        <w:rPr>
          <w:del w:id="555" w:author="RENATO JOSE QUILICHE ALTAMIRANO" w:date="2022-11-10T22:02:00Z"/>
          <w:b/>
          <w:bCs/>
        </w:rPr>
        <w:pPrChange w:id="556" w:author="RENATO JOSE QUILICHE ALTAMIRANO" w:date="2022-11-10T22:02:00Z">
          <w:pPr>
            <w:jc w:val="center"/>
          </w:pPr>
        </w:pPrChange>
      </w:pPr>
    </w:p>
    <w:p w14:paraId="41E79510" w14:textId="190E3850" w:rsidR="007555E9" w:rsidDel="006C4119" w:rsidRDefault="007555E9" w:rsidP="006C4119">
      <w:pPr>
        <w:jc w:val="both"/>
        <w:rPr>
          <w:del w:id="557" w:author="RENATO JOSE QUILICHE ALTAMIRANO" w:date="2022-11-10T22:02:00Z"/>
          <w:b/>
          <w:bCs/>
        </w:rPr>
        <w:pPrChange w:id="558" w:author="RENATO JOSE QUILICHE ALTAMIRANO" w:date="2022-11-10T22:02:00Z">
          <w:pPr>
            <w:jc w:val="center"/>
          </w:pPr>
        </w:pPrChange>
      </w:pPr>
    </w:p>
    <w:p w14:paraId="1817DEBC" w14:textId="4DD3B01A" w:rsidR="007555E9" w:rsidDel="006C4119" w:rsidRDefault="007555E9" w:rsidP="006C4119">
      <w:pPr>
        <w:jc w:val="both"/>
        <w:rPr>
          <w:del w:id="559" w:author="RENATO JOSE QUILICHE ALTAMIRANO" w:date="2022-11-10T22:02:00Z"/>
          <w:b/>
          <w:bCs/>
        </w:rPr>
        <w:pPrChange w:id="560" w:author="RENATO JOSE QUILICHE ALTAMIRANO" w:date="2022-11-10T22:02:00Z">
          <w:pPr>
            <w:jc w:val="center"/>
          </w:pPr>
        </w:pPrChange>
      </w:pPr>
    </w:p>
    <w:p w14:paraId="39E29F03" w14:textId="762DBF5A" w:rsidR="007555E9" w:rsidDel="000619B4" w:rsidRDefault="007555E9" w:rsidP="006C4119">
      <w:pPr>
        <w:jc w:val="both"/>
        <w:rPr>
          <w:del w:id="561" w:author="RENATO JOSE QUILICHE ALTAMIRANO" w:date="2022-10-27T21:10:00Z"/>
          <w:b/>
          <w:bCs/>
        </w:rPr>
        <w:pPrChange w:id="562" w:author="RENATO JOSE QUILICHE ALTAMIRANO" w:date="2022-11-10T22:02:00Z">
          <w:pPr>
            <w:jc w:val="center"/>
          </w:pPr>
        </w:pPrChange>
      </w:pPr>
    </w:p>
    <w:p w14:paraId="487FD316" w14:textId="77777777" w:rsidR="007555E9" w:rsidRDefault="007555E9" w:rsidP="006C4119">
      <w:pPr>
        <w:jc w:val="both"/>
        <w:rPr>
          <w:b/>
          <w:bCs/>
        </w:rPr>
        <w:pPrChange w:id="563" w:author="RENATO JOSE QUILICHE ALTAMIRANO" w:date="2022-11-10T22:02:00Z">
          <w:pPr>
            <w:jc w:val="center"/>
          </w:pPr>
        </w:pPrChange>
      </w:pPr>
    </w:p>
    <w:p w14:paraId="2927277B" w14:textId="45FAFB19" w:rsidR="007555E9" w:rsidRPr="00DA00BD" w:rsidRDefault="007555E9" w:rsidP="007555E9">
      <w:pPr>
        <w:jc w:val="center"/>
      </w:pPr>
      <w:r w:rsidRPr="00D71730">
        <w:rPr>
          <w:b/>
          <w:bCs/>
        </w:rPr>
        <w:t xml:space="preserve">Figure </w:t>
      </w:r>
      <w:r>
        <w:rPr>
          <w:b/>
          <w:bCs/>
        </w:rPr>
        <w:t>2</w:t>
      </w:r>
      <w:r w:rsidRPr="00D71730">
        <w:rPr>
          <w:b/>
          <w:bCs/>
        </w:rPr>
        <w:t xml:space="preserve">. </w:t>
      </w:r>
      <w:r w:rsidRPr="00DA00BD">
        <w:t>Spatial distribution of households exposed to ELTEs</w:t>
      </w:r>
    </w:p>
    <w:p w14:paraId="5E2259BF" w14:textId="77777777" w:rsidR="007555E9" w:rsidRDefault="007555E9" w:rsidP="007555E9">
      <w:pPr>
        <w:jc w:val="center"/>
      </w:pPr>
      <w:r>
        <w:rPr>
          <w:noProof/>
        </w:rPr>
        <w:lastRenderedPageBreak/>
        <w:drawing>
          <wp:inline distT="0" distB="0" distL="0" distR="0" wp14:anchorId="52195E1F" wp14:editId="323CB211">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66D9D9D6" w14:textId="12BFBCEA" w:rsidR="007555E9" w:rsidDel="006C4119" w:rsidRDefault="007555E9" w:rsidP="006C4119">
      <w:pPr>
        <w:jc w:val="both"/>
        <w:rPr>
          <w:del w:id="564" w:author="RENATO JOSE QUILICHE ALTAMIRANO" w:date="2022-11-10T22:02:00Z"/>
        </w:rPr>
        <w:pPrChange w:id="565" w:author="RENATO JOSE QUILICHE ALTAMIRANO" w:date="2022-11-10T22:03:00Z">
          <w:pPr>
            <w:jc w:val="both"/>
          </w:pPr>
        </w:pPrChange>
      </w:pPr>
      <w:r>
        <w:t>On the one hand, spatial dispersion of final demand points necessarily increases logistics costs (</w:t>
      </w:r>
      <m:oMath>
        <m:r>
          <w:rPr>
            <w:rFonts w:ascii="Cambria Math" w:hAnsi="Cambria Math"/>
          </w:rPr>
          <m:t>O1</m:t>
        </m:r>
      </m:oMath>
      <w:r>
        <w:t>) during the response phase (Balcik and Beamon, 2008; Ferreira, 2012). On the other hand, deprivation costs (</w:t>
      </w:r>
      <m:oMath>
        <m:r>
          <w:rPr>
            <w:rFonts w:ascii="Cambria Math" w:hAnsi="Cambria Math"/>
          </w:rPr>
          <m:t>O2</m:t>
        </m:r>
      </m:oMath>
      <w:r>
        <w:t xml:space="preserve">), that are related to the level of socioeconomic vulnerability or socioeconomic deprivation (Villarroel-Lamb, 2020; Wang et al., 2020; Szczyrba et al., 2021), tend to be higher for households that are settled far from cities, because they are already deprived from consumption of essential goods and services in the business-as-usual scenario (Quiliche and Mancilla, 2021). In general, when a disaster is triggered, households that are settled far from cities suffer from peaks of deprivations due to delays in distribution in a context of sudden increases of demand due to disastrous events (Shao et al., 2020). The following Table 1 illustrates three logistic-related outcomes arising from the trade-off between </w:t>
      </w:r>
      <m:oMath>
        <m:r>
          <w:rPr>
            <w:rFonts w:ascii="Cambria Math" w:hAnsi="Cambria Math"/>
          </w:rPr>
          <m:t>O1</m:t>
        </m:r>
      </m:oMath>
      <w:r>
        <w:t xml:space="preserve"> and </w:t>
      </w:r>
      <m:oMath>
        <m:r>
          <w:rPr>
            <w:rFonts w:ascii="Cambria Math" w:hAnsi="Cambria Math"/>
          </w:rPr>
          <m:t>O2</m:t>
        </m:r>
      </m:oMath>
      <w:r>
        <w:rPr>
          <w:rFonts w:eastAsiaTheme="minorEastAsia"/>
        </w:rPr>
        <w:t xml:space="preserve"> for Puno</w:t>
      </w:r>
      <w:r>
        <w:t>:</w:t>
      </w:r>
    </w:p>
    <w:p w14:paraId="0CD162E2" w14:textId="41DDBBCA" w:rsidR="007555E9" w:rsidDel="006C4119" w:rsidRDefault="007555E9" w:rsidP="006C4119">
      <w:pPr>
        <w:jc w:val="both"/>
        <w:rPr>
          <w:del w:id="566" w:author="RENATO JOSE QUILICHE ALTAMIRANO" w:date="2022-11-10T22:02:00Z"/>
          <w:b/>
          <w:bCs/>
        </w:rPr>
        <w:pPrChange w:id="567" w:author="RENATO JOSE QUILICHE ALTAMIRANO" w:date="2022-11-10T22:03:00Z">
          <w:pPr>
            <w:jc w:val="center"/>
          </w:pPr>
        </w:pPrChange>
      </w:pPr>
    </w:p>
    <w:p w14:paraId="29399418" w14:textId="5DC4B3D6" w:rsidR="007555E9" w:rsidDel="006C4119" w:rsidRDefault="007555E9" w:rsidP="006C4119">
      <w:pPr>
        <w:jc w:val="both"/>
        <w:rPr>
          <w:del w:id="568" w:author="RENATO JOSE QUILICHE ALTAMIRANO" w:date="2022-11-10T22:03:00Z"/>
          <w:b/>
          <w:bCs/>
        </w:rPr>
        <w:pPrChange w:id="569" w:author="RENATO JOSE QUILICHE ALTAMIRANO" w:date="2022-11-10T22:03:00Z">
          <w:pPr>
            <w:jc w:val="center"/>
          </w:pPr>
        </w:pPrChange>
      </w:pPr>
    </w:p>
    <w:p w14:paraId="2A05C5B7" w14:textId="6A1A5C1D" w:rsidR="007555E9" w:rsidDel="006C4119" w:rsidRDefault="007555E9" w:rsidP="006C4119">
      <w:pPr>
        <w:jc w:val="both"/>
        <w:rPr>
          <w:del w:id="570" w:author="RENATO JOSE QUILICHE ALTAMIRANO" w:date="2022-11-10T22:03:00Z"/>
          <w:b/>
          <w:bCs/>
        </w:rPr>
        <w:pPrChange w:id="571" w:author="RENATO JOSE QUILICHE ALTAMIRANO" w:date="2022-11-10T22:03:00Z">
          <w:pPr>
            <w:jc w:val="center"/>
          </w:pPr>
        </w:pPrChange>
      </w:pPr>
    </w:p>
    <w:p w14:paraId="2B00E58A" w14:textId="77777777" w:rsidR="007555E9" w:rsidRDefault="007555E9" w:rsidP="006C4119">
      <w:pPr>
        <w:jc w:val="both"/>
        <w:rPr>
          <w:b/>
          <w:bCs/>
        </w:rPr>
        <w:pPrChange w:id="572" w:author="RENATO JOSE QUILICHE ALTAMIRANO" w:date="2022-11-10T22:03:00Z">
          <w:pPr>
            <w:jc w:val="center"/>
          </w:pPr>
        </w:pPrChange>
      </w:pPr>
    </w:p>
    <w:p w14:paraId="4E86E4B2" w14:textId="3A7EBC0C" w:rsidR="007555E9" w:rsidRPr="002E5182" w:rsidRDefault="007555E9">
      <w:pPr>
        <w:pPrChange w:id="573" w:author="RENATO JOSE QUILICHE ALTAMIRANO" w:date="2022-10-27T21:17:00Z">
          <w:pPr>
            <w:jc w:val="center"/>
          </w:pPr>
        </w:pPrChange>
      </w:pPr>
      <w:r w:rsidRPr="002E5182">
        <w:rPr>
          <w:b/>
          <w:bCs/>
        </w:rPr>
        <w:t>Table 1</w:t>
      </w:r>
      <w:r>
        <w:rPr>
          <w:b/>
          <w:bCs/>
        </w:rPr>
        <w:t xml:space="preserve">. </w:t>
      </w:r>
      <w:r>
        <w:t>Possible outcomes considering deprivation cos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8"/>
        <w:gridCol w:w="1925"/>
        <w:gridCol w:w="2667"/>
        <w:gridCol w:w="2614"/>
      </w:tblGrid>
      <w:tr w:rsidR="007555E9" w14:paraId="1059A3DB" w14:textId="77777777" w:rsidTr="00803E7C">
        <w:tc>
          <w:tcPr>
            <w:tcW w:w="763" w:type="pct"/>
            <w:tcBorders>
              <w:bottom w:val="single" w:sz="4" w:space="0" w:color="auto"/>
              <w:right w:val="single" w:sz="4" w:space="0" w:color="auto"/>
            </w:tcBorders>
          </w:tcPr>
          <w:p w14:paraId="28006778" w14:textId="77777777" w:rsidR="007555E9" w:rsidRPr="002E5182" w:rsidRDefault="007555E9" w:rsidP="00803E7C">
            <w:pPr>
              <w:jc w:val="both"/>
              <w:rPr>
                <w:b/>
                <w:bCs/>
                <w:sz w:val="20"/>
                <w:szCs w:val="20"/>
              </w:rPr>
            </w:pPr>
            <w:r>
              <w:rPr>
                <w:b/>
                <w:bCs/>
                <w:sz w:val="20"/>
                <w:szCs w:val="20"/>
              </w:rPr>
              <w:t>Logistic cost</w:t>
            </w:r>
          </w:p>
        </w:tc>
        <w:tc>
          <w:tcPr>
            <w:tcW w:w="1132" w:type="pct"/>
            <w:tcBorders>
              <w:left w:val="single" w:sz="4" w:space="0" w:color="auto"/>
              <w:bottom w:val="single" w:sz="4" w:space="0" w:color="auto"/>
            </w:tcBorders>
          </w:tcPr>
          <w:p w14:paraId="328E222A" w14:textId="77777777" w:rsidR="007555E9" w:rsidRPr="006E5053" w:rsidRDefault="007555E9" w:rsidP="00803E7C">
            <w:pPr>
              <w:rPr>
                <w:b/>
                <w:bCs/>
                <w:sz w:val="20"/>
                <w:szCs w:val="20"/>
              </w:rPr>
            </w:pPr>
            <w:r w:rsidRPr="006E5053">
              <w:rPr>
                <w:b/>
                <w:bCs/>
                <w:sz w:val="20"/>
                <w:szCs w:val="20"/>
              </w:rPr>
              <w:t>Low cost</w:t>
            </w:r>
          </w:p>
        </w:tc>
        <w:tc>
          <w:tcPr>
            <w:tcW w:w="1568" w:type="pct"/>
            <w:tcBorders>
              <w:bottom w:val="single" w:sz="4" w:space="0" w:color="auto"/>
            </w:tcBorders>
          </w:tcPr>
          <w:p w14:paraId="11C1683F" w14:textId="77777777" w:rsidR="007555E9" w:rsidRPr="006E5053" w:rsidRDefault="007555E9" w:rsidP="00803E7C">
            <w:pPr>
              <w:rPr>
                <w:b/>
                <w:bCs/>
                <w:sz w:val="20"/>
                <w:szCs w:val="20"/>
              </w:rPr>
            </w:pPr>
            <w:r w:rsidRPr="006E5053">
              <w:rPr>
                <w:b/>
                <w:bCs/>
                <w:sz w:val="20"/>
                <w:szCs w:val="20"/>
              </w:rPr>
              <w:t>Equilibrium</w:t>
            </w:r>
          </w:p>
        </w:tc>
        <w:tc>
          <w:tcPr>
            <w:tcW w:w="1537" w:type="pct"/>
            <w:tcBorders>
              <w:bottom w:val="single" w:sz="4" w:space="0" w:color="auto"/>
            </w:tcBorders>
          </w:tcPr>
          <w:p w14:paraId="43C8FB33" w14:textId="77777777" w:rsidR="007555E9" w:rsidRPr="006E5053" w:rsidRDefault="007555E9" w:rsidP="00803E7C">
            <w:pPr>
              <w:rPr>
                <w:b/>
                <w:bCs/>
                <w:sz w:val="20"/>
                <w:szCs w:val="20"/>
              </w:rPr>
            </w:pPr>
            <w:r w:rsidRPr="006E5053">
              <w:rPr>
                <w:b/>
                <w:bCs/>
                <w:sz w:val="20"/>
                <w:szCs w:val="20"/>
              </w:rPr>
              <w:t>High cost</w:t>
            </w:r>
          </w:p>
        </w:tc>
      </w:tr>
      <w:tr w:rsidR="007555E9" w14:paraId="0BFC02E3" w14:textId="77777777" w:rsidTr="00803E7C">
        <w:tc>
          <w:tcPr>
            <w:tcW w:w="763" w:type="pct"/>
            <w:tcBorders>
              <w:top w:val="single" w:sz="4" w:space="0" w:color="auto"/>
              <w:right w:val="single" w:sz="4" w:space="0" w:color="auto"/>
            </w:tcBorders>
          </w:tcPr>
          <w:p w14:paraId="59EFB13E" w14:textId="77777777" w:rsidR="007555E9" w:rsidRPr="006E5053" w:rsidRDefault="007555E9" w:rsidP="00803E7C">
            <w:pPr>
              <w:jc w:val="both"/>
              <w:rPr>
                <w:b/>
                <w:bCs/>
                <w:sz w:val="20"/>
                <w:szCs w:val="20"/>
              </w:rPr>
            </w:pPr>
            <w:r>
              <w:rPr>
                <w:b/>
                <w:bCs/>
                <w:sz w:val="20"/>
                <w:szCs w:val="20"/>
              </w:rPr>
              <w:t>Solution</w:t>
            </w:r>
          </w:p>
          <w:p w14:paraId="5B6F8990" w14:textId="77777777" w:rsidR="007555E9" w:rsidRPr="006E5053" w:rsidRDefault="007555E9" w:rsidP="00803E7C">
            <w:pPr>
              <w:jc w:val="both"/>
              <w:rPr>
                <w:b/>
                <w:bCs/>
                <w:sz w:val="20"/>
                <w:szCs w:val="20"/>
              </w:rPr>
            </w:pPr>
          </w:p>
        </w:tc>
        <w:tc>
          <w:tcPr>
            <w:tcW w:w="1132" w:type="pct"/>
            <w:tcBorders>
              <w:top w:val="single" w:sz="4" w:space="0" w:color="auto"/>
              <w:left w:val="single" w:sz="4" w:space="0" w:color="auto"/>
            </w:tcBorders>
          </w:tcPr>
          <w:p w14:paraId="60FD44AF" w14:textId="77777777" w:rsidR="007555E9" w:rsidRPr="006E5053" w:rsidRDefault="007555E9" w:rsidP="007555E9">
            <w:pPr>
              <w:jc w:val="both"/>
              <w:rPr>
                <w:sz w:val="20"/>
                <w:szCs w:val="20"/>
              </w:rPr>
            </w:pPr>
            <w:r w:rsidRPr="006E5053">
              <w:rPr>
                <w:sz w:val="20"/>
                <w:szCs w:val="20"/>
              </w:rPr>
              <w:t>Logistic costs optimized without considering deprivation costs</w:t>
            </w:r>
          </w:p>
        </w:tc>
        <w:tc>
          <w:tcPr>
            <w:tcW w:w="1568" w:type="pct"/>
            <w:tcBorders>
              <w:top w:val="single" w:sz="4" w:space="0" w:color="auto"/>
            </w:tcBorders>
          </w:tcPr>
          <w:p w14:paraId="6F40D293" w14:textId="77777777" w:rsidR="007555E9" w:rsidRPr="006E5053" w:rsidRDefault="007555E9" w:rsidP="007555E9">
            <w:pPr>
              <w:jc w:val="both"/>
              <w:rPr>
                <w:sz w:val="20"/>
                <w:szCs w:val="20"/>
              </w:rPr>
            </w:pPr>
            <w:r w:rsidRPr="006E5053">
              <w:rPr>
                <w:sz w:val="20"/>
                <w:szCs w:val="20"/>
              </w:rPr>
              <w:t>Logistic costs and deprivation costs co-optimized</w:t>
            </w:r>
          </w:p>
        </w:tc>
        <w:tc>
          <w:tcPr>
            <w:tcW w:w="1537" w:type="pct"/>
            <w:tcBorders>
              <w:top w:val="single" w:sz="4" w:space="0" w:color="auto"/>
            </w:tcBorders>
          </w:tcPr>
          <w:p w14:paraId="24DB4BE9" w14:textId="77777777" w:rsidR="007555E9" w:rsidRPr="006E5053" w:rsidRDefault="007555E9" w:rsidP="007555E9">
            <w:pPr>
              <w:jc w:val="both"/>
              <w:rPr>
                <w:sz w:val="20"/>
                <w:szCs w:val="20"/>
              </w:rPr>
            </w:pPr>
            <w:r w:rsidRPr="006E5053">
              <w:rPr>
                <w:sz w:val="20"/>
                <w:szCs w:val="20"/>
              </w:rPr>
              <w:t>Deprivation costs minimized without considering logistic costs</w:t>
            </w:r>
          </w:p>
        </w:tc>
      </w:tr>
      <w:tr w:rsidR="007555E9" w14:paraId="1F50278D" w14:textId="77777777" w:rsidTr="00803E7C">
        <w:tc>
          <w:tcPr>
            <w:tcW w:w="763" w:type="pct"/>
            <w:tcBorders>
              <w:bottom w:val="single" w:sz="4" w:space="0" w:color="auto"/>
              <w:right w:val="single" w:sz="4" w:space="0" w:color="auto"/>
            </w:tcBorders>
          </w:tcPr>
          <w:p w14:paraId="5E077EC0" w14:textId="77777777" w:rsidR="007555E9" w:rsidRPr="00E5034C" w:rsidRDefault="007555E9" w:rsidP="00803E7C">
            <w:pPr>
              <w:jc w:val="both"/>
              <w:rPr>
                <w:b/>
                <w:bCs/>
                <w:sz w:val="20"/>
                <w:szCs w:val="20"/>
                <w:lang w:val="pt-BR"/>
              </w:rPr>
            </w:pPr>
            <w:r w:rsidRPr="001771AC">
              <w:rPr>
                <w:b/>
                <w:bCs/>
                <w:sz w:val="20"/>
                <w:szCs w:val="20"/>
                <w:lang w:val="pt-BR"/>
              </w:rPr>
              <w:lastRenderedPageBreak/>
              <w:t>Outcomes</w:t>
            </w:r>
            <w:r>
              <w:rPr>
                <w:b/>
                <w:bCs/>
                <w:sz w:val="20"/>
                <w:szCs w:val="20"/>
                <w:lang w:val="pt-BR"/>
              </w:rPr>
              <w:t xml:space="preserve"> </w:t>
            </w:r>
            <w:r w:rsidRPr="00E5034C">
              <w:rPr>
                <w:b/>
                <w:bCs/>
                <w:sz w:val="20"/>
                <w:szCs w:val="20"/>
                <w:lang w:val="pt-BR"/>
              </w:rPr>
              <w:t>for Puno, Peru</w:t>
            </w:r>
          </w:p>
        </w:tc>
        <w:tc>
          <w:tcPr>
            <w:tcW w:w="1132" w:type="pct"/>
            <w:tcBorders>
              <w:left w:val="single" w:sz="4" w:space="0" w:color="auto"/>
              <w:bottom w:val="single" w:sz="4" w:space="0" w:color="auto"/>
            </w:tcBorders>
          </w:tcPr>
          <w:p w14:paraId="6096861B" w14:textId="77777777" w:rsidR="007555E9" w:rsidRPr="006E5053" w:rsidRDefault="007555E9" w:rsidP="007555E9">
            <w:pPr>
              <w:jc w:val="both"/>
              <w:rPr>
                <w:sz w:val="20"/>
                <w:szCs w:val="20"/>
              </w:rPr>
            </w:pPr>
            <w:r w:rsidRPr="006E5053">
              <w:rPr>
                <w:sz w:val="20"/>
                <w:szCs w:val="20"/>
              </w:rPr>
              <w:t>Critical demand points are not supplied with enough aid</w:t>
            </w:r>
          </w:p>
        </w:tc>
        <w:tc>
          <w:tcPr>
            <w:tcW w:w="1568" w:type="pct"/>
            <w:tcBorders>
              <w:bottom w:val="single" w:sz="4" w:space="0" w:color="auto"/>
            </w:tcBorders>
          </w:tcPr>
          <w:p w14:paraId="09A3AB67" w14:textId="77777777" w:rsidR="007555E9" w:rsidRPr="006E5053" w:rsidRDefault="007555E9" w:rsidP="007555E9">
            <w:pPr>
              <w:jc w:val="both"/>
              <w:rPr>
                <w:sz w:val="20"/>
                <w:szCs w:val="20"/>
              </w:rPr>
            </w:pPr>
            <w:r w:rsidRPr="006E5053">
              <w:rPr>
                <w:sz w:val="20"/>
                <w:szCs w:val="20"/>
              </w:rPr>
              <w:t>Critical demand points are optimally supplied at a balanced logistic cost (achieving equilibrium in social costs)</w:t>
            </w:r>
          </w:p>
        </w:tc>
        <w:tc>
          <w:tcPr>
            <w:tcW w:w="1537" w:type="pct"/>
            <w:tcBorders>
              <w:bottom w:val="single" w:sz="4" w:space="0" w:color="auto"/>
            </w:tcBorders>
          </w:tcPr>
          <w:p w14:paraId="66F34FFA" w14:textId="77777777" w:rsidR="007555E9" w:rsidRPr="006E5053" w:rsidRDefault="007555E9" w:rsidP="007555E9">
            <w:pPr>
              <w:jc w:val="both"/>
              <w:rPr>
                <w:sz w:val="20"/>
                <w:szCs w:val="20"/>
              </w:rPr>
            </w:pPr>
            <w:r w:rsidRPr="006E5053">
              <w:rPr>
                <w:sz w:val="20"/>
                <w:szCs w:val="20"/>
              </w:rPr>
              <w:t>Critical demand points are fully supplied at a high logistic cost (social cost is high due to high logistic costs)</w:t>
            </w:r>
          </w:p>
        </w:tc>
      </w:tr>
    </w:tbl>
    <w:p w14:paraId="610A1E1E" w14:textId="77777777" w:rsidR="007555E9" w:rsidRPr="002B03EB" w:rsidRDefault="007555E9" w:rsidP="007555E9">
      <w:pPr>
        <w:jc w:val="both"/>
        <w:rPr>
          <w:sz w:val="20"/>
          <w:szCs w:val="20"/>
        </w:rPr>
      </w:pPr>
      <w:r w:rsidRPr="002B03EB">
        <w:rPr>
          <w:sz w:val="20"/>
          <w:szCs w:val="20"/>
        </w:rPr>
        <w:t>Authors own elaboration</w:t>
      </w:r>
    </w:p>
    <w:p w14:paraId="5C325331" w14:textId="77777777" w:rsidR="007555E9" w:rsidRPr="002B03EB" w:rsidRDefault="007555E9" w:rsidP="006C4119">
      <w:pPr>
        <w:pStyle w:val="Heading2"/>
        <w:numPr>
          <w:ilvl w:val="1"/>
          <w:numId w:val="8"/>
        </w:numPr>
        <w:ind w:left="432"/>
        <w:pPrChange w:id="574" w:author="RENATO JOSE QUILICHE ALTAMIRANO" w:date="2022-11-10T22:03:00Z">
          <w:pPr>
            <w:jc w:val="both"/>
          </w:pPr>
        </w:pPrChange>
      </w:pPr>
      <w:r w:rsidRPr="002B03EB">
        <w:t>Characteristics of disasters triggered by ELTEs in Puno, Peru</w:t>
      </w:r>
    </w:p>
    <w:p w14:paraId="11AE6707" w14:textId="381504B0" w:rsidR="007555E9" w:rsidRDefault="007555E9" w:rsidP="007555E9">
      <w:pPr>
        <w:jc w:val="both"/>
        <w:rPr>
          <w:ins w:id="575" w:author="RENATO JOSE QUILICHE ALTAMIRANO" w:date="2022-10-27T21:16:00Z"/>
        </w:rPr>
      </w:pPr>
      <w:r>
        <w:t>Following EM-DAT (2022) taxonomy of disasters based on Integrated Research on Disaster Risk (IRDR, 2014), ELTEs produces disasters caused by cold waves and severe winter conditions. The data from EM-DAT (2022) registers four disastrous events that have affected Puno in the period 2003-2022</w:t>
      </w:r>
      <w:ins w:id="576" w:author="RENATO JOSE QUILICHE ALTAMIRANO" w:date="2022-10-27T21:16:00Z">
        <w:r w:rsidR="000619B4">
          <w:t xml:space="preserve"> (T</w:t>
        </w:r>
      </w:ins>
      <w:ins w:id="577" w:author="RENATO JOSE QUILICHE ALTAMIRANO" w:date="2022-10-27T21:17:00Z">
        <w:r w:rsidR="000619B4">
          <w:t>able 2)</w:t>
        </w:r>
      </w:ins>
      <w:r>
        <w:t>:</w:t>
      </w:r>
    </w:p>
    <w:p w14:paraId="362BF0C2" w14:textId="2B836123" w:rsidR="000619B4" w:rsidRDefault="000619B4">
      <w:pPr>
        <w:pPrChange w:id="578" w:author="RENATO JOSE QUILICHE ALTAMIRANO" w:date="2022-10-27T21:17:00Z">
          <w:pPr>
            <w:jc w:val="both"/>
          </w:pPr>
        </w:pPrChange>
      </w:pPr>
      <w:ins w:id="579" w:author="RENATO JOSE QUILICHE ALTAMIRANO" w:date="2022-10-27T21:16:00Z">
        <w:r w:rsidRPr="002E5182">
          <w:rPr>
            <w:b/>
            <w:bCs/>
          </w:rPr>
          <w:t xml:space="preserve">Table </w:t>
        </w:r>
      </w:ins>
      <w:ins w:id="580" w:author="RENATO JOSE QUILICHE ALTAMIRANO" w:date="2022-10-27T21:17:00Z">
        <w:r>
          <w:rPr>
            <w:b/>
            <w:bCs/>
          </w:rPr>
          <w:t>2</w:t>
        </w:r>
      </w:ins>
      <w:ins w:id="581" w:author="RENATO JOSE QUILICHE ALTAMIRANO" w:date="2022-10-27T21:16:00Z">
        <w:r>
          <w:rPr>
            <w:b/>
            <w:bCs/>
          </w:rPr>
          <w:t xml:space="preserve">. </w:t>
        </w:r>
        <w:r>
          <w:t>Possible outcomes considering deprivation costs</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555E9" w14:paraId="7C5F7FE8" w14:textId="77777777" w:rsidTr="00803E7C">
        <w:tc>
          <w:tcPr>
            <w:tcW w:w="1921" w:type="pct"/>
            <w:tcBorders>
              <w:bottom w:val="single" w:sz="4" w:space="0" w:color="auto"/>
            </w:tcBorders>
          </w:tcPr>
          <w:p w14:paraId="6AB3446B" w14:textId="77777777" w:rsidR="007555E9" w:rsidRPr="00537EE9" w:rsidRDefault="007555E9" w:rsidP="00803E7C">
            <w:pPr>
              <w:jc w:val="both"/>
              <w:rPr>
                <w:b/>
                <w:bCs/>
                <w:sz w:val="20"/>
                <w:szCs w:val="20"/>
              </w:rPr>
            </w:pPr>
            <w:r w:rsidRPr="00537EE9">
              <w:rPr>
                <w:b/>
                <w:bCs/>
                <w:sz w:val="20"/>
                <w:szCs w:val="20"/>
              </w:rPr>
              <w:t>Classification: extreme temperature</w:t>
            </w:r>
          </w:p>
        </w:tc>
        <w:tc>
          <w:tcPr>
            <w:tcW w:w="432" w:type="pct"/>
            <w:tcBorders>
              <w:bottom w:val="single" w:sz="4" w:space="0" w:color="auto"/>
            </w:tcBorders>
          </w:tcPr>
          <w:p w14:paraId="7A54A4A5" w14:textId="77777777" w:rsidR="007555E9" w:rsidRPr="00537EE9" w:rsidRDefault="007555E9" w:rsidP="00803E7C">
            <w:pPr>
              <w:jc w:val="right"/>
              <w:rPr>
                <w:b/>
                <w:bCs/>
                <w:sz w:val="20"/>
                <w:szCs w:val="20"/>
              </w:rPr>
            </w:pPr>
            <w:r w:rsidRPr="00537EE9">
              <w:rPr>
                <w:b/>
                <w:bCs/>
                <w:sz w:val="20"/>
                <w:szCs w:val="20"/>
              </w:rPr>
              <w:t>Year</w:t>
            </w:r>
          </w:p>
        </w:tc>
        <w:tc>
          <w:tcPr>
            <w:tcW w:w="674" w:type="pct"/>
            <w:tcBorders>
              <w:bottom w:val="single" w:sz="4" w:space="0" w:color="auto"/>
            </w:tcBorders>
          </w:tcPr>
          <w:p w14:paraId="1C3D3DBD" w14:textId="77777777" w:rsidR="007555E9" w:rsidRPr="00537EE9" w:rsidRDefault="007555E9" w:rsidP="00803E7C">
            <w:pPr>
              <w:jc w:val="right"/>
              <w:rPr>
                <w:b/>
                <w:bCs/>
                <w:sz w:val="20"/>
                <w:szCs w:val="20"/>
              </w:rPr>
            </w:pPr>
            <w:r w:rsidRPr="00537EE9">
              <w:rPr>
                <w:b/>
                <w:bCs/>
                <w:sz w:val="20"/>
                <w:szCs w:val="20"/>
              </w:rPr>
              <w:t>Magnitude</w:t>
            </w:r>
          </w:p>
        </w:tc>
        <w:tc>
          <w:tcPr>
            <w:tcW w:w="570" w:type="pct"/>
            <w:tcBorders>
              <w:bottom w:val="single" w:sz="4" w:space="0" w:color="auto"/>
            </w:tcBorders>
          </w:tcPr>
          <w:p w14:paraId="74762F6F" w14:textId="77777777" w:rsidR="007555E9" w:rsidRPr="00537EE9" w:rsidRDefault="007555E9" w:rsidP="00803E7C">
            <w:pPr>
              <w:jc w:val="right"/>
              <w:rPr>
                <w:b/>
                <w:bCs/>
                <w:sz w:val="20"/>
                <w:szCs w:val="20"/>
              </w:rPr>
            </w:pPr>
            <w:r>
              <w:rPr>
                <w:b/>
                <w:bCs/>
                <w:sz w:val="20"/>
                <w:szCs w:val="20"/>
              </w:rPr>
              <w:t>Start</w:t>
            </w:r>
          </w:p>
        </w:tc>
        <w:tc>
          <w:tcPr>
            <w:tcW w:w="570" w:type="pct"/>
            <w:tcBorders>
              <w:bottom w:val="single" w:sz="4" w:space="0" w:color="auto"/>
            </w:tcBorders>
          </w:tcPr>
          <w:p w14:paraId="7506A2DE" w14:textId="77777777" w:rsidR="007555E9" w:rsidRPr="00537EE9" w:rsidRDefault="007555E9" w:rsidP="00803E7C">
            <w:pPr>
              <w:jc w:val="right"/>
              <w:rPr>
                <w:b/>
                <w:bCs/>
                <w:sz w:val="20"/>
                <w:szCs w:val="20"/>
              </w:rPr>
            </w:pPr>
            <w:r w:rsidRPr="00537EE9">
              <w:rPr>
                <w:b/>
                <w:bCs/>
                <w:sz w:val="20"/>
                <w:szCs w:val="20"/>
              </w:rPr>
              <w:t>Duration</w:t>
            </w:r>
          </w:p>
        </w:tc>
        <w:tc>
          <w:tcPr>
            <w:tcW w:w="834" w:type="pct"/>
            <w:tcBorders>
              <w:bottom w:val="single" w:sz="4" w:space="0" w:color="auto"/>
            </w:tcBorders>
          </w:tcPr>
          <w:p w14:paraId="1AA30E12" w14:textId="77777777" w:rsidR="007555E9" w:rsidRPr="00537EE9" w:rsidRDefault="007555E9" w:rsidP="00803E7C">
            <w:pPr>
              <w:jc w:val="right"/>
              <w:rPr>
                <w:b/>
                <w:bCs/>
                <w:sz w:val="20"/>
                <w:szCs w:val="20"/>
              </w:rPr>
            </w:pPr>
            <w:r w:rsidRPr="00537EE9">
              <w:rPr>
                <w:b/>
                <w:bCs/>
                <w:sz w:val="20"/>
                <w:szCs w:val="20"/>
              </w:rPr>
              <w:t>Total Affected</w:t>
            </w:r>
          </w:p>
        </w:tc>
      </w:tr>
      <w:tr w:rsidR="007555E9" w14:paraId="7339CD02" w14:textId="77777777" w:rsidTr="00803E7C">
        <w:tc>
          <w:tcPr>
            <w:tcW w:w="1921" w:type="pct"/>
            <w:tcBorders>
              <w:top w:val="single" w:sz="4" w:space="0" w:color="auto"/>
            </w:tcBorders>
          </w:tcPr>
          <w:p w14:paraId="76BAF066" w14:textId="77777777" w:rsidR="007555E9" w:rsidRPr="00537EE9" w:rsidRDefault="007555E9" w:rsidP="00803E7C">
            <w:pPr>
              <w:jc w:val="both"/>
              <w:rPr>
                <w:sz w:val="20"/>
                <w:szCs w:val="20"/>
              </w:rPr>
            </w:pPr>
            <w:r w:rsidRPr="00537EE9">
              <w:rPr>
                <w:sz w:val="20"/>
                <w:szCs w:val="20"/>
              </w:rPr>
              <w:t>Cold wave</w:t>
            </w:r>
          </w:p>
        </w:tc>
        <w:tc>
          <w:tcPr>
            <w:tcW w:w="432" w:type="pct"/>
            <w:tcBorders>
              <w:top w:val="single" w:sz="4" w:space="0" w:color="auto"/>
            </w:tcBorders>
          </w:tcPr>
          <w:p w14:paraId="7CA5627A" w14:textId="77777777" w:rsidR="007555E9" w:rsidRPr="00537EE9" w:rsidRDefault="007555E9" w:rsidP="00803E7C">
            <w:pPr>
              <w:jc w:val="right"/>
              <w:rPr>
                <w:sz w:val="20"/>
                <w:szCs w:val="20"/>
              </w:rPr>
            </w:pPr>
            <w:r w:rsidRPr="00537EE9">
              <w:rPr>
                <w:sz w:val="20"/>
                <w:szCs w:val="20"/>
              </w:rPr>
              <w:t>2003*</w:t>
            </w:r>
          </w:p>
        </w:tc>
        <w:tc>
          <w:tcPr>
            <w:tcW w:w="674" w:type="pct"/>
            <w:tcBorders>
              <w:top w:val="single" w:sz="4" w:space="0" w:color="auto"/>
            </w:tcBorders>
          </w:tcPr>
          <w:p w14:paraId="6FBFD209" w14:textId="77777777" w:rsidR="007555E9" w:rsidRPr="00537EE9" w:rsidRDefault="007555E9" w:rsidP="00803E7C">
            <w:pPr>
              <w:jc w:val="right"/>
              <w:rPr>
                <w:sz w:val="20"/>
                <w:szCs w:val="20"/>
              </w:rPr>
            </w:pPr>
            <w:r w:rsidRPr="00537EE9">
              <w:rPr>
                <w:color w:val="000000"/>
                <w:sz w:val="20"/>
                <w:szCs w:val="20"/>
              </w:rPr>
              <w:t>-28</w:t>
            </w:r>
            <w:r w:rsidRPr="00537EE9">
              <w:rPr>
                <w:sz w:val="20"/>
                <w:szCs w:val="20"/>
              </w:rPr>
              <w:t xml:space="preserve"> </w:t>
            </w:r>
            <w:r w:rsidRPr="00537EE9">
              <w:rPr>
                <w:color w:val="000000"/>
                <w:sz w:val="20"/>
                <w:szCs w:val="20"/>
              </w:rPr>
              <w:t>°C</w:t>
            </w:r>
          </w:p>
        </w:tc>
        <w:tc>
          <w:tcPr>
            <w:tcW w:w="570" w:type="pct"/>
            <w:tcBorders>
              <w:top w:val="single" w:sz="4" w:space="0" w:color="auto"/>
            </w:tcBorders>
          </w:tcPr>
          <w:p w14:paraId="2CE99CE1" w14:textId="77777777" w:rsidR="007555E9" w:rsidRPr="00537EE9" w:rsidRDefault="007555E9" w:rsidP="00803E7C">
            <w:pPr>
              <w:jc w:val="right"/>
              <w:rPr>
                <w:sz w:val="20"/>
                <w:szCs w:val="20"/>
              </w:rPr>
            </w:pPr>
            <w:r>
              <w:rPr>
                <w:sz w:val="20"/>
                <w:szCs w:val="20"/>
              </w:rPr>
              <w:t>July</w:t>
            </w:r>
          </w:p>
        </w:tc>
        <w:tc>
          <w:tcPr>
            <w:tcW w:w="570" w:type="pct"/>
            <w:tcBorders>
              <w:top w:val="single" w:sz="4" w:space="0" w:color="auto"/>
            </w:tcBorders>
          </w:tcPr>
          <w:p w14:paraId="19343616" w14:textId="77777777" w:rsidR="007555E9" w:rsidRPr="00537EE9" w:rsidRDefault="007555E9" w:rsidP="00803E7C">
            <w:pPr>
              <w:jc w:val="right"/>
              <w:rPr>
                <w:sz w:val="20"/>
                <w:szCs w:val="20"/>
              </w:rPr>
            </w:pPr>
            <w:r w:rsidRPr="00537EE9">
              <w:rPr>
                <w:sz w:val="20"/>
                <w:szCs w:val="20"/>
              </w:rPr>
              <w:t>38 days</w:t>
            </w:r>
          </w:p>
        </w:tc>
        <w:tc>
          <w:tcPr>
            <w:tcW w:w="834" w:type="pct"/>
            <w:tcBorders>
              <w:top w:val="single" w:sz="4" w:space="0" w:color="auto"/>
            </w:tcBorders>
          </w:tcPr>
          <w:p w14:paraId="030BB560" w14:textId="77777777" w:rsidR="007555E9" w:rsidRPr="00537EE9" w:rsidRDefault="007555E9" w:rsidP="00803E7C">
            <w:pPr>
              <w:jc w:val="right"/>
              <w:rPr>
                <w:color w:val="000000"/>
                <w:sz w:val="20"/>
                <w:szCs w:val="20"/>
                <w:lang w:val="es-ES"/>
              </w:rPr>
            </w:pPr>
            <w:r w:rsidRPr="00537EE9">
              <w:rPr>
                <w:color w:val="000000"/>
                <w:sz w:val="20"/>
                <w:szCs w:val="20"/>
              </w:rPr>
              <w:t>1839888</w:t>
            </w:r>
          </w:p>
        </w:tc>
      </w:tr>
      <w:tr w:rsidR="007555E9" w14:paraId="695185FD" w14:textId="77777777" w:rsidTr="00803E7C">
        <w:tc>
          <w:tcPr>
            <w:tcW w:w="1921" w:type="pct"/>
          </w:tcPr>
          <w:p w14:paraId="0B7ABB38" w14:textId="77777777" w:rsidR="007555E9" w:rsidRPr="00537EE9" w:rsidRDefault="007555E9" w:rsidP="00803E7C">
            <w:pPr>
              <w:jc w:val="both"/>
              <w:rPr>
                <w:sz w:val="20"/>
                <w:szCs w:val="20"/>
              </w:rPr>
            </w:pPr>
            <w:r w:rsidRPr="00537EE9">
              <w:rPr>
                <w:sz w:val="20"/>
                <w:szCs w:val="20"/>
              </w:rPr>
              <w:t>Cold wave</w:t>
            </w:r>
          </w:p>
        </w:tc>
        <w:tc>
          <w:tcPr>
            <w:tcW w:w="432" w:type="pct"/>
          </w:tcPr>
          <w:p w14:paraId="7E6D16B3" w14:textId="77777777" w:rsidR="007555E9" w:rsidRPr="00537EE9" w:rsidRDefault="007555E9" w:rsidP="00803E7C">
            <w:pPr>
              <w:jc w:val="right"/>
              <w:rPr>
                <w:sz w:val="20"/>
                <w:szCs w:val="20"/>
              </w:rPr>
            </w:pPr>
            <w:r w:rsidRPr="00537EE9">
              <w:rPr>
                <w:sz w:val="20"/>
                <w:szCs w:val="20"/>
              </w:rPr>
              <w:t>2004</w:t>
            </w:r>
          </w:p>
        </w:tc>
        <w:tc>
          <w:tcPr>
            <w:tcW w:w="674" w:type="pct"/>
          </w:tcPr>
          <w:p w14:paraId="3A0CDC8B" w14:textId="77777777" w:rsidR="007555E9" w:rsidRPr="00537EE9" w:rsidRDefault="007555E9" w:rsidP="00803E7C">
            <w:pPr>
              <w:jc w:val="right"/>
              <w:rPr>
                <w:sz w:val="20"/>
                <w:szCs w:val="20"/>
              </w:rPr>
            </w:pPr>
            <w:r w:rsidRPr="00537EE9">
              <w:rPr>
                <w:color w:val="000000"/>
                <w:sz w:val="20"/>
                <w:szCs w:val="20"/>
              </w:rPr>
              <w:t>-35</w:t>
            </w:r>
            <w:r w:rsidRPr="00537EE9">
              <w:rPr>
                <w:sz w:val="20"/>
                <w:szCs w:val="20"/>
              </w:rPr>
              <w:t xml:space="preserve"> </w:t>
            </w:r>
            <w:r w:rsidRPr="00537EE9">
              <w:rPr>
                <w:color w:val="000000"/>
                <w:sz w:val="20"/>
                <w:szCs w:val="20"/>
              </w:rPr>
              <w:t>°C</w:t>
            </w:r>
          </w:p>
        </w:tc>
        <w:tc>
          <w:tcPr>
            <w:tcW w:w="570" w:type="pct"/>
          </w:tcPr>
          <w:p w14:paraId="1A75A2BB" w14:textId="77777777" w:rsidR="007555E9" w:rsidRPr="00537EE9" w:rsidRDefault="007555E9" w:rsidP="00803E7C">
            <w:pPr>
              <w:jc w:val="right"/>
              <w:rPr>
                <w:sz w:val="20"/>
                <w:szCs w:val="20"/>
              </w:rPr>
            </w:pPr>
            <w:r>
              <w:rPr>
                <w:sz w:val="20"/>
                <w:szCs w:val="20"/>
              </w:rPr>
              <w:t>June</w:t>
            </w:r>
          </w:p>
        </w:tc>
        <w:tc>
          <w:tcPr>
            <w:tcW w:w="570" w:type="pct"/>
          </w:tcPr>
          <w:p w14:paraId="2DF0986E" w14:textId="77777777" w:rsidR="007555E9" w:rsidRPr="00537EE9" w:rsidRDefault="007555E9" w:rsidP="00803E7C">
            <w:pPr>
              <w:jc w:val="right"/>
              <w:rPr>
                <w:sz w:val="20"/>
                <w:szCs w:val="20"/>
              </w:rPr>
            </w:pPr>
            <w:r w:rsidRPr="00537EE9">
              <w:rPr>
                <w:sz w:val="20"/>
                <w:szCs w:val="20"/>
              </w:rPr>
              <w:t>30 days</w:t>
            </w:r>
          </w:p>
        </w:tc>
        <w:tc>
          <w:tcPr>
            <w:tcW w:w="834" w:type="pct"/>
          </w:tcPr>
          <w:p w14:paraId="02148C28" w14:textId="77777777" w:rsidR="007555E9" w:rsidRPr="00537EE9" w:rsidRDefault="007555E9" w:rsidP="00803E7C">
            <w:pPr>
              <w:jc w:val="right"/>
              <w:rPr>
                <w:color w:val="000000"/>
                <w:sz w:val="20"/>
                <w:szCs w:val="20"/>
                <w:lang w:val="es-ES"/>
              </w:rPr>
            </w:pPr>
            <w:r w:rsidRPr="00537EE9">
              <w:rPr>
                <w:color w:val="000000"/>
                <w:sz w:val="20"/>
                <w:szCs w:val="20"/>
              </w:rPr>
              <w:t>2137467</w:t>
            </w:r>
          </w:p>
        </w:tc>
      </w:tr>
      <w:tr w:rsidR="007555E9" w14:paraId="75293E71" w14:textId="77777777" w:rsidTr="00803E7C">
        <w:tc>
          <w:tcPr>
            <w:tcW w:w="1921" w:type="pct"/>
          </w:tcPr>
          <w:p w14:paraId="778E223C" w14:textId="77777777" w:rsidR="007555E9" w:rsidRPr="00537EE9" w:rsidRDefault="007555E9" w:rsidP="00803E7C">
            <w:pPr>
              <w:jc w:val="both"/>
              <w:rPr>
                <w:sz w:val="20"/>
                <w:szCs w:val="20"/>
              </w:rPr>
            </w:pPr>
            <w:r w:rsidRPr="00537EE9">
              <w:rPr>
                <w:sz w:val="20"/>
                <w:szCs w:val="20"/>
              </w:rPr>
              <w:t>Severe winter conditions</w:t>
            </w:r>
          </w:p>
        </w:tc>
        <w:tc>
          <w:tcPr>
            <w:tcW w:w="432" w:type="pct"/>
          </w:tcPr>
          <w:p w14:paraId="22C45B26" w14:textId="77777777" w:rsidR="007555E9" w:rsidRPr="00537EE9" w:rsidRDefault="007555E9" w:rsidP="00803E7C">
            <w:pPr>
              <w:jc w:val="right"/>
              <w:rPr>
                <w:sz w:val="20"/>
                <w:szCs w:val="20"/>
              </w:rPr>
            </w:pPr>
            <w:r w:rsidRPr="00537EE9">
              <w:rPr>
                <w:sz w:val="20"/>
                <w:szCs w:val="20"/>
              </w:rPr>
              <w:t>2007</w:t>
            </w:r>
          </w:p>
        </w:tc>
        <w:tc>
          <w:tcPr>
            <w:tcW w:w="674" w:type="pct"/>
          </w:tcPr>
          <w:p w14:paraId="61E98450" w14:textId="77777777" w:rsidR="007555E9" w:rsidRPr="00537EE9" w:rsidRDefault="007555E9" w:rsidP="00803E7C">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Pr>
          <w:p w14:paraId="5685E427" w14:textId="77777777" w:rsidR="007555E9" w:rsidRPr="00537EE9" w:rsidRDefault="007555E9" w:rsidP="00803E7C">
            <w:pPr>
              <w:jc w:val="right"/>
              <w:rPr>
                <w:sz w:val="20"/>
                <w:szCs w:val="20"/>
              </w:rPr>
            </w:pPr>
            <w:r>
              <w:rPr>
                <w:sz w:val="20"/>
                <w:szCs w:val="20"/>
              </w:rPr>
              <w:t>April</w:t>
            </w:r>
          </w:p>
        </w:tc>
        <w:tc>
          <w:tcPr>
            <w:tcW w:w="570" w:type="pct"/>
          </w:tcPr>
          <w:p w14:paraId="698E8601" w14:textId="77777777" w:rsidR="007555E9" w:rsidRPr="00537EE9" w:rsidRDefault="007555E9" w:rsidP="00803E7C">
            <w:pPr>
              <w:jc w:val="right"/>
              <w:rPr>
                <w:sz w:val="20"/>
                <w:szCs w:val="20"/>
              </w:rPr>
            </w:pPr>
            <w:r w:rsidRPr="00537EE9">
              <w:rPr>
                <w:sz w:val="20"/>
                <w:szCs w:val="20"/>
              </w:rPr>
              <w:t>90 days</w:t>
            </w:r>
          </w:p>
        </w:tc>
        <w:tc>
          <w:tcPr>
            <w:tcW w:w="834" w:type="pct"/>
          </w:tcPr>
          <w:p w14:paraId="1BB7CC67" w14:textId="77777777" w:rsidR="007555E9" w:rsidRPr="00537EE9" w:rsidRDefault="007555E9" w:rsidP="00803E7C">
            <w:pPr>
              <w:jc w:val="right"/>
              <w:rPr>
                <w:color w:val="000000"/>
                <w:sz w:val="20"/>
                <w:szCs w:val="20"/>
                <w:lang w:val="es-ES"/>
              </w:rPr>
            </w:pPr>
            <w:r w:rsidRPr="00537EE9">
              <w:rPr>
                <w:color w:val="000000"/>
                <w:sz w:val="20"/>
                <w:szCs w:val="20"/>
              </w:rPr>
              <w:t>884572</w:t>
            </w:r>
          </w:p>
        </w:tc>
      </w:tr>
      <w:tr w:rsidR="007555E9" w14:paraId="0DDCF3A8" w14:textId="77777777" w:rsidTr="00803E7C">
        <w:tc>
          <w:tcPr>
            <w:tcW w:w="1921" w:type="pct"/>
            <w:tcBorders>
              <w:bottom w:val="single" w:sz="4" w:space="0" w:color="auto"/>
            </w:tcBorders>
          </w:tcPr>
          <w:p w14:paraId="4A4D69A4" w14:textId="77777777" w:rsidR="007555E9" w:rsidRPr="00537EE9" w:rsidRDefault="007555E9" w:rsidP="00803E7C">
            <w:pPr>
              <w:jc w:val="both"/>
              <w:rPr>
                <w:sz w:val="20"/>
                <w:szCs w:val="20"/>
              </w:rPr>
            </w:pPr>
            <w:r w:rsidRPr="00537EE9">
              <w:rPr>
                <w:sz w:val="20"/>
                <w:szCs w:val="20"/>
              </w:rPr>
              <w:t>Cold wave</w:t>
            </w:r>
          </w:p>
        </w:tc>
        <w:tc>
          <w:tcPr>
            <w:tcW w:w="432" w:type="pct"/>
            <w:tcBorders>
              <w:bottom w:val="single" w:sz="4" w:space="0" w:color="auto"/>
            </w:tcBorders>
          </w:tcPr>
          <w:p w14:paraId="16DA8455" w14:textId="77777777" w:rsidR="007555E9" w:rsidRPr="00537EE9" w:rsidRDefault="007555E9" w:rsidP="00803E7C">
            <w:pPr>
              <w:jc w:val="right"/>
              <w:rPr>
                <w:sz w:val="20"/>
                <w:szCs w:val="20"/>
              </w:rPr>
            </w:pPr>
            <w:r w:rsidRPr="00537EE9">
              <w:rPr>
                <w:sz w:val="20"/>
                <w:szCs w:val="20"/>
              </w:rPr>
              <w:t>2015</w:t>
            </w:r>
          </w:p>
        </w:tc>
        <w:tc>
          <w:tcPr>
            <w:tcW w:w="674" w:type="pct"/>
            <w:tcBorders>
              <w:bottom w:val="single" w:sz="4" w:space="0" w:color="auto"/>
            </w:tcBorders>
          </w:tcPr>
          <w:p w14:paraId="58137CDB" w14:textId="77777777" w:rsidR="007555E9" w:rsidRPr="00537EE9" w:rsidRDefault="007555E9" w:rsidP="00803E7C">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Borders>
              <w:bottom w:val="single" w:sz="4" w:space="0" w:color="auto"/>
            </w:tcBorders>
          </w:tcPr>
          <w:p w14:paraId="7EA9BE70" w14:textId="77777777" w:rsidR="007555E9" w:rsidRPr="00537EE9" w:rsidRDefault="007555E9" w:rsidP="00803E7C">
            <w:pPr>
              <w:jc w:val="right"/>
              <w:rPr>
                <w:sz w:val="20"/>
                <w:szCs w:val="20"/>
              </w:rPr>
            </w:pPr>
            <w:r>
              <w:rPr>
                <w:sz w:val="20"/>
                <w:szCs w:val="20"/>
              </w:rPr>
              <w:t>May</w:t>
            </w:r>
          </w:p>
        </w:tc>
        <w:tc>
          <w:tcPr>
            <w:tcW w:w="570" w:type="pct"/>
            <w:tcBorders>
              <w:bottom w:val="single" w:sz="4" w:space="0" w:color="auto"/>
            </w:tcBorders>
          </w:tcPr>
          <w:p w14:paraId="50FBC992" w14:textId="77777777" w:rsidR="007555E9" w:rsidRPr="00537EE9" w:rsidRDefault="007555E9" w:rsidP="00803E7C">
            <w:pPr>
              <w:jc w:val="right"/>
              <w:rPr>
                <w:sz w:val="20"/>
                <w:szCs w:val="20"/>
              </w:rPr>
            </w:pPr>
            <w:r w:rsidRPr="00537EE9">
              <w:rPr>
                <w:sz w:val="20"/>
                <w:szCs w:val="20"/>
              </w:rPr>
              <w:t>141 days</w:t>
            </w:r>
          </w:p>
        </w:tc>
        <w:tc>
          <w:tcPr>
            <w:tcW w:w="834" w:type="pct"/>
            <w:tcBorders>
              <w:bottom w:val="single" w:sz="4" w:space="0" w:color="auto"/>
            </w:tcBorders>
          </w:tcPr>
          <w:p w14:paraId="6670BBAE" w14:textId="77777777" w:rsidR="007555E9" w:rsidRPr="00537EE9" w:rsidRDefault="007555E9" w:rsidP="00803E7C">
            <w:pPr>
              <w:jc w:val="right"/>
              <w:rPr>
                <w:color w:val="000000"/>
                <w:sz w:val="20"/>
                <w:szCs w:val="20"/>
                <w:lang w:val="es-ES"/>
              </w:rPr>
            </w:pPr>
            <w:r w:rsidRPr="00537EE9">
              <w:rPr>
                <w:color w:val="000000"/>
                <w:sz w:val="20"/>
                <w:szCs w:val="20"/>
              </w:rPr>
              <w:t>200620</w:t>
            </w:r>
          </w:p>
        </w:tc>
      </w:tr>
    </w:tbl>
    <w:p w14:paraId="707C27A7" w14:textId="77777777" w:rsidR="007555E9" w:rsidRPr="00537EE9" w:rsidRDefault="007555E9" w:rsidP="007555E9">
      <w:pPr>
        <w:jc w:val="both"/>
        <w:rPr>
          <w:sz w:val="18"/>
          <w:szCs w:val="18"/>
        </w:rPr>
      </w:pPr>
      <w:r w:rsidRPr="00537EE9">
        <w:rPr>
          <w:sz w:val="18"/>
          <w:szCs w:val="18"/>
        </w:rPr>
        <w:t>Authors own elaboration. (*) represents the only registered case that included an official response from OFDA.</w:t>
      </w:r>
    </w:p>
    <w:p w14:paraId="660A37A3" w14:textId="77777777" w:rsidR="007555E9" w:rsidRDefault="007555E9" w:rsidP="007555E9">
      <w:pPr>
        <w:pStyle w:val="ListParagraph"/>
        <w:numPr>
          <w:ilvl w:val="0"/>
          <w:numId w:val="1"/>
        </w:numPr>
        <w:jc w:val="both"/>
      </w:pPr>
      <w:r>
        <w:t>These disastrous events are dispersed and sudden onset at the region of impact (Van Wassenhove, 2006; Apte and Yoho, 2011), which means that they affect a large scale of territory and produce dispersed peaks of human suffering that are magnified by socioeconomic vulnerability (Villarroel-Lamb, 2020; Wang et al., 2020; Szczyrba et al., 2021).</w:t>
      </w:r>
    </w:p>
    <w:p w14:paraId="31055FBA" w14:textId="2EA0385D" w:rsidR="007555E9" w:rsidRDefault="007555E9" w:rsidP="007555E9">
      <w:pPr>
        <w:jc w:val="both"/>
      </w:pPr>
      <w:r>
        <w:t xml:space="preserve">The following </w:t>
      </w:r>
      <w:del w:id="582" w:author="RENATO JOSE QUILICHE ALTAMIRANO" w:date="2022-10-27T21:26:00Z">
        <w:r w:rsidDel="006338B3">
          <w:delText xml:space="preserve">Figures </w:delText>
        </w:r>
      </w:del>
      <w:del w:id="583" w:author="RENATO JOSE QUILICHE ALTAMIRANO" w:date="2022-10-27T21:21:00Z">
        <w:r w:rsidDel="006338B3">
          <w:delText>2</w:delText>
        </w:r>
      </w:del>
      <w:del w:id="584" w:author="RENATO JOSE QUILICHE ALTAMIRANO" w:date="2022-10-27T21:26:00Z">
        <w:r w:rsidDel="006338B3">
          <w:delText>-</w:delText>
        </w:r>
      </w:del>
      <w:ins w:id="585" w:author="RENATO JOSE QUILICHE ALTAMIRANO" w:date="2022-10-27T21:26:00Z">
        <w:r w:rsidR="006338B3">
          <w:t xml:space="preserve">Figure </w:t>
        </w:r>
      </w:ins>
      <w:ins w:id="586" w:author="RENATO JOSE QUILICHE ALTAMIRANO" w:date="2022-10-27T21:27:00Z">
        <w:r w:rsidR="006338B3">
          <w:t>3</w:t>
        </w:r>
      </w:ins>
      <w:del w:id="587" w:author="RENATO JOSE QUILICHE ALTAMIRANO" w:date="2022-10-27T21:21:00Z">
        <w:r w:rsidDel="006338B3">
          <w:delText>5</w:delText>
        </w:r>
      </w:del>
      <w:r>
        <w:t xml:space="preserve"> show the evolution of minimum temperature recorded by the SENAHMI weather stations (2022) that are located within Puno’s territory. The daily average of minimum registered temperatures among the stations for the period 2009-2012 is reported. This provides an estimate on the level and variability (standard error) of minimum temperature that can be matched with the characteristics of cold waves and severe winter conditions to explore the nature of their seasonality. According to EM-DAT (2022), the disastrous events of 2007 and 2015 were triggered at the beginning of April and May, and lasted until July and September, respectively. In the SENAHMI (2022) dataset, </w:t>
      </w:r>
      <w:del w:id="588" w:author="RENATO JOSE QUILICHE ALTAMIRANO" w:date="2022-11-10T22:03:00Z">
        <w:r w:rsidDel="006C4119">
          <w:delText>a seasonality</w:delText>
        </w:r>
      </w:del>
      <w:ins w:id="589" w:author="RENATO JOSE QUILICHE ALTAMIRANO" w:date="2022-11-10T22:03:00Z">
        <w:r w:rsidR="006C4119">
          <w:t>seasonality</w:t>
        </w:r>
      </w:ins>
      <w:r>
        <w:t xml:space="preserve"> is observed in terms of average minimum temperature for these months, the temperature drop tends to start in April and last until July, and then slowly return to normal levels in September. </w:t>
      </w:r>
    </w:p>
    <w:p w14:paraId="32F37665" w14:textId="77777777" w:rsidR="007555E9" w:rsidRDefault="007555E9" w:rsidP="007555E9">
      <w:pPr>
        <w:jc w:val="both"/>
      </w:pPr>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rPr>
          <w:ins w:id="590" w:author="RENATO JOSE QUILICHE ALTAMIRANO" w:date="2022-10-27T21:25:00Z"/>
        </w:rPr>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pPr>
        <w:jc w:val="center"/>
        <w:rPr>
          <w:ins w:id="591" w:author="RENATO JOSE QUILICHE ALTAMIRANO" w:date="2022-10-27T21:31:00Z"/>
        </w:rPr>
        <w:pPrChange w:id="592" w:author="RENATO JOSE QUILICHE ALTAMIRANO" w:date="2022-10-27T21:32:00Z">
          <w:pPr>
            <w:jc w:val="both"/>
          </w:pPr>
        </w:pPrChange>
      </w:pPr>
      <w:ins w:id="593" w:author="RENATO JOSE QUILICHE ALTAMIRANO" w:date="2022-10-27T21:30:00Z">
        <w:r w:rsidRPr="00B110B7">
          <w:rPr>
            <w:b/>
            <w:bCs/>
            <w:rPrChange w:id="594" w:author="RENATO JOSE QUILICHE ALTAMIRANO" w:date="2022-10-27T21:32:00Z">
              <w:rPr/>
            </w:rPrChange>
          </w:rPr>
          <w:lastRenderedPageBreak/>
          <w:t>Figure 3.</w:t>
        </w:r>
        <w:r>
          <w:t xml:space="preserve"> Time series </w:t>
        </w:r>
      </w:ins>
      <w:ins w:id="595" w:author="RENATO JOSE QUILICHE ALTAMIRANO" w:date="2022-10-27T21:31:00Z">
        <w:r>
          <w:t>plot for average minimum temperature in Puno 2009-2012</w:t>
        </w:r>
      </w:ins>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596" w:author="RENATO JOSE QUILICHE ALTAMIRANO" w:date="2022-10-27T21:31:00Z">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002"/>
        <w:gridCol w:w="7002"/>
        <w:tblGridChange w:id="597">
          <w:tblGrid>
            <w:gridCol w:w="7002"/>
            <w:gridCol w:w="7002"/>
          </w:tblGrid>
        </w:tblGridChange>
      </w:tblGrid>
      <w:tr w:rsidR="00B110B7" w14:paraId="658D023C" w14:textId="77777777" w:rsidTr="00B110B7">
        <w:trPr>
          <w:trHeight w:val="3609"/>
          <w:ins w:id="598" w:author="RENATO JOSE QUILICHE ALTAMIRANO" w:date="2022-10-27T21:31:00Z"/>
          <w:trPrChange w:id="599" w:author="RENATO JOSE QUILICHE ALTAMIRANO" w:date="2022-10-27T21:31:00Z">
            <w:trPr>
              <w:trHeight w:val="3609"/>
            </w:trPr>
          </w:trPrChange>
        </w:trPr>
        <w:tc>
          <w:tcPr>
            <w:tcW w:w="2500" w:type="pct"/>
            <w:vAlign w:val="center"/>
            <w:tcPrChange w:id="600" w:author="RENATO JOSE QUILICHE ALTAMIRANO" w:date="2022-10-27T21:31:00Z">
              <w:tcPr>
                <w:tcW w:w="2500" w:type="pct"/>
              </w:tcPr>
            </w:tcPrChange>
          </w:tcPr>
          <w:p w14:paraId="557DD67F" w14:textId="77777777" w:rsidR="00B110B7" w:rsidRDefault="00B110B7">
            <w:pPr>
              <w:jc w:val="center"/>
              <w:rPr>
                <w:ins w:id="601" w:author="RENATO JOSE QUILICHE ALTAMIRANO" w:date="2022-10-27T21:31:00Z"/>
              </w:rPr>
              <w:pPrChange w:id="602" w:author="RENATO JOSE QUILICHE ALTAMIRANO" w:date="2022-10-27T21:31:00Z">
                <w:pPr>
                  <w:framePr w:hSpace="141" w:wrap="around" w:vAnchor="page" w:hAnchor="margin" w:y="2098"/>
                  <w:jc w:val="both"/>
                </w:pPr>
              </w:pPrChange>
            </w:pPr>
            <w:ins w:id="603" w:author="RENATO JOSE QUILICHE ALTAMIRANO" w:date="2022-10-27T21:31:00Z">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5"/>
                            <a:stretch>
                              <a:fillRect/>
                            </a:stretch>
                          </pic:blipFill>
                          <pic:spPr>
                            <a:xfrm>
                              <a:off x="0" y="0"/>
                              <a:ext cx="4360054" cy="2103120"/>
                            </a:xfrm>
                            <a:prstGeom prst="rect">
                              <a:avLst/>
                            </a:prstGeom>
                          </pic:spPr>
                        </pic:pic>
                      </a:graphicData>
                    </a:graphic>
                  </wp:inline>
                </w:drawing>
              </w:r>
            </w:ins>
          </w:p>
        </w:tc>
        <w:tc>
          <w:tcPr>
            <w:tcW w:w="2500" w:type="pct"/>
            <w:vAlign w:val="center"/>
            <w:tcPrChange w:id="604" w:author="RENATO JOSE QUILICHE ALTAMIRANO" w:date="2022-10-27T21:31:00Z">
              <w:tcPr>
                <w:tcW w:w="2500" w:type="pct"/>
              </w:tcPr>
            </w:tcPrChange>
          </w:tcPr>
          <w:p w14:paraId="579AB7E0" w14:textId="77777777" w:rsidR="00B110B7" w:rsidRDefault="00B110B7">
            <w:pPr>
              <w:jc w:val="center"/>
              <w:rPr>
                <w:ins w:id="605" w:author="RENATO JOSE QUILICHE ALTAMIRANO" w:date="2022-10-27T21:31:00Z"/>
              </w:rPr>
              <w:pPrChange w:id="606" w:author="RENATO JOSE QUILICHE ALTAMIRANO" w:date="2022-10-27T21:31:00Z">
                <w:pPr>
                  <w:framePr w:hSpace="141" w:wrap="around" w:vAnchor="page" w:hAnchor="margin" w:y="2098"/>
                  <w:jc w:val="both"/>
                </w:pPr>
              </w:pPrChange>
            </w:pPr>
            <w:ins w:id="607" w:author="RENATO JOSE QUILICHE ALTAMIRANO" w:date="2022-10-27T21:31:00Z">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ins>
          </w:p>
        </w:tc>
      </w:tr>
      <w:tr w:rsidR="00B110B7" w14:paraId="0A9ADE96" w14:textId="77777777" w:rsidTr="00B110B7">
        <w:trPr>
          <w:trHeight w:val="3622"/>
          <w:ins w:id="608" w:author="RENATO JOSE QUILICHE ALTAMIRANO" w:date="2022-10-27T21:31:00Z"/>
          <w:trPrChange w:id="609" w:author="RENATO JOSE QUILICHE ALTAMIRANO" w:date="2022-10-27T21:31:00Z">
            <w:trPr>
              <w:trHeight w:val="3622"/>
            </w:trPr>
          </w:trPrChange>
        </w:trPr>
        <w:tc>
          <w:tcPr>
            <w:tcW w:w="2500" w:type="pct"/>
            <w:vAlign w:val="center"/>
            <w:tcPrChange w:id="610" w:author="RENATO JOSE QUILICHE ALTAMIRANO" w:date="2022-10-27T21:31:00Z">
              <w:tcPr>
                <w:tcW w:w="2500" w:type="pct"/>
              </w:tcPr>
            </w:tcPrChange>
          </w:tcPr>
          <w:p w14:paraId="6D9BAD48" w14:textId="77777777" w:rsidR="00B110B7" w:rsidRDefault="00B110B7">
            <w:pPr>
              <w:jc w:val="center"/>
              <w:rPr>
                <w:ins w:id="611" w:author="RENATO JOSE QUILICHE ALTAMIRANO" w:date="2022-10-27T21:31:00Z"/>
              </w:rPr>
              <w:pPrChange w:id="612" w:author="RENATO JOSE QUILICHE ALTAMIRANO" w:date="2022-10-27T21:31:00Z">
                <w:pPr>
                  <w:framePr w:hSpace="141" w:wrap="around" w:vAnchor="page" w:hAnchor="margin" w:y="2098"/>
                  <w:jc w:val="both"/>
                </w:pPr>
              </w:pPrChange>
            </w:pPr>
            <w:ins w:id="613" w:author="RENATO JOSE QUILICHE ALTAMIRANO" w:date="2022-10-27T21:31:00Z">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ins>
          </w:p>
        </w:tc>
        <w:tc>
          <w:tcPr>
            <w:tcW w:w="2500" w:type="pct"/>
            <w:vAlign w:val="center"/>
            <w:tcPrChange w:id="614" w:author="RENATO JOSE QUILICHE ALTAMIRANO" w:date="2022-10-27T21:31:00Z">
              <w:tcPr>
                <w:tcW w:w="2500" w:type="pct"/>
              </w:tcPr>
            </w:tcPrChange>
          </w:tcPr>
          <w:p w14:paraId="08539C2B" w14:textId="77777777" w:rsidR="00B110B7" w:rsidRDefault="00B110B7">
            <w:pPr>
              <w:jc w:val="center"/>
              <w:rPr>
                <w:ins w:id="615" w:author="RENATO JOSE QUILICHE ALTAMIRANO" w:date="2022-10-27T21:31:00Z"/>
              </w:rPr>
              <w:pPrChange w:id="616" w:author="RENATO JOSE QUILICHE ALTAMIRANO" w:date="2022-10-27T21:31:00Z">
                <w:pPr>
                  <w:framePr w:hSpace="141" w:wrap="around" w:vAnchor="page" w:hAnchor="margin" w:y="2098"/>
                  <w:jc w:val="both"/>
                </w:pPr>
              </w:pPrChange>
            </w:pPr>
            <w:ins w:id="617" w:author="RENATO JOSE QUILICHE ALTAMIRANO" w:date="2022-10-27T21:31:00Z">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ins>
          </w:p>
        </w:tc>
      </w:tr>
    </w:tbl>
    <w:p w14:paraId="36C019C4" w14:textId="3260D8A5" w:rsidR="00B110B7" w:rsidRPr="006338B3" w:rsidRDefault="00B110B7" w:rsidP="00B110B7">
      <w:pPr>
        <w:jc w:val="both"/>
        <w:rPr>
          <w:ins w:id="618" w:author="RENATO JOSE QUILICHE ALTAMIRANO" w:date="2022-10-27T21:25:00Z"/>
        </w:rPr>
        <w:sectPr w:rsidR="00B110B7" w:rsidRPr="006338B3" w:rsidSect="006338B3">
          <w:pgSz w:w="16838" w:h="11906" w:orient="landscape"/>
          <w:pgMar w:top="1701" w:right="1417" w:bottom="1701" w:left="1417" w:header="708" w:footer="708" w:gutter="0"/>
          <w:pgNumType w:start="1"/>
          <w:cols w:space="720"/>
          <w:docGrid w:linePitch="299"/>
          <w:sectPrChange w:id="619" w:author="RENATO JOSE QUILICHE ALTAMIRANO" w:date="2022-10-27T21:25:00Z">
            <w:sectPr w:rsidR="00B110B7" w:rsidRPr="006338B3" w:rsidSect="006338B3">
              <w:pgSz w:w="11906" w:h="16838" w:orient="portrait"/>
              <w:pgMar w:top="1417" w:right="1701" w:bottom="1417" w:left="1701" w:header="708" w:footer="708" w:gutter="0"/>
            </w:sectPr>
          </w:sectPrChange>
        </w:sectPr>
      </w:pPr>
    </w:p>
    <w:p w14:paraId="484F48B7" w14:textId="2A81718B" w:rsidR="007555E9" w:rsidDel="006338B3" w:rsidRDefault="007555E9" w:rsidP="007555E9">
      <w:pPr>
        <w:jc w:val="both"/>
        <w:rPr>
          <w:del w:id="620" w:author="RENATO JOSE QUILICHE ALTAMIRANO" w:date="2022-10-27T21:27:00Z"/>
        </w:rPr>
      </w:pPr>
    </w:p>
    <w:p w14:paraId="7C09F47D" w14:textId="332E413B" w:rsidR="007555E9" w:rsidDel="006338B3" w:rsidRDefault="007555E9" w:rsidP="007555E9">
      <w:pPr>
        <w:jc w:val="both"/>
        <w:rPr>
          <w:del w:id="621" w:author="RENATO JOSE QUILICHE ALTAMIRANO" w:date="2022-10-27T21:23:00Z"/>
        </w:rPr>
      </w:pPr>
    </w:p>
    <w:p w14:paraId="3636318C" w14:textId="1B2132DE" w:rsidR="007555E9" w:rsidDel="006338B3" w:rsidRDefault="007555E9" w:rsidP="007555E9">
      <w:pPr>
        <w:jc w:val="both"/>
        <w:rPr>
          <w:del w:id="622" w:author="RENATO JOSE QUILICHE ALTAMIRANO" w:date="2022-10-27T21:25:00Z"/>
        </w:rPr>
      </w:pPr>
      <w:del w:id="623" w:author="RENATO JOSE QUILICHE ALTAMIRANO" w:date="2022-10-27T21:25:00Z">
        <w:r w:rsidDel="006338B3">
          <w:delText xml:space="preserve">Figure </w:delText>
        </w:r>
      </w:del>
      <w:del w:id="624" w:author="RENATO JOSE QUILICHE ALTAMIRANO" w:date="2022-10-27T21:21:00Z">
        <w:r w:rsidDel="006338B3">
          <w:delText>2</w:delText>
        </w:r>
      </w:del>
    </w:p>
    <w:p w14:paraId="58178C91" w14:textId="6BE7B68B" w:rsidR="007555E9" w:rsidDel="006338B3" w:rsidRDefault="007555E9" w:rsidP="007555E9">
      <w:pPr>
        <w:jc w:val="both"/>
        <w:rPr>
          <w:del w:id="625" w:author="RENATO JOSE QUILICHE ALTAMIRANO" w:date="2022-10-27T21:25:00Z"/>
        </w:rPr>
      </w:pPr>
      <w:del w:id="626" w:author="RENATO JOSE QUILICHE ALTAMIRANO" w:date="2022-10-27T21:25:00Z">
        <w:r w:rsidRPr="004E35D9" w:rsidDel="006338B3">
          <w:rPr>
            <w:noProof/>
          </w:rPr>
          <w:drawing>
            <wp:inline distT="0" distB="0" distL="0" distR="0" wp14:anchorId="5D87F1BE" wp14:editId="626794C6">
              <wp:extent cx="3791350" cy="18288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5"/>
                      <a:stretch>
                        <a:fillRect/>
                      </a:stretch>
                    </pic:blipFill>
                    <pic:spPr>
                      <a:xfrm>
                        <a:off x="0" y="0"/>
                        <a:ext cx="3791350" cy="1828800"/>
                      </a:xfrm>
                      <a:prstGeom prst="rect">
                        <a:avLst/>
                      </a:prstGeom>
                    </pic:spPr>
                  </pic:pic>
                </a:graphicData>
              </a:graphic>
            </wp:inline>
          </w:drawing>
        </w:r>
      </w:del>
    </w:p>
    <w:p w14:paraId="1A78862C" w14:textId="484D0FAA" w:rsidR="007555E9" w:rsidDel="006338B3" w:rsidRDefault="007555E9" w:rsidP="007555E9">
      <w:pPr>
        <w:jc w:val="both"/>
        <w:rPr>
          <w:del w:id="627" w:author="RENATO JOSE QUILICHE ALTAMIRANO" w:date="2022-10-27T21:25:00Z"/>
        </w:rPr>
      </w:pPr>
      <w:del w:id="628" w:author="RENATO JOSE QUILICHE ALTAMIRANO" w:date="2022-10-27T21:25:00Z">
        <w:r w:rsidDel="006338B3">
          <w:delText xml:space="preserve">Figure </w:delText>
        </w:r>
      </w:del>
      <w:del w:id="629" w:author="RENATO JOSE QUILICHE ALTAMIRANO" w:date="2022-10-27T21:21:00Z">
        <w:r w:rsidDel="006338B3">
          <w:delText>3</w:delText>
        </w:r>
      </w:del>
    </w:p>
    <w:p w14:paraId="1CC00441" w14:textId="54B5B536" w:rsidR="007555E9" w:rsidDel="006338B3" w:rsidRDefault="007555E9" w:rsidP="007555E9">
      <w:pPr>
        <w:jc w:val="both"/>
        <w:rPr>
          <w:del w:id="630" w:author="RENATO JOSE QUILICHE ALTAMIRANO" w:date="2022-10-27T21:25:00Z"/>
        </w:rPr>
      </w:pPr>
      <w:del w:id="631" w:author="RENATO JOSE QUILICHE ALTAMIRANO" w:date="2022-10-27T21:25:00Z">
        <w:r w:rsidRPr="004E35D9" w:rsidDel="006338B3">
          <w:rPr>
            <w:noProof/>
          </w:rPr>
          <w:drawing>
            <wp:inline distT="0" distB="0" distL="0" distR="0" wp14:anchorId="3958F830" wp14:editId="3A7282F6">
              <wp:extent cx="3791350" cy="182880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6"/>
                      <a:stretch>
                        <a:fillRect/>
                      </a:stretch>
                    </pic:blipFill>
                    <pic:spPr>
                      <a:xfrm>
                        <a:off x="0" y="0"/>
                        <a:ext cx="3791350" cy="1828800"/>
                      </a:xfrm>
                      <a:prstGeom prst="rect">
                        <a:avLst/>
                      </a:prstGeom>
                    </pic:spPr>
                  </pic:pic>
                </a:graphicData>
              </a:graphic>
            </wp:inline>
          </w:drawing>
        </w:r>
      </w:del>
    </w:p>
    <w:p w14:paraId="0D6FE2EB" w14:textId="62292F6B" w:rsidR="007555E9" w:rsidDel="006338B3" w:rsidRDefault="007555E9" w:rsidP="007555E9">
      <w:pPr>
        <w:jc w:val="both"/>
        <w:rPr>
          <w:del w:id="632" w:author="RENATO JOSE QUILICHE ALTAMIRANO" w:date="2022-10-27T21:25:00Z"/>
        </w:rPr>
      </w:pPr>
      <w:del w:id="633" w:author="RENATO JOSE QUILICHE ALTAMIRANO" w:date="2022-10-27T21:25:00Z">
        <w:r w:rsidDel="006338B3">
          <w:delText xml:space="preserve">Figure </w:delText>
        </w:r>
      </w:del>
      <w:del w:id="634" w:author="RENATO JOSE QUILICHE ALTAMIRANO" w:date="2022-10-27T21:21:00Z">
        <w:r w:rsidDel="006338B3">
          <w:delText>4</w:delText>
        </w:r>
      </w:del>
    </w:p>
    <w:p w14:paraId="186118C8" w14:textId="31F6C744" w:rsidR="007555E9" w:rsidDel="006338B3" w:rsidRDefault="007555E9" w:rsidP="007555E9">
      <w:pPr>
        <w:jc w:val="both"/>
        <w:rPr>
          <w:del w:id="635" w:author="RENATO JOSE QUILICHE ALTAMIRANO" w:date="2022-10-27T21:25:00Z"/>
        </w:rPr>
      </w:pPr>
      <w:del w:id="636" w:author="RENATO JOSE QUILICHE ALTAMIRANO" w:date="2022-10-27T21:25:00Z">
        <w:r w:rsidRPr="004E35D9" w:rsidDel="006338B3">
          <w:rPr>
            <w:noProof/>
          </w:rPr>
          <w:drawing>
            <wp:inline distT="0" distB="0" distL="0" distR="0" wp14:anchorId="27871CE4" wp14:editId="24218DCE">
              <wp:extent cx="3791350" cy="182880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7"/>
                      <a:stretch>
                        <a:fillRect/>
                      </a:stretch>
                    </pic:blipFill>
                    <pic:spPr>
                      <a:xfrm>
                        <a:off x="0" y="0"/>
                        <a:ext cx="3791350" cy="1828800"/>
                      </a:xfrm>
                      <a:prstGeom prst="rect">
                        <a:avLst/>
                      </a:prstGeom>
                    </pic:spPr>
                  </pic:pic>
                </a:graphicData>
              </a:graphic>
            </wp:inline>
          </w:drawing>
        </w:r>
      </w:del>
    </w:p>
    <w:p w14:paraId="6000681A" w14:textId="02C55987" w:rsidR="007555E9" w:rsidDel="006338B3" w:rsidRDefault="007555E9" w:rsidP="007555E9">
      <w:pPr>
        <w:jc w:val="both"/>
        <w:rPr>
          <w:del w:id="637" w:author="RENATO JOSE QUILICHE ALTAMIRANO" w:date="2022-10-27T21:25:00Z"/>
        </w:rPr>
      </w:pPr>
      <w:del w:id="638" w:author="RENATO JOSE QUILICHE ALTAMIRANO" w:date="2022-10-27T21:25:00Z">
        <w:r w:rsidDel="006338B3">
          <w:delText xml:space="preserve">Figure </w:delText>
        </w:r>
      </w:del>
      <w:del w:id="639" w:author="RENATO JOSE QUILICHE ALTAMIRANO" w:date="2022-10-27T21:21:00Z">
        <w:r w:rsidDel="006338B3">
          <w:delText>5</w:delText>
        </w:r>
      </w:del>
    </w:p>
    <w:p w14:paraId="0AA6972C" w14:textId="4D5CCE8D" w:rsidR="007555E9" w:rsidDel="006338B3" w:rsidRDefault="007555E9" w:rsidP="007555E9">
      <w:pPr>
        <w:jc w:val="both"/>
        <w:rPr>
          <w:del w:id="640" w:author="RENATO JOSE QUILICHE ALTAMIRANO" w:date="2022-10-27T21:25:00Z"/>
        </w:rPr>
      </w:pPr>
      <w:del w:id="641" w:author="RENATO JOSE QUILICHE ALTAMIRANO" w:date="2022-10-27T21:25:00Z">
        <w:r w:rsidRPr="004E35D9" w:rsidDel="006338B3">
          <w:rPr>
            <w:noProof/>
          </w:rPr>
          <w:drawing>
            <wp:inline distT="0" distB="0" distL="0" distR="0" wp14:anchorId="20749A3D" wp14:editId="50BB04A0">
              <wp:extent cx="3791350" cy="18288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8"/>
                      <a:stretch>
                        <a:fillRect/>
                      </a:stretch>
                    </pic:blipFill>
                    <pic:spPr>
                      <a:xfrm>
                        <a:off x="0" y="0"/>
                        <a:ext cx="3791350" cy="1828800"/>
                      </a:xfrm>
                      <a:prstGeom prst="rect">
                        <a:avLst/>
                      </a:prstGeom>
                    </pic:spPr>
                  </pic:pic>
                </a:graphicData>
              </a:graphic>
            </wp:inline>
          </w:drawing>
        </w:r>
      </w:del>
    </w:p>
    <w:p w14:paraId="340231C6" w14:textId="21B500AC" w:rsidR="007555E9" w:rsidRDefault="007555E9" w:rsidP="007555E9">
      <w:pPr>
        <w:jc w:val="both"/>
      </w:pPr>
      <w:r>
        <w:t>According to an institutional report from published by Food and Agriculture Organization (</w:t>
      </w:r>
      <w:proofErr w:type="spellStart"/>
      <w:r>
        <w:t>Alarcón</w:t>
      </w:r>
      <w:proofErr w:type="spellEnd"/>
      <w:r>
        <w:t xml:space="preserve"> and </w:t>
      </w:r>
      <w:proofErr w:type="spellStart"/>
      <w:r>
        <w:t>Trebejo</w:t>
      </w:r>
      <w:proofErr w:type="spellEnd"/>
      <w:r>
        <w:t>, 2010) based on data from SENAHMI 76.2% of the territory is above 3500 meters above the sea level and had minimum temperatures on the range from -16</w:t>
      </w:r>
      <w:r w:rsidRPr="001E222A">
        <w:t xml:space="preserve"> °C</w:t>
      </w:r>
      <w:r>
        <w:t xml:space="preserve"> to 8</w:t>
      </w:r>
      <w:r w:rsidRPr="001E222A">
        <w:t xml:space="preserve"> °C</w:t>
      </w:r>
      <w:r>
        <w:t xml:space="preserve"> for an average of 15 days for June, July and August. In this report, the authors conclude that during the period 1969-2010, for each year there was at least one cold wave</w:t>
      </w:r>
      <w:r>
        <w:rPr>
          <w:rStyle w:val="FootnoteReference"/>
        </w:rPr>
        <w:footnoteReference w:id="1"/>
      </w:r>
      <w:del w:id="642" w:author="RENATO JOSE QUILICHE ALTAMIRANO" w:date="2022-10-27T21:50:00Z">
        <w:r w:rsidDel="00644BB8">
          <w:delText xml:space="preserve">, </w:delText>
        </w:r>
      </w:del>
      <w:del w:id="643" w:author="RENATO JOSE QUILICHE ALTAMIRANO" w:date="2022-10-27T21:49:00Z">
        <w:r w:rsidDel="00644BB8">
          <w:delText xml:space="preserve">the </w:delText>
        </w:r>
      </w:del>
      <w:del w:id="644" w:author="RENATO JOSE QUILICHE ALTAMIRANO" w:date="2022-10-27T21:50:00Z">
        <w:r w:rsidDel="00644BB8">
          <w:delText>natural hazard</w:delText>
        </w:r>
      </w:del>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 xml:space="preserve">(Amirkhani et al., 2022). </w:t>
      </w:r>
      <w:r>
        <w:t>Humanitarian operations must seek to create proactive interventions to mitigate the losses (Van Wassenhove, 2006; Bosher et al., 2021).</w:t>
      </w:r>
    </w:p>
    <w:p w14:paraId="533C5B03" w14:textId="77777777" w:rsidR="007555E9" w:rsidRDefault="007555E9" w:rsidP="006C4119">
      <w:pPr>
        <w:pStyle w:val="Heading2"/>
        <w:numPr>
          <w:ilvl w:val="1"/>
          <w:numId w:val="8"/>
        </w:numPr>
        <w:ind w:left="432"/>
        <w:pPrChange w:id="645" w:author="RENATO JOSE QUILICHE ALTAMIRANO" w:date="2022-11-10T22:03:00Z">
          <w:pPr>
            <w:jc w:val="both"/>
          </w:pPr>
        </w:pPrChange>
      </w:pPr>
      <w:r>
        <w:t>Vulnerability against cold waves and severe winter conditions</w:t>
      </w:r>
    </w:p>
    <w:p w14:paraId="4D7C5303" w14:textId="12358738" w:rsidR="007555E9" w:rsidRPr="00E12ACA" w:rsidRDefault="007555E9" w:rsidP="007555E9">
      <w:pPr>
        <w:jc w:val="both"/>
      </w:pPr>
      <w:r w:rsidRPr="00E12ACA">
        <w:t xml:space="preserve">Vulnerability is a multidimensional concept based not only in economic scarcity, but </w:t>
      </w:r>
      <w:r>
        <w:t xml:space="preserve">also </w:t>
      </w:r>
      <w:r w:rsidRPr="00E12ACA">
        <w:t>in lack of access to</w:t>
      </w:r>
      <w:r>
        <w:t xml:space="preserve"> basic services, lack of</w:t>
      </w:r>
      <w:r w:rsidRPr="00E12ACA">
        <w:t xml:space="preserve"> health, education, low social development (Pessoa, 2012) and geographical exposure for the case of disasters (Ullah et al., 2021). Several studies conceptualized vulnerability against clime-related disasters as the quality or state of being exposed to the possibility of being harmed by a disaster (Christian et al., 2021; Sahana et al., 2019; Tasnuva et al., 2020; Ullah et al., 2021). This possibility increases when a set of characteristics are met. For the case of the households</w:t>
      </w:r>
      <w:r>
        <w:t xml:space="preserve"> settled in Puno and according to available data </w:t>
      </w:r>
      <w:r w:rsidRPr="00E12ACA">
        <w:t xml:space="preserve">a multidimensional framework </w:t>
      </w:r>
      <w:r>
        <w:t xml:space="preserve">is proposed in Figure </w:t>
      </w:r>
      <w:ins w:id="646" w:author="RENATO JOSE QUILICHE ALTAMIRANO" w:date="2022-10-27T21:53:00Z">
        <w:r w:rsidR="00644BB8">
          <w:t>4</w:t>
        </w:r>
      </w:ins>
      <w:del w:id="647" w:author="RENATO JOSE QUILICHE ALTAMIRANO" w:date="2022-10-27T21:53:00Z">
        <w:r w:rsidDel="00644BB8">
          <w:delText>6</w:delText>
        </w:r>
      </w:del>
      <w:r w:rsidRPr="00E12ACA">
        <w:t>.</w:t>
      </w:r>
    </w:p>
    <w:p w14:paraId="35897A86" w14:textId="4CE7DAB3" w:rsidR="007555E9" w:rsidRPr="00F5464D" w:rsidRDefault="007555E9" w:rsidP="007555E9">
      <w:pPr>
        <w:jc w:val="center"/>
      </w:pPr>
      <w:r w:rsidRPr="00F5464D">
        <w:rPr>
          <w:b/>
          <w:bCs/>
        </w:rPr>
        <w:t xml:space="preserve">Figure </w:t>
      </w:r>
      <w:ins w:id="648" w:author="RENATO JOSE QUILICHE ALTAMIRANO" w:date="2022-10-27T21:53:00Z">
        <w:r w:rsidR="00644BB8">
          <w:rPr>
            <w:b/>
            <w:bCs/>
          </w:rPr>
          <w:t>4</w:t>
        </w:r>
      </w:ins>
      <w:del w:id="649" w:author="RENATO JOSE QUILICHE ALTAMIRANO" w:date="2022-10-27T21:53:00Z">
        <w:r w:rsidDel="00644BB8">
          <w:rPr>
            <w:b/>
            <w:bCs/>
          </w:rPr>
          <w:delText>6</w:delText>
        </w:r>
      </w:del>
      <w:r w:rsidRPr="00F5464D">
        <w:rPr>
          <w:b/>
          <w:bCs/>
        </w:rPr>
        <w:t>.</w:t>
      </w:r>
      <w:r w:rsidRPr="00F5464D">
        <w:t xml:space="preserve"> Dimensions of vulnerability against clime-related disasters</w:t>
      </w:r>
    </w:p>
    <w:p w14:paraId="762E37C0" w14:textId="77777777" w:rsidR="007555E9" w:rsidRPr="00E12ACA" w:rsidRDefault="007555E9" w:rsidP="007555E9">
      <w:pPr>
        <w:jc w:val="both"/>
      </w:pPr>
      <w:r w:rsidRPr="00E12ACA">
        <w:rPr>
          <w:noProof/>
        </w:rPr>
        <w:drawing>
          <wp:inline distT="0" distB="0" distL="0" distR="0" wp14:anchorId="28E9909E" wp14:editId="235DD691">
            <wp:extent cx="5368636" cy="3584544"/>
            <wp:effectExtent l="0" t="0" r="3810" b="0"/>
            <wp:docPr id="29" name="Imagen 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3" descr="Diagram,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5037" cy="3595495"/>
                    </a:xfrm>
                    <a:prstGeom prst="rect">
                      <a:avLst/>
                    </a:prstGeom>
                    <a:noFill/>
                  </pic:spPr>
                </pic:pic>
              </a:graphicData>
            </a:graphic>
          </wp:inline>
        </w:drawing>
      </w:r>
    </w:p>
    <w:p w14:paraId="661DAF1E" w14:textId="66CA8FD4" w:rsidR="007555E9" w:rsidRPr="00E12ACA" w:rsidRDefault="007555E9" w:rsidP="007555E9">
      <w:pPr>
        <w:jc w:val="both"/>
      </w:pPr>
      <w:r w:rsidRPr="00E12ACA">
        <w:lastRenderedPageBreak/>
        <w:t xml:space="preserve">According to Figure </w:t>
      </w:r>
      <w:r>
        <w:t>6</w:t>
      </w:r>
      <w:r w:rsidRPr="00E12ACA">
        <w:t xml:space="preserve">, we propose that vulnerability has four dimensions: economic, health, social and geographical. </w:t>
      </w:r>
      <w:r>
        <w:t>Low income</w:t>
      </w:r>
      <w:r w:rsidRPr="00E12ACA">
        <w:t xml:space="preserve"> and bad infrastructure are the main drivers of vulnerability </w:t>
      </w:r>
      <w:del w:id="650" w:author="Fernanda Baiao" w:date="2022-10-27T11:37:00Z">
        <w:r w:rsidDel="003A3294">
          <w:delText>against</w:delText>
        </w:r>
      </w:del>
      <w:ins w:id="651" w:author="Fernanda Baiao" w:date="2022-10-27T11:37:00Z">
        <w:r w:rsidR="003A3294">
          <w:t>to</w:t>
        </w:r>
      </w:ins>
      <w:r>
        <w:t xml:space="preserve"> disasters </w:t>
      </w:r>
      <w:r w:rsidRPr="00E12ACA">
        <w:t xml:space="preserve">according to Tasnuva et al. (2020). </w:t>
      </w:r>
      <w:r>
        <w:t>Bad</w:t>
      </w:r>
      <w:r w:rsidRPr="00E12ACA">
        <w:t xml:space="preserve"> outcomes in health, such as </w:t>
      </w:r>
      <w:ins w:id="652" w:author="Fernanda Baiao" w:date="2022-10-27T11:37:00Z">
        <w:r w:rsidR="003A3294">
          <w:t xml:space="preserve">a </w:t>
        </w:r>
      </w:ins>
      <w:r w:rsidRPr="00E12ACA">
        <w:t xml:space="preserve">high prevalence of chronic illness could be related with a higher vulnerability (Djalante et al., 2020). Certain </w:t>
      </w:r>
      <w:r>
        <w:t>configurations</w:t>
      </w:r>
      <w:r w:rsidRPr="00E12ACA">
        <w:t xml:space="preserve"> </w:t>
      </w:r>
      <w:del w:id="653" w:author="Fernanda Baiao" w:date="2022-10-27T11:38:00Z">
        <w:r w:rsidRPr="00E12ACA" w:rsidDel="003A3294">
          <w:delText>on</w:delText>
        </w:r>
      </w:del>
      <w:ins w:id="654" w:author="Fernanda Baiao" w:date="2022-10-27T11:38:00Z">
        <w:r w:rsidR="003A3294">
          <w:t>of</w:t>
        </w:r>
      </w:ins>
      <w:r w:rsidRPr="00E12ACA">
        <w:t xml:space="preserve"> so</w:t>
      </w:r>
      <w:r>
        <w:t>cio-economic</w:t>
      </w:r>
      <w:r w:rsidRPr="00E12ACA">
        <w:t xml:space="preserve"> variables make households especially vulnerable, such as unemployment, </w:t>
      </w:r>
      <w:ins w:id="655" w:author="Fernanda Baiao" w:date="2022-10-27T11:38:00Z">
        <w:r w:rsidR="003A3294">
          <w:t xml:space="preserve">and </w:t>
        </w:r>
      </w:ins>
      <w:r w:rsidRPr="00E12ACA">
        <w:t xml:space="preserve">low educational achievement, </w:t>
      </w:r>
      <w:r>
        <w:t xml:space="preserve">there </w:t>
      </w:r>
      <w:del w:id="656" w:author="Fernanda Baiao" w:date="2022-10-27T11:38:00Z">
        <w:r w:rsidDel="003A3294">
          <w:delText>are</w:delText>
        </w:r>
      </w:del>
      <w:ins w:id="657" w:author="Fernanda Baiao" w:date="2022-10-27T11:38:00Z">
        <w:r w:rsidR="003A3294">
          <w:t>is</w:t>
        </w:r>
      </w:ins>
      <w:r>
        <w:t xml:space="preserve"> evidence that </w:t>
      </w:r>
      <w:r w:rsidRPr="00E12ACA">
        <w:t xml:space="preserve">younger and female head of households </w:t>
      </w:r>
      <w:r>
        <w:t>is</w:t>
      </w:r>
      <w:r w:rsidRPr="00E12ACA">
        <w:t xml:space="preserve"> </w:t>
      </w:r>
      <w:r>
        <w:t xml:space="preserve">related to </w:t>
      </w:r>
      <w:ins w:id="658" w:author="Fernanda Baiao" w:date="2022-10-27T11:38:00Z">
        <w:r w:rsidR="003A3294">
          <w:t xml:space="preserve">the </w:t>
        </w:r>
      </w:ins>
      <w:r>
        <w:t>probability of</w:t>
      </w:r>
      <w:r w:rsidRPr="00E12ACA">
        <w:t xml:space="preserve"> </w:t>
      </w:r>
      <w:r>
        <w:t>being affected by a</w:t>
      </w:r>
      <w:r w:rsidRPr="00E12ACA">
        <w:t xml:space="preserve"> disaster (Rapeli, 2017). Geographical vulnerability depends on household location, which </w:t>
      </w:r>
      <w:r>
        <w:t>at the same time is determined by</w:t>
      </w:r>
      <w:r w:rsidRPr="00E12ACA">
        <w:t xml:space="preserve"> economic vulnerability: households located in vulnerable areas </w:t>
      </w:r>
      <w:r>
        <w:t xml:space="preserve">tend to be </w:t>
      </w:r>
      <w:r w:rsidRPr="00E12ACA">
        <w:t>poor and this magnifies the vulnerability condition (Mattea, 2019).</w:t>
      </w:r>
    </w:p>
    <w:p w14:paraId="1BD4012B" w14:textId="77777777" w:rsidR="007555E9" w:rsidRPr="00E57682" w:rsidRDefault="007555E9" w:rsidP="007555E9">
      <w:pPr>
        <w:jc w:val="both"/>
      </w:pPr>
      <w:r w:rsidRPr="00E12ACA">
        <w:t>I</w:t>
      </w:r>
      <w:r>
        <w:t>t i</w:t>
      </w:r>
      <w:r w:rsidRPr="00E12ACA">
        <w:t xml:space="preserve">s important to differentiate vulnerability from risk. According to UNDRR (2015) and Twigg (2004), in the context of disasters, risk is the combination of vulnerability, hazard and exposure, where vulnerability is defined as the foreseeable consequences of a damaging event on entities such as human lives, health, wealth, or environment. Hazard is the loss or injury caused by a potentially damaging physical event. Exposure is the property, people, systems, or other elements present in hazard zones. Vulnerability is operationalized as the human factor of disaster risk </w:t>
      </w:r>
      <w:r>
        <w:t>that shapes disaster risk</w:t>
      </w:r>
      <w:r w:rsidRPr="00E12ACA">
        <w:t>.</w:t>
      </w:r>
      <w:r>
        <w:t xml:space="preserve"> The predictive analysis would be entirely based on vulnerability factors.</w:t>
      </w:r>
      <w:r w:rsidRPr="00E12ACA">
        <w:t xml:space="preserve"> The geographical variables could capture a certain level of exposure, </w:t>
      </w:r>
      <w:r>
        <w:t xml:space="preserve">but it is important to notice that other variables could </w:t>
      </w:r>
      <w:proofErr w:type="gramStart"/>
      <w:r>
        <w:t>be also</w:t>
      </w:r>
      <w:proofErr w:type="gramEnd"/>
      <w:r>
        <w:t xml:space="preserve"> correlated with exposure.</w:t>
      </w:r>
      <w:r w:rsidRPr="00E12ACA">
        <w:t xml:space="preserve"> This paper contributes with an empirical application and evidence based on </w:t>
      </w:r>
      <w:r>
        <w:t xml:space="preserve">predictive analytics and </w:t>
      </w:r>
      <w:r w:rsidRPr="00E12ACA">
        <w:t xml:space="preserve">machine learning </w:t>
      </w:r>
      <w:r>
        <w:t>applications. I</w:t>
      </w:r>
      <w:r w:rsidRPr="00E12ACA">
        <w:t>n t</w:t>
      </w:r>
      <w:r>
        <w:t xml:space="preserve">he disaster risk assessment literature empirical evidence from data-mining methods is missing </w:t>
      </w:r>
      <w:r w:rsidRPr="00E12ACA">
        <w:t>according to Behl and Dutta (2018).</w:t>
      </w:r>
    </w:p>
    <w:p w14:paraId="2F3D9E59" w14:textId="77777777" w:rsidR="007555E9" w:rsidRDefault="007555E9" w:rsidP="006C4119">
      <w:pPr>
        <w:pStyle w:val="Heading2"/>
        <w:numPr>
          <w:ilvl w:val="1"/>
          <w:numId w:val="8"/>
        </w:numPr>
        <w:ind w:left="432"/>
        <w:pPrChange w:id="659" w:author="RENATO JOSE QUILICHE ALTAMIRANO" w:date="2022-11-10T22:03:00Z">
          <w:pPr>
            <w:jc w:val="both"/>
          </w:pPr>
        </w:pPrChange>
      </w:pPr>
      <w:r w:rsidRPr="00F83198">
        <w:t>Using data science to improve humanitarian operations in Puno, Peru</w:t>
      </w:r>
    </w:p>
    <w:p w14:paraId="69F079FF" w14:textId="77777777" w:rsidR="007555E9" w:rsidRDefault="007555E9" w:rsidP="007555E9">
      <w:pPr>
        <w:jc w:val="both"/>
      </w:pPr>
      <w:r>
        <w:t xml:space="preserve">The Sendai Framework for disaster risk reduction proposes to reduce disaster mortality, reduce direct economic losses (Mors, 2010; Lu et al., 2021) and to invest in disaster risk reduction for resilience (Wright et al., 2020). Regarding such goals, machine learning applications in the field of </w:t>
      </w:r>
      <w:proofErr w:type="gramStart"/>
      <w:r>
        <w:t>DRM,</w:t>
      </w:r>
      <w:proofErr w:type="gramEnd"/>
      <w:r>
        <w:t xml:space="preserve"> contributed with the improvement of the monitoring of information during emergent situations and decision-making under time-sensitive conditions (Lu et al., 2021). Humanitarian operations are naturally coupled with </w:t>
      </w:r>
      <w:r w:rsidRPr="00463A5C">
        <w:t>chaotic environments</w:t>
      </w:r>
      <w:r>
        <w:t xml:space="preserve"> (Tomasini and Van Wassenhove, 2009), information processing and data-driven decision making is key to transform information into insights that could help to solve common challenges in humanitarian operations such as integration between stakeholders of the HSC (Balcik et al., 2010; Leiras et al., 2018; Sokat et al., 2018). Integration between actors in humanitarian response respond to data-driven systems that help in decision-making. Some inefficiencies that arise from lack of integration are, for example, material convergence (Holguin-Veras et al., 2014) and transport and distribution bottlenecks (Alc</w:t>
      </w:r>
      <w:r w:rsidRPr="00FA7F9B">
        <w:t>ántara-Ayala</w:t>
      </w:r>
      <w:r>
        <w:t>, 2019). According to Behl and Dutta (2018)’s review conducted to identify current challenges in management of HSCs, integration between stakeholders is a complex task that requires sophisticated solutions. To deal with integration in humanitarian logistics, several authors recommend the use of data science methodologies (Fayyad and Shapiro, 1996) that includes all the methods based on structured or unstructured data to extract knowledge in the form of patterns to solve real problems (Behl and Dutta, 2018; Fernández-Luque et al., 2018; Sokat et al., 2018; Lu et al., 2021). In this regard, this paper contributes to the branch of the literature on humanitarian operations that aims to embed data analytics and Machine Learning-based predictive analytics to decision-making in humanitarian operations:</w:t>
      </w:r>
    </w:p>
    <w:p w14:paraId="49851848" w14:textId="77777777" w:rsidR="007555E9" w:rsidRPr="00927EE3" w:rsidRDefault="007555E9" w:rsidP="007555E9">
      <w:pPr>
        <w:jc w:val="both"/>
        <w:rPr>
          <w:sz w:val="20"/>
          <w:szCs w:val="20"/>
        </w:rPr>
      </w:pPr>
      <w:r w:rsidRPr="00927EE3">
        <w:rPr>
          <w:sz w:val="20"/>
          <w:szCs w:val="20"/>
        </w:rPr>
        <w:lastRenderedPageBreak/>
        <w:t>“With the advent of big data, cloud computing and developed technologies like drones, it would be interesting to look at algorithmic models to standardize the process of handling post-disaster operations” (Behl and Dutta, 2018).</w:t>
      </w:r>
    </w:p>
    <w:p w14:paraId="12016A89" w14:textId="6588E691" w:rsidR="007555E9" w:rsidRDefault="007555E9" w:rsidP="007555E9">
      <w:pPr>
        <w:jc w:val="both"/>
      </w:pPr>
      <w:r>
        <w:t xml:space="preserve">On the other hand, considering that this case implies seasonal hazards that </w:t>
      </w:r>
      <w:del w:id="660" w:author="Fernanda Baiao" w:date="2022-10-27T11:39:00Z">
        <w:r w:rsidDel="00C86534">
          <w:delText>produces</w:delText>
        </w:r>
      </w:del>
      <w:ins w:id="661" w:author="Fernanda Baiao" w:date="2022-10-27T11:39:00Z">
        <w:r w:rsidR="00C86534">
          <w:t>produce</w:t>
        </w:r>
      </w:ins>
      <w:r>
        <w:t xml:space="preserve"> recurrent disasters in Puno, human suffering alleviation and improvement in local livelihoods </w:t>
      </w:r>
      <w:del w:id="662" w:author="Fernanda Baiao" w:date="2022-10-27T11:39:00Z">
        <w:r w:rsidDel="005A1DEC">
          <w:delText>is</w:delText>
        </w:r>
      </w:del>
      <w:ins w:id="663" w:author="Fernanda Baiao" w:date="2022-10-27T11:39:00Z">
        <w:r w:rsidR="005A1DEC">
          <w:t>are</w:t>
        </w:r>
      </w:ins>
      <w:r>
        <w:t xml:space="preserve"> </w:t>
      </w:r>
      <w:del w:id="664" w:author="Fernanda Baiao" w:date="2022-10-27T11:39:00Z">
        <w:r w:rsidDel="005A1DEC">
          <w:delText xml:space="preserve">very </w:delText>
        </w:r>
      </w:del>
      <w:r>
        <w:t>valuable to save resources and consider the future availability of budget to deal with future disastrous events (Bosher et al., 2021).</w:t>
      </w:r>
      <w:r w:rsidRPr="00D46F4F">
        <w:t xml:space="preserve"> </w:t>
      </w:r>
      <w:r>
        <w:t xml:space="preserve">Humanitarian logistics are embedded in each one of DRM phases depicted in </w:t>
      </w:r>
      <w:ins w:id="665" w:author="Fernanda Baiao" w:date="2022-10-27T11:40:00Z">
        <w:r w:rsidR="005A1DEC">
          <w:t xml:space="preserve">the </w:t>
        </w:r>
      </w:ins>
      <w:r>
        <w:t>disaster management lifecycle: risk mitigation, disaster preparedness, response, and recovery (Petak, 1985; Van Wassenhove, 2006). However, there is scarce literature that aims to optimize the entire disaster management lifecycle (Bosher et al., 2021) or at least impact over all the phases involved in DRM (Alexander, 2002; Ferreira, 2012). In the same line, Bosher et al. (2021) points out that:</w:t>
      </w:r>
    </w:p>
    <w:p w14:paraId="5B60BE38" w14:textId="77777777" w:rsidR="007555E9" w:rsidRDefault="007555E9" w:rsidP="007555E9">
      <w:pPr>
        <w:pStyle w:val="ListParagraph"/>
        <w:numPr>
          <w:ilvl w:val="0"/>
          <w:numId w:val="2"/>
        </w:numPr>
        <w:jc w:val="both"/>
      </w:pPr>
      <w:r>
        <w:t>The disaster management lifecycle is presented as a closed loop that prevents humanitarian logisticians to move through the phases and include new inputs and activities that may lead to no further disasters when disasters are recurrent</w:t>
      </w:r>
    </w:p>
    <w:p w14:paraId="296E49E1" w14:textId="77777777" w:rsidR="007555E9" w:rsidRDefault="007555E9" w:rsidP="007555E9">
      <w:pPr>
        <w:pStyle w:val="ListParagraph"/>
        <w:numPr>
          <w:ilvl w:val="0"/>
          <w:numId w:val="2"/>
        </w:numPr>
        <w:jc w:val="both"/>
      </w:pPr>
      <w:r>
        <w:t xml:space="preserve">Too much importance is given to the disaster event itself. As a result, most activities are biased towards emergency management or disaster response, which can be illustrated in the results of systematic literature review done by Overstreet et al. (2011). This approach is defeatist and inaccurate and </w:t>
      </w:r>
      <w:proofErr w:type="gramStart"/>
      <w:r>
        <w:t>have</w:t>
      </w:r>
      <w:proofErr w:type="gramEnd"/>
      <w:r>
        <w:t xml:space="preserve"> caused obstacles integrating DRM phases to reach a new status-quo where disasters effects on communities are really mitigated (Wright et al., 2020).</w:t>
      </w:r>
    </w:p>
    <w:p w14:paraId="071506EC" w14:textId="77777777" w:rsidR="007555E9" w:rsidRDefault="007555E9" w:rsidP="007555E9">
      <w:pPr>
        <w:pStyle w:val="ListParagraph"/>
        <w:numPr>
          <w:ilvl w:val="0"/>
          <w:numId w:val="2"/>
        </w:numPr>
        <w:jc w:val="both"/>
      </w:pPr>
      <w:r>
        <w:t>Considering temporal and resource considerations (Contreras, 2016).</w:t>
      </w:r>
    </w:p>
    <w:p w14:paraId="4CB73877" w14:textId="77777777" w:rsidR="007555E9" w:rsidRDefault="007555E9" w:rsidP="007555E9">
      <w:pPr>
        <w:pStyle w:val="ListParagraph"/>
        <w:numPr>
          <w:ilvl w:val="0"/>
          <w:numId w:val="2"/>
        </w:numPr>
        <w:jc w:val="both"/>
      </w:pPr>
      <w:r>
        <w:t>Considering identifying the underlying root causes of vulnerability drivers of disaster risk (Wisner and Lavell, 2017; Van Riet, 2021; Renteria et al., 2021).</w:t>
      </w:r>
    </w:p>
    <w:p w14:paraId="2BFE17EE" w14:textId="77777777" w:rsidR="007555E9" w:rsidRDefault="007555E9" w:rsidP="007555E9">
      <w:pPr>
        <w:pStyle w:val="ListParagraph"/>
        <w:numPr>
          <w:ilvl w:val="0"/>
          <w:numId w:val="2"/>
        </w:numPr>
        <w:jc w:val="both"/>
      </w:pPr>
      <w:r>
        <w:t>Acknowledge the role of complex systems and the ability to change (Coetzee and Van Niekerk, 2018).</w:t>
      </w:r>
    </w:p>
    <w:p w14:paraId="4DE8D21D" w14:textId="77777777" w:rsidR="007555E9" w:rsidRDefault="007555E9" w:rsidP="007555E9">
      <w:pPr>
        <w:jc w:val="both"/>
      </w:pPr>
      <w:r>
        <w:t xml:space="preserve">This paper pretends to use data to train a ML model that is capable of classifying households as risk-prone in Puno. Assuming that the training is performed with success, the model would be able to predict if a household is going to need supplies of aid, and thus help in decision-making for pre-disaster risk reduction and planning activities (Bosher et al., 2021) considering the importance of deprivation costs in the training process, which represents a novel contribution on ML research, considering that HPO is non-trivial. The second contribution of this paper is that it proposes to integrate domain knowledge to the HPO process by co-optimizing deprivation costs and logistic costs (Amaral et al., 2021). </w:t>
      </w:r>
    </w:p>
    <w:p w14:paraId="77D17567" w14:textId="4C9612C0" w:rsidR="007555E9" w:rsidRDefault="007555E9" w:rsidP="007555E9">
      <w:pPr>
        <w:jc w:val="both"/>
      </w:pPr>
      <w:r>
        <w:t xml:space="preserve">The following Figure </w:t>
      </w:r>
      <w:ins w:id="666" w:author="RENATO JOSE QUILICHE ALTAMIRANO" w:date="2022-10-27T21:58:00Z">
        <w:r w:rsidR="000633D9">
          <w:t>5</w:t>
        </w:r>
      </w:ins>
      <w:del w:id="667" w:author="RENATO JOSE QUILICHE ALTAMIRANO" w:date="2022-10-27T21:58:00Z">
        <w:r w:rsidDel="000633D9">
          <w:delText>7</w:delText>
        </w:r>
      </w:del>
      <w:r>
        <w:t xml:space="preserve"> summarizes the trend in literature that uses ML models, algorithms, and even automated decision-making systems to improve humanitarian operations. The shape of the circles shows the estimated frequency of related studies based on exhaustive analysis of Lu et al. (2021) and literature review that was carried out. Every circle contains a topic and a representative paper </w:t>
      </w:r>
      <w:proofErr w:type="gramStart"/>
      <w:r>
        <w:t>in</w:t>
      </w:r>
      <w:proofErr w:type="gramEnd"/>
      <w:r>
        <w:t xml:space="preserve"> each topic. Supervised learning methods were used to perform statistical and predictive analysis to identify underlying characteristics that determines future recovery paths (Nejat and Gosh, 2016), generating data to map disaster risk for mitigation (Shafapourtehrany et al., 2022), deep learning-based image real-time detection of disasters (Webster, 2017) and rapid algorithms for decision-making in disaster response (Yan et al., 2021). Morss (2010) evaluates the impact of ML based predictions </w:t>
      </w:r>
      <w:proofErr w:type="gramStart"/>
      <w:r>
        <w:t>into</w:t>
      </w:r>
      <w:proofErr w:type="gramEnd"/>
      <w:r>
        <w:t xml:space="preserve"> real time communities’ interactions, decision-making and outcomes through the scope of disaster preparedness. There are some other papers that </w:t>
      </w:r>
      <w:proofErr w:type="gramStart"/>
      <w:r>
        <w:t>addresses</w:t>
      </w:r>
      <w:proofErr w:type="gramEnd"/>
      <w:r>
        <w:t xml:space="preserve"> more than one disaster phase at a time, but for simplicity those papers are not reported in this review.</w:t>
      </w:r>
    </w:p>
    <w:p w14:paraId="3991EC93" w14:textId="3F27298B" w:rsidR="007555E9" w:rsidRPr="009A4366" w:rsidRDefault="007555E9" w:rsidP="007555E9">
      <w:pPr>
        <w:jc w:val="center"/>
      </w:pPr>
      <w:r w:rsidRPr="009A4366">
        <w:rPr>
          <w:b/>
          <w:bCs/>
        </w:rPr>
        <w:lastRenderedPageBreak/>
        <w:t xml:space="preserve">Figure </w:t>
      </w:r>
      <w:ins w:id="668" w:author="RENATO JOSE QUILICHE ALTAMIRANO" w:date="2022-10-27T21:58:00Z">
        <w:r w:rsidR="000633D9">
          <w:rPr>
            <w:b/>
            <w:bCs/>
          </w:rPr>
          <w:t>5</w:t>
        </w:r>
      </w:ins>
      <w:del w:id="669" w:author="RENATO JOSE QUILICHE ALTAMIRANO" w:date="2022-10-27T21:58:00Z">
        <w:r w:rsidRPr="009A4366" w:rsidDel="000633D9">
          <w:rPr>
            <w:b/>
            <w:bCs/>
          </w:rPr>
          <w:delText>7</w:delText>
        </w:r>
      </w:del>
      <w:r w:rsidRPr="009A4366">
        <w:rPr>
          <w:b/>
          <w:bCs/>
        </w:rPr>
        <w:t>.</w:t>
      </w:r>
      <w:r>
        <w:t xml:space="preserve"> Findings from literature review</w:t>
      </w:r>
    </w:p>
    <w:p w14:paraId="2E2D9C7E" w14:textId="77777777" w:rsidR="007555E9" w:rsidRDefault="007555E9" w:rsidP="007555E9">
      <w:pPr>
        <w:jc w:val="center"/>
      </w:pPr>
      <w:r>
        <w:rPr>
          <w:noProof/>
        </w:rPr>
        <w:drawing>
          <wp:inline distT="0" distB="0" distL="0" distR="0" wp14:anchorId="61FD31FF" wp14:editId="4973DBC1">
            <wp:extent cx="3916876" cy="3017520"/>
            <wp:effectExtent l="0" t="0" r="7620" b="0"/>
            <wp:docPr id="28" name="Picture 2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hap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16876" cy="3017520"/>
                    </a:xfrm>
                    <a:prstGeom prst="rect">
                      <a:avLst/>
                    </a:prstGeom>
                    <a:noFill/>
                  </pic:spPr>
                </pic:pic>
              </a:graphicData>
            </a:graphic>
          </wp:inline>
        </w:drawing>
      </w:r>
    </w:p>
    <w:p w14:paraId="26D9667E" w14:textId="77777777" w:rsidR="007555E9" w:rsidRDefault="007555E9" w:rsidP="007555E9">
      <w:pPr>
        <w:jc w:val="both"/>
      </w:pPr>
    </w:p>
    <w:p w14:paraId="7D3DA5A5" w14:textId="77777777" w:rsidR="007555E9" w:rsidRDefault="007555E9" w:rsidP="007555E9">
      <w:pPr>
        <w:jc w:val="both"/>
      </w:pPr>
      <w:r>
        <w:t xml:space="preserve">ML applications focus on predictive analytics; thus, prediction is commonly used in literature to propose data-driven frameworks in risk mitigation and disaster preparedness phases of disaster management lifecycle (Ferreira, 2012). Bosher et al. (2021) refers to these phases as proactive Pre-Disaster Risk Reduction and Preparedness Activities (PDRRPA). The third contribution of this paper is that, through applied data science methods, the Disaster Management Helix, which is a graphic representation of disaster management lifecycle that aims to conceptualize the evolution of DRM through time in a community, can be optimized as whole. As is shown in Figure 7, The Disaster Management Helix for the case of Puno, reproduces the following pattern: </w:t>
      </w:r>
    </w:p>
    <w:p w14:paraId="41089BC9" w14:textId="77777777" w:rsidR="007555E9" w:rsidRDefault="007555E9" w:rsidP="007555E9">
      <w:pPr>
        <w:pStyle w:val="ListParagraph"/>
        <w:numPr>
          <w:ilvl w:val="0"/>
          <w:numId w:val="3"/>
        </w:numPr>
        <w:jc w:val="both"/>
      </w:pPr>
      <w:r>
        <w:t xml:space="preserve">High impact of first disastrous event, that has also high probability of being seasonally repeated. </w:t>
      </w:r>
    </w:p>
    <w:p w14:paraId="024D36C7" w14:textId="77777777" w:rsidR="007555E9" w:rsidRDefault="007555E9" w:rsidP="007555E9">
      <w:pPr>
        <w:pStyle w:val="ListParagraph"/>
        <w:numPr>
          <w:ilvl w:val="0"/>
          <w:numId w:val="3"/>
        </w:numPr>
        <w:jc w:val="both"/>
      </w:pPr>
      <w:r>
        <w:t xml:space="preserve">Resources and efforts invested on response and recovery in the disaster aftermath are considerably high and disproportionate. </w:t>
      </w:r>
    </w:p>
    <w:p w14:paraId="673B3214" w14:textId="77777777" w:rsidR="007555E9" w:rsidRDefault="007555E9" w:rsidP="007555E9">
      <w:pPr>
        <w:pStyle w:val="ListParagraph"/>
        <w:numPr>
          <w:ilvl w:val="0"/>
          <w:numId w:val="3"/>
        </w:numPr>
        <w:jc w:val="both"/>
      </w:pPr>
      <w:r>
        <w:t xml:space="preserve">The budget for following PDRDPA is substantially lower, and this induces a cyclical scheme in which it </w:t>
      </w:r>
      <w:proofErr w:type="gramStart"/>
      <w:r>
        <w:t>turns</w:t>
      </w:r>
      <w:proofErr w:type="gramEnd"/>
      <w:r>
        <w:t xml:space="preserve"> particularly hard to deal with future disasters.</w:t>
      </w:r>
    </w:p>
    <w:p w14:paraId="64FD158A" w14:textId="64D77A1D" w:rsidR="007555E9" w:rsidRPr="00C91185" w:rsidRDefault="007555E9" w:rsidP="007555E9">
      <w:pPr>
        <w:jc w:val="center"/>
      </w:pPr>
      <w:r w:rsidRPr="00C91185">
        <w:rPr>
          <w:b/>
          <w:bCs/>
        </w:rPr>
        <w:t xml:space="preserve">Figure </w:t>
      </w:r>
      <w:ins w:id="670" w:author="RENATO JOSE QUILICHE ALTAMIRANO" w:date="2022-10-27T21:58:00Z">
        <w:r w:rsidR="000633D9">
          <w:rPr>
            <w:b/>
            <w:bCs/>
          </w:rPr>
          <w:t>6</w:t>
        </w:r>
      </w:ins>
      <w:del w:id="671" w:author="RENATO JOSE QUILICHE ALTAMIRANO" w:date="2022-10-27T21:58:00Z">
        <w:r w:rsidRPr="00C91185" w:rsidDel="000633D9">
          <w:rPr>
            <w:b/>
            <w:bCs/>
          </w:rPr>
          <w:delText>8</w:delText>
        </w:r>
      </w:del>
      <w:r>
        <w:rPr>
          <w:b/>
          <w:bCs/>
        </w:rPr>
        <w:t xml:space="preserve">. </w:t>
      </w:r>
      <w:r>
        <w:t>Theorical representation Disaster Management Helix optimization</w:t>
      </w:r>
    </w:p>
    <w:p w14:paraId="5C302BAB" w14:textId="77777777" w:rsidR="007555E9" w:rsidRDefault="007555E9" w:rsidP="007555E9">
      <w:pPr>
        <w:jc w:val="both"/>
      </w:pPr>
      <w:r w:rsidRPr="00D04BAC">
        <w:rPr>
          <w:noProof/>
        </w:rPr>
        <w:lastRenderedPageBreak/>
        <w:drawing>
          <wp:inline distT="0" distB="0" distL="0" distR="0" wp14:anchorId="7CC245F7" wp14:editId="4403002D">
            <wp:extent cx="5400040" cy="2588895"/>
            <wp:effectExtent l="0" t="0" r="0" b="1905"/>
            <wp:docPr id="3" name="Picture 3"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21"/>
                    <a:stretch>
                      <a:fillRect/>
                    </a:stretch>
                  </pic:blipFill>
                  <pic:spPr>
                    <a:xfrm>
                      <a:off x="0" y="0"/>
                      <a:ext cx="5400040" cy="2588895"/>
                    </a:xfrm>
                    <a:prstGeom prst="rect">
                      <a:avLst/>
                    </a:prstGeom>
                  </pic:spPr>
                </pic:pic>
              </a:graphicData>
            </a:graphic>
          </wp:inline>
        </w:drawing>
      </w:r>
    </w:p>
    <w:p w14:paraId="3F082579" w14:textId="77777777" w:rsidR="007555E9" w:rsidRDefault="007555E9" w:rsidP="007555E9">
      <w:pPr>
        <w:jc w:val="both"/>
      </w:pPr>
      <w:r>
        <w:t>In specific, given that risk mitigation implies policies that aim at reducing disaster vulnerability in the long run, thus requiring more resources, the proposal of our approach is to focus on disaster preparedness to change the status-quo of DRM from ‘non-optimized helix’ to ‘optimized helix’. The implementation of predictive models that are capable of decide which household must be supplied with aid would lead to an optimization of resources through several mechanisms such as stock pre-positioning (), proactive delivery, and gradual delivery (Apte and Yoho, 2011). The better utilization of scarce resources would increase the budget that will be assigned to response and recovery activities in future disasters, and as Bosher (2021) suggest, this might lead to a future scenario where:</w:t>
      </w:r>
    </w:p>
    <w:p w14:paraId="36927171" w14:textId="77777777" w:rsidR="007555E9" w:rsidRDefault="007555E9" w:rsidP="007555E9">
      <w:pPr>
        <w:jc w:val="both"/>
        <w:rPr>
          <w:sz w:val="20"/>
          <w:szCs w:val="20"/>
        </w:rPr>
      </w:pPr>
      <w:r>
        <w:rPr>
          <w:sz w:val="20"/>
          <w:szCs w:val="20"/>
        </w:rPr>
        <w:t>“</w:t>
      </w:r>
      <w:r w:rsidRPr="00581C19">
        <w:rPr>
          <w:sz w:val="20"/>
          <w:szCs w:val="20"/>
        </w:rPr>
        <w:t>Informed decision making that results in desirable social, physical, economic and environmental development pathways that avoid disaster risk creation</w:t>
      </w:r>
      <w:r>
        <w:rPr>
          <w:sz w:val="20"/>
          <w:szCs w:val="20"/>
        </w:rPr>
        <w:t>” (Bosher et al., 2021).</w:t>
      </w:r>
    </w:p>
    <w:p w14:paraId="4822101A" w14:textId="38D50D50" w:rsidR="007555E9" w:rsidRDefault="007555E9" w:rsidP="007555E9">
      <w:pPr>
        <w:jc w:val="both"/>
      </w:pPr>
      <w:r>
        <w:t>For the case of Puno, social costs are being minimized by optimizing preparedness strategies to reduce economic losses and resource utilization for response and recovery over the time in communities affected by cold waves and severe winter conditions.</w:t>
      </w:r>
    </w:p>
    <w:p w14:paraId="400480A6" w14:textId="77777777" w:rsidR="007555E9" w:rsidRDefault="007555E9" w:rsidP="006C4119">
      <w:pPr>
        <w:pStyle w:val="Heading1"/>
        <w:numPr>
          <w:ilvl w:val="0"/>
          <w:numId w:val="8"/>
        </w:numPr>
        <w:pPrChange w:id="672" w:author="RENATO JOSE QUILICHE ALTAMIRANO" w:date="2022-11-10T22:00:00Z">
          <w:pPr>
            <w:pStyle w:val="ListParagraph"/>
            <w:numPr>
              <w:numId w:val="4"/>
            </w:numPr>
            <w:ind w:left="360" w:hanging="360"/>
          </w:pPr>
        </w:pPrChange>
      </w:pPr>
      <w:r>
        <w:t>Materials and methods</w:t>
      </w:r>
    </w:p>
    <w:p w14:paraId="07C8489C" w14:textId="77777777" w:rsidR="007555E9" w:rsidRDefault="007555E9" w:rsidP="006C4119">
      <w:pPr>
        <w:pStyle w:val="Heading2"/>
        <w:numPr>
          <w:ilvl w:val="1"/>
          <w:numId w:val="8"/>
        </w:numPr>
        <w:ind w:left="432"/>
        <w:pPrChange w:id="673" w:author="RENATO JOSE QUILICHE ALTAMIRANO" w:date="2022-11-10T22:03:00Z">
          <w:pPr>
            <w:pStyle w:val="ListParagraph"/>
            <w:numPr>
              <w:ilvl w:val="1"/>
              <w:numId w:val="4"/>
            </w:numPr>
            <w:ind w:left="792" w:hanging="432"/>
          </w:pPr>
        </w:pPrChange>
      </w:pPr>
      <w:r>
        <w:t>Data collection methods and the classification problem</w:t>
      </w:r>
    </w:p>
    <w:p w14:paraId="29963628" w14:textId="101E41F4" w:rsidR="007555E9" w:rsidRDefault="007555E9" w:rsidP="007555E9">
      <w:pPr>
        <w:jc w:val="both"/>
      </w:pPr>
      <w:r>
        <w:t>Raw data on households’ disaster vulnerability dimensions were collected from the National Household Survey (NHS) that was carried out by Peruvian’s National Institute of Statistics and Informatics in 2019. Over the survey modules: population and housing (modules 100 and 200), education (module 300), health (module 400), employment (module 500) and democracy and transparency (module 612) were selected</w:t>
      </w:r>
      <w:ins w:id="674" w:author="Fernanda Baiao" w:date="2022-10-27T11:40:00Z">
        <w:r w:rsidR="00A00DF2">
          <w:t>,</w:t>
        </w:r>
      </w:ins>
      <w:r>
        <w:t xml:space="preserve"> according to </w:t>
      </w:r>
      <w:del w:id="675" w:author="Fernanda Baiao" w:date="2022-10-27T11:41:00Z">
        <w:r w:rsidDel="00573CA3">
          <w:delText xml:space="preserve">literature review </w:delText>
        </w:r>
      </w:del>
      <w:r>
        <w:t xml:space="preserve">insights </w:t>
      </w:r>
      <w:ins w:id="676" w:author="Fernanda Baiao" w:date="2022-10-27T11:41:00Z">
        <w:r w:rsidR="00573CA3">
          <w:t xml:space="preserve">pointed in the literature </w:t>
        </w:r>
      </w:ins>
      <w:r>
        <w:t xml:space="preserve">on </w:t>
      </w:r>
      <w:r w:rsidRPr="00596450">
        <w:rPr>
          <w:highlight w:val="yellow"/>
        </w:rPr>
        <w:t xml:space="preserve">possible features that may predict disaster risk classification and thus output a decision regarding </w:t>
      </w:r>
      <w:ins w:id="677" w:author="Fernanda Baiao" w:date="2022-10-27T11:41:00Z">
        <w:r w:rsidR="002A0B37">
          <w:rPr>
            <w:highlight w:val="yellow"/>
          </w:rPr>
          <w:t xml:space="preserve">aid </w:t>
        </w:r>
      </w:ins>
      <w:r w:rsidRPr="00596450">
        <w:rPr>
          <w:highlight w:val="yellow"/>
        </w:rPr>
        <w:t>delivery</w:t>
      </w:r>
      <w:del w:id="678" w:author="Fernanda Baiao" w:date="2022-10-27T11:41:00Z">
        <w:r w:rsidRPr="00596450" w:rsidDel="002A0B37">
          <w:rPr>
            <w:highlight w:val="yellow"/>
          </w:rPr>
          <w:delText xml:space="preserve"> of aid</w:delText>
        </w:r>
      </w:del>
      <w:r>
        <w:t xml:space="preserve"> (UNDRR, 2015; Salazar-Briones et al., 2020 and Renteria et al., 2021). In </w:t>
      </w:r>
      <w:ins w:id="679" w:author="Fernanda Baiao" w:date="2022-10-27T11:41:00Z">
        <w:r w:rsidR="002A0B37">
          <w:t xml:space="preserve">the </w:t>
        </w:r>
      </w:ins>
      <w:r>
        <w:t>survey, questions are asked to the head of the household and 23.33% of them are answered by another informant.</w:t>
      </w:r>
    </w:p>
    <w:p w14:paraId="02A859D4" w14:textId="4E5E745A" w:rsidR="007555E9" w:rsidRDefault="007555E9" w:rsidP="007555E9">
      <w:pPr>
        <w:jc w:val="both"/>
      </w:pPr>
      <w:r>
        <w:t>The learning target is a binary indicator as</w:t>
      </w:r>
      <w:del w:id="680" w:author="Fernanda Baiao" w:date="2022-10-27T11:42:00Z">
        <w:r w:rsidDel="00D2292E">
          <w:delText xml:space="preserve"> is</w:delText>
        </w:r>
      </w:del>
      <w:r>
        <w:t xml:space="preserve"> shown by Equation 1. The empirical classification problem will be assessed through the lens of supervised learning techniques. Regarding classification classes, </w:t>
      </w:r>
      <w:del w:id="681" w:author="Fernanda Baiao" w:date="2022-10-27T11:42:00Z">
        <w:r w:rsidDel="00D2292E">
          <w:delText xml:space="preserve">the </w:delText>
        </w:r>
      </w:del>
      <w:r>
        <w:t xml:space="preserve">module 612 </w:t>
      </w:r>
      <w:del w:id="682" w:author="Fernanda Baiao" w:date="2022-10-27T11:42:00Z">
        <w:r w:rsidDel="00D2292E">
          <w:delText>ask</w:delText>
        </w:r>
      </w:del>
      <w:ins w:id="683" w:author="Fernanda Baiao" w:date="2022-10-27T11:42:00Z">
        <w:r w:rsidR="00D2292E">
          <w:t>asks</w:t>
        </w:r>
      </w:ins>
      <w:r>
        <w:t xml:space="preserve"> the following question for each household: </w:t>
      </w:r>
      <w:r w:rsidRPr="00BD0363">
        <w:t>in the last 12 months, your house has been affected by natural disasters (drought, storm, plague, flood, etc.)?</w:t>
      </w:r>
      <w:r>
        <w:t xml:space="preserve"> </w:t>
      </w:r>
      <w:r>
        <w:lastRenderedPageBreak/>
        <w:t>One identified</w:t>
      </w:r>
      <w:r w:rsidRPr="00BD0363">
        <w:t xml:space="preserve"> problem </w:t>
      </w:r>
      <w:r>
        <w:t>is that</w:t>
      </w:r>
      <w:r w:rsidRPr="00BD0363">
        <w:t xml:space="preserve"> such </w:t>
      </w:r>
      <w:ins w:id="684" w:author="Fernanda Baiao" w:date="2022-10-27T11:42:00Z">
        <w:r w:rsidR="00D2292E">
          <w:t xml:space="preserve">a </w:t>
        </w:r>
      </w:ins>
      <w:r w:rsidRPr="00BD0363">
        <w:t>question does not provide specific information about the</w:t>
      </w:r>
      <w:r>
        <w:t xml:space="preserve"> type</w:t>
      </w:r>
      <w:r w:rsidRPr="00BD0363">
        <w:t xml:space="preserve"> of disaster</w:t>
      </w:r>
      <w:r>
        <w:t xml:space="preserve"> associated </w:t>
      </w:r>
      <w:proofErr w:type="gramStart"/>
      <w:r>
        <w:t>to</w:t>
      </w:r>
      <w:proofErr w:type="gramEnd"/>
      <w:r>
        <w:t xml:space="preserve"> the referred risk. To argue on the reliability of the use of this variable to </w:t>
      </w:r>
      <w:r w:rsidRPr="003754F7">
        <w:rPr>
          <w:highlight w:val="yellow"/>
        </w:rPr>
        <w:t xml:space="preserve">measure </w:t>
      </w:r>
      <w:r>
        <w:rPr>
          <w:highlight w:val="yellow"/>
        </w:rPr>
        <w:t xml:space="preserve">households’ </w:t>
      </w:r>
      <w:r w:rsidRPr="003754F7">
        <w:rPr>
          <w:highlight w:val="yellow"/>
        </w:rPr>
        <w:t>risk of being affected by a disaster triggered by cold waves or severe winter conditions</w:t>
      </w:r>
      <w:r>
        <w:t xml:space="preserve"> without applying any feature engineering method to it we consider the following facts:</w:t>
      </w:r>
    </w:p>
    <w:p w14:paraId="0F8ABD76" w14:textId="77777777" w:rsidR="007555E9" w:rsidRDefault="007555E9" w:rsidP="007555E9">
      <w:pPr>
        <w:pStyle w:val="ListParagraph"/>
        <w:numPr>
          <w:ilvl w:val="0"/>
          <w:numId w:val="5"/>
        </w:numPr>
        <w:jc w:val="both"/>
      </w:pPr>
      <w:r>
        <w:t>For the specific case of Puno, there is an overwhelming prevalence of risks related to low temperatures</w:t>
      </w:r>
      <w:r>
        <w:rPr>
          <w:rStyle w:val="FootnoteReference"/>
        </w:rPr>
        <w:footnoteReference w:id="2"/>
      </w:r>
      <w:r>
        <w:t xml:space="preserve">. Furthermore, in this </w:t>
      </w:r>
      <w:proofErr w:type="gramStart"/>
      <w:r>
        <w:t>area lays</w:t>
      </w:r>
      <w:proofErr w:type="gramEnd"/>
      <w:r>
        <w:t xml:space="preserve"> 99.1% of the total population of Puno. </w:t>
      </w:r>
    </w:p>
    <w:p w14:paraId="5893081F" w14:textId="77777777" w:rsidR="007555E9" w:rsidRDefault="007555E9" w:rsidP="007555E9">
      <w:pPr>
        <w:pStyle w:val="ListParagraph"/>
        <w:numPr>
          <w:ilvl w:val="0"/>
          <w:numId w:val="5"/>
        </w:numPr>
        <w:jc w:val="both"/>
      </w:pPr>
      <w:r>
        <w:t xml:space="preserve">The average household’s monthly earnings are S/. 470.2 and the poverty line is estimated on S/. 352. Based on data from NHS 48.6% of households are poor for </w:t>
      </w:r>
      <w:proofErr w:type="gramStart"/>
      <w:r>
        <w:t>year</w:t>
      </w:r>
      <w:proofErr w:type="gramEnd"/>
      <w:r>
        <w:t xml:space="preserve"> 2019 and thus risk-prone because of their economic vulnerabilities.</w:t>
      </w:r>
    </w:p>
    <w:p w14:paraId="1BAB7D35" w14:textId="60EF848A" w:rsidR="007555E9" w:rsidRPr="001208AF" w:rsidRDefault="007555E9" w:rsidP="007555E9">
      <w:pPr>
        <w:pStyle w:val="ListParagraph"/>
        <w:numPr>
          <w:ilvl w:val="0"/>
          <w:numId w:val="5"/>
        </w:numPr>
        <w:jc w:val="both"/>
      </w:pPr>
      <w:r w:rsidRPr="00C85E30">
        <w:t xml:space="preserve">Rentería et al. </w:t>
      </w:r>
      <w:r w:rsidRPr="001208AF">
        <w:t>(2021) found a strong statistical c</w:t>
      </w:r>
      <w:r>
        <w:t xml:space="preserve">orrelation between risk classification for different disaster types that support the hypothesis of ‘similar vulnerability dynamics between disasters. This means that, at the household level, if a household is at risk of being affected by floods, then is very likely that it is also affected by landslides. The mechanism that explains this correlation is </w:t>
      </w:r>
      <w:ins w:id="685" w:author="Fernanda Baiao" w:date="2022-10-27T11:43:00Z">
        <w:r w:rsidR="00FF53A6">
          <w:t xml:space="preserve">the </w:t>
        </w:r>
      </w:ins>
      <w:r>
        <w:t>vulnerability conditions</w:t>
      </w:r>
      <w:del w:id="686" w:author="Fernanda Baiao" w:date="2022-10-27T11:43:00Z">
        <w:r w:rsidDel="00FF53A6">
          <w:delText xml:space="preserve"> that are</w:delText>
        </w:r>
      </w:del>
      <w:r>
        <w:t xml:space="preserve"> shared by these households.</w:t>
      </w:r>
    </w:p>
    <w:p w14:paraId="1CEF1BF8" w14:textId="64E9C946" w:rsidR="007555E9" w:rsidRDefault="007555E9" w:rsidP="007555E9">
      <w:pPr>
        <w:jc w:val="both"/>
      </w:pPr>
      <w:r>
        <w:t xml:space="preserve">Considering this evidence, it </w:t>
      </w:r>
      <w:del w:id="687" w:author="Fernanda Baiao" w:date="2022-10-27T11:43:00Z">
        <w:r w:rsidDel="00D762B6">
          <w:delText xml:space="preserve">is </w:delText>
        </w:r>
      </w:del>
      <w:ins w:id="688" w:author="Fernanda Baiao" w:date="2022-10-27T11:43:00Z">
        <w:r w:rsidR="00D762B6">
          <w:t xml:space="preserve">seems </w:t>
        </w:r>
      </w:ins>
      <w:r>
        <w:t xml:space="preserve">reasonable to operationalize the target variable as in Equation 1: equal to one when </w:t>
      </w:r>
      <w:ins w:id="689" w:author="Fernanda Baiao" w:date="2022-10-27T11:43:00Z">
        <w:r w:rsidR="00D762B6">
          <w:t xml:space="preserve">the </w:t>
        </w:r>
      </w:ins>
      <w:r>
        <w:t xml:space="preserve">household is at risk </w:t>
      </w:r>
      <w:r w:rsidRPr="003754F7">
        <w:rPr>
          <w:highlight w:val="yellow"/>
        </w:rPr>
        <w:t>of being affected by a disaster triggered by cold waves or severe winter conditions</w:t>
      </w:r>
      <w:r>
        <w:t>. Supervised learning will use this variable as the target for the classification problem.</w:t>
      </w:r>
    </w:p>
    <w:p w14:paraId="1C10B809" w14:textId="647BB998" w:rsidR="007555E9" w:rsidRPr="00882F4D" w:rsidRDefault="00000000"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 1 </m:t>
                  </m:r>
                  <m:r>
                    <w:ins w:id="690" w:author="RENATO JOSE QUILICHE ALTAMIRANO" w:date="2022-10-27T22:00:00Z">
                      <m:rPr>
                        <m:sty m:val="p"/>
                      </m:rPr>
                      <w:rPr>
                        <w:rFonts w:ascii="Cambria Math" w:eastAsiaTheme="minorEastAsia" w:hAnsi="Cambria Math"/>
                      </w:rPr>
                      <m:t xml:space="preserve">if household is at </m:t>
                    </w:ins>
                  </m:r>
                  <m:r>
                    <w:ins w:id="691" w:author="RENATO JOSE QUILICHE ALTAMIRANO" w:date="2022-10-27T22:00:00Z">
                      <m:rPr>
                        <m:sty m:val="p"/>
                      </m:rPr>
                      <w:rPr>
                        <w:rFonts w:ascii="Cambria Math" w:hAnsi="Cambria Math"/>
                        <w:highlight w:val="yellow"/>
                      </w:rPr>
                      <m:t xml:space="preserve">risk of being affected by a </m:t>
                    </w:ins>
                  </m:r>
                  <m:r>
                    <w:ins w:id="692" w:author="RENATO JOSE QUILICHE ALTAMIRANO" w:date="2022-10-27T22:00:00Z">
                      <m:rPr>
                        <m:nor/>
                      </m:rPr>
                      <w:rPr>
                        <w:rFonts w:ascii="Cambria Math" w:hAnsi="Cambria Math"/>
                      </w:rPr>
                      <m:t>cold-related</m:t>
                    </w:ins>
                  </m:r>
                  <m:r>
                    <w:ins w:id="693" w:author="RENATO JOSE QUILICHE ALTAMIRANO" w:date="2022-10-27T22:00:00Z">
                      <m:rPr>
                        <m:sty m:val="p"/>
                      </m:rPr>
                      <w:rPr>
                        <w:rFonts w:ascii="Cambria Math" w:hAnsi="Cambria Math"/>
                      </w:rPr>
                      <m:t xml:space="preserve"> disaster</m:t>
                    </w:ins>
                  </m:r>
                  <m:r>
                    <w:del w:id="694" w:author="RENATO JOSE QUILICHE ALTAMIRANO" w:date="2022-10-27T21:59:00Z">
                      <m:rPr>
                        <m:sty m:val="p"/>
                      </m:rPr>
                      <w:rPr>
                        <w:rFonts w:ascii="Cambria Math" w:eastAsiaTheme="minorEastAsia" w:hAnsi="Cambria Math"/>
                      </w:rPr>
                      <m:t xml:space="preserve">if household is at </m:t>
                    </w:del>
                  </m:r>
                  <m:r>
                    <w:del w:id="695" w:author="RENATO JOSE QUILICHE ALTAMIRANO" w:date="2022-10-27T21:59:00Z">
                      <m:rPr>
                        <m:sty m:val="p"/>
                      </m:rPr>
                      <w:rPr>
                        <w:rFonts w:ascii="Cambria Math" w:hAnsi="Cambria Math"/>
                        <w:highlight w:val="yellow"/>
                      </w:rPr>
                      <m:t xml:space="preserve">risk of being affected by a disaster triggered by </m:t>
                    </w:del>
                  </m:r>
                  <m:r>
                    <w:del w:id="696" w:author="RENATO JOSE QUILICHE ALTAMIRANO" w:date="2022-10-27T21:59:00Z">
                      <m:rPr>
                        <m:sty m:val="p"/>
                      </m:rPr>
                      <w:rPr>
                        <w:rFonts w:ascii="Cambria Math" w:hAnsi="Cambria Math"/>
                      </w:rPr>
                      <m:t xml:space="preserve">a </m:t>
                    </w:del>
                  </m:r>
                  <m:r>
                    <w:del w:id="697" w:author="RENATO JOSE QUILICHE ALTAMIRANO" w:date="2022-10-27T21:59:00Z">
                      <m:rPr>
                        <m:nor/>
                      </m:rPr>
                      <w:rPr>
                        <w:rFonts w:ascii="Cambria Math" w:hAnsi="Cambria Math"/>
                      </w:rPr>
                      <m:t>cold-related</m:t>
                    </w:del>
                  </m:r>
                  <m:r>
                    <w:del w:id="698" w:author="RENATO JOSE QUILICHE ALTAMIRANO" w:date="2022-10-27T21:59:00Z">
                      <m:rPr>
                        <m:sty m:val="p"/>
                      </m:rPr>
                      <w:rPr>
                        <w:rFonts w:ascii="Cambria Math" w:hAnsi="Cambria Math"/>
                      </w:rPr>
                      <m:t xml:space="preserve"> disaster</m:t>
                    </w:del>
                  </m:r>
                </m:e>
                <m:e>
                  <m:r>
                    <m:rPr>
                      <m:sty m:val="p"/>
                    </m:rPr>
                    <w:rPr>
                      <w:rFonts w:ascii="Cambria Math" w:eastAsiaTheme="minorEastAsia" w:hAnsi="Cambria Math"/>
                    </w:rPr>
                    <m:t xml:space="preserve"> 0 otherwise                                                                                                                                                     </m:t>
                  </m:r>
                </m:e>
              </m:eqArr>
            </m:e>
          </m:d>
        </m:oMath>
      </m:oMathPara>
    </w:p>
    <w:p w14:paraId="4870FAED" w14:textId="7B7D1481" w:rsidR="007555E9" w:rsidRPr="00882F4D" w:rsidRDefault="007555E9" w:rsidP="007555E9">
      <w:pPr>
        <w:pStyle w:val="Caption"/>
        <w:rPr>
          <w:i w:val="0"/>
          <w:iCs w:val="0"/>
          <w:color w:val="auto"/>
        </w:rPr>
      </w:pPr>
      <w:bookmarkStart w:id="699" w:name="_Ref109218879"/>
      <w:commentRangeStart w:id="700"/>
      <w:r w:rsidRPr="00882F4D">
        <w:rPr>
          <w:b/>
          <w:bCs/>
          <w:i w:val="0"/>
          <w:iCs w:val="0"/>
          <w:color w:val="auto"/>
        </w:rPr>
        <w:t xml:space="preserve">Equation </w:t>
      </w:r>
      <w:commentRangeEnd w:id="700"/>
      <w:r w:rsidR="00BB30D0">
        <w:rPr>
          <w:rStyle w:val="CommentReference"/>
          <w:rFonts w:ascii="Calibri" w:eastAsia="Calibri" w:hAnsi="Calibri" w:cs="Calibri"/>
          <w:i w:val="0"/>
          <w:iCs w:val="0"/>
          <w:color w:val="auto"/>
          <w:lang w:eastAsia="es-ES"/>
        </w:rPr>
        <w:commentReference w:id="700"/>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699"/>
      <w:r>
        <w:rPr>
          <w:i w:val="0"/>
          <w:iCs w:val="0"/>
          <w:color w:val="auto"/>
        </w:rPr>
        <w:t>disaster risk</w:t>
      </w:r>
    </w:p>
    <w:p w14:paraId="31571EC8" w14:textId="77777777" w:rsidR="007555E9" w:rsidRDefault="007555E9" w:rsidP="006C4119">
      <w:pPr>
        <w:pStyle w:val="Heading2"/>
        <w:numPr>
          <w:ilvl w:val="1"/>
          <w:numId w:val="8"/>
        </w:numPr>
        <w:ind w:left="432"/>
        <w:pPrChange w:id="701" w:author="RENATO JOSE QUILICHE ALTAMIRANO" w:date="2022-11-10T22:03:00Z">
          <w:pPr>
            <w:pStyle w:val="ListParagraph"/>
            <w:numPr>
              <w:ilvl w:val="1"/>
              <w:numId w:val="4"/>
            </w:numPr>
            <w:ind w:left="792" w:hanging="432"/>
            <w:jc w:val="both"/>
          </w:pPr>
        </w:pPrChange>
      </w:pPr>
      <w:r>
        <w:t>Dataset particularities and pre-processing</w:t>
      </w:r>
    </w:p>
    <w:p w14:paraId="76449979" w14:textId="77777777" w:rsidR="007555E9" w:rsidRDefault="007555E9" w:rsidP="007555E9">
      <w:pPr>
        <w:jc w:val="both"/>
      </w:pPr>
      <w:r>
        <w:t xml:space="preserve">The feature space extracted from NHS is multidimensional in the sense that several variables were collected for vulnerability dimensions: economic, health, social and geographical. This overcomes empirically the over-simplification of disaster vulnerability that </w:t>
      </w:r>
      <w:proofErr w:type="gramStart"/>
      <w:r>
        <w:t>suppose</w:t>
      </w:r>
      <w:proofErr w:type="gramEnd"/>
      <w:r>
        <w:t xml:space="preserve"> that vulnerability is socioeconomic and ignore the dependence of the other factors (</w:t>
      </w:r>
      <w:r w:rsidRPr="00871345">
        <w:t>Villarroel-Lamb, 2020</w:t>
      </w:r>
      <w:r>
        <w:t xml:space="preserve">; Regal, 2021; </w:t>
      </w:r>
      <w:r w:rsidRPr="00871345">
        <w:t>Szczyrba et al., 2021</w:t>
      </w:r>
      <w:r>
        <w:t xml:space="preserve"> are some examples). The proposed approach entails greater empirical complexity as a greater number of features are considered for the model training process: </w:t>
      </w:r>
    </w:p>
    <w:p w14:paraId="40C0A75A" w14:textId="77777777" w:rsidR="007555E9" w:rsidRDefault="007555E9" w:rsidP="007555E9">
      <w:pPr>
        <w:jc w:val="both"/>
      </w:pPr>
      <w:r w:rsidRPr="00871345">
        <w:rPr>
          <w:sz w:val="20"/>
          <w:szCs w:val="20"/>
        </w:rPr>
        <w:t xml:space="preserve">“High-dimensional datasets bring a lot of information to people, at the same time, because of </w:t>
      </w:r>
      <w:proofErr w:type="gramStart"/>
      <w:r w:rsidRPr="00871345">
        <w:rPr>
          <w:sz w:val="20"/>
          <w:szCs w:val="20"/>
        </w:rPr>
        <w:t>its</w:t>
      </w:r>
      <w:proofErr w:type="gramEnd"/>
      <w:r w:rsidRPr="00871345">
        <w:rPr>
          <w:sz w:val="20"/>
          <w:szCs w:val="20"/>
        </w:rPr>
        <w:t xml:space="preserve"> sparse and redundancy, it also brings great challenges to data mining and pattern recognition” (Xuan et al., 2019).</w:t>
      </w:r>
      <w:r>
        <w:t xml:space="preserve"> </w:t>
      </w:r>
    </w:p>
    <w:p w14:paraId="39E0ECDB" w14:textId="77777777" w:rsidR="007555E9" w:rsidRDefault="007555E9" w:rsidP="007555E9">
      <w:pPr>
        <w:jc w:val="both"/>
      </w:pPr>
      <w:r>
        <w:t>From NHS (2019), 86 household-specific features were collected. A greater number of features will increase the computational time required for HPO for each supervised learning algorithm. As we are dealing with a wide set of categorical features, dimensionality reduction techniques based on projection may not perform well and this may affect the predictive power of supervised algorithms</w:t>
      </w:r>
      <w:r>
        <w:rPr>
          <w:rStyle w:val="FootnoteReference"/>
        </w:rPr>
        <w:footnoteReference w:id="3"/>
      </w:r>
      <w:r>
        <w:t xml:space="preserve">. To overcome this obstacle, we have selected supervised algorithms that </w:t>
      </w:r>
      <w:r>
        <w:lastRenderedPageBreak/>
        <w:t>incorporate feature selection in the training process. This training method is called sparse learning. By incorporating feature selection into the training stage, algorithms remove large amounts of redundancy and noise, and keep a subset of input features by maximizing predictive power (Xuan et al., 2019). Instead of generating information loss, that is the case for dimensionality reduction methods based on projection, sparse learning includes features’ regularization terms into their objective functions and reach maximum predictive power through balancing bias-variance trade off using cross-validation method to compare post-processing metrics that measure classification performance (Jian et al., 2008; Robert, 2011).</w:t>
      </w:r>
    </w:p>
    <w:p w14:paraId="04EB5A24" w14:textId="77777777" w:rsidR="007555E9" w:rsidRDefault="007555E9" w:rsidP="007555E9">
      <w:pPr>
        <w:jc w:val="both"/>
      </w:pPr>
      <w:r>
        <w:t xml:space="preserve">It is worth mentioning that the training process will be performed on Python 3.10 using Scikit-Learn 1.1.1 package. We propose the following sparse learning algorithms: Random Forest Classifier, XGBoost, Support Vector Classifier and Elastic-Net Logistic Regression. Following documentation guidelines, the training process of these classification algorithms speed-up when input features are in the same scale. Furthermore, scaling features to the same range improves interpretability of results regarding ‘feature </w:t>
      </w:r>
      <w:proofErr w:type="spellStart"/>
      <w:r>
        <w:t>importances</w:t>
      </w:r>
      <w:proofErr w:type="spellEnd"/>
      <w:r>
        <w:t>’ that is a core element of sparse learning. Sparse-learning classifiers, as well as ensemble-based, can be trained successfully even in the presence of ‘dummy variable trap’ that turns classical statistical learners unfeasible.</w:t>
      </w:r>
    </w:p>
    <w:p w14:paraId="53EDBC9E" w14:textId="77777777" w:rsidR="007555E9" w:rsidRDefault="007555E9" w:rsidP="007555E9">
      <w:pPr>
        <w:pStyle w:val="ListParagraph"/>
        <w:numPr>
          <w:ilvl w:val="1"/>
          <w:numId w:val="4"/>
        </w:numPr>
        <w:jc w:val="both"/>
      </w:pPr>
      <w:r>
        <w:t>Proposed supervised learning algorithms</w:t>
      </w:r>
    </w:p>
    <w:p w14:paraId="6269D350" w14:textId="77777777" w:rsidR="007555E9" w:rsidRDefault="007555E9" w:rsidP="007555E9">
      <w:pPr>
        <w:jc w:val="both"/>
      </w:pPr>
      <w:r>
        <w:t xml:space="preserve">In the comprehensive review of Zebari et al. (2020), the authors identified that ensemble methods could be useful for feature selection as they provide robust measures of features’ importance that are based on the likelihood of a feature to be able to predict the outcome. For example, Xin and Ren (2022) </w:t>
      </w:r>
      <w:proofErr w:type="gramStart"/>
      <w:r>
        <w:t>plots</w:t>
      </w:r>
      <w:proofErr w:type="gramEnd"/>
      <w:r>
        <w:t xml:space="preserve"> the contributions to outcome prediction for each tree in their Random Forest Classifier (RFC). Novel approaches such as the one of Anitha and Vanitha (2022) uses Extreme Gradient Boosting (XGBoost) to perform feature selection and use the output feature space for Stochastic Gradient Descent (SGD) training, this pipeline led the authors to a significant improvement in classification accuracy. There are infinite combinations of pipelines and each one of them could lead the sparse learning to different levels of scores regarding classification performance. Seminal work from Giovanelli et al. (2021) introduced an automatized framework for HPO in classification algorithms called </w:t>
      </w:r>
      <w:proofErr w:type="spellStart"/>
      <w:r>
        <w:t>AutoML</w:t>
      </w:r>
      <w:proofErr w:type="spellEnd"/>
      <w:r>
        <w:t>,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t xml:space="preserve">Often </w:t>
      </w:r>
      <w:proofErr w:type="gramStart"/>
      <w:r>
        <w:t>referred</w:t>
      </w:r>
      <w:proofErr w:type="gramEnd"/>
      <w:r>
        <w:t xml:space="preserve"> as CART algorithm </w:t>
      </w:r>
      <w:r w:rsidRPr="00E12ACA">
        <w:t>(Jackins et al., 2021)</w:t>
      </w:r>
      <w:r>
        <w:t xml:space="preserve">, RFC are composed of multiple decision trees that are pruned and then averaged to balance </w:t>
      </w:r>
      <w:ins w:id="702" w:author="Fernanda Baiao" w:date="2022-10-27T11:45:00Z">
        <w:r w:rsidR="004D323A">
          <w:t xml:space="preserve">the </w:t>
        </w:r>
      </w:ins>
      <w:r>
        <w:t xml:space="preserve">bias-variance trade-off and maximize </w:t>
      </w:r>
      <w:ins w:id="703" w:author="Fernanda Baiao" w:date="2022-10-27T11:45:00Z">
        <w:r w:rsidR="004D323A">
          <w:t xml:space="preserve">the </w:t>
        </w:r>
      </w:ins>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ListParagraph"/>
        <w:numPr>
          <w:ilvl w:val="0"/>
          <w:numId w:val="6"/>
        </w:numPr>
        <w:jc w:val="both"/>
      </w:pPr>
      <w:r>
        <w:t xml:space="preserve">Randomly select </w:t>
      </w:r>
      <w:r w:rsidRPr="00AC6A70">
        <w:rPr>
          <w:highlight w:val="yellow"/>
        </w:rPr>
        <w:t>‘</w:t>
      </w:r>
      <w:proofErr w:type="spellStart"/>
      <w:r w:rsidRPr="00AC6A70">
        <w:rPr>
          <w:highlight w:val="yellow"/>
        </w:rPr>
        <w:t>max_samples</w:t>
      </w:r>
      <w:proofErr w:type="spellEnd"/>
      <w:r w:rsidRPr="00AC6A70">
        <w:rPr>
          <w:highlight w:val="yellow"/>
        </w:rPr>
        <w:t>’</w:t>
      </w:r>
      <w:r>
        <w:t xml:space="preserve"> number of samples</w:t>
      </w:r>
      <w:r w:rsidRPr="00E12ACA">
        <w:t xml:space="preserve"> </w:t>
      </w:r>
      <w:r>
        <w:t>with bootstrap method.</w:t>
      </w:r>
    </w:p>
    <w:p w14:paraId="09547342" w14:textId="77777777" w:rsidR="007555E9" w:rsidRDefault="007555E9" w:rsidP="007555E9">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ListParagraph"/>
        <w:numPr>
          <w:ilvl w:val="1"/>
          <w:numId w:val="6"/>
        </w:numPr>
        <w:jc w:val="both"/>
      </w:pPr>
      <w:r>
        <w:lastRenderedPageBreak/>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ListParagraph"/>
        <w:numPr>
          <w:ilvl w:val="0"/>
          <w:numId w:val="6"/>
        </w:numPr>
        <w:jc w:val="both"/>
      </w:pPr>
      <w:r>
        <w:t>Build the prediction algorithm by averaging the probabilistic prediction among the entire forest.</w:t>
      </w:r>
    </w:p>
    <w:p w14:paraId="63F48B75" w14:textId="6C8F996D" w:rsidR="007555E9" w:rsidDel="00D33926" w:rsidRDefault="007555E9" w:rsidP="007555E9">
      <w:pPr>
        <w:jc w:val="both"/>
        <w:rPr>
          <w:del w:id="704" w:author="RENATO JOSE QUILICHE ALTAMIRANO" w:date="2022-11-10T13:34:00Z"/>
          <w:b/>
          <w:bCs/>
        </w:rPr>
      </w:pPr>
      <w:commentRangeStart w:id="705"/>
      <w:del w:id="706" w:author="RENATO JOSE QUILICHE ALTAMIRANO" w:date="2022-11-10T13:34:00Z">
        <w:r w:rsidRPr="00AC6A70" w:rsidDel="00D33926">
          <w:rPr>
            <w:b/>
            <w:bCs/>
          </w:rPr>
          <w:delText>XGBoost</w:delText>
        </w:r>
        <w:commentRangeEnd w:id="705"/>
        <w:r w:rsidR="00470D8B" w:rsidDel="00D33926">
          <w:rPr>
            <w:rStyle w:val="CommentReference"/>
          </w:rPr>
          <w:commentReference w:id="705"/>
        </w:r>
      </w:del>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000000"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6073173E" w:rsidR="007555E9" w:rsidRDefault="007555E9" w:rsidP="007555E9">
      <w:pPr>
        <w:jc w:val="both"/>
      </w:pPr>
      <w:r>
        <w:t xml:space="preserve">The SVC is a model based </w:t>
      </w:r>
      <w:del w:id="707" w:author="Fernanda Baiao" w:date="2022-10-27T11:46:00Z">
        <w:r w:rsidDel="006F1770">
          <w:delText>on</w:delText>
        </w:r>
      </w:del>
      <w:ins w:id="708" w:author="Fernanda Baiao" w:date="2022-10-27T11:46:00Z">
        <w:r w:rsidR="006F1770">
          <w:t xml:space="preserve">on </w:t>
        </w:r>
        <w:proofErr w:type="gramStart"/>
        <w:r w:rsidR="006F1770">
          <w:t xml:space="preserve">the </w:t>
        </w:r>
      </w:ins>
      <w:r>
        <w:t xml:space="preserve"> construction</w:t>
      </w:r>
      <w:proofErr w:type="gramEnd"/>
      <w:r>
        <w:t xml:space="preserve"> of Support Vector Machines (SVM) that are in essence hyper-planes that sp</w:t>
      </w:r>
      <w:ins w:id="709" w:author="Fernanda Baiao" w:date="2022-10-27T11:46:00Z">
        <w:r w:rsidR="006F1770">
          <w:t>l</w:t>
        </w:r>
      </w:ins>
      <w:r>
        <w:t>it</w:t>
      </w:r>
      <w:del w:id="710" w:author="Fernanda Baiao" w:date="2022-10-27T11:46:00Z">
        <w:r w:rsidDel="006F1770">
          <w:delText>s</w:delText>
        </w:r>
      </w:del>
      <w:r>
        <w:t xml:space="preserve"> the dataset based on their patterns following a target. The maximization problem aims to find the hyper-plane that maximizes the distance between feature space considering the target classes. The SVC first creates </w:t>
      </w:r>
      <w:ins w:id="711" w:author="Fernanda Baiao" w:date="2022-10-27T11:47:00Z">
        <w:r w:rsidR="00084750">
          <w:t xml:space="preserve">a </w:t>
        </w:r>
      </w:ins>
      <w:r>
        <w:t xml:space="preserve">linear separating hyper-plane and then </w:t>
      </w:r>
      <w:del w:id="712" w:author="Fernanda Baiao" w:date="2022-10-27T11:47:00Z">
        <w:r w:rsidDel="00084750">
          <w:delText xml:space="preserve">it </w:delText>
        </w:r>
      </w:del>
      <w:r>
        <w:t>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713"/>
      <w:r>
        <w:rPr>
          <w:rFonts w:eastAsiaTheme="minorEastAsia"/>
          <w:iCs/>
        </w:rPr>
        <w:t>Where</w:t>
      </w:r>
      <w:proofErr w:type="gramStart"/>
      <w:r>
        <w:rPr>
          <w:rFonts w:eastAsiaTheme="minorEastAsia"/>
          <w:iCs/>
        </w:rPr>
        <w:t>, .</w:t>
      </w:r>
      <w:proofErr w:type="gramEnd"/>
      <w:r>
        <w:rPr>
          <w:rFonts w:eastAsiaTheme="minorEastAsia"/>
          <w:iCs/>
        </w:rPr>
        <w:t xml:space="preserve"> Sparse </w:t>
      </w:r>
      <w:commentRangeEnd w:id="713"/>
      <w:r w:rsidR="00256C7A">
        <w:rPr>
          <w:rStyle w:val="CommentReference"/>
        </w:rPr>
        <w:commentReference w:id="713"/>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rPr>
          <w:ins w:id="714" w:author="RENATO JOSE QUILICHE ALTAMIRANO" w:date="2022-11-10T13:47:00Z"/>
        </w:rPr>
      </w:pPr>
      <w:r>
        <w:t xml:space="preserve">The following Figure 2 shows the confusion matrix that illustrates performance of classification algorithms. The </w:t>
      </w:r>
      <w:proofErr w:type="gramStart"/>
      <w:r>
        <w:t>mostly</w:t>
      </w:r>
      <w:proofErr w:type="gramEnd"/>
      <w:r>
        <w:t xml:space="preserve"> used heuristic is to maximize the diagonals or the accuracy of the classifier. However, given the complexities described in Section 2.2, the classification problem demands a different approach. To describe such approach, the relationship between classifier </w:t>
      </w:r>
      <w:r>
        <w:lastRenderedPageBreak/>
        <w:t>performance metrics and logistic, deprivation and social costs (Holguin-Veras et al, 2013; Shao et al., 2020) will be next defined:</w:t>
      </w:r>
    </w:p>
    <w:p w14:paraId="44E9553D" w14:textId="49265397" w:rsidR="00834E96" w:rsidRPr="001771AC" w:rsidRDefault="00834E96" w:rsidP="007555E9">
      <w:pPr>
        <w:jc w:val="both"/>
      </w:pPr>
      <w:ins w:id="715" w:author="RENATO JOSE QUILICHE ALTAMIRANO" w:date="2022-11-10T13:47:00Z">
        <w:r>
          <w:t>Figure 7</w:t>
        </w:r>
      </w:ins>
    </w:p>
    <w:p w14:paraId="27B4F8C3" w14:textId="5F52CC19" w:rsidR="007555E9" w:rsidRDefault="007555E9" w:rsidP="007555E9">
      <w:pPr>
        <w:jc w:val="both"/>
        <w:rPr>
          <w:ins w:id="716" w:author="RENATO JOSE QUILICHE ALTAMIRANO" w:date="2022-11-10T13:48:00Z"/>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ins w:id="717" w:author="RENATO JOSE QUILICHE ALTAMIRANO" w:date="2022-11-10T13:48:00Z">
        <w:r>
          <w:rPr>
            <w:b/>
            <w:bCs/>
          </w:rPr>
          <w:t>Table 3</w:t>
        </w:r>
      </w:ins>
      <w:ins w:id="718" w:author="RENATO JOSE QUILICHE ALTAMIRANO" w:date="2022-11-10T13:49:00Z">
        <w:r>
          <w:rPr>
            <w:b/>
            <w:bCs/>
          </w:rPr>
          <w:t>: Interpretation of confusion matrix elements</w:t>
        </w:r>
      </w:ins>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w:t>
            </w:r>
            <w:proofErr w:type="gramStart"/>
            <w:r>
              <w:t>the</w:t>
            </w:r>
            <w:proofErr w:type="gramEnd"/>
            <w:r>
              <w:t xml:space="preserve"> reproduce vulnerabilities. Furthermore, if ignored, peaks of </w:t>
            </w:r>
            <w:proofErr w:type="gramStart"/>
            <w:r>
              <w:t>deprivations</w:t>
            </w:r>
            <w:proofErr w:type="gramEnd"/>
            <w:r>
              <w:t xml:space="preserve">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w:t>
      </w:r>
      <w:proofErr w:type="gramStart"/>
      <w:r>
        <w:t>lays</w:t>
      </w:r>
      <w:proofErr w:type="gramEnd"/>
      <w:r>
        <w:t xml:space="preserve">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6A2EAE4E" w:rsidR="007555E9" w:rsidRDefault="007555E9" w:rsidP="007555E9">
      <w:pPr>
        <w:jc w:val="both"/>
        <w:rPr>
          <w:highlight w:val="yellow"/>
        </w:rPr>
      </w:pPr>
      <w:r w:rsidRPr="00CA3D95">
        <w:t>Although</w:t>
      </w:r>
      <w:del w:id="719" w:author="Fernanda Baiao" w:date="2022-10-27T11:48:00Z">
        <w:r w:rsidRPr="00CA3D95" w:rsidDel="00B75CFC">
          <w:delText>,</w:delText>
        </w:r>
      </w:del>
      <w:r w:rsidRPr="00CA3D95">
        <w:t xml:space="preserve">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del w:id="720" w:author="Fernanda Baiao" w:date="2022-10-27T11:49:00Z">
        <w:r w:rsidDel="00AA2F19">
          <w:delText xml:space="preserve">principal </w:delText>
        </w:r>
      </w:del>
      <w:proofErr w:type="gramStart"/>
      <w:ins w:id="721" w:author="Fernanda Baiao" w:date="2022-10-27T11:49:00Z">
        <w:r w:rsidR="00AA2F19">
          <w:t xml:space="preserve">main  </w:t>
        </w:r>
      </w:ins>
      <w:r>
        <w:t>justification</w:t>
      </w:r>
      <w:proofErr w:type="gramEnd"/>
      <w:r>
        <w:t xml:space="preserve">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722"/>
      <w:r w:rsidRPr="00170C41">
        <w:rPr>
          <w:highlight w:val="yellow"/>
        </w:rPr>
        <w:t>Pseudo-algorithm</w:t>
      </w:r>
      <w:commentRangeEnd w:id="722"/>
      <w:r w:rsidR="00AA2F19">
        <w:rPr>
          <w:rStyle w:val="CommentReference"/>
        </w:rPr>
        <w:commentReference w:id="722"/>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lastRenderedPageBreak/>
        <w:t xml:space="preserve">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w:t>
      </w:r>
      <w:proofErr w:type="gramStart"/>
      <w:r>
        <w:t>disastrous</w:t>
      </w:r>
      <w:proofErr w:type="gramEnd"/>
      <w:r>
        <w:t xml:space="preserve"> event, it must be targeted in the preparedness planning.</w:t>
      </w:r>
    </w:p>
    <w:p w14:paraId="0524FE3B" w14:textId="3B38F2DE" w:rsidR="007555E9" w:rsidRDefault="007555E9" w:rsidP="007555E9">
      <w:pPr>
        <w:jc w:val="both"/>
      </w:pPr>
      <w:r>
        <w:t xml:space="preserve">Table </w:t>
      </w:r>
      <w:ins w:id="723" w:author="RENATO JOSE QUILICHE ALTAMIRANO" w:date="2022-11-10T13:49:00Z">
        <w:r w:rsidR="00834E96">
          <w:t>4</w:t>
        </w:r>
      </w:ins>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134422AF" w:rsidR="007555E9" w:rsidRPr="005A44C6" w:rsidRDefault="007555E9" w:rsidP="00803E7C">
            <w:pPr>
              <w:jc w:val="both"/>
              <w:rPr>
                <w:rFonts w:eastAsiaTheme="minorEastAsia"/>
              </w:rPr>
            </w:pPr>
            <m:oMathPara>
              <m:oMath>
                <m:r>
                  <m:rPr>
                    <m:nor/>
                  </m:rPr>
                  <w:rPr>
                    <w:rFonts w:ascii="Cambria Math" w:hAnsi="Cambria Math"/>
                  </w:rPr>
                  <m:t>criterion=[</m:t>
                </m:r>
                <m:r>
                  <w:del w:id="724" w:author="RENATO JOSE QUILICHE ALTAMIRANO" w:date="2022-11-10T13:51:00Z">
                    <m:rPr>
                      <m:nor/>
                    </m:rPr>
                    <w:rPr>
                      <w:rFonts w:ascii="Cambria Math" w:hAnsi="Cambria Math"/>
                    </w:rPr>
                    <m:t>'</m:t>
                  </w:del>
                </m:r>
                <m:r>
                  <w:ins w:id="725" w:author="RENATO JOSE QUILICHE ALTAMIRANO" w:date="2022-11-10T13:51:00Z">
                    <m:rPr>
                      <m:nor/>
                    </m:rPr>
                    <w:rPr>
                      <w:rFonts w:ascii="Cambria Math" w:hAnsi="Cambria Math"/>
                    </w:rPr>
                    <m:t>‘</m:t>
                  </w:ins>
                </m:r>
                <w:proofErr w:type="spellStart"/>
                <m:r>
                  <m:rPr>
                    <m:nor/>
                  </m:rPr>
                  <w:rPr>
                    <w:rFonts w:ascii="Cambria Math" w:hAnsi="Cambria Math"/>
                  </w:rPr>
                  <m:t>gini</m:t>
                </m:r>
                <w:proofErr w:type="spellEnd"/>
                <m:r>
                  <w:del w:id="726" w:author="RENATO JOSE QUILICHE ALTAMIRANO" w:date="2022-11-10T13:51:00Z">
                    <m:rPr>
                      <m:nor/>
                    </m:rPr>
                    <w:rPr>
                      <w:rFonts w:ascii="Cambria Math" w:hAnsi="Cambria Math"/>
                    </w:rPr>
                    <m:t>'</m:t>
                  </w:del>
                </m:r>
                <m:r>
                  <w:ins w:id="727" w:author="RENATO JOSE QUILICHE ALTAMIRANO" w:date="2022-11-10T13:51:00Z">
                    <m:rPr>
                      <m:nor/>
                    </m:rPr>
                    <w:rPr>
                      <w:rFonts w:ascii="Cambria Math" w:hAnsi="Cambria Math"/>
                    </w:rPr>
                    <m:t>’</m:t>
                  </w:ins>
                </m:r>
                <m:r>
                  <m:rPr>
                    <m:nor/>
                  </m:rPr>
                  <w:rPr>
                    <w:rFonts w:ascii="Cambria Math" w:hAnsi="Cambria Math"/>
                  </w:rPr>
                  <m:t xml:space="preserve">, </m:t>
                </m:r>
                <m:r>
                  <w:del w:id="728" w:author="RENATO JOSE QUILICHE ALTAMIRANO" w:date="2022-11-10T13:51:00Z">
                    <m:rPr>
                      <m:nor/>
                    </m:rPr>
                    <w:rPr>
                      <w:rFonts w:ascii="Cambria Math" w:hAnsi="Cambria Math"/>
                    </w:rPr>
                    <m:t>'</m:t>
                  </w:del>
                </m:r>
                <m:r>
                  <w:ins w:id="729" w:author="RENATO JOSE QUILICHE ALTAMIRANO" w:date="2022-11-10T13:51:00Z">
                    <m:rPr>
                      <m:nor/>
                    </m:rPr>
                    <w:rPr>
                      <w:rFonts w:ascii="Cambria Math" w:hAnsi="Cambria Math"/>
                    </w:rPr>
                    <m:t>‘</m:t>
                  </w:ins>
                </m:r>
                <m:r>
                  <m:rPr>
                    <m:nor/>
                  </m:rPr>
                  <w:rPr>
                    <w:rFonts w:ascii="Cambria Math" w:hAnsi="Cambria Math"/>
                  </w:rPr>
                  <m:t>entropy</m:t>
                </m:r>
                <m:r>
                  <w:del w:id="730" w:author="RENATO JOSE QUILICHE ALTAMIRANO" w:date="2022-11-10T13:51:00Z">
                    <m:rPr>
                      <m:nor/>
                    </m:rPr>
                    <w:rPr>
                      <w:rFonts w:ascii="Cambria Math" w:hAnsi="Cambria Math"/>
                    </w:rPr>
                    <m:t>'</m:t>
                  </w:del>
                </m:r>
                <m:r>
                  <w:ins w:id="731" w:author="RENATO JOSE QUILICHE ALTAMIRANO" w:date="2022-11-10T13:51:00Z">
                    <m:rPr>
                      <m:nor/>
                    </m:rPr>
                    <w:rPr>
                      <w:rFonts w:ascii="Cambria Math" w:hAnsi="Cambria Math"/>
                    </w:rPr>
                    <m:t>’</m:t>
                  </w:ins>
                </m:r>
                <m:r>
                  <m:rPr>
                    <m:nor/>
                  </m:rPr>
                  <w:rPr>
                    <w:rFonts w:ascii="Cambria Math" w:hAnsi="Cambria Math"/>
                  </w:rPr>
                  <m:t>]</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805973A" w:rsidR="007555E9" w:rsidRPr="00D91DC4" w:rsidRDefault="007555E9" w:rsidP="00803E7C">
            <w:pPr>
              <w:jc w:val="both"/>
              <w:rPr>
                <w:rFonts w:eastAsiaTheme="minorEastAsia"/>
                <w:lang w:val="pt-BR"/>
                <w:rPrChange w:id="732" w:author="RENATO JOSE QUILICHE ALTAMIRANO" w:date="2022-10-27T18:45:00Z">
                  <w:rPr>
                    <w:rFonts w:eastAsiaTheme="minorEastAsia"/>
                  </w:rPr>
                </w:rPrChange>
              </w:rPr>
            </w:pPr>
            <w:proofErr w:type="spellStart"/>
            <m:oMathPara>
              <m:oMath>
                <m:r>
                  <m:rPr>
                    <m:nor/>
                  </m:rPr>
                  <w:rPr>
                    <w:rFonts w:ascii="Cambria Math" w:eastAsiaTheme="minorEastAsia" w:hAnsi="Cambria Math"/>
                    <w:lang w:val="pt-BR"/>
                    <w:rPrChange w:id="733" w:author="RENATO JOSE QUILICHE ALTAMIRANO" w:date="2022-10-27T18:45:00Z">
                      <w:rPr>
                        <w:rFonts w:ascii="Cambria Math" w:eastAsiaTheme="minorEastAsia" w:hAnsi="Cambria Math"/>
                      </w:rPr>
                    </w:rPrChange>
                  </w:rPr>
                  <m:t>max_samples</m:t>
                </m:r>
                <w:proofErr w:type="spellEnd"/>
                <m:r>
                  <m:rPr>
                    <m:nor/>
                  </m:rPr>
                  <w:rPr>
                    <w:rFonts w:ascii="Cambria Math" w:eastAsiaTheme="minorEastAsia" w:hAnsi="Cambria Math"/>
                    <w:lang w:val="pt-BR"/>
                    <w:rPrChange w:id="734" w:author="RENATO JOSE QUILICHE ALTAMIRANO" w:date="2022-10-27T18:45:00Z">
                      <w:rPr>
                        <w:rFonts w:ascii="Cambria Math" w:eastAsiaTheme="minorEastAsia" w:hAnsi="Cambria Math"/>
                      </w:rPr>
                    </w:rPrChange>
                  </w:rPr>
                  <m:t>=[</m:t>
                </m:r>
                <m:r>
                  <w:del w:id="735" w:author="RENATO JOSE QUILICHE ALTAMIRANO" w:date="2022-11-10T13:51:00Z">
                    <m:rPr>
                      <m:nor/>
                    </m:rPr>
                    <w:rPr>
                      <w:rFonts w:ascii="Cambria Math" w:eastAsiaTheme="minorEastAsia" w:hAnsi="Cambria Math"/>
                      <w:lang w:val="pt-BR"/>
                      <w:rPrChange w:id="736" w:author="RENATO JOSE QUILICHE ALTAMIRANO" w:date="2022-10-27T18:45:00Z">
                        <w:rPr>
                          <w:rFonts w:ascii="Cambria Math" w:eastAsiaTheme="minorEastAsia" w:hAnsi="Cambria Math"/>
                        </w:rPr>
                      </w:rPrChange>
                    </w:rPr>
                    <m:t>'</m:t>
                  </w:del>
                </m:r>
                <m:r>
                  <w:ins w:id="737"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38" w:author="RENATO JOSE QUILICHE ALTAMIRANO" w:date="2022-10-27T18:45:00Z">
                      <w:rPr>
                        <w:rFonts w:ascii="Cambria Math" w:eastAsiaTheme="minorEastAsia" w:hAnsi="Cambria Math"/>
                      </w:rPr>
                    </w:rPrChange>
                  </w:rPr>
                  <m:t>0.2</m:t>
                </m:r>
                <m:r>
                  <w:del w:id="739" w:author="RENATO JOSE QUILICHE ALTAMIRANO" w:date="2022-11-10T13:51:00Z">
                    <m:rPr>
                      <m:nor/>
                    </m:rPr>
                    <w:rPr>
                      <w:rFonts w:ascii="Cambria Math" w:eastAsiaTheme="minorEastAsia" w:hAnsi="Cambria Math"/>
                      <w:lang w:val="pt-BR"/>
                      <w:rPrChange w:id="740" w:author="RENATO JOSE QUILICHE ALTAMIRANO" w:date="2022-10-27T18:45:00Z">
                        <w:rPr>
                          <w:rFonts w:ascii="Cambria Math" w:eastAsiaTheme="minorEastAsia" w:hAnsi="Cambria Math"/>
                        </w:rPr>
                      </w:rPrChange>
                    </w:rPr>
                    <m:t>'</m:t>
                  </w:del>
                </m:r>
                <m:r>
                  <w:ins w:id="741"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42" w:author="RENATO JOSE QUILICHE ALTAMIRANO" w:date="2022-10-27T18:45:00Z">
                      <w:rPr>
                        <w:rFonts w:ascii="Cambria Math" w:eastAsiaTheme="minorEastAsia" w:hAnsi="Cambria Math"/>
                      </w:rPr>
                    </w:rPrChange>
                  </w:rPr>
                  <m:t xml:space="preserve">, </m:t>
                </m:r>
                <m:r>
                  <w:del w:id="743" w:author="RENATO JOSE QUILICHE ALTAMIRANO" w:date="2022-11-10T13:51:00Z">
                    <m:rPr>
                      <m:nor/>
                    </m:rPr>
                    <w:rPr>
                      <w:rFonts w:ascii="Cambria Math" w:eastAsiaTheme="minorEastAsia" w:hAnsi="Cambria Math"/>
                      <w:lang w:val="pt-BR"/>
                      <w:rPrChange w:id="744" w:author="RENATO JOSE QUILICHE ALTAMIRANO" w:date="2022-10-27T18:45:00Z">
                        <w:rPr>
                          <w:rFonts w:ascii="Cambria Math" w:eastAsiaTheme="minorEastAsia" w:hAnsi="Cambria Math"/>
                        </w:rPr>
                      </w:rPrChange>
                    </w:rPr>
                    <m:t>'</m:t>
                  </w:del>
                </m:r>
                <m:r>
                  <w:ins w:id="745"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46" w:author="RENATO JOSE QUILICHE ALTAMIRANO" w:date="2022-10-27T18:45:00Z">
                      <w:rPr>
                        <w:rFonts w:ascii="Cambria Math" w:eastAsiaTheme="minorEastAsia" w:hAnsi="Cambria Math"/>
                      </w:rPr>
                    </w:rPrChange>
                  </w:rPr>
                  <m:t>0.5</m:t>
                </m:r>
                <m:r>
                  <w:del w:id="747" w:author="RENATO JOSE QUILICHE ALTAMIRANO" w:date="2022-11-10T13:51:00Z">
                    <m:rPr>
                      <m:nor/>
                    </m:rPr>
                    <w:rPr>
                      <w:rFonts w:ascii="Cambria Math" w:eastAsiaTheme="minorEastAsia" w:hAnsi="Cambria Math"/>
                      <w:lang w:val="pt-BR"/>
                      <w:rPrChange w:id="748" w:author="RENATO JOSE QUILICHE ALTAMIRANO" w:date="2022-10-27T18:45:00Z">
                        <w:rPr>
                          <w:rFonts w:ascii="Cambria Math" w:eastAsiaTheme="minorEastAsia" w:hAnsi="Cambria Math"/>
                        </w:rPr>
                      </w:rPrChange>
                    </w:rPr>
                    <m:t>'</m:t>
                  </w:del>
                </m:r>
                <m:r>
                  <w:ins w:id="749"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50" w:author="RENATO JOSE QUILICHE ALTAMIRANO" w:date="2022-10-27T18:45:00Z">
                      <w:rPr>
                        <w:rFonts w:ascii="Cambria Math" w:eastAsiaTheme="minorEastAsia" w:hAnsi="Cambria Math"/>
                      </w:rPr>
                    </w:rPrChange>
                  </w:rPr>
                  <m:t xml:space="preserve">, </m:t>
                </m:r>
                <m:r>
                  <w:del w:id="751" w:author="RENATO JOSE QUILICHE ALTAMIRANO" w:date="2022-11-10T13:51:00Z">
                    <m:rPr>
                      <m:nor/>
                    </m:rPr>
                    <w:rPr>
                      <w:rFonts w:ascii="Cambria Math" w:eastAsiaTheme="minorEastAsia" w:hAnsi="Cambria Math"/>
                      <w:lang w:val="pt-BR"/>
                      <w:rPrChange w:id="752" w:author="RENATO JOSE QUILICHE ALTAMIRANO" w:date="2022-10-27T18:45:00Z">
                        <w:rPr>
                          <w:rFonts w:ascii="Cambria Math" w:eastAsiaTheme="minorEastAsia" w:hAnsi="Cambria Math"/>
                        </w:rPr>
                      </w:rPrChange>
                    </w:rPr>
                    <m:t>'</m:t>
                  </w:del>
                </m:r>
                <m:r>
                  <w:ins w:id="753"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54" w:author="RENATO JOSE QUILICHE ALTAMIRANO" w:date="2022-10-27T18:45:00Z">
                      <w:rPr>
                        <w:rFonts w:ascii="Cambria Math" w:eastAsiaTheme="minorEastAsia" w:hAnsi="Cambria Math"/>
                      </w:rPr>
                    </w:rPrChange>
                  </w:rPr>
                  <m:t>0.8</m:t>
                </m:r>
                <m:r>
                  <w:del w:id="755" w:author="RENATO JOSE QUILICHE ALTAMIRANO" w:date="2022-11-10T13:51:00Z">
                    <m:rPr>
                      <m:nor/>
                    </m:rPr>
                    <w:rPr>
                      <w:rFonts w:ascii="Cambria Math" w:eastAsiaTheme="minorEastAsia" w:hAnsi="Cambria Math"/>
                      <w:lang w:val="pt-BR"/>
                      <w:rPrChange w:id="756" w:author="RENATO JOSE QUILICHE ALTAMIRANO" w:date="2022-10-27T18:45:00Z">
                        <w:rPr>
                          <w:rFonts w:ascii="Cambria Math" w:eastAsiaTheme="minorEastAsia" w:hAnsi="Cambria Math"/>
                        </w:rPr>
                      </w:rPrChange>
                    </w:rPr>
                    <m:t>'</m:t>
                  </w:del>
                </m:r>
                <m:r>
                  <w:ins w:id="757" w:author="RENATO JOSE QUILICHE ALTAMIRANO" w:date="2022-11-10T13:51:00Z">
                    <m:rPr>
                      <m:nor/>
                    </m:rPr>
                    <w:rPr>
                      <w:rFonts w:ascii="Cambria Math" w:eastAsiaTheme="minorEastAsia" w:hAnsi="Cambria Math"/>
                      <w:lang w:val="pt-BR"/>
                    </w:rPr>
                    <m:t>’</m:t>
                  </w:ins>
                </m:r>
                <m:r>
                  <m:rPr>
                    <m:nor/>
                  </m:rPr>
                  <w:rPr>
                    <w:rFonts w:ascii="Cambria Math" w:eastAsiaTheme="minorEastAsia" w:hAnsi="Cambria Math"/>
                    <w:lang w:val="pt-BR"/>
                    <w:rPrChange w:id="758" w:author="RENATO JOSE QUILICHE ALTAMIRANO" w:date="2022-10-27T18:45:00Z">
                      <w:rPr>
                        <w:rFonts w:ascii="Cambria Math" w:eastAsiaTheme="minorEastAsia" w:hAnsi="Cambria Math"/>
                      </w:rPr>
                    </w:rPrChange>
                  </w:rPr>
                  <m:t>]</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6DD844B4" w:rsidR="007555E9" w:rsidRPr="001B4632" w:rsidRDefault="007555E9" w:rsidP="00803E7C">
            <w:pPr>
              <w:jc w:val="both"/>
              <w:rPr>
                <w:iCs/>
              </w:rPr>
            </w:pPr>
            <m:oMathPara>
              <m:oMath>
                <m:r>
                  <m:rPr>
                    <m:nor/>
                  </m:rPr>
                  <w:rPr>
                    <w:rFonts w:ascii="Cambria Math" w:hAnsi="Cambria Math"/>
                    <w:iCs/>
                  </w:rPr>
                  <m:t>max_features=[</m:t>
                </m:r>
                <m:r>
                  <w:del w:id="759" w:author="RENATO JOSE QUILICHE ALTAMIRANO" w:date="2022-11-10T13:51:00Z">
                    <m:rPr>
                      <m:nor/>
                    </m:rPr>
                    <w:rPr>
                      <w:rFonts w:ascii="Cambria Math" w:hAnsi="Cambria Math"/>
                    </w:rPr>
                    <m:t>'</m:t>
                  </w:del>
                </m:r>
                <m:r>
                  <w:ins w:id="760" w:author="RENATO JOSE QUILICHE ALTAMIRANO" w:date="2022-11-10T13:51:00Z">
                    <m:rPr>
                      <m:nor/>
                    </m:rPr>
                    <w:rPr>
                      <w:rFonts w:ascii="Cambria Math" w:hAnsi="Cambria Math"/>
                    </w:rPr>
                    <m:t>‘</m:t>
                  </w:ins>
                </m:r>
                <m:r>
                  <m:rPr>
                    <m:nor/>
                  </m:rPr>
                  <w:rPr>
                    <w:rFonts w:ascii="Cambria Math" w:eastAsiaTheme="minorEastAsia" w:hAnsi="Cambria Math"/>
                  </w:rPr>
                  <m:t>log2</m:t>
                </m:r>
                <m:r>
                  <w:del w:id="761" w:author="RENATO JOSE QUILICHE ALTAMIRANO" w:date="2022-11-10T13:51:00Z">
                    <m:rPr>
                      <m:nor/>
                    </m:rPr>
                    <w:rPr>
                      <w:rFonts w:ascii="Cambria Math" w:hAnsi="Cambria Math"/>
                    </w:rPr>
                    <m:t>'</m:t>
                  </w:del>
                </m:r>
                <m:r>
                  <w:ins w:id="762" w:author="RENATO JOSE QUILICHE ALTAMIRANO" w:date="2022-11-10T13:51:00Z">
                    <m:rPr>
                      <m:nor/>
                    </m:rPr>
                    <w:rPr>
                      <w:rFonts w:ascii="Cambria Math" w:hAnsi="Cambria Math"/>
                    </w:rPr>
                    <m:t>’</m:t>
                  </w:ins>
                </m:r>
                <m:r>
                  <m:rPr>
                    <m:nor/>
                  </m:rPr>
                  <w:rPr>
                    <w:rFonts w:ascii="Cambria Math" w:eastAsiaTheme="minorEastAsia" w:hAnsi="Cambria Math"/>
                  </w:rPr>
                  <m:t xml:space="preserve">, </m:t>
                </m:r>
                <m:r>
                  <w:del w:id="763" w:author="RENATO JOSE QUILICHE ALTAMIRANO" w:date="2022-11-10T13:51:00Z">
                    <m:rPr>
                      <m:nor/>
                    </m:rPr>
                    <w:rPr>
                      <w:rFonts w:ascii="Cambria Math" w:hAnsi="Cambria Math"/>
                    </w:rPr>
                    <m:t>'</m:t>
                  </w:del>
                </m:r>
                <m:r>
                  <w:ins w:id="764" w:author="RENATO JOSE QUILICHE ALTAMIRANO" w:date="2022-11-10T13:51:00Z">
                    <m:rPr>
                      <m:nor/>
                    </m:rPr>
                    <w:rPr>
                      <w:rFonts w:ascii="Cambria Math" w:hAnsi="Cambria Math"/>
                    </w:rPr>
                    <m:t>‘</m:t>
                  </w:ins>
                </m:r>
                <m:r>
                  <m:rPr>
                    <m:nor/>
                  </m:rPr>
                  <w:rPr>
                    <w:rFonts w:ascii="Cambria Math" w:hAnsi="Cambria Math"/>
                  </w:rPr>
                  <m:t>sqrt</m:t>
                </m:r>
                <m:r>
                  <w:del w:id="765" w:author="RENATO JOSE QUILICHE ALTAMIRANO" w:date="2022-11-10T13:51:00Z">
                    <m:rPr>
                      <m:nor/>
                    </m:rPr>
                    <w:rPr>
                      <w:rFonts w:ascii="Cambria Math" w:hAnsi="Cambria Math"/>
                    </w:rPr>
                    <m:t>'</m:t>
                  </w:del>
                </m:r>
                <m:r>
                  <w:ins w:id="766" w:author="RENATO JOSE QUILICHE ALTAMIRANO" w:date="2022-11-10T13:51:00Z">
                    <m:rPr>
                      <m:nor/>
                    </m:rPr>
                    <w:rPr>
                      <w:rFonts w:ascii="Cambria Math" w:hAnsi="Cambria Math"/>
                    </w:rPr>
                    <m:t>’</m:t>
                  </w:ins>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roofErr w:type="gramStart"/>
            <w:r>
              <w:t>=[</w:t>
            </w:r>
            <w:proofErr w:type="gramEnd"/>
            <w:r>
              <w:t>]</w:t>
            </w:r>
          </w:p>
        </w:tc>
      </w:tr>
    </w:tbl>
    <w:p w14:paraId="47C18C79" w14:textId="66EEDA3E" w:rsidR="007555E9" w:rsidRDefault="007555E9" w:rsidP="007555E9">
      <w:pPr>
        <w:jc w:val="both"/>
        <w:rPr>
          <w:ins w:id="767" w:author="RENATO JOSE QUILICHE ALTAMIRANO" w:date="2022-11-10T13:48:00Z"/>
        </w:rPr>
      </w:pPr>
    </w:p>
    <w:p w14:paraId="7437753B" w14:textId="5D04CC62" w:rsidR="00834E96" w:rsidDel="006C4119" w:rsidRDefault="00834E96" w:rsidP="007555E9">
      <w:pPr>
        <w:jc w:val="both"/>
        <w:rPr>
          <w:del w:id="768" w:author="RENATO JOSE QUILICHE ALTAMIRANO" w:date="2022-11-10T22:03:00Z"/>
        </w:rPr>
      </w:pPr>
    </w:p>
    <w:p w14:paraId="6736DD6A" w14:textId="5566C899" w:rsidR="007555E9" w:rsidRPr="00561BC8" w:rsidDel="006C4119" w:rsidRDefault="007555E9" w:rsidP="006C4119">
      <w:pPr>
        <w:pStyle w:val="Heading1"/>
        <w:numPr>
          <w:ilvl w:val="0"/>
          <w:numId w:val="8"/>
        </w:numPr>
        <w:rPr>
          <w:del w:id="769" w:author="RENATO JOSE QUILICHE ALTAMIRANO" w:date="2022-11-10T22:03:00Z"/>
        </w:rPr>
        <w:pPrChange w:id="770" w:author="RENATO JOSE QUILICHE ALTAMIRANO" w:date="2022-11-10T22:00:00Z">
          <w:pPr>
            <w:jc w:val="both"/>
          </w:pPr>
        </w:pPrChange>
      </w:pPr>
      <w:del w:id="771" w:author="RENATO JOSE QUILICHE ALTAMIRANO" w:date="2022-11-10T22:03:00Z">
        <w:r w:rsidRPr="00910AE1" w:rsidDel="006C4119">
          <w:delText>Interpretation of results</w:delText>
        </w:r>
      </w:del>
    </w:p>
    <w:p w14:paraId="3ED91515" w14:textId="5BC85E4A" w:rsidR="007555E9" w:rsidDel="006C4119" w:rsidRDefault="007555E9" w:rsidP="007555E9">
      <w:pPr>
        <w:jc w:val="both"/>
        <w:rPr>
          <w:del w:id="772" w:author="RENATO JOSE QUILICHE ALTAMIRANO" w:date="2022-11-10T22:03:00Z"/>
        </w:rPr>
      </w:pPr>
      <w:del w:id="773" w:author="RENATO JOSE QUILICHE ALTAMIRANO" w:date="2022-11-10T22:03:00Z">
        <w:r w:rsidDel="006C4119">
          <w:delText xml:space="preserve">The HPO strategy defined above will lead to a unique solution or optimal setting for hyperparameters for each supervised learning algorithm. Every algorithm will output a decision function such as described above.  </w:delText>
        </w:r>
      </w:del>
    </w:p>
    <w:p w14:paraId="49B0FF1E" w14:textId="30D636F1" w:rsidR="007555E9" w:rsidDel="006C4119" w:rsidRDefault="007555E9" w:rsidP="007555E9">
      <w:pPr>
        <w:jc w:val="both"/>
        <w:rPr>
          <w:del w:id="774" w:author="RENATO JOSE QUILICHE ALTAMIRANO" w:date="2022-11-10T22:03:00Z"/>
        </w:rPr>
      </w:pPr>
    </w:p>
    <w:p w14:paraId="290A9DD9" w14:textId="1401B3EB" w:rsidR="007555E9" w:rsidRDefault="007555E9" w:rsidP="007555E9">
      <w:pPr>
        <w:jc w:val="center"/>
      </w:pPr>
      <w:r w:rsidRPr="00F66198">
        <w:rPr>
          <w:noProof/>
        </w:rPr>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3"/>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rsidP="006C4119">
      <w:pPr>
        <w:pStyle w:val="Heading1"/>
        <w:numPr>
          <w:ilvl w:val="0"/>
          <w:numId w:val="8"/>
        </w:numPr>
        <w:pPrChange w:id="775" w:author="RENATO JOSE QUILICHE ALTAMIRANO" w:date="2022-11-10T22:00:00Z">
          <w:pPr/>
        </w:pPrChange>
      </w:pPr>
      <w:r w:rsidRPr="00DE1433">
        <w:lastRenderedPageBreak/>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w:t>
      </w:r>
      <w:proofErr w:type="gramStart"/>
      <w:r>
        <w:t>produce</w:t>
      </w:r>
      <w:proofErr w:type="gramEnd"/>
      <w:r>
        <w:t xml:space="preserv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6C4119">
      <w:pPr>
        <w:pStyle w:val="Heading2"/>
        <w:numPr>
          <w:ilvl w:val="1"/>
          <w:numId w:val="8"/>
        </w:numPr>
        <w:ind w:left="432"/>
        <w:pPrChange w:id="776" w:author="RENATO JOSE QUILICHE ALTAMIRANO" w:date="2022-11-10T22:03:00Z">
          <w:pPr/>
        </w:pPrChange>
      </w:pPr>
      <w:r w:rsidRPr="001A6831">
        <w:t>Descriptive statistics</w:t>
      </w:r>
    </w:p>
    <w:p w14:paraId="5955E58A" w14:textId="77777777" w:rsidR="00834E96" w:rsidRDefault="00834E96" w:rsidP="007555E9">
      <w:pPr>
        <w:rPr>
          <w:ins w:id="777" w:author="RENATO JOSE QUILICHE ALTAMIRANO" w:date="2022-11-10T13:51:00Z"/>
        </w:rPr>
      </w:pPr>
    </w:p>
    <w:p w14:paraId="78451D4D" w14:textId="57F796C4" w:rsidR="007555E9" w:rsidRDefault="00834E96" w:rsidP="007555E9">
      <w:ins w:id="778" w:author="RENATO JOSE QUILICHE ALTAMIRANO" w:date="2022-11-10T13:51:00Z">
        <w:r>
          <w:t xml:space="preserve">Figure 8: </w:t>
        </w:r>
      </w:ins>
      <w:ins w:id="779" w:author="RENATO JOSE QUILICHE ALTAMIRANO" w:date="2022-11-10T13:56:00Z">
        <w:r>
          <w:t>Features' c</w:t>
        </w:r>
      </w:ins>
      <w:ins w:id="780" w:author="RENATO JOSE QUILICHE ALTAMIRANO" w:date="2022-11-10T13:51:00Z">
        <w:r>
          <w:t xml:space="preserve">orrelation </w:t>
        </w:r>
      </w:ins>
      <w:ins w:id="781" w:author="RENATO JOSE QUILICHE ALTAMIRANO" w:date="2022-11-10T13:56:00Z">
        <w:r>
          <w:t>heatmap</w:t>
        </w:r>
      </w:ins>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4"/>
                    <a:stretch>
                      <a:fillRect/>
                    </a:stretch>
                  </pic:blipFill>
                  <pic:spPr>
                    <a:xfrm>
                      <a:off x="0" y="0"/>
                      <a:ext cx="5400040" cy="5370195"/>
                    </a:xfrm>
                    <a:prstGeom prst="rect">
                      <a:avLst/>
                    </a:prstGeom>
                  </pic:spPr>
                </pic:pic>
              </a:graphicData>
            </a:graphic>
          </wp:inline>
        </w:drawing>
      </w:r>
    </w:p>
    <w:p w14:paraId="0E821BDF" w14:textId="39B56792" w:rsidR="007555E9" w:rsidDel="00834E96" w:rsidRDefault="00834E96" w:rsidP="007555E9">
      <w:pPr>
        <w:rPr>
          <w:del w:id="782" w:author="RENATO JOSE QUILICHE ALTAMIRANO" w:date="2022-11-10T13:56:00Z"/>
        </w:rPr>
      </w:pPr>
      <w:ins w:id="783" w:author="RENATO JOSE QUILICHE ALTAMIRANO" w:date="2022-11-10T13:56:00Z">
        <w:r>
          <w:t>Table 5. Descriptive statistics</w:t>
        </w:r>
      </w:ins>
    </w:p>
    <w:p w14:paraId="3073E818" w14:textId="4FC7847D" w:rsidR="007555E9" w:rsidDel="00834E96" w:rsidRDefault="007555E9" w:rsidP="007555E9">
      <w:pPr>
        <w:rPr>
          <w:del w:id="784" w:author="RENATO JOSE QUILICHE ALTAMIRANO" w:date="2022-11-10T13:56:00Z"/>
        </w:rPr>
      </w:pPr>
    </w:p>
    <w:p w14:paraId="699BAF64" w14:textId="1CDC26B7" w:rsidR="007555E9" w:rsidDel="00834E96" w:rsidRDefault="007555E9" w:rsidP="007555E9">
      <w:pPr>
        <w:rPr>
          <w:del w:id="785" w:author="RENATO JOSE QUILICHE ALTAMIRANO" w:date="2022-11-10T13:56:00Z"/>
        </w:rPr>
      </w:pPr>
    </w:p>
    <w:p w14:paraId="14A484E5" w14:textId="77777777" w:rsidR="007555E9" w:rsidRDefault="007555E9" w:rsidP="007555E9"/>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lastRenderedPageBreak/>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xml:space="preserve">).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w:t>
      </w:r>
      <w:proofErr w:type="gramStart"/>
      <w:r>
        <w:t>population</w:t>
      </w:r>
      <w:proofErr w:type="gramEnd"/>
      <w:r>
        <w:t xml:space="preserve"> has health problems (). More than half of the households in sample have at least </w:t>
      </w:r>
      <w:proofErr w:type="gramStart"/>
      <w:r>
        <w:t>a member</w:t>
      </w:r>
      <w:proofErr w:type="gramEnd"/>
      <w:r>
        <w:t xml:space="preserve">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w:t>
      </w:r>
      <w:proofErr w:type="gramStart"/>
      <w:r>
        <w:t>paths’</w:t>
      </w:r>
      <w:proofErr w:type="gramEnd"/>
      <w:r>
        <w:t>.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ins w:id="786" w:author="RENATO JOSE QUILICHE ALTAMIRANO" w:date="2022-11-10T13:57:00Z">
        <w:r>
          <w:t>Table 6. Continuous features descriptive statistics</w:t>
        </w:r>
      </w:ins>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lastRenderedPageBreak/>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70676701" w:rsidR="007555E9" w:rsidRDefault="007555E9" w:rsidP="007555E9">
      <w:pPr>
        <w:jc w:val="both"/>
      </w:pPr>
      <w:r>
        <w:t>Regarding numerical variables, the annual per capita expenditure is measuring short-term household nominal income.</w:t>
      </w:r>
      <w:del w:id="787" w:author="RENATO JOSE QUILICHE ALTAMIRANO" w:date="2022-11-10T20:30:00Z">
        <w:r w:rsidDel="006C4119">
          <w:delText xml:space="preserve"> </w:delText>
        </w:r>
      </w:del>
      <w:r>
        <w:t xml:space="preserve"> The average annual per capita expenditure is S/. 5642.5 </w:t>
      </w:r>
      <w:proofErr w:type="spellStart"/>
      <w:r>
        <w:t>nuevos</w:t>
      </w:r>
      <w:proofErr w:type="spellEnd"/>
      <w:r>
        <w:t xml:space="preserve">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6C4119">
      <w:pPr>
        <w:pStyle w:val="Heading2"/>
        <w:numPr>
          <w:ilvl w:val="1"/>
          <w:numId w:val="8"/>
        </w:numPr>
        <w:ind w:left="432"/>
        <w:pPrChange w:id="788" w:author="RENATO JOSE QUILICHE ALTAMIRANO" w:date="2022-11-10T22:03:00Z">
          <w:pPr/>
        </w:pPrChange>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ins w:id="789" w:author="RENATO JOSE QUILICHE ALTAMIRANO" w:date="2022-11-10T13:57:00Z">
        <w:r>
          <w:t xml:space="preserve">Table 7. </w:t>
        </w:r>
      </w:ins>
      <w:ins w:id="790" w:author="RENATO JOSE QUILICHE ALTAMIRANO" w:date="2022-11-10T13:58:00Z">
        <w:r>
          <w:t>Hyperparameter configuration before and after NPV optimization</w:t>
        </w:r>
      </w:ins>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2C287D87" w:rsidR="007555E9" w:rsidRDefault="007555E9" w:rsidP="007555E9">
      <w:pPr>
        <w:jc w:val="both"/>
      </w:pPr>
      <w:r>
        <w:lastRenderedPageBreak/>
        <w:t>The Figure</w:t>
      </w:r>
      <w:ins w:id="791" w:author="RENATO JOSE QUILICHE ALTAMIRANO" w:date="2022-11-10T14:04:00Z">
        <w:r w:rsidR="00C94485">
          <w:t>s 9 and 10</w:t>
        </w:r>
      </w:ins>
      <w:r>
        <w:t xml:space="preserve"> shows the distribution of MCC and NPV metrics for both ENLR and RFC best hyperparameters’ configuration based on the</w:t>
      </w:r>
      <w:del w:id="792" w:author="RENATO JOSE QUILICHE ALTAMIRANO" w:date="2022-11-10T14:04:00Z">
        <w:r w:rsidDel="00C94485">
          <w:delText xml:space="preserve"> proposed</w:delText>
        </w:r>
      </w:del>
      <w:r>
        <w:t xml:space="preserve"> algorithm</w:t>
      </w:r>
      <w:ins w:id="793" w:author="RENATO JOSE QUILICHE ALTAMIRANO" w:date="2022-11-10T14:04:00Z">
        <w:r w:rsidR="00C94485">
          <w:t xml:space="preserve"> in </w:t>
        </w:r>
      </w:ins>
      <w:ins w:id="794" w:author="RENATO JOSE QUILICHE ALTAMIRANO" w:date="2022-11-10T14:05:00Z">
        <w:r w:rsidR="00C94485">
          <w:t>Equation 2</w:t>
        </w:r>
      </w:ins>
      <w:r>
        <w:t xml:space="preserve">.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w:t>
      </w:r>
      <w:proofErr w:type="gramStart"/>
      <w:r>
        <w:t>imply</w:t>
      </w:r>
      <w:proofErr w:type="gramEnd"/>
      <w:r>
        <w:t xml:space="preserve">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ins w:id="795" w:author="RENATO JOSE QUILICHE ALTAMIRANO" w:date="2022-11-10T13:58:00Z">
        <w:r w:rsidRPr="00C94485">
          <w:rPr>
            <w:b/>
            <w:bCs/>
            <w:rPrChange w:id="796" w:author="RENATO JOSE QUILICHE ALTAMIRANO" w:date="2022-11-10T14:02:00Z">
              <w:rPr/>
            </w:rPrChange>
          </w:rPr>
          <w:t>Figure 9</w:t>
        </w:r>
      </w:ins>
      <w:ins w:id="797" w:author="RENATO JOSE QUILICHE ALTAMIRANO" w:date="2022-11-10T13:59:00Z">
        <w:r w:rsidRPr="00C94485">
          <w:rPr>
            <w:b/>
            <w:bCs/>
            <w:rPrChange w:id="798" w:author="RENATO JOSE QUILICHE ALTAMIRANO" w:date="2022-11-10T14:02:00Z">
              <w:rPr/>
            </w:rPrChange>
          </w:rPr>
          <w:t>.</w:t>
        </w:r>
        <w:r>
          <w:t xml:space="preserve"> </w:t>
        </w:r>
      </w:ins>
      <w:ins w:id="799" w:author="RENATO JOSE QUILICHE ALTAMIRANO" w:date="2022-11-10T14:02:00Z">
        <w:r>
          <w:t xml:space="preserve">Summary of cross-validation estimates of MCC and NPV for </w:t>
        </w:r>
      </w:ins>
      <w:ins w:id="800" w:author="RENATO JOSE QUILICHE ALTAMIRANO" w:date="2022-11-10T14:03:00Z">
        <w:r>
          <w:t>Logistic Regression</w:t>
        </w:r>
      </w:ins>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5"/>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6"/>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Pr>
        <w:rPr>
          <w:ins w:id="801" w:author="RENATO JOSE QUILICHE ALTAMIRANO" w:date="2022-11-10T14:02:00Z"/>
        </w:rPr>
      </w:pPr>
    </w:p>
    <w:p w14:paraId="2D2CEAAA" w14:textId="061FD772" w:rsidR="00C94485" w:rsidRDefault="00C94485" w:rsidP="007555E9">
      <w:ins w:id="802" w:author="RENATO JOSE QUILICHE ALTAMIRANO" w:date="2022-11-10T14:02:00Z">
        <w:r w:rsidRPr="00073DA2">
          <w:rPr>
            <w:b/>
            <w:bCs/>
          </w:rPr>
          <w:t xml:space="preserve">Figure </w:t>
        </w:r>
      </w:ins>
      <w:ins w:id="803" w:author="RENATO JOSE QUILICHE ALTAMIRANO" w:date="2022-11-10T14:03:00Z">
        <w:r>
          <w:rPr>
            <w:b/>
            <w:bCs/>
          </w:rPr>
          <w:t>10</w:t>
        </w:r>
      </w:ins>
      <w:ins w:id="804" w:author="RENATO JOSE QUILICHE ALTAMIRANO" w:date="2022-11-10T14:02:00Z">
        <w:r w:rsidRPr="00073DA2">
          <w:rPr>
            <w:b/>
            <w:bCs/>
          </w:rPr>
          <w:t>.</w:t>
        </w:r>
        <w:r>
          <w:t xml:space="preserve"> Summary of cross-validation estimates of MCC and NPV for Random Forest Classifier</w:t>
        </w:r>
      </w:ins>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805"/>
      <w:r>
        <w:t xml:space="preserve">Figures </w:t>
      </w:r>
      <w:commentRangeEnd w:id="805"/>
      <w:r w:rsidR="001D32C3">
        <w:rPr>
          <w:rStyle w:val="CommentReference"/>
        </w:rPr>
        <w:commentReference w:id="805"/>
      </w:r>
      <w:ins w:id="806" w:author="RENATO JOSE QUILICHE ALTAMIRANO" w:date="2022-11-10T14:05:00Z">
        <w:r w:rsidR="00C94485">
          <w:t xml:space="preserve">11 </w:t>
        </w:r>
      </w:ins>
      <w:r>
        <w:t>and</w:t>
      </w:r>
      <w:ins w:id="807" w:author="RENATO JOSE QUILICHE ALTAMIRANO" w:date="2022-11-10T14:05:00Z">
        <w:r w:rsidR="00C94485">
          <w:t xml:space="preserve"> 12</w:t>
        </w:r>
      </w:ins>
      <w:r>
        <w:t xml:space="preserve"> show the confusion matrix for each algorithm fitted on the best hyperparameters’ configuration that are obtained through the proposed algorithm. The ‘test_size’ parameter was fixed to 20%, thus model is trained on 80% of sample and tested on </w:t>
      </w:r>
      <w:r>
        <w:lastRenderedPageBreak/>
        <w:t>the other 20%. For these additional experiments, ENLR achieved a MCC of 63.19% and a NPV of 84.15%. On the other hand, RFC achieved 62.47% and 85.71% respectively.</w:t>
      </w:r>
    </w:p>
    <w:p w14:paraId="2B875263" w14:textId="2716804B"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ins w:id="808" w:author="RENATO JOSE QUILICHE ALTAMIRANO" w:date="2022-11-10T14:07:00Z">
        <w:r w:rsidR="005233F6">
          <w:t xml:space="preserve">13 </w:t>
        </w:r>
      </w:ins>
      <w:r>
        <w:t>and</w:t>
      </w:r>
      <w:ins w:id="809" w:author="RENATO JOSE QUILICHE ALTAMIRANO" w:date="2022-11-10T14:07:00Z">
        <w:r w:rsidR="005233F6">
          <w:t xml:space="preserve"> 14</w:t>
        </w:r>
      </w:ins>
      <w:r>
        <w:t xml:space="preserve">. Based on this set of </w:t>
      </w:r>
      <w:del w:id="810" w:author="RENATO JOSE QUILICHE ALTAMIRANO" w:date="2022-11-10T14:07:00Z">
        <w:r w:rsidDel="005233F6">
          <w:delText>experiments;</w:delText>
        </w:r>
      </w:del>
      <w:ins w:id="811" w:author="RENATO JOSE QUILICHE ALTAMIRANO" w:date="2022-11-10T14:07:00Z">
        <w:r w:rsidR="005233F6">
          <w:t>experiments,</w:t>
        </w:r>
      </w:ins>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5FBCBF80" w:rsidR="007555E9" w:rsidRDefault="007555E9" w:rsidP="007555E9">
      <w:pPr>
        <w:jc w:val="both"/>
      </w:pPr>
      <w:r>
        <w:t>Regarding domain-based hyperparameter optimization</w:t>
      </w:r>
      <w:ins w:id="812" w:author="RENATO JOSE QUILICHE ALTAMIRANO" w:date="2022-11-10T14:08:00Z">
        <w:r w:rsidR="005233F6">
          <w:t xml:space="preserve"> (algorithm in Equation 2)</w:t>
        </w:r>
      </w:ins>
      <w:r>
        <w:t>, the proposed approach led to results with minimum false negatives as is shown in confusion matrices (Figures</w:t>
      </w:r>
      <w:ins w:id="813" w:author="RENATO JOSE QUILICHE ALTAMIRANO" w:date="2022-11-10T14:09:00Z">
        <w:r w:rsidR="005233F6">
          <w:t xml:space="preserve"> 11</w:t>
        </w:r>
      </w:ins>
      <w:r>
        <w:t xml:space="preserve"> and</w:t>
      </w:r>
      <w:ins w:id="814" w:author="RENATO JOSE QUILICHE ALTAMIRANO" w:date="2022-11-10T14:09:00Z">
        <w:r w:rsidR="005233F6">
          <w:t xml:space="preserve"> 12</w:t>
        </w:r>
      </w:ins>
      <w:r>
        <w:t xml:space="preserve">). Experiments with different test sizes show better results in NPV metrics for RFC (Figures </w:t>
      </w:r>
      <w:ins w:id="815" w:author="RENATO JOSE QUILICHE ALTAMIRANO" w:date="2022-11-10T14:09:00Z">
        <w:r w:rsidR="005233F6">
          <w:t xml:space="preserve">13 </w:t>
        </w:r>
      </w:ins>
      <w:r>
        <w:t>and</w:t>
      </w:r>
      <w:ins w:id="816" w:author="RENATO JOSE QUILICHE ALTAMIRANO" w:date="2022-11-10T14:09:00Z">
        <w:r w:rsidR="005233F6">
          <w:t xml:space="preserve"> 14</w:t>
        </w:r>
      </w:ins>
      <w:r>
        <w:t xml:space="preserve">). It is worth mentioning that although differences between the MCC optimization alone and co-optimization of MCC and NPV are small, in real-world applications 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ins w:id="817" w:author="RENATO JOSE QUILICHE ALTAMIRANO" w:date="2022-11-10T14:13:00Z">
        <w:r w:rsidR="005233F6">
          <w:t>was designed with the objective of representativity of population</w:t>
        </w:r>
      </w:ins>
      <w:del w:id="818" w:author="RENATO JOSE QUILICHE ALTAMIRANO" w:date="2022-11-10T14:13:00Z">
        <w:r w:rsidDel="005233F6">
          <w:delText>is theoretically reliable</w:delText>
        </w:r>
      </w:del>
      <w:r>
        <w:t>, and it also has been previously used to draw insights for policymaking with important impacts (</w:t>
      </w:r>
      <w:proofErr w:type="spellStart"/>
      <w:ins w:id="819" w:author="RENATO JOSE QUILICHE ALTAMIRANO" w:date="2022-11-10T21:40:00Z">
        <w:r w:rsidR="006C4119">
          <w:t>Proa</w:t>
        </w:r>
        <w:r w:rsidR="006C4119" w:rsidRPr="006C4119">
          <w:rPr>
            <w:rPrChange w:id="820" w:author="RENATO JOSE QUILICHE ALTAMIRANO" w:date="2022-11-10T21:40:00Z">
              <w:rPr>
                <w:lang w:val="es-ES"/>
              </w:rPr>
            </w:rPrChange>
          </w:rPr>
          <w:t>ño</w:t>
        </w:r>
      </w:ins>
      <w:proofErr w:type="spellEnd"/>
      <w:ins w:id="821" w:author="RENATO JOSE QUILICHE ALTAMIRANO" w:date="2022-11-10T14:16:00Z">
        <w:r w:rsidR="005233F6">
          <w:t xml:space="preserve"> and Bernab</w:t>
        </w:r>
      </w:ins>
      <w:ins w:id="822" w:author="RENATO JOSE QUILICHE ALTAMIRANO" w:date="2022-11-10T21:39:00Z">
        <w:r w:rsidR="006C4119">
          <w:t xml:space="preserve">e, </w:t>
        </w:r>
      </w:ins>
      <w:ins w:id="823" w:author="RENATO JOSE QUILICHE ALTAMIRANO" w:date="2022-11-10T21:40:00Z">
        <w:r w:rsidR="006C4119">
          <w:t>2018</w:t>
        </w:r>
      </w:ins>
      <w:r>
        <w:t xml:space="preserve">). </w:t>
      </w:r>
    </w:p>
    <w:p w14:paraId="500107E8" w14:textId="54D2E67D" w:rsidR="007555E9" w:rsidRDefault="007555E9" w:rsidP="007555E9">
      <w:pPr>
        <w:jc w:val="center"/>
      </w:pPr>
      <w:r w:rsidRPr="00363AB3">
        <w:rPr>
          <w:b/>
          <w:bCs/>
        </w:rPr>
        <w:t>Figure</w:t>
      </w:r>
      <w:ins w:id="824" w:author="RENATO JOSE QUILICHE ALTAMIRANO" w:date="2022-11-10T14:07:00Z">
        <w:r w:rsidR="005233F6">
          <w:rPr>
            <w:b/>
            <w:bCs/>
          </w:rPr>
          <w:t xml:space="preserve"> 11</w:t>
        </w:r>
      </w:ins>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9"/>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ins w:id="825" w:author="RENATO JOSE QUILICHE ALTAMIRANO" w:date="2022-11-10T14:07:00Z">
        <w:r w:rsidR="005233F6">
          <w:rPr>
            <w:b/>
            <w:bCs/>
          </w:rPr>
          <w:t xml:space="preserve"> 12</w:t>
        </w:r>
      </w:ins>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lastRenderedPageBreak/>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25F183FD" w:rsidR="007555E9" w:rsidRDefault="007555E9" w:rsidP="007555E9">
      <w:pPr>
        <w:jc w:val="both"/>
        <w:rPr>
          <w:ins w:id="826" w:author="RENATO JOSE QUILICHE ALTAMIRANO" w:date="2022-11-10T14:17:00Z"/>
        </w:rPr>
      </w:pPr>
      <w:commentRangeStart w:id="827"/>
      <w:r>
        <w:t xml:space="preserve">Figures </w:t>
      </w:r>
      <w:commentRangeEnd w:id="827"/>
      <w:r w:rsidR="001D32C3">
        <w:rPr>
          <w:rStyle w:val="CommentReference"/>
        </w:rPr>
        <w:commentReference w:id="827"/>
      </w:r>
      <w:ins w:id="828" w:author="RENATO JOSE QUILICHE ALTAMIRANO" w:date="2022-11-10T14:17:00Z">
        <w:r w:rsidR="005233F6">
          <w:t xml:space="preserve">13 </w:t>
        </w:r>
      </w:ins>
      <w:r>
        <w:t>and</w:t>
      </w:r>
      <w:ins w:id="829" w:author="RENATO JOSE QUILICHE ALTAMIRANO" w:date="2022-11-10T14:17:00Z">
        <w:r w:rsidR="005233F6">
          <w:t xml:space="preserve"> 14</w:t>
        </w:r>
      </w:ins>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del w:id="830" w:author="RENATO JOSE QUILICHE ALTAMIRANO" w:date="2022-11-10T14:17:00Z">
        <w:r w:rsidDel="005233F6">
          <w:delText>misclassify</w:delText>
        </w:r>
      </w:del>
      <w:ins w:id="831" w:author="RENATO JOSE QUILICHE ALTAMIRANO" w:date="2022-11-10T14:17:00Z">
        <w:r w:rsidR="005233F6">
          <w:t>misclassifying</w:t>
        </w:r>
      </w:ins>
      <w:r>
        <w:t xml:space="preserve"> households at risk of disaster is high because of the potential peaks of deprivation that this could imply.</w:t>
      </w:r>
    </w:p>
    <w:p w14:paraId="2373E59D" w14:textId="5AD9D11D" w:rsidR="005233F6" w:rsidRDefault="005233F6" w:rsidP="007555E9">
      <w:pPr>
        <w:jc w:val="both"/>
      </w:pPr>
      <w:ins w:id="832" w:author="RENATO JOSE QUILICHE ALTAMIRANO" w:date="2022-11-10T14:17:00Z">
        <w:r w:rsidRPr="006C4119">
          <w:rPr>
            <w:b/>
            <w:bCs/>
            <w:rPrChange w:id="833" w:author="RENATO JOSE QUILICHE ALTAMIRANO" w:date="2022-11-10T21:33:00Z">
              <w:rPr/>
            </w:rPrChange>
          </w:rPr>
          <w:t>Figure 13.</w:t>
        </w:r>
        <w:r>
          <w:t xml:space="preserve"> </w:t>
        </w:r>
        <w:r w:rsidR="003851CC">
          <w:t>Experiments with different test sizes for Logistic Regression</w:t>
        </w:r>
      </w:ins>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31"/>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2"/>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Pr>
        <w:rPr>
          <w:ins w:id="834" w:author="RENATO JOSE QUILICHE ALTAMIRANO" w:date="2022-11-10T14:18:00Z"/>
        </w:rPr>
      </w:pPr>
    </w:p>
    <w:p w14:paraId="3271CA81" w14:textId="25F73CDD" w:rsidR="003851CC" w:rsidRDefault="003851CC">
      <w:pPr>
        <w:jc w:val="both"/>
        <w:pPrChange w:id="835" w:author="RENATO JOSE QUILICHE ALTAMIRANO" w:date="2022-11-10T14:18:00Z">
          <w:pPr/>
        </w:pPrChange>
      </w:pPr>
      <w:ins w:id="836" w:author="RENATO JOSE QUILICHE ALTAMIRANO" w:date="2022-11-10T14:18:00Z">
        <w:r w:rsidRPr="006C4119">
          <w:rPr>
            <w:b/>
            <w:bCs/>
            <w:rPrChange w:id="837" w:author="RENATO JOSE QUILICHE ALTAMIRANO" w:date="2022-11-10T21:33:00Z">
              <w:rPr/>
            </w:rPrChange>
          </w:rPr>
          <w:t>Figure 1</w:t>
        </w:r>
      </w:ins>
      <w:ins w:id="838" w:author="RENATO JOSE QUILICHE ALTAMIRANO" w:date="2022-11-10T14:24:00Z">
        <w:r w:rsidRPr="006C4119">
          <w:rPr>
            <w:b/>
            <w:bCs/>
            <w:rPrChange w:id="839" w:author="RENATO JOSE QUILICHE ALTAMIRANO" w:date="2022-11-10T21:33:00Z">
              <w:rPr/>
            </w:rPrChange>
          </w:rPr>
          <w:t>4</w:t>
        </w:r>
      </w:ins>
      <w:ins w:id="840" w:author="RENATO JOSE QUILICHE ALTAMIRANO" w:date="2022-11-10T14:18:00Z">
        <w:r w:rsidRPr="006C4119">
          <w:rPr>
            <w:b/>
            <w:bCs/>
            <w:rPrChange w:id="841" w:author="RENATO JOSE QUILICHE ALTAMIRANO" w:date="2022-11-10T21:33:00Z">
              <w:rPr/>
            </w:rPrChange>
          </w:rPr>
          <w:t>.</w:t>
        </w:r>
        <w:r>
          <w:t xml:space="preserve"> Experiments with different test sizes for Random Forest Classifier</w:t>
        </w:r>
      </w:ins>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lastRenderedPageBreak/>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rsidP="006C4119">
      <w:pPr>
        <w:pStyle w:val="Heading1"/>
        <w:numPr>
          <w:ilvl w:val="0"/>
          <w:numId w:val="8"/>
        </w:numPr>
        <w:pPrChange w:id="842" w:author="RENATO JOSE QUILICHE ALTAMIRANO" w:date="2022-11-10T22:00:00Z">
          <w:pPr/>
        </w:pPrChange>
      </w:pPr>
      <w:r w:rsidRPr="002E3D17">
        <w:t>Discussion and interpretation</w:t>
      </w:r>
    </w:p>
    <w:p w14:paraId="72C3AE0A" w14:textId="36829E86" w:rsidR="007555E9" w:rsidRDefault="007555E9" w:rsidP="007555E9">
      <w:pPr>
        <w:jc w:val="both"/>
      </w:pPr>
      <w:r>
        <w:t xml:space="preserve">Regarding the results of the training, the proposed strategy for HPO led to good results in terms of performance on </w:t>
      </w:r>
      <w:ins w:id="843" w:author="Fernanda Baiao" w:date="2022-10-27T11:51:00Z">
        <w:r w:rsidR="00E2545F">
          <w:t>test (</w:t>
        </w:r>
      </w:ins>
      <w:r>
        <w:t>unseen</w:t>
      </w:r>
      <w:ins w:id="844" w:author="Fernanda Baiao" w:date="2022-10-27T11:51:00Z">
        <w:r w:rsidR="00E2545F">
          <w:t>)</w:t>
        </w:r>
      </w:ins>
      <w:r>
        <w:t xml:space="preserve"> data. Furthermore, </w:t>
      </w:r>
      <w:ins w:id="845" w:author="Fernanda Baiao" w:date="2022-10-27T11:51:00Z">
        <w:r w:rsidR="00E2545F">
          <w:t xml:space="preserve">all </w:t>
        </w:r>
      </w:ins>
      <w:r>
        <w:t>the features used for prediction are</w:t>
      </w:r>
      <w:del w:id="846" w:author="Fernanda Baiao" w:date="2022-10-27T11:51:00Z">
        <w:r w:rsidDel="00A16BEA">
          <w:delText xml:space="preserve"> </w:delText>
        </w:r>
        <w:r w:rsidDel="00E2545F">
          <w:delText xml:space="preserve">entirely </w:delText>
        </w:r>
      </w:del>
      <w:ins w:id="847" w:author="Fernanda Baiao" w:date="2022-10-27T11:51:00Z">
        <w:r w:rsidR="00A16BEA">
          <w:t xml:space="preserve"> </w:t>
        </w:r>
      </w:ins>
      <w:r>
        <w:t>vulnerability drivers. The main insight of the predictive analysis is that it is plausible to build a good predictive model for disaster risk that is entirely based on vulnerability. This result is important because</w:t>
      </w:r>
      <w:del w:id="848" w:author="Fernanda Baiao" w:date="2022-10-27T11:51:00Z">
        <w:r w:rsidDel="00A16BEA">
          <w:delText>,</w:delText>
        </w:r>
      </w:del>
      <w:r>
        <w:t xml:space="preserve"> it states that it is possible to infer where aid is going to be needed whether decision-makers have prior knowledge about geophysical or meteorological characteristics of disasters. It is not true that predictive </w:t>
      </w:r>
      <w:del w:id="849" w:author="Fernanda Baiao" w:date="2022-10-27T11:52:00Z">
        <w:r w:rsidDel="00A16BEA">
          <w:delText>modelling</w:delText>
        </w:r>
      </w:del>
      <w:ins w:id="850" w:author="Fernanda Baiao" w:date="2022-10-27T11:52:00Z">
        <w:r w:rsidR="00A16BEA">
          <w:t>modeling</w:t>
        </w:r>
      </w:ins>
      <w:r>
        <w:t xml:space="preserve"> of cold waves and severe winter conditions based on geophysical-meteorological features is no longer relevant to decision-making, but it is true that proactive measures and interventions to reduce social costs based on open-data empirical </w:t>
      </w:r>
      <w:del w:id="851" w:author="Fernanda Baiao" w:date="2022-10-27T11:52:00Z">
        <w:r w:rsidDel="00C82EAE">
          <w:delText>modelling</w:delText>
        </w:r>
      </w:del>
      <w:ins w:id="852" w:author="Fernanda Baiao" w:date="2022-10-27T11:52:00Z">
        <w:r w:rsidR="00C82EAE">
          <w:t>modeling</w:t>
        </w:r>
      </w:ins>
      <w:r>
        <w:t xml:space="preserve"> would lead to big savings that are important for the disaster risk management cycle, represented as a helix. </w:t>
      </w:r>
    </w:p>
    <w:p w14:paraId="57F8A2E1" w14:textId="1B9EDCAD" w:rsidR="007555E9" w:rsidRDefault="007555E9" w:rsidP="007555E9">
      <w:pPr>
        <w:jc w:val="both"/>
      </w:pPr>
      <w:r>
        <w:t>The proposed model can be further extended and improved</w:t>
      </w:r>
      <w:del w:id="853" w:author="Fernanda Baiao" w:date="2022-10-27T11:52:00Z">
        <w:r w:rsidDel="00C82EAE">
          <w:delText>,</w:delText>
        </w:r>
      </w:del>
      <w:r>
        <w:t xml:space="preserve"> in terms of predictive power, incorporating geophysical-meteorological features such as distance from lakes, rivers, urban settlements</w:t>
      </w:r>
      <w:del w:id="854" w:author="Fernanda Baiao" w:date="2022-10-27T11:52:00Z">
        <w:r w:rsidDel="00C82EAE">
          <w:delText xml:space="preserve"> and so on</w:delText>
        </w:r>
      </w:del>
      <w:r>
        <w:t xml:space="preserve">.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ins w:id="855" w:author="RENATO JOSE QUILICHE ALTAMIRANO" w:date="2022-11-10T14:25:00Z">
        <w:r w:rsidR="003851CC">
          <w:t xml:space="preserve">on train </w:t>
        </w:r>
      </w:ins>
      <w:ins w:id="856" w:author="RENATO JOSE QUILICHE ALTAMIRANO" w:date="2022-11-10T14:26:00Z">
        <w:r w:rsidR="003851CC">
          <w:t>dataset.</w:t>
        </w:r>
      </w:ins>
      <w:ins w:id="857" w:author="RENATO JOSE QUILICHE ALTAMIRANO" w:date="2022-11-10T21:32:00Z">
        <w:r w:rsidR="006C4119">
          <w:t xml:space="preserve"> </w:t>
        </w:r>
      </w:ins>
      <w:del w:id="858" w:author="RENATO JOSE QUILICHE ALTAMIRANO" w:date="2022-11-10T14:25:00Z">
        <w:r w:rsidDel="003851CC">
          <w:delText xml:space="preserve">for the case of Hold-out Cross Validation reported on confusion matrix (Figure ). </w:delText>
        </w:r>
      </w:del>
      <w:r>
        <w:t xml:space="preserve">The following Figure </w:t>
      </w:r>
      <w:ins w:id="859" w:author="RENATO JOSE QUILICHE ALTAMIRANO" w:date="2022-11-10T14:26:00Z">
        <w:r w:rsidR="003851CC">
          <w:t xml:space="preserve">15 </w:t>
        </w:r>
      </w:ins>
      <w:r>
        <w:t>shows the features’ importance drawn from a single experiment with optimized hyperparameters for RFC:</w:t>
      </w:r>
    </w:p>
    <w:p w14:paraId="788D6548" w14:textId="732546EB" w:rsidR="007555E9" w:rsidRDefault="007555E9" w:rsidP="007555E9">
      <w:commentRangeStart w:id="860"/>
      <w:r w:rsidRPr="002E3D17">
        <w:rPr>
          <w:b/>
          <w:bCs/>
        </w:rPr>
        <w:t>Figure</w:t>
      </w:r>
      <w:commentRangeEnd w:id="860"/>
      <w:r w:rsidR="00C82EAE">
        <w:rPr>
          <w:rStyle w:val="CommentReference"/>
        </w:rPr>
        <w:commentReference w:id="860"/>
      </w:r>
      <w:ins w:id="861" w:author="RENATO JOSE QUILICHE ALTAMIRANO" w:date="2022-11-10T14:24:00Z">
        <w:r w:rsidR="003851CC">
          <w:rPr>
            <w:b/>
            <w:bCs/>
          </w:rPr>
          <w:t xml:space="preserve"> 15</w:t>
        </w:r>
      </w:ins>
      <w:r w:rsidRPr="002E3D17">
        <w:rPr>
          <w:b/>
          <w:bCs/>
        </w:rPr>
        <w:t xml:space="preserve">. </w:t>
      </w:r>
      <w:r>
        <w:t>Random Forest Classifier</w:t>
      </w:r>
      <w:ins w:id="862" w:author="RENATO JOSE QUILICHE ALTAMIRANO" w:date="2022-11-10T14:34:00Z">
        <w:r w:rsidR="00E04310">
          <w:t xml:space="preserve"> feature </w:t>
        </w:r>
      </w:ins>
      <w:ins w:id="863" w:author="RENATO JOSE QUILICHE ALTAMIRANO" w:date="2022-11-10T21:33:00Z">
        <w:r w:rsidR="006C4119">
          <w:t>importance</w:t>
        </w:r>
      </w:ins>
    </w:p>
    <w:p w14:paraId="6373694D" w14:textId="77777777" w:rsidR="007555E9" w:rsidRDefault="007555E9" w:rsidP="007555E9">
      <w:r>
        <w:rPr>
          <w:noProof/>
        </w:rPr>
        <w:lastRenderedPageBreak/>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71BA9FE7"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ins w:id="864" w:author="RENATO JOSE QUILICHE ALTAMIRANO" w:date="2022-11-10T21:47:00Z">
        <w:r w:rsidR="006C4119">
          <w:t>)</w:t>
        </w:r>
      </w:ins>
      <w:r>
        <w:t>. The other features reported on Figure</w:t>
      </w:r>
      <w:ins w:id="865" w:author="RENATO JOSE QUILICHE ALTAMIRANO" w:date="2022-11-10T14:34:00Z">
        <w:r w:rsidR="00E04310">
          <w:t xml:space="preserve"> 15</w:t>
        </w:r>
      </w:ins>
      <w:r>
        <w:t xml:space="preserve"> above </w:t>
      </w:r>
      <w:del w:id="866" w:author="RENATO JOSE QUILICHE ALTAMIRANO" w:date="2022-11-10T14:34:00Z">
        <w:r w:rsidDel="00E04310">
          <w:delText>tells</w:delText>
        </w:r>
      </w:del>
      <w:ins w:id="867" w:author="RENATO JOSE QUILICHE ALTAMIRANO" w:date="2022-11-10T14:34:00Z">
        <w:r w:rsidR="00E04310">
          <w:t>tell</w:t>
        </w:r>
      </w:ins>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w:t>
      </w:r>
      <w:proofErr w:type="gramStart"/>
      <w:r>
        <w:t>, according</w:t>
      </w:r>
      <w:proofErr w:type="gramEnd"/>
      <w:r>
        <w:t xml:space="preserve"> to historical data there were few examples of rapid development of communities, but these are considered exceptions (cases of study). For instance, human development index tends to evolute slowly over periods of 6 years (</w:t>
      </w:r>
      <w:ins w:id="868" w:author="RENATO JOSE QUILICHE ALTAMIRANO" w:date="2022-11-10T14:37:00Z">
        <w:r w:rsidR="00DB0F56">
          <w:t>Santos et al., 2021</w:t>
        </w:r>
      </w:ins>
      <w:r>
        <w:t xml:space="preserve">). It is worth highlighting the fact that in the short-term, that is the important term for this analysis, machine learning models can be used to minimize resource utilization and, in the best of </w:t>
      </w:r>
      <w:del w:id="869" w:author="Fernanda Baiao" w:date="2022-10-27T11:53:00Z">
        <w:r w:rsidDel="00B63397">
          <w:delText xml:space="preserve">the </w:delText>
        </w:r>
      </w:del>
      <w:r>
        <w:t>cases, save important resources that communities may invest in their future development (Bosher et al., 2022).</w:t>
      </w:r>
    </w:p>
    <w:p w14:paraId="6CEC5535" w14:textId="77777777" w:rsidR="007555E9" w:rsidRDefault="007555E9" w:rsidP="006C4119">
      <w:pPr>
        <w:pStyle w:val="Heading1"/>
        <w:numPr>
          <w:ilvl w:val="0"/>
          <w:numId w:val="8"/>
        </w:numPr>
        <w:pPrChange w:id="870" w:author="RENATO JOSE QUILICHE ALTAMIRANO" w:date="2022-11-10T22:00:00Z">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w:t>
      </w:r>
      <w:proofErr w:type="gramStart"/>
      <w:r>
        <w:t>best</w:t>
      </w:r>
      <w:proofErr w:type="gramEnd"/>
      <w:r>
        <w:t xml:space="preserve">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w:t>
      </w:r>
      <w:r>
        <w:lastRenderedPageBreak/>
        <w:t xml:space="preserve">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 xml:space="preserve">The proposed approach gets better predictive performance for negative cases at the cost of a </w:t>
      </w:r>
      <w:proofErr w:type="gramStart"/>
      <w:r>
        <w:t>slightly</w:t>
      </w:r>
      <w:proofErr w:type="gramEnd"/>
      <w:r>
        <w:t xml:space="preserve">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w:t>
      </w:r>
      <w:proofErr w:type="gramStart"/>
      <w:r>
        <w:t>led</w:t>
      </w:r>
      <w:proofErr w:type="gramEnd"/>
      <w:r>
        <w:t xml:space="preserve"> to good results, however, the main assumption is only testable by real-world implementation of trained models. For example, in urban areas the savings of the proposed approach may not be as high as in rural </w:t>
      </w:r>
      <w:proofErr w:type="gramStart"/>
      <w:r>
        <w:t>case</w:t>
      </w:r>
      <w:proofErr w:type="gramEnd"/>
      <w:r>
        <w:t>,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w:t>
      </w:r>
      <w:proofErr w:type="gramStart"/>
      <w:r>
        <w:t>on</w:t>
      </w:r>
      <w:proofErr w:type="gramEnd"/>
      <w:r>
        <w:t xml:space="preserve">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pPr>
        <w:rPr>
          <w:ins w:id="871" w:author="RENATO JOSE QUILICHE ALTAMIRANO" w:date="2022-11-10T14:37:00Z"/>
        </w:rPr>
      </w:pPr>
      <w:ins w:id="872" w:author="RENATO JOSE QUILICHE ALTAMIRANO" w:date="2022-11-10T14:37:00Z">
        <w:r>
          <w:t>References</w:t>
        </w:r>
      </w:ins>
    </w:p>
    <w:p w14:paraId="32A62F9F" w14:textId="126C724C" w:rsidR="00E04310" w:rsidRPr="00DD5497" w:rsidRDefault="00E04310" w:rsidP="007555E9">
      <w:ins w:id="873" w:author="RENATO JOSE QUILICHE ALTAMIRANO" w:date="2022-11-10T14:37:00Z">
        <w:r w:rsidRPr="00A31299">
          <w:rPr>
            <w:rFonts w:ascii="Arial" w:hAnsi="Arial" w:cs="Arial"/>
            <w:color w:val="666666"/>
            <w:sz w:val="21"/>
            <w:szCs w:val="21"/>
            <w:shd w:val="clear" w:color="auto" w:fill="EEEEEE"/>
          </w:rPr>
          <w:lastRenderedPageBreak/>
          <w:t xml:space="preserve">Santos, R., Santos, P., Sharan, P., &amp; Rodriguez, C. (2021). </w:t>
        </w:r>
        <w:r>
          <w:rPr>
            <w:rFonts w:ascii="Arial" w:hAnsi="Arial" w:cs="Arial"/>
            <w:color w:val="666666"/>
            <w:sz w:val="21"/>
            <w:szCs w:val="21"/>
            <w:shd w:val="clear" w:color="auto" w:fill="EEEEEE"/>
          </w:rPr>
          <w:t>Digital Agglomeration in the Improvement of the Human Development Index in Peru. In 2021 IEEE 9th Region 10 Humanitarian Technology Conference (R10-HTC). 2021 IEEE 9th Region 10 Humanitarian Technology Conference (R10-HTC). IEEE. https://doi.org/10.1109/r10-htc53172.2021.9641710</w:t>
        </w:r>
      </w:ins>
    </w:p>
    <w:p w14:paraId="606C9106" w14:textId="77777777" w:rsidR="007555E9" w:rsidRDefault="007555E9" w:rsidP="007555E9">
      <w:pPr>
        <w:jc w:val="both"/>
      </w:pPr>
    </w:p>
    <w:sectPr w:rsidR="007555E9" w:rsidSect="006338B3">
      <w:pgSz w:w="11906" w:h="16838"/>
      <w:pgMar w:top="1417" w:right="1701" w:bottom="1417" w:left="1701" w:header="708" w:footer="708" w:gutter="0"/>
      <w:pgNumType w:start="1"/>
      <w:cols w:space="720"/>
      <w:docGrid w:linePitch="299"/>
      <w:sectPrChange w:id="874" w:author="RENATO JOSE QUILICHE ALTAMIRANO" w:date="2022-10-27T21:25:00Z">
        <w:sectPr w:rsidR="007555E9" w:rsidSect="006338B3">
          <w:pgMar w:top="1417" w:right="1701" w:bottom="1417" w:left="1701" w:header="708" w:footer="708"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4" w:author="Leiras Adriana" w:date="2022-11-04T19:59:00Z" w:initials="AL">
    <w:p w14:paraId="013DFCF4" w14:textId="77777777" w:rsidR="00A31299" w:rsidRDefault="00A31299" w:rsidP="00A31299">
      <w:r>
        <w:rPr>
          <w:rStyle w:val="CommentReference"/>
        </w:rPr>
        <w:annotationRef/>
      </w:r>
      <w:r>
        <w:rPr>
          <w:sz w:val="20"/>
          <w:szCs w:val="20"/>
        </w:rPr>
        <w:t>Adicionar título e and abstract</w:t>
      </w:r>
    </w:p>
  </w:comment>
  <w:comment w:id="75" w:author="Leiras Adriana" w:date="2022-11-04T20:40:00Z" w:initials="AL">
    <w:p w14:paraId="421DDA15" w14:textId="77777777" w:rsidR="00A31299" w:rsidRDefault="00A31299" w:rsidP="00A31299">
      <w:r>
        <w:rPr>
          <w:rStyle w:val="CommentReference"/>
        </w:rPr>
        <w:annotationRef/>
      </w:r>
      <w:r>
        <w:rPr>
          <w:sz w:val="20"/>
          <w:szCs w:val="20"/>
        </w:rPr>
        <w:t>numerar seções</w:t>
      </w:r>
    </w:p>
  </w:comment>
  <w:comment w:id="76"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81"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89"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150" w:author="Leiras Adriana" w:date="2022-11-04T20:19:00Z" w:initials="AL">
    <w:p w14:paraId="3FED4BFD" w14:textId="77777777" w:rsidR="00A31299" w:rsidRDefault="00A31299" w:rsidP="00A31299">
      <w:r>
        <w:rPr>
          <w:rStyle w:val="CommentReference"/>
        </w:rPr>
        <w:annotationRef/>
      </w:r>
      <w:r>
        <w:rPr>
          <w:sz w:val="20"/>
          <w:szCs w:val="20"/>
        </w:rPr>
        <w:t>Não crie tantas siglas no texto. É difícil entender.</w:t>
      </w:r>
    </w:p>
  </w:comment>
  <w:comment w:id="196" w:author="Fernanda Baiao" w:date="2022-10-27T08:12:00Z" w:initials="FA">
    <w:p w14:paraId="310119CD" w14:textId="1FB61598" w:rsidR="00F3716F" w:rsidRPr="00022388" w:rsidRDefault="00F3716F">
      <w:pPr>
        <w:pStyle w:val="CommentText"/>
        <w:rPr>
          <w:lang w:val="pt-BR"/>
        </w:rPr>
      </w:pPr>
      <w:r>
        <w:rPr>
          <w:rStyle w:val="CommentReference"/>
        </w:rPr>
        <w:annotationRef/>
      </w:r>
      <w:r w:rsidR="00022388" w:rsidRPr="00022388">
        <w:rPr>
          <w:lang w:val="pt-BR"/>
        </w:rPr>
        <w:t>Eu comecaria a introducao com este paragrafo</w:t>
      </w:r>
      <w:r w:rsidR="00022388">
        <w:rPr>
          <w:lang w:val="pt-BR"/>
        </w:rPr>
        <w:t xml:space="preserve">, que apresenta o contexto do trabalho, antes de mencionar o repositório de dados e detalhes mais </w:t>
      </w:r>
      <w:r w:rsidR="00BD6DAB">
        <w:rPr>
          <w:lang w:val="pt-BR"/>
        </w:rPr>
        <w:t>específicos</w:t>
      </w:r>
      <w:r w:rsidR="00022388">
        <w:rPr>
          <w:lang w:val="pt-BR"/>
        </w:rPr>
        <w:t xml:space="preserve"> </w:t>
      </w:r>
    </w:p>
  </w:comment>
  <w:comment w:id="227" w:author="Fernanda Baiao" w:date="2022-10-27T10:23:00Z" w:initials="FA">
    <w:p w14:paraId="1C0132C0" w14:textId="424F7E5A" w:rsidR="00193255" w:rsidRDefault="00193255">
      <w:pPr>
        <w:pStyle w:val="CommentText"/>
      </w:pPr>
      <w:r>
        <w:rPr>
          <w:rStyle w:val="CommentReference"/>
        </w:rPr>
        <w:annotationRef/>
      </w:r>
      <w:r>
        <w:t>Falta referencia</w:t>
      </w:r>
    </w:p>
  </w:comment>
  <w:comment w:id="425" w:author="Fernanda Baiao" w:date="2022-10-27T10:41:00Z" w:initials="FA">
    <w:p w14:paraId="201AFDED" w14:textId="2B89250F" w:rsidR="001D2A5B" w:rsidRDefault="001D2A5B">
      <w:pPr>
        <w:pStyle w:val="CommentText"/>
      </w:pPr>
      <w:r>
        <w:rPr>
          <w:rStyle w:val="CommentReference"/>
        </w:rPr>
        <w:annotationRef/>
      </w:r>
      <w:r>
        <w:t>Ref?</w:t>
      </w:r>
    </w:p>
  </w:comment>
  <w:comment w:id="432" w:author="Fernanda Baiao" w:date="2022-10-27T10:42:00Z" w:initials="FA">
    <w:p w14:paraId="424DE418" w14:textId="38905F88" w:rsidR="00FF6C23" w:rsidRDefault="00FF6C23">
      <w:pPr>
        <w:pStyle w:val="CommentText"/>
      </w:pPr>
      <w:r>
        <w:rPr>
          <w:rStyle w:val="CommentReference"/>
        </w:rPr>
        <w:annotationRef/>
      </w:r>
      <w:r>
        <w:t>Tem que definer antes</w:t>
      </w:r>
    </w:p>
  </w:comment>
  <w:comment w:id="437" w:author="Fernanda Baiao" w:date="2022-10-27T10:42:00Z" w:initials="FA">
    <w:p w14:paraId="5BB57B4F" w14:textId="563C471F" w:rsidR="00A00C56" w:rsidRDefault="00A00C56">
      <w:pPr>
        <w:pStyle w:val="CommentText"/>
      </w:pPr>
      <w:r>
        <w:rPr>
          <w:rStyle w:val="CommentReference"/>
        </w:rPr>
        <w:annotationRef/>
      </w:r>
      <w:r>
        <w:t>3?</w:t>
      </w:r>
    </w:p>
  </w:comment>
  <w:comment w:id="457" w:author="Fernanda Baiao" w:date="2022-10-27T10:44:00Z" w:initials="FA">
    <w:p w14:paraId="66BB0993" w14:textId="06F79E3A" w:rsidR="00D93070" w:rsidRDefault="00D93070">
      <w:pPr>
        <w:pStyle w:val="CommentText"/>
      </w:pPr>
      <w:r>
        <w:rPr>
          <w:rStyle w:val="CommentReference"/>
        </w:rPr>
        <w:annotationRef/>
      </w:r>
      <w:r>
        <w:t>Ref?</w:t>
      </w:r>
    </w:p>
  </w:comment>
  <w:comment w:id="479" w:author="Fernanda Baiao" w:date="2022-10-27T11:34:00Z" w:initials="FA">
    <w:p w14:paraId="72E8E0C9" w14:textId="0C662106"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491" w:author="Leiras Adriana" w:date="2022-11-04T20:38:00Z" w:initials="AL">
    <w:p w14:paraId="0E3E7913" w14:textId="77777777" w:rsidR="00976B41" w:rsidRDefault="00976B41" w:rsidP="00976B41">
      <w:r>
        <w:rPr>
          <w:rStyle w:val="CommentReference"/>
        </w:rPr>
        <w:annotationRef/>
      </w:r>
      <w:r>
        <w:rPr>
          <w:sz w:val="20"/>
          <w:szCs w:val="20"/>
        </w:rPr>
        <w:t>Você vai abordar deprivation cost no texto? Se não, por que entrar nisto?</w:t>
      </w:r>
    </w:p>
  </w:comment>
  <w:comment w:id="514" w:author="Leiras Adriana" w:date="2022-11-04T20:58:00Z" w:initials="AL">
    <w:p w14:paraId="3B267F79" w14:textId="77777777" w:rsidR="00976B41" w:rsidRDefault="00976B41" w:rsidP="00976B41">
      <w:r>
        <w:rPr>
          <w:rStyle w:val="CommentReference"/>
        </w:rPr>
        <w:annotationRef/>
      </w:r>
      <w:r>
        <w:rPr>
          <w:sz w:val="20"/>
          <w:szCs w:val="20"/>
        </w:rPr>
        <w:t>evitar voz passiva. Usar voz ativa.</w:t>
      </w:r>
    </w:p>
    <w:p w14:paraId="4EF51FD8" w14:textId="77777777" w:rsidR="00976B41" w:rsidRDefault="00976B41" w:rsidP="00976B41"/>
    <w:p w14:paraId="2CD387F9" w14:textId="77777777" w:rsidR="00976B41" w:rsidRDefault="00976B41" w:rsidP="00976B41">
      <w:r>
        <w:rPr>
          <w:sz w:val="20"/>
          <w:szCs w:val="20"/>
        </w:rPr>
        <w:t>Sujeito + verbo…</w:t>
      </w:r>
    </w:p>
  </w:comment>
  <w:comment w:id="700" w:author="Fernanda Baiao" w:date="2022-10-27T11:44:00Z" w:initials="FA">
    <w:p w14:paraId="2E869A2B" w14:textId="0E079609" w:rsidR="00BB30D0" w:rsidRDefault="00BB30D0">
      <w:pPr>
        <w:pStyle w:val="CommentText"/>
      </w:pPr>
      <w:r>
        <w:rPr>
          <w:rStyle w:val="CommentReference"/>
        </w:rPr>
        <w:annotationRef/>
      </w:r>
      <w:r>
        <w:t>Esta diferente da introducao</w:t>
      </w:r>
    </w:p>
  </w:comment>
  <w:comment w:id="705" w:author="Fernanda Baiao" w:date="2022-10-27T11:46:00Z" w:initials="FA">
    <w:p w14:paraId="3DF4A128" w14:textId="43E557A5" w:rsidR="00470D8B" w:rsidRDefault="00470D8B">
      <w:pPr>
        <w:pStyle w:val="CommentText"/>
      </w:pPr>
      <w:r>
        <w:rPr>
          <w:rStyle w:val="CommentReference"/>
        </w:rPr>
        <w:annotationRef/>
      </w:r>
      <w:r>
        <w:t>escrever</w:t>
      </w:r>
    </w:p>
  </w:comment>
  <w:comment w:id="713" w:author="Fernanda Baiao" w:date="2022-10-27T11:47:00Z" w:initials="FA">
    <w:p w14:paraId="5579F47C" w14:textId="511A686A" w:rsidR="00256C7A" w:rsidRDefault="00256C7A">
      <w:pPr>
        <w:pStyle w:val="CommentText"/>
      </w:pPr>
      <w:r>
        <w:rPr>
          <w:rStyle w:val="CommentReference"/>
        </w:rPr>
        <w:annotationRef/>
      </w:r>
      <w:r>
        <w:t>?</w:t>
      </w:r>
    </w:p>
  </w:comment>
  <w:comment w:id="722"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805" w:author="Fernanda Baiao" w:date="2022-10-27T11:50:00Z" w:initials="FA">
    <w:p w14:paraId="17B6C98E" w14:textId="0D130F23" w:rsidR="001D32C3" w:rsidRDefault="001D32C3">
      <w:pPr>
        <w:pStyle w:val="CommentText"/>
      </w:pPr>
      <w:r>
        <w:rPr>
          <w:rStyle w:val="CommentReference"/>
        </w:rPr>
        <w:annotationRef/>
      </w:r>
      <w:r>
        <w:t>?</w:t>
      </w:r>
    </w:p>
  </w:comment>
  <w:comment w:id="827" w:author="Fernanda Baiao" w:date="2022-10-27T11:51:00Z" w:initials="FA">
    <w:p w14:paraId="2F387753" w14:textId="3EF046E3" w:rsidR="001D32C3" w:rsidRDefault="001D32C3">
      <w:pPr>
        <w:pStyle w:val="CommentText"/>
      </w:pPr>
      <w:r>
        <w:rPr>
          <w:rStyle w:val="CommentReference"/>
        </w:rPr>
        <w:annotationRef/>
      </w:r>
      <w:r>
        <w:t>?</w:t>
      </w:r>
    </w:p>
  </w:comment>
  <w:comment w:id="860"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3DFCF4" w15:done="0"/>
  <w15:commentEx w15:paraId="421DDA15" w15:done="0"/>
  <w15:commentEx w15:paraId="386CB607" w15:done="0"/>
  <w15:commentEx w15:paraId="332505A2" w15:done="0"/>
  <w15:commentEx w15:paraId="2E55D6A5" w15:done="0"/>
  <w15:commentEx w15:paraId="3FED4BFD" w15:done="0"/>
  <w15:commentEx w15:paraId="310119CD" w15:done="0"/>
  <w15:commentEx w15:paraId="1C0132C0" w15:done="0"/>
  <w15:commentEx w15:paraId="201AFDED" w15:done="0"/>
  <w15:commentEx w15:paraId="424DE418" w15:done="0"/>
  <w15:commentEx w15:paraId="5BB57B4F" w15:done="0"/>
  <w15:commentEx w15:paraId="66BB0993" w15:done="0"/>
  <w15:commentEx w15:paraId="72E8E0C9" w15:done="0"/>
  <w15:commentEx w15:paraId="0E3E7913" w15:done="0"/>
  <w15:commentEx w15:paraId="2CD387F9" w15:done="0"/>
  <w15:commentEx w15:paraId="2E869A2B" w15:done="0"/>
  <w15:commentEx w15:paraId="3DF4A128"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FEDAC" w16cex:dateUtc="2022-11-04T18:59:00Z"/>
  <w16cex:commentExtensible w16cex:durableId="270FF743" w16cex:dateUtc="2022-11-04T19:40:00Z"/>
  <w16cex:commentExtensible w16cex:durableId="270FF870" w16cex:dateUtc="2022-11-04T19:45:00Z"/>
  <w16cex:commentExtensible w16cex:durableId="2705505A" w16cex:dateUtc="2022-10-27T11:12:00Z"/>
  <w16cex:commentExtensible w16cex:durableId="27055059" w16cex:dateUtc="2022-10-27T13:23:00Z"/>
  <w16cex:commentExtensible w16cex:durableId="270FF25C" w16cex:dateUtc="2022-11-04T19:19:00Z"/>
  <w16cex:commentExtensible w16cex:durableId="2704BBFB" w16cex:dateUtc="2022-10-27T11:12:00Z"/>
  <w16cex:commentExtensible w16cex:durableId="2704DAAB" w16cex:dateUtc="2022-10-27T13:23:00Z"/>
  <w16cex:commentExtensible w16cex:durableId="2704DEE4" w16cex:dateUtc="2022-10-27T13:41:00Z"/>
  <w16cex:commentExtensible w16cex:durableId="2704DEFD" w16cex:dateUtc="2022-10-27T13:42:00Z"/>
  <w16cex:commentExtensible w16cex:durableId="2704DF2B" w16cex:dateUtc="2022-10-27T13:42:00Z"/>
  <w16cex:commentExtensible w16cex:durableId="2704DF82" w16cex:dateUtc="2022-10-27T13:44:00Z"/>
  <w16cex:commentExtensible w16cex:durableId="2704EB2F" w16cex:dateUtc="2022-10-27T14:34:00Z"/>
  <w16cex:commentExtensible w16cex:durableId="270FF6C3" w16cex:dateUtc="2022-11-04T19:38:00Z"/>
  <w16cex:commentExtensible w16cex:durableId="270FFB6F" w16cex:dateUtc="2022-11-04T19:58:00Z"/>
  <w16cex:commentExtensible w16cex:durableId="2704ED9C" w16cex:dateUtc="2022-10-27T14:44:00Z"/>
  <w16cex:commentExtensible w16cex:durableId="2704EE08" w16cex:dateUtc="2022-10-27T14:46: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3DFCF4" w16cid:durableId="270FEDAC"/>
  <w16cid:commentId w16cid:paraId="421DDA15" w16cid:durableId="270FF743"/>
  <w16cid:commentId w16cid:paraId="386CB607" w16cid:durableId="270FF870"/>
  <w16cid:commentId w16cid:paraId="332505A2" w16cid:durableId="2705505A"/>
  <w16cid:commentId w16cid:paraId="2E55D6A5" w16cid:durableId="27055059"/>
  <w16cid:commentId w16cid:paraId="3FED4BFD" w16cid:durableId="270FF25C"/>
  <w16cid:commentId w16cid:paraId="310119CD" w16cid:durableId="2704BBFB"/>
  <w16cid:commentId w16cid:paraId="1C0132C0" w16cid:durableId="2704DAAB"/>
  <w16cid:commentId w16cid:paraId="201AFDED" w16cid:durableId="2704DEE4"/>
  <w16cid:commentId w16cid:paraId="424DE418" w16cid:durableId="2704DEFD"/>
  <w16cid:commentId w16cid:paraId="5BB57B4F" w16cid:durableId="2704DF2B"/>
  <w16cid:commentId w16cid:paraId="66BB0993" w16cid:durableId="2704DF82"/>
  <w16cid:commentId w16cid:paraId="72E8E0C9" w16cid:durableId="2704EB2F"/>
  <w16cid:commentId w16cid:paraId="0E3E7913" w16cid:durableId="270FF6C3"/>
  <w16cid:commentId w16cid:paraId="2CD387F9" w16cid:durableId="270FFB6F"/>
  <w16cid:commentId w16cid:paraId="2E869A2B" w16cid:durableId="2704ED9C"/>
  <w16cid:commentId w16cid:paraId="3DF4A128" w16cid:durableId="2704EE08"/>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745A8" w14:textId="77777777" w:rsidR="0051046B" w:rsidRDefault="0051046B" w:rsidP="007555E9">
      <w:pPr>
        <w:spacing w:after="0" w:line="240" w:lineRule="auto"/>
      </w:pPr>
      <w:r>
        <w:separator/>
      </w:r>
    </w:p>
  </w:endnote>
  <w:endnote w:type="continuationSeparator" w:id="0">
    <w:p w14:paraId="5587331A" w14:textId="77777777" w:rsidR="0051046B" w:rsidRDefault="0051046B"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高躄翿"/>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61D1D" w14:textId="77777777" w:rsidR="0051046B" w:rsidRDefault="0051046B" w:rsidP="007555E9">
      <w:pPr>
        <w:spacing w:after="0" w:line="240" w:lineRule="auto"/>
      </w:pPr>
      <w:r>
        <w:separator/>
      </w:r>
    </w:p>
  </w:footnote>
  <w:footnote w:type="continuationSeparator" w:id="0">
    <w:p w14:paraId="10D73735" w14:textId="77777777" w:rsidR="0051046B" w:rsidRDefault="0051046B" w:rsidP="007555E9">
      <w:pPr>
        <w:spacing w:after="0" w:line="240" w:lineRule="auto"/>
      </w:pPr>
      <w:r>
        <w:continuationSeparator/>
      </w:r>
    </w:p>
  </w:footnote>
  <w:footnote w:id="1">
    <w:p w14:paraId="422AAA78" w14:textId="77777777" w:rsidR="007555E9" w:rsidRDefault="007555E9" w:rsidP="007555E9">
      <w:pPr>
        <w:pStyle w:val="FootnoteText"/>
      </w:pPr>
      <w:r>
        <w:rPr>
          <w:rStyle w:val="FootnoteReference"/>
        </w:rPr>
        <w:footnoteRef/>
      </w:r>
      <w:r>
        <w:t xml:space="preserve"> The report states that cold waves happens when temperature drops below 0 </w:t>
      </w:r>
      <w:r w:rsidRPr="007D0605">
        <w:t>°C</w:t>
      </w:r>
      <w:r>
        <w:t>.</w:t>
      </w:r>
    </w:p>
  </w:footnote>
  <w:footnote w:id="2">
    <w:p w14:paraId="4D9F7E5F" w14:textId="77777777" w:rsidR="007555E9" w:rsidRDefault="007555E9" w:rsidP="007555E9">
      <w:pPr>
        <w:pStyle w:val="FootnoteText"/>
      </w:pPr>
      <w:r>
        <w:rPr>
          <w:rStyle w:val="FootnoteReference"/>
        </w:rPr>
        <w:footnoteRef/>
      </w:r>
      <w:r>
        <w:t xml:space="preserve"> This represents a conclusion from data analytics presented in Section 2.2 and 2.3.</w:t>
      </w:r>
    </w:p>
  </w:footnote>
  <w:footnote w:id="3">
    <w:p w14:paraId="7ABFEE8E" w14:textId="77777777" w:rsidR="007555E9" w:rsidRDefault="007555E9" w:rsidP="007555E9">
      <w:pPr>
        <w:pStyle w:val="FootnoteText"/>
        <w:jc w:val="both"/>
      </w:pPr>
      <w:r>
        <w:rPr>
          <w:rStyle w:val="FootnoteReference"/>
        </w:rPr>
        <w:footnoteRef/>
      </w:r>
      <w:r>
        <w:t xml:space="preserve"> </w:t>
      </w:r>
      <w:r w:rsidRPr="009014FF">
        <w:t>Renteria et al. (202</w:t>
      </w:r>
      <w:r>
        <w:t>1</w:t>
      </w:r>
      <w:r w:rsidRPr="009014FF">
        <w:t xml:space="preserve">) applied </w:t>
      </w:r>
      <w:r>
        <w:t>Multiple Correspondence Analysis (MCA)</w:t>
      </w:r>
      <w:r w:rsidRPr="009014FF">
        <w:t xml:space="preserve"> which led their </w:t>
      </w:r>
      <w:r>
        <w:t>logistic regression model</w:t>
      </w:r>
      <w:r w:rsidRPr="009014FF">
        <w:t xml:space="preserve"> to good </w:t>
      </w:r>
      <w:r>
        <w:t>predictive power</w:t>
      </w:r>
      <w:r w:rsidRPr="009014FF">
        <w:t xml:space="preserve"> at the cost of </w:t>
      </w:r>
      <w:r>
        <w:t>smaller reduction</w:t>
      </w:r>
      <w:r w:rsidRPr="009014FF">
        <w:t xml:space="preserve"> ROC-AUC, so in order to increase model adjustment to data, the authors had to apply MCA to a subset of features and </w:t>
      </w:r>
      <w:r>
        <w:t>re-scale the rest</w:t>
      </w:r>
      <w:r w:rsidRPr="009014FF">
        <w:t xml:space="preserve"> to </w:t>
      </w:r>
      <w:r>
        <w:t>reach</w:t>
      </w:r>
      <w:r w:rsidRPr="009014FF">
        <w:t xml:space="preserve"> in-sample ROC-AUC </w:t>
      </w:r>
      <w:r>
        <w:t>of</w:t>
      </w:r>
      <w:r w:rsidRPr="009014FF">
        <w:t xml:space="preserve"> 8</w:t>
      </w:r>
      <w:r>
        <w:t>8</w:t>
      </w:r>
      <w:r w:rsidRPr="009014FF">
        <w:t>%</w:t>
      </w:r>
      <w:r>
        <w:t xml:space="preserve"> for floods</w:t>
      </w:r>
      <w:r w:rsidRPr="009014FF">
        <w:t xml:space="preserve">. MCA on high-dimensional data </w:t>
      </w:r>
      <w:r>
        <w:t>produced</w:t>
      </w:r>
      <w:r w:rsidRPr="009014FF">
        <w:t xml:space="preserve"> information loss that </w:t>
      </w:r>
      <w:r>
        <w:t>was addressed by applying the dimensionality reduction algorithm to a subset of features</w:t>
      </w:r>
      <w:r w:rsidRPr="009014FF">
        <w:t xml:space="preserve">. The interpretability of regression results </w:t>
      </w:r>
      <w:r>
        <w:t>is restricted to a good interpretation of standard coordinates plot</w:t>
      </w:r>
      <w:r w:rsidRPr="009014FF">
        <w:t xml:space="preserve"> (Rencher and Christensen,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8"/>
  </w:num>
  <w:num w:numId="2" w16cid:durableId="180365513">
    <w:abstractNumId w:val="6"/>
  </w:num>
  <w:num w:numId="3" w16cid:durableId="1206720607">
    <w:abstractNumId w:val="1"/>
  </w:num>
  <w:num w:numId="4" w16cid:durableId="842748198">
    <w:abstractNumId w:val="5"/>
  </w:num>
  <w:num w:numId="5" w16cid:durableId="853491840">
    <w:abstractNumId w:val="0"/>
  </w:num>
  <w:num w:numId="6" w16cid:durableId="661736444">
    <w:abstractNumId w:val="4"/>
  </w:num>
  <w:num w:numId="7" w16cid:durableId="1849754481">
    <w:abstractNumId w:val="3"/>
  </w:num>
  <w:num w:numId="8" w16cid:durableId="997227639">
    <w:abstractNumId w:val="2"/>
  </w:num>
  <w:num w:numId="9" w16cid:durableId="13718787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rAUAw01HvCwAAAA="/>
  </w:docVars>
  <w:rsids>
    <w:rsidRoot w:val="007969E4"/>
    <w:rsid w:val="00007E92"/>
    <w:rsid w:val="0001388B"/>
    <w:rsid w:val="00022388"/>
    <w:rsid w:val="000619B4"/>
    <w:rsid w:val="000633D9"/>
    <w:rsid w:val="00063C44"/>
    <w:rsid w:val="00067FD0"/>
    <w:rsid w:val="00084750"/>
    <w:rsid w:val="000F3ECC"/>
    <w:rsid w:val="001101F9"/>
    <w:rsid w:val="00111395"/>
    <w:rsid w:val="00122FA8"/>
    <w:rsid w:val="00140931"/>
    <w:rsid w:val="00145629"/>
    <w:rsid w:val="00155405"/>
    <w:rsid w:val="00155EF7"/>
    <w:rsid w:val="001619BB"/>
    <w:rsid w:val="00163A97"/>
    <w:rsid w:val="00193255"/>
    <w:rsid w:val="0019344F"/>
    <w:rsid w:val="001D01AD"/>
    <w:rsid w:val="001D2A5B"/>
    <w:rsid w:val="001D32C3"/>
    <w:rsid w:val="001F1B0B"/>
    <w:rsid w:val="00236156"/>
    <w:rsid w:val="002422F9"/>
    <w:rsid w:val="002434D4"/>
    <w:rsid w:val="00243F7D"/>
    <w:rsid w:val="00253F95"/>
    <w:rsid w:val="00256C7A"/>
    <w:rsid w:val="0027250E"/>
    <w:rsid w:val="00276334"/>
    <w:rsid w:val="00295F15"/>
    <w:rsid w:val="002A0B37"/>
    <w:rsid w:val="002D4B4B"/>
    <w:rsid w:val="002D63B2"/>
    <w:rsid w:val="002F36DE"/>
    <w:rsid w:val="003146F2"/>
    <w:rsid w:val="0034466C"/>
    <w:rsid w:val="003851CC"/>
    <w:rsid w:val="00386DEF"/>
    <w:rsid w:val="00390083"/>
    <w:rsid w:val="003A3294"/>
    <w:rsid w:val="003C5986"/>
    <w:rsid w:val="003D7DC2"/>
    <w:rsid w:val="003E0A28"/>
    <w:rsid w:val="0040437B"/>
    <w:rsid w:val="00420440"/>
    <w:rsid w:val="00424299"/>
    <w:rsid w:val="00462A1D"/>
    <w:rsid w:val="00470D8B"/>
    <w:rsid w:val="00481593"/>
    <w:rsid w:val="00493CA3"/>
    <w:rsid w:val="004D323A"/>
    <w:rsid w:val="0051046B"/>
    <w:rsid w:val="005233F6"/>
    <w:rsid w:val="0052726D"/>
    <w:rsid w:val="00573CA3"/>
    <w:rsid w:val="005965FB"/>
    <w:rsid w:val="00596DA5"/>
    <w:rsid w:val="005A1DEC"/>
    <w:rsid w:val="005B179F"/>
    <w:rsid w:val="0060454F"/>
    <w:rsid w:val="00612C4A"/>
    <w:rsid w:val="006259B3"/>
    <w:rsid w:val="006338B3"/>
    <w:rsid w:val="00644BB8"/>
    <w:rsid w:val="0066061C"/>
    <w:rsid w:val="00665337"/>
    <w:rsid w:val="00665441"/>
    <w:rsid w:val="00694402"/>
    <w:rsid w:val="006C02AB"/>
    <w:rsid w:val="006C4119"/>
    <w:rsid w:val="006F1770"/>
    <w:rsid w:val="0071604B"/>
    <w:rsid w:val="00721207"/>
    <w:rsid w:val="00732E61"/>
    <w:rsid w:val="007433CA"/>
    <w:rsid w:val="00751891"/>
    <w:rsid w:val="007555E9"/>
    <w:rsid w:val="007760E7"/>
    <w:rsid w:val="00793C64"/>
    <w:rsid w:val="007969E4"/>
    <w:rsid w:val="007B5690"/>
    <w:rsid w:val="007C5E26"/>
    <w:rsid w:val="007E12EF"/>
    <w:rsid w:val="008102E3"/>
    <w:rsid w:val="0081410E"/>
    <w:rsid w:val="00834E96"/>
    <w:rsid w:val="008814C8"/>
    <w:rsid w:val="00882A9B"/>
    <w:rsid w:val="008B0DBA"/>
    <w:rsid w:val="008B1FC5"/>
    <w:rsid w:val="008B70BF"/>
    <w:rsid w:val="008C7D35"/>
    <w:rsid w:val="008F690B"/>
    <w:rsid w:val="0092348F"/>
    <w:rsid w:val="00945679"/>
    <w:rsid w:val="00976B41"/>
    <w:rsid w:val="00A00C56"/>
    <w:rsid w:val="00A00DF2"/>
    <w:rsid w:val="00A10986"/>
    <w:rsid w:val="00A16BEA"/>
    <w:rsid w:val="00A31299"/>
    <w:rsid w:val="00A67AD9"/>
    <w:rsid w:val="00A912A5"/>
    <w:rsid w:val="00AA2F19"/>
    <w:rsid w:val="00AA5EA6"/>
    <w:rsid w:val="00B110B7"/>
    <w:rsid w:val="00B1542C"/>
    <w:rsid w:val="00B5391B"/>
    <w:rsid w:val="00B63397"/>
    <w:rsid w:val="00B75CFC"/>
    <w:rsid w:val="00B849C6"/>
    <w:rsid w:val="00B9430A"/>
    <w:rsid w:val="00BA7804"/>
    <w:rsid w:val="00BB30D0"/>
    <w:rsid w:val="00BB79B4"/>
    <w:rsid w:val="00BD6DAB"/>
    <w:rsid w:val="00C1432C"/>
    <w:rsid w:val="00C34128"/>
    <w:rsid w:val="00C631E0"/>
    <w:rsid w:val="00C7514D"/>
    <w:rsid w:val="00C82EAE"/>
    <w:rsid w:val="00C86534"/>
    <w:rsid w:val="00C94485"/>
    <w:rsid w:val="00CA02E2"/>
    <w:rsid w:val="00CB3A97"/>
    <w:rsid w:val="00CC333E"/>
    <w:rsid w:val="00CC4A69"/>
    <w:rsid w:val="00CE36EA"/>
    <w:rsid w:val="00D10640"/>
    <w:rsid w:val="00D2239C"/>
    <w:rsid w:val="00D2292E"/>
    <w:rsid w:val="00D33926"/>
    <w:rsid w:val="00D33FE3"/>
    <w:rsid w:val="00D71EC0"/>
    <w:rsid w:val="00D74750"/>
    <w:rsid w:val="00D762B6"/>
    <w:rsid w:val="00D81F9A"/>
    <w:rsid w:val="00D91DC4"/>
    <w:rsid w:val="00D93070"/>
    <w:rsid w:val="00DA6B22"/>
    <w:rsid w:val="00DB0F56"/>
    <w:rsid w:val="00DD6213"/>
    <w:rsid w:val="00DE2340"/>
    <w:rsid w:val="00E04310"/>
    <w:rsid w:val="00E2545F"/>
    <w:rsid w:val="00E35A8D"/>
    <w:rsid w:val="00E35F73"/>
    <w:rsid w:val="00E43E25"/>
    <w:rsid w:val="00E67E21"/>
    <w:rsid w:val="00E713F9"/>
    <w:rsid w:val="00E71B54"/>
    <w:rsid w:val="00E842B3"/>
    <w:rsid w:val="00E87C79"/>
    <w:rsid w:val="00EA359A"/>
    <w:rsid w:val="00EA41A6"/>
    <w:rsid w:val="00ED763A"/>
    <w:rsid w:val="00EE44CF"/>
    <w:rsid w:val="00F278AC"/>
    <w:rsid w:val="00F3716F"/>
    <w:rsid w:val="00FA7B34"/>
    <w:rsid w:val="00FB46EE"/>
    <w:rsid w:val="00FC05FF"/>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07531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Props1.xml><?xml version="1.0" encoding="utf-8"?>
<ds:datastoreItem xmlns:ds="http://schemas.openxmlformats.org/officeDocument/2006/customXml" ds:itemID="{9589FD09-64B4-4CF2-AED0-22E9F028DA0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11</TotalTime>
  <Pages>30</Pages>
  <Words>12364</Words>
  <Characters>70231</Characters>
  <Application>Microsoft Office Word</Application>
  <DocSecurity>0</DocSecurity>
  <Lines>1672</Lines>
  <Paragraphs>8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7</cp:revision>
  <cp:lastPrinted>2022-09-29T05:03:00Z</cp:lastPrinted>
  <dcterms:created xsi:type="dcterms:W3CDTF">2022-10-28T19:03:00Z</dcterms:created>
  <dcterms:modified xsi:type="dcterms:W3CDTF">2022-11-11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